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00B7E" w14:textId="77777777" w:rsidR="0046036F" w:rsidRDefault="0005165C" w:rsidP="00F42238">
      <w:pPr>
        <w:pStyle w:val="Heading2"/>
        <w:rPr>
          <w:rStyle w:val="normaltextrun"/>
          <w:rFonts w:cs="Arial"/>
          <w:b/>
          <w:bCs/>
          <w:caps w:val="0"/>
          <w:color w:val="4472C4"/>
          <w:sz w:val="32"/>
          <w:szCs w:val="32"/>
          <w:shd w:val="clear" w:color="auto" w:fill="FFFFFF"/>
        </w:rPr>
      </w:pPr>
      <w:bookmarkStart w:id="0" w:name="_Toc99190909"/>
      <w:bookmarkStart w:id="1" w:name="_Toc132174935"/>
      <w:r>
        <w:rPr>
          <w:rStyle w:val="normaltextrun"/>
          <w:rFonts w:cs="Arial"/>
          <w:b/>
          <w:bCs/>
          <w:caps w:val="0"/>
          <w:color w:val="4472C4"/>
          <w:sz w:val="32"/>
          <w:szCs w:val="32"/>
          <w:shd w:val="clear" w:color="auto" w:fill="FFFFFF"/>
        </w:rPr>
        <w:t xml:space="preserve">4 PRIEDAS. BIM TAIKYMO ATVEJŲ APRAŠAI </w:t>
      </w:r>
    </w:p>
    <w:p w14:paraId="50E2B6F7" w14:textId="55CF02E5" w:rsidR="0046036F" w:rsidRDefault="0046036F" w:rsidP="0046036F">
      <w:pPr>
        <w:pStyle w:val="Heading2"/>
        <w:rPr>
          <w:sz w:val="28"/>
          <w:szCs w:val="28"/>
        </w:rPr>
      </w:pPr>
      <w:bookmarkStart w:id="2" w:name="_Toc99190908"/>
      <w:bookmarkStart w:id="3" w:name="_Toc132174934"/>
      <w:r w:rsidRPr="00062C2E">
        <w:rPr>
          <w:sz w:val="28"/>
          <w:szCs w:val="28"/>
        </w:rPr>
        <w:t>ESAMŲ SĄLYGŲ MODELIAVIMAS</w:t>
      </w:r>
      <w:bookmarkEnd w:id="2"/>
      <w:bookmarkEnd w:id="3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4111"/>
        <w:gridCol w:w="284"/>
        <w:gridCol w:w="4677"/>
      </w:tblGrid>
      <w:tr w:rsidR="004163F0" w:rsidRPr="004D3F83" w14:paraId="32D26FFA" w14:textId="77777777" w:rsidTr="00092A12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DAAF6FF" w14:textId="77777777" w:rsidR="004163F0" w:rsidRPr="004D3F83" w:rsidRDefault="004163F0" w:rsidP="005D36EE">
            <w:pPr>
              <w:spacing w:line="240" w:lineRule="auto"/>
              <w:ind w:firstLine="0"/>
              <w:rPr>
                <w:b/>
              </w:rPr>
            </w:pPr>
            <w:r w:rsidRPr="004D3F83">
              <w:rPr>
                <w:b/>
              </w:rPr>
              <w:t>Esamų sąlygų modeliavimas</w:t>
            </w:r>
          </w:p>
        </w:tc>
      </w:tr>
      <w:tr w:rsidR="004163F0" w:rsidRPr="004D3F83" w14:paraId="0523A27B" w14:textId="77777777" w:rsidTr="00092A12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E8D68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S0 / S1 / S2 / S3 / S4 / S5 / S6</w:t>
            </w:r>
          </w:p>
        </w:tc>
      </w:tr>
      <w:tr w:rsidR="004163F0" w:rsidRPr="004D3F83" w14:paraId="2C370E15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CF80A" w14:textId="77777777" w:rsidR="004163F0" w:rsidRPr="004D3F83" w:rsidRDefault="004163F0" w:rsidP="005D36EE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6469AE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</w:t>
            </w:r>
            <w:r>
              <w:rPr>
                <w:color w:val="000000" w:themeColor="text1"/>
              </w:rPr>
              <w:t xml:space="preserve"> Esamų sąlygų modeliavimas</w:t>
            </w:r>
          </w:p>
        </w:tc>
      </w:tr>
      <w:tr w:rsidR="004163F0" w:rsidRPr="004D3F83" w14:paraId="0745231C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3F53F" w14:textId="77777777" w:rsidR="004163F0" w:rsidRPr="004D3F83" w:rsidRDefault="004163F0" w:rsidP="005D36EE">
            <w:pPr>
              <w:spacing w:line="240" w:lineRule="auto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98465E1" w14:textId="77777777" w:rsidR="004163F0" w:rsidRPr="004D3F83" w:rsidRDefault="004163F0" w:rsidP="005D36EE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0: Poreikių apibrėžtis; S1: Galimybių formavimas; S2: Projektiniai pasiūlymai; S3: Techninis projektas (TP); S4: Darbo projektas (DP); S5: Statyba; S6: Statybos užbaigimas</w:t>
            </w:r>
            <w:r>
              <w:rPr>
                <w:i/>
                <w:color w:val="000000" w:themeColor="text1"/>
              </w:rPr>
              <w:t>.</w:t>
            </w:r>
          </w:p>
        </w:tc>
      </w:tr>
      <w:tr w:rsidR="004163F0" w:rsidRPr="004D3F83" w14:paraId="7D539354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0AFC2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2435CFF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Tikslas:</w:t>
            </w:r>
            <w:r w:rsidRPr="7E3E166D">
              <w:rPr>
                <w:color w:val="000000" w:themeColor="text1"/>
              </w:rPr>
              <w:t xml:space="preserve"> statybos vietos ar konkrečios objekto zonos esamų sąlygų </w:t>
            </w:r>
            <w:r>
              <w:rPr>
                <w:color w:val="000000" w:themeColor="text1"/>
              </w:rPr>
              <w:t>informacinio</w:t>
            </w:r>
            <w:r w:rsidRPr="7E3E166D">
              <w:rPr>
                <w:color w:val="000000" w:themeColor="text1"/>
              </w:rPr>
              <w:t xml:space="preserve"> modelio parengimas.</w:t>
            </w:r>
          </w:p>
        </w:tc>
      </w:tr>
      <w:tr w:rsidR="004163F0" w:rsidRPr="004D3F83" w14:paraId="7EFE4400" w14:textId="77777777" w:rsidTr="00092A12">
        <w:trPr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7F58E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4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5A3FBC4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lang w:eastAsia="lt-LT"/>
              </w:rPr>
            </w:pPr>
            <w:r w:rsidRPr="7E3E166D">
              <w:rPr>
                <w:rFonts w:eastAsia="Times New Roman"/>
                <w:b/>
                <w:bCs/>
                <w:lang w:eastAsia="lt-LT"/>
              </w:rPr>
              <w:t>Informacijos įvestis / išvestis</w:t>
            </w:r>
          </w:p>
        </w:tc>
      </w:tr>
      <w:tr w:rsidR="004163F0" w:rsidRPr="004D3F83" w14:paraId="2F33764A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39DDF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C672E" w14:textId="77777777" w:rsidR="004163F0" w:rsidRPr="004D3F83" w:rsidRDefault="004163F0" w:rsidP="005D36EE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lang w:eastAsia="lt-LT"/>
              </w:rPr>
            </w:pPr>
            <w:r w:rsidRPr="7E3E166D">
              <w:rPr>
                <w:rFonts w:eastAsia="Times New Roman"/>
                <w:i/>
                <w:iCs/>
                <w:lang w:eastAsia="lt-LT"/>
              </w:rPr>
              <w:t>Įvestis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1F0A3B" w14:textId="77777777" w:rsidR="004163F0" w:rsidRPr="004D3F83" w:rsidRDefault="004163F0" w:rsidP="005D36EE">
            <w:pPr>
              <w:spacing w:line="240" w:lineRule="auto"/>
              <w:jc w:val="center"/>
              <w:rPr>
                <w:rFonts w:eastAsia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D84DF5" w14:textId="77777777" w:rsidR="004163F0" w:rsidRPr="004D3F83" w:rsidRDefault="004163F0" w:rsidP="005D36EE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lang w:eastAsia="lt-LT"/>
              </w:rPr>
            </w:pPr>
            <w:r w:rsidRPr="18739044">
              <w:rPr>
                <w:rFonts w:eastAsia="Times New Roman"/>
                <w:i/>
                <w:iCs/>
                <w:lang w:eastAsia="lt-LT"/>
              </w:rPr>
              <w:t>Išvestis</w:t>
            </w:r>
          </w:p>
        </w:tc>
      </w:tr>
      <w:tr w:rsidR="004163F0" w:rsidRPr="004D3F83" w14:paraId="6D851DD3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4DB6E5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E4A02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szCs w:val="24"/>
                <w:lang w:eastAsia="lt-LT"/>
              </w:rPr>
            </w:pPr>
            <w:r w:rsidRPr="1304B4A3">
              <w:rPr>
                <w:rFonts w:eastAsia="Times New Roman"/>
                <w:lang w:eastAsia="lt-LT"/>
              </w:rPr>
              <w:t xml:space="preserve">Duomenys apie esamą situaciją (pvz., turimą sklypą arba planuojamą užstatyti teritoriją ir esamus statinius, jei tokie yra), 2D brėžiniai, 3D modeliai ir nuotraukos, skenavimo ir kitų matavimų rezultatai, sklypo matavimai, </w:t>
            </w:r>
            <w:r>
              <w:t>GIS duomenys.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9E7E5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b/>
                <w:bCs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2CBD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Esamų sąlygų informacinis modelis, kuris apimtų šiuos elementus kaip tai reglamentuota teisės aktuose:</w:t>
            </w:r>
          </w:p>
          <w:p w14:paraId="21DAFB65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Calibri"/>
                <w:lang w:eastAsia="lt-LT"/>
              </w:rPr>
            </w:pPr>
            <w:r w:rsidRPr="548985FF">
              <w:rPr>
                <w:rFonts w:eastAsia="Times New Roman"/>
                <w:lang w:eastAsia="lt-LT"/>
              </w:rPr>
              <w:t xml:space="preserve">sklypo paviršių, </w:t>
            </w:r>
          </w:p>
          <w:p w14:paraId="68EB1606" w14:textId="77777777" w:rsidR="004163F0" w:rsidRPr="00DD2930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jc w:val="left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esamus</w:t>
            </w:r>
            <w:r w:rsidRPr="00DD2930">
              <w:rPr>
                <w:rFonts w:eastAsiaTheme="minorEastAsia"/>
                <w:szCs w:val="20"/>
                <w:lang w:eastAsia="lt-LT"/>
              </w:rPr>
              <w:t xml:space="preserve"> pastatus ir inžinerinius statinius</w:t>
            </w:r>
            <w:r w:rsidRPr="7E3E166D">
              <w:rPr>
                <w:rFonts w:eastAsiaTheme="minorEastAsia"/>
                <w:szCs w:val="20"/>
                <w:lang w:eastAsia="lt-LT"/>
              </w:rPr>
              <w:t xml:space="preserve"> </w:t>
            </w:r>
            <w:r w:rsidRPr="00DD2930">
              <w:rPr>
                <w:rFonts w:eastAsiaTheme="minorEastAsia"/>
                <w:szCs w:val="20"/>
                <w:lang w:eastAsia="lt-LT"/>
              </w:rPr>
              <w:t>(</w:t>
            </w:r>
            <w:r w:rsidRPr="00DD2930">
              <w:rPr>
                <w:rFonts w:eastAsiaTheme="minorEastAsia"/>
                <w:szCs w:val="20"/>
                <w:lang w:val="lt" w:eastAsia="lt-LT"/>
              </w:rPr>
              <w:t>susisiekimo komunikacijos;</w:t>
            </w:r>
            <w:r w:rsidRPr="7E3E166D">
              <w:rPr>
                <w:rFonts w:eastAsiaTheme="minorEastAsia"/>
                <w:szCs w:val="20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inžineriniai tinklai;</w:t>
            </w:r>
            <w:r w:rsidRPr="7E3E166D">
              <w:rPr>
                <w:rFonts w:eastAsia="Times New Roman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hidrotechnikos statiniai;</w:t>
            </w:r>
            <w:r w:rsidRPr="7E3E166D">
              <w:rPr>
                <w:rFonts w:eastAsia="Times New Roman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kiti inžineriniai statiniai</w:t>
            </w:r>
            <w:r w:rsidRPr="7E3E166D">
              <w:rPr>
                <w:rFonts w:eastAsia="Times New Roman"/>
                <w:lang w:eastAsia="lt-LT"/>
              </w:rPr>
              <w:t>),</w:t>
            </w:r>
          </w:p>
          <w:p w14:paraId="1DB8D732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Calibri"/>
                <w:szCs w:val="20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 xml:space="preserve">požemines ir antžemines lauko komunikacijas, </w:t>
            </w:r>
          </w:p>
          <w:p w14:paraId="57246C09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Times New Roman"/>
                <w:szCs w:val="20"/>
                <w:lang w:eastAsia="lt-LT"/>
              </w:rPr>
            </w:pPr>
            <w:r w:rsidRPr="7E3E166D">
              <w:rPr>
                <w:rFonts w:eastAsia="Times New Roman"/>
                <w:szCs w:val="20"/>
                <w:lang w:eastAsia="lt-LT"/>
              </w:rPr>
              <w:t>geologiją,</w:t>
            </w:r>
          </w:p>
          <w:p w14:paraId="2B516B10" w14:textId="77777777" w:rsidR="004163F0" w:rsidRPr="00DD2930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Times New Roman"/>
                <w:szCs w:val="20"/>
                <w:lang w:eastAsia="lt-LT"/>
              </w:rPr>
            </w:pPr>
            <w:r w:rsidRPr="548985FF">
              <w:rPr>
                <w:rFonts w:eastAsia="Times New Roman"/>
                <w:lang w:eastAsia="lt-LT"/>
              </w:rPr>
              <w:t>apsaugos zonas</w:t>
            </w:r>
            <w:r w:rsidRPr="00DD2930">
              <w:rPr>
                <w:rFonts w:eastAsia="Times New Roman"/>
                <w:lang w:eastAsia="lt-LT"/>
              </w:rPr>
              <w:t>.</w:t>
            </w:r>
          </w:p>
        </w:tc>
      </w:tr>
      <w:tr w:rsidR="004163F0" w:rsidRPr="004D3F83" w14:paraId="6D19BA80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D61FC4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F8D5C45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20C9FFE1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4AF06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907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B29A9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Ryšys su būtinaisiais</w:t>
            </w:r>
            <w:r>
              <w:rPr>
                <w:b/>
                <w:bCs/>
                <w:color w:val="000000" w:themeColor="text1"/>
              </w:rPr>
              <w:t xml:space="preserve"> modelio</w:t>
            </w:r>
            <w:r w:rsidRPr="7E3E166D">
              <w:rPr>
                <w:b/>
                <w:bCs/>
                <w:color w:val="000000" w:themeColor="text1"/>
              </w:rPr>
              <w:t xml:space="preserve"> taikymo atvejais</w:t>
            </w:r>
          </w:p>
        </w:tc>
      </w:tr>
      <w:tr w:rsidR="004163F0" w:rsidRPr="004D3F83" w14:paraId="767603A0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1928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3D2C6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9B519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43C7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1B6FD439" w14:textId="77777777" w:rsidTr="00092A12">
        <w:trPr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60C29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BD3E43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1E0A611D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  <w:r w:rsidRPr="004D3F83">
              <w:rPr>
                <w:rFonts w:eastAsia="Times New Roman"/>
                <w:szCs w:val="24"/>
                <w:lang w:eastAsia="lt-LT"/>
              </w:rPr>
              <w:t> 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0F3C6809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Funkcinis, tūrinis, planinis vertinimas</w:t>
            </w:r>
          </w:p>
        </w:tc>
      </w:tr>
      <w:tr w:rsidR="004163F0" w:rsidRPr="004D3F83" w14:paraId="0226597D" w14:textId="77777777" w:rsidTr="00092A12">
        <w:trPr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D55F7" w14:textId="77777777" w:rsidR="004163F0" w:rsidRPr="004D3F83" w:rsidRDefault="004163F0" w:rsidP="005D36EE">
            <w:pPr>
              <w:spacing w:line="240" w:lineRule="auto"/>
              <w:rPr>
                <w:b/>
                <w:color w:val="000000" w:themeColor="text1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47B49A" w14:textId="77777777" w:rsidR="004163F0" w:rsidRPr="004D3F83" w:rsidDel="009F7EC1" w:rsidRDefault="004163F0" w:rsidP="005D36EE">
            <w:pPr>
              <w:spacing w:line="240" w:lineRule="auto"/>
              <w:ind w:firstLine="0"/>
              <w:rPr>
                <w:color w:val="000000" w:themeColor="text1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869E9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3F40D" w14:textId="77777777" w:rsidR="004163F0" w:rsidRPr="7E3E166D" w:rsidDel="173C814A" w:rsidRDefault="004163F0" w:rsidP="005D36EE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Projektavimas / modeliavimas</w:t>
            </w:r>
          </w:p>
        </w:tc>
      </w:tr>
    </w:tbl>
    <w:p w14:paraId="536D853D" w14:textId="1F5A7A0B" w:rsidR="00727479" w:rsidRPr="00062C2E" w:rsidRDefault="57C5F73E" w:rsidP="005D45B5">
      <w:pPr>
        <w:pStyle w:val="Heading2"/>
        <w:tabs>
          <w:tab w:val="left" w:pos="3525"/>
        </w:tabs>
        <w:rPr>
          <w:sz w:val="28"/>
          <w:szCs w:val="28"/>
        </w:rPr>
      </w:pPr>
      <w:r w:rsidRPr="00062C2E">
        <w:rPr>
          <w:sz w:val="28"/>
          <w:szCs w:val="28"/>
        </w:rPr>
        <w:t>KIEKIŲ SKAIČIAVIMAI</w:t>
      </w:r>
      <w:bookmarkStart w:id="4" w:name="_GoBack"/>
      <w:bookmarkEnd w:id="0"/>
      <w:bookmarkEnd w:id="1"/>
      <w:bookmarkEnd w:id="4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588"/>
        <w:gridCol w:w="3943"/>
        <w:gridCol w:w="567"/>
        <w:gridCol w:w="4536"/>
      </w:tblGrid>
      <w:tr w:rsidR="004163F0" w:rsidRPr="004D3F83" w14:paraId="7DE6CDD7" w14:textId="77777777" w:rsidTr="00092A12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4C6E909" w14:textId="77777777" w:rsidR="004163F0" w:rsidRPr="004D3F83" w:rsidRDefault="004163F0" w:rsidP="005D36EE">
            <w:pPr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>K</w:t>
            </w:r>
            <w:r w:rsidRPr="004D3F83">
              <w:rPr>
                <w:b/>
              </w:rPr>
              <w:t xml:space="preserve">iekių skaičiavimai </w:t>
            </w:r>
          </w:p>
        </w:tc>
      </w:tr>
      <w:tr w:rsidR="004163F0" w:rsidRPr="004D3F83" w14:paraId="62D63BE9" w14:textId="77777777" w:rsidTr="00092A12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3AD90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bCs/>
                <w:color w:val="000000" w:themeColor="text1"/>
              </w:rPr>
              <w:t xml:space="preserve">S1 / </w:t>
            </w:r>
            <w:r w:rsidRPr="18739044">
              <w:rPr>
                <w:b/>
                <w:bCs/>
                <w:color w:val="000000" w:themeColor="text1"/>
              </w:rPr>
              <w:t>S2 / S3 / S4 / S5 / S6</w:t>
            </w:r>
          </w:p>
        </w:tc>
      </w:tr>
      <w:tr w:rsidR="004163F0" w:rsidRPr="004D3F83" w14:paraId="366118F3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5483D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129E5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</w:t>
            </w:r>
            <w:r>
              <w:rPr>
                <w:color w:val="000000" w:themeColor="text1"/>
              </w:rPr>
              <w:t xml:space="preserve"> Kiekių skaičiavimai</w:t>
            </w:r>
          </w:p>
        </w:tc>
      </w:tr>
      <w:tr w:rsidR="004163F0" w:rsidRPr="004D3F83" w14:paraId="59AA13E2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6E530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34426" w14:textId="77777777" w:rsidR="004163F0" w:rsidRPr="004D3F83" w:rsidDel="00037B88" w:rsidRDefault="004163F0" w:rsidP="005D36EE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1: Galimybių formavimas; S2: Projektiniai pasiūlymai; S3: Techninis projektas (TP); S4: Darbo projektas (DP); S5: Statyba; S6: Statybos užbaigimas</w:t>
            </w:r>
          </w:p>
        </w:tc>
      </w:tr>
      <w:tr w:rsidR="004163F0" w:rsidRPr="004D3F83" w14:paraId="43216B7B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9BA23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6C648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o</w:t>
            </w:r>
            <w:r w:rsidRPr="004D3F83">
              <w:rPr>
                <w:color w:val="000000" w:themeColor="text1"/>
              </w:rPr>
              <w:t xml:space="preserve"> modelio</w:t>
            </w:r>
            <w:r>
              <w:rPr>
                <w:color w:val="000000" w:themeColor="text1"/>
              </w:rPr>
              <w:t xml:space="preserve"> taikymas atitinkamo detalumo sąnaudų kiekių žiniaraščių sudarymui priklausomai nuo SGC etapo.</w:t>
            </w:r>
          </w:p>
        </w:tc>
      </w:tr>
      <w:tr w:rsidR="004163F0" w:rsidRPr="004D3F83" w14:paraId="09D84570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537C7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9D549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7E3E166D">
              <w:rPr>
                <w:rFonts w:eastAsia="Times New Roman"/>
                <w:b/>
                <w:bCs/>
                <w:lang w:eastAsia="lt-LT"/>
              </w:rPr>
              <w:t>Informacijos įvestis / išvestis</w:t>
            </w:r>
          </w:p>
        </w:tc>
      </w:tr>
      <w:tr w:rsidR="004163F0" w:rsidRPr="004D3F83" w14:paraId="79DE9CB1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C8D17" w14:textId="77777777" w:rsidR="004163F0" w:rsidRPr="004D3F83" w:rsidRDefault="004163F0" w:rsidP="005D36EE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D760F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FAF5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67D37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2127B2EA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E19D9" w14:textId="77777777" w:rsidR="004163F0" w:rsidRPr="004D3F83" w:rsidRDefault="004163F0" w:rsidP="005D36EE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</w:t>
            </w: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29B3C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  <w:r w:rsidRPr="56DD75D9">
              <w:rPr>
                <w:color w:val="000000" w:themeColor="text1"/>
              </w:rPr>
              <w:t>Informacinis modelis / jo dalis / jungtinis model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A1AF2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8A10F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lang w:eastAsia="lt-LT"/>
              </w:rPr>
            </w:pPr>
            <w:r>
              <w:rPr>
                <w:color w:val="000000" w:themeColor="text1"/>
              </w:rPr>
              <w:t>A</w:t>
            </w:r>
            <w:r w:rsidRPr="009633D6">
              <w:rPr>
                <w:color w:val="000000" w:themeColor="text1"/>
              </w:rPr>
              <w:t xml:space="preserve">titinkamoje SGC stadijoje grafiškai atvaizduotų ir (arba) aprašytų medžiagų / gaminių </w:t>
            </w:r>
            <w:r>
              <w:rPr>
                <w:color w:val="000000" w:themeColor="text1"/>
              </w:rPr>
              <w:t xml:space="preserve">eksportuoti </w:t>
            </w:r>
            <w:r w:rsidRPr="009633D6">
              <w:rPr>
                <w:color w:val="000000" w:themeColor="text1"/>
              </w:rPr>
              <w:t>kiekiai</w:t>
            </w:r>
            <w:r w:rsidRPr="56DD75D9">
              <w:rPr>
                <w:color w:val="000000" w:themeColor="text1"/>
              </w:rPr>
              <w:t xml:space="preserve"> (struktūruotas elementų sąrašas)</w:t>
            </w:r>
          </w:p>
        </w:tc>
      </w:tr>
      <w:tr w:rsidR="004163F0" w:rsidRPr="004D3F83" w14:paraId="2C3AA881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77528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904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63136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48359079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F2611" w14:textId="77777777" w:rsidR="004163F0" w:rsidRPr="004D3F83" w:rsidRDefault="004163F0" w:rsidP="005D36EE">
            <w:pPr>
              <w:spacing w:line="240" w:lineRule="auto"/>
              <w:ind w:firstLine="0"/>
              <w:jc w:val="left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904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445C7" w14:textId="77777777" w:rsidR="004163F0" w:rsidRPr="7E3E166D" w:rsidRDefault="004163F0" w:rsidP="005D36EE">
            <w:pPr>
              <w:spacing w:line="240" w:lineRule="auto"/>
              <w:ind w:firstLine="0"/>
              <w:rPr>
                <w:b/>
                <w:bCs/>
                <w:color w:val="000000" w:themeColor="text1"/>
              </w:rPr>
            </w:pPr>
            <w:r w:rsidRPr="7E3E166D">
              <w:rPr>
                <w:b/>
                <w:bCs/>
                <w:color w:val="000000" w:themeColor="text1"/>
              </w:rPr>
              <w:t>Ryšys su būtinaisiais</w:t>
            </w:r>
            <w:r>
              <w:rPr>
                <w:b/>
                <w:bCs/>
                <w:color w:val="000000" w:themeColor="text1"/>
              </w:rPr>
              <w:t xml:space="preserve"> modelio</w:t>
            </w:r>
            <w:r w:rsidRPr="7E3E166D">
              <w:rPr>
                <w:b/>
                <w:bCs/>
                <w:color w:val="000000" w:themeColor="text1"/>
              </w:rPr>
              <w:t xml:space="preserve"> taikymo atvejais</w:t>
            </w:r>
          </w:p>
        </w:tc>
      </w:tr>
      <w:tr w:rsidR="004163F0" w:rsidRPr="004D3F83" w14:paraId="4F09413E" w14:textId="77777777" w:rsidTr="00092A12">
        <w:trPr>
          <w:trHeight w:val="20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4601A" w14:textId="77777777" w:rsidR="004163F0" w:rsidRPr="004D3F83" w:rsidRDefault="004163F0" w:rsidP="005D36EE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79FBC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7C46B" w14:textId="77777777" w:rsidR="004163F0" w:rsidRPr="004D3F83" w:rsidRDefault="004163F0" w:rsidP="005D36EE">
            <w:pPr>
              <w:spacing w:line="240" w:lineRule="auto"/>
              <w:rPr>
                <w:rFonts w:eastAsia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FD89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53D9EC1F" w14:textId="77777777" w:rsidTr="00092A12">
        <w:trPr>
          <w:trHeight w:val="20"/>
        </w:trPr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8C483" w14:textId="77777777" w:rsidR="004163F0" w:rsidRPr="004D3F83" w:rsidRDefault="004163F0" w:rsidP="005D36EE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79907" w14:textId="77777777" w:rsidR="004163F0" w:rsidRDefault="004163F0" w:rsidP="005D36EE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Projektavimas / modeliavima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6674D" w14:textId="77777777" w:rsidR="004163F0" w:rsidRPr="004D3F83" w:rsidRDefault="004163F0" w:rsidP="005D36EE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4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5D2EE" w14:textId="223A1038" w:rsidR="004163F0" w:rsidRPr="004D3F83" w:rsidRDefault="004163F0" w:rsidP="005D36EE">
            <w:pPr>
              <w:spacing w:line="240" w:lineRule="auto"/>
              <w:ind w:firstLine="0"/>
              <w:rPr>
                <w:color w:val="000000" w:themeColor="text1"/>
              </w:rPr>
            </w:pPr>
            <w:r w:rsidRPr="00DD2930">
              <w:rPr>
                <w:color w:val="000000" w:themeColor="text1"/>
              </w:rPr>
              <w:t>Statybos procesų modeliavimas ir valdymas</w:t>
            </w:r>
          </w:p>
        </w:tc>
      </w:tr>
    </w:tbl>
    <w:p w14:paraId="69936C80" w14:textId="5F0CCE4B" w:rsidR="09A1D9E0" w:rsidRPr="00E854BF" w:rsidRDefault="09A1D9E0" w:rsidP="00106EBC">
      <w:pPr>
        <w:ind w:firstLine="0"/>
      </w:pPr>
    </w:p>
    <w:p w14:paraId="04F8E015" w14:textId="45A35708" w:rsidR="00F42238" w:rsidRDefault="00F42238" w:rsidP="00353ADB">
      <w:pPr>
        <w:pStyle w:val="Heading2"/>
        <w:rPr>
          <w:sz w:val="28"/>
          <w:szCs w:val="28"/>
        </w:rPr>
      </w:pPr>
      <w:bookmarkStart w:id="5" w:name="_Toc99190910"/>
      <w:bookmarkStart w:id="6" w:name="_Toc132174936"/>
      <w:r w:rsidRPr="006244DD">
        <w:rPr>
          <w:sz w:val="28"/>
          <w:szCs w:val="28"/>
        </w:rPr>
        <w:lastRenderedPageBreak/>
        <w:t>PROJEKTO ETAPŲ PLANAVIMAS</w:t>
      </w:r>
      <w:bookmarkEnd w:id="5"/>
      <w:bookmarkEnd w:id="6"/>
    </w:p>
    <w:tbl>
      <w:tblPr>
        <w:tblW w:w="8715" w:type="dxa"/>
        <w:tblLayout w:type="fixed"/>
        <w:tblLook w:val="04A0" w:firstRow="1" w:lastRow="0" w:firstColumn="1" w:lastColumn="0" w:noHBand="0" w:noVBand="1"/>
      </w:tblPr>
      <w:tblGrid>
        <w:gridCol w:w="562"/>
        <w:gridCol w:w="3686"/>
        <w:gridCol w:w="709"/>
        <w:gridCol w:w="3752"/>
        <w:gridCol w:w="6"/>
      </w:tblGrid>
      <w:tr w:rsidR="000E4B4D" w:rsidRPr="001A1F2A" w14:paraId="0CD1DF8E" w14:textId="77777777" w:rsidTr="00733710">
        <w:trPr>
          <w:trHeight w:val="20"/>
        </w:trPr>
        <w:tc>
          <w:tcPr>
            <w:tcW w:w="87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5C40A74" w14:textId="77777777" w:rsidR="000E4B4D" w:rsidRPr="001A1F2A" w:rsidRDefault="000E4B4D" w:rsidP="00733710">
            <w:pPr>
              <w:spacing w:line="240" w:lineRule="auto"/>
              <w:ind w:firstLine="0"/>
              <w:rPr>
                <w:b/>
              </w:rPr>
            </w:pPr>
            <w:bookmarkStart w:id="7" w:name="_Toc480660003"/>
            <w:bookmarkStart w:id="8" w:name="_Hlk138955764"/>
            <w:r w:rsidRPr="001A1F2A">
              <w:rPr>
                <w:b/>
              </w:rPr>
              <w:t xml:space="preserve">Projekto etapų planavimas </w:t>
            </w:r>
            <w:bookmarkEnd w:id="7"/>
          </w:p>
        </w:tc>
      </w:tr>
      <w:tr w:rsidR="000E4B4D" w:rsidRPr="001A1F2A" w14:paraId="6889D5A6" w14:textId="77777777" w:rsidTr="00733710">
        <w:trPr>
          <w:trHeight w:val="20"/>
        </w:trPr>
        <w:tc>
          <w:tcPr>
            <w:tcW w:w="87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A152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1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2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3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4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5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6</w:t>
            </w:r>
            <w:r>
              <w:rPr>
                <w:b/>
                <w:color w:val="000000" w:themeColor="text1"/>
              </w:rPr>
              <w:t>;</w:t>
            </w:r>
            <w:r w:rsidRPr="001A1F2A">
              <w:rPr>
                <w:b/>
                <w:color w:val="000000" w:themeColor="text1"/>
              </w:rPr>
              <w:t xml:space="preserve"> S7</w:t>
            </w:r>
          </w:p>
        </w:tc>
      </w:tr>
      <w:tr w:rsidR="000E4B4D" w:rsidRPr="001A1F2A" w14:paraId="66A84769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63DC4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1</w:t>
            </w:r>
          </w:p>
        </w:tc>
        <w:tc>
          <w:tcPr>
            <w:tcW w:w="8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80C305D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1A1F2A">
              <w:rPr>
                <w:color w:val="000000" w:themeColor="text1"/>
              </w:rPr>
              <w:t xml:space="preserve"> Projekto etapų planavimas </w:t>
            </w:r>
          </w:p>
        </w:tc>
      </w:tr>
      <w:tr w:rsidR="000E4B4D" w:rsidRPr="001A1F2A" w14:paraId="22350109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C86900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2</w:t>
            </w:r>
          </w:p>
        </w:tc>
        <w:tc>
          <w:tcPr>
            <w:tcW w:w="8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371076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S1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Galimybių formavimas; S2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Projektiniai pasiūlymai; S3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Techninis projektas (TP); S4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Darbo projektas (DP); S5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Statyba; S6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Statybos užbaigimas; S7</w:t>
            </w:r>
            <w:r>
              <w:rPr>
                <w:i/>
                <w:color w:val="000000" w:themeColor="text1"/>
              </w:rPr>
              <w:t>.</w:t>
            </w:r>
            <w:r w:rsidRPr="001A1F2A">
              <w:rPr>
                <w:i/>
                <w:color w:val="000000" w:themeColor="text1"/>
              </w:rPr>
              <w:t xml:space="preserve"> Naudojimas ir priežiūra</w:t>
            </w:r>
          </w:p>
        </w:tc>
      </w:tr>
      <w:tr w:rsidR="000E4B4D" w:rsidRPr="001A1F2A" w14:paraId="481CC54A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58637" w14:textId="77777777" w:rsidR="000E4B4D" w:rsidRPr="001A1F2A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>1.3</w:t>
            </w:r>
          </w:p>
        </w:tc>
        <w:tc>
          <w:tcPr>
            <w:tcW w:w="8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5AAE4EA" w14:textId="77777777" w:rsidR="000E4B4D" w:rsidRPr="001A1F2A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 xml:space="preserve">Tikslas: </w:t>
            </w:r>
            <w:r w:rsidRPr="001A1F2A">
              <w:rPr>
                <w:color w:val="000000" w:themeColor="text1"/>
              </w:rPr>
              <w:t xml:space="preserve">4D modelio sudarymas projekto etapams planuoti. </w:t>
            </w:r>
          </w:p>
        </w:tc>
      </w:tr>
      <w:tr w:rsidR="000E4B4D" w:rsidRPr="001A1F2A" w14:paraId="48546F47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9916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8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DB2CD9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1A1F2A" w14:paraId="58CC15A9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DC697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879DA" w14:textId="77777777" w:rsidR="000E4B4D" w:rsidRPr="001A1F2A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Įvesti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788B8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4E399" w14:textId="77777777" w:rsidR="000E4B4D" w:rsidRPr="001A1F2A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Išvestis</w:t>
            </w:r>
          </w:p>
        </w:tc>
      </w:tr>
      <w:tr w:rsidR="000E4B4D" w:rsidRPr="001A1F2A" w14:paraId="3C808CC5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7CD43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A4727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Projekto koncepcija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C86568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1</w:t>
            </w:r>
          </w:p>
          <w:p w14:paraId="59E7102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2</w:t>
            </w: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2E1E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Preliminari projekto trukmė</w:t>
            </w:r>
          </w:p>
        </w:tc>
      </w:tr>
      <w:tr w:rsidR="000E4B4D" w:rsidRPr="001A1F2A" w14:paraId="51FE505E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52A19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CD454" w14:textId="71D4E21F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s</w:t>
            </w:r>
            <w:r w:rsidRPr="001A1F2A">
              <w:rPr>
                <w:color w:val="000000" w:themeColor="text1"/>
              </w:rPr>
              <w:t xml:space="preserve"> modelis su numatoma darbų apim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A6CCA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3</w:t>
            </w: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C45CB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Projekto vykdymo planas</w:t>
            </w:r>
          </w:p>
        </w:tc>
      </w:tr>
      <w:tr w:rsidR="000E4B4D" w:rsidRPr="001A1F2A" w14:paraId="043494A4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DF4E6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8F1B9" w14:textId="7533D0F9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s</w:t>
            </w:r>
            <w:r w:rsidRPr="001A1F2A">
              <w:rPr>
                <w:color w:val="000000" w:themeColor="text1"/>
              </w:rPr>
              <w:t xml:space="preserve"> modelis su tikslia darbų apim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AE1BB2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4</w:t>
            </w: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98588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t>Statybos / gamybos darbų kalendorinis</w:t>
            </w:r>
            <w:r w:rsidRPr="001A1F2A">
              <w:rPr>
                <w:color w:val="000000" w:themeColor="text1"/>
              </w:rPr>
              <w:t xml:space="preserve"> grafikas</w:t>
            </w:r>
          </w:p>
        </w:tc>
      </w:tr>
      <w:tr w:rsidR="000E4B4D" w:rsidRPr="001A1F2A" w14:paraId="7FB5DF01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71025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360F8" w14:textId="667AF3F5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s</w:t>
            </w:r>
            <w:r w:rsidRPr="001A1F2A">
              <w:rPr>
                <w:color w:val="000000" w:themeColor="text1"/>
              </w:rPr>
              <w:t xml:space="preserve"> modelis, statybos darbų kalendorinis grafika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5BB194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5</w:t>
            </w:r>
          </w:p>
          <w:p w14:paraId="2CB87068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6</w:t>
            </w: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D0000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ybos proceso 4D modeliai</w:t>
            </w:r>
          </w:p>
        </w:tc>
      </w:tr>
      <w:tr w:rsidR="000E4B4D" w:rsidRPr="001A1F2A" w14:paraId="40F547B0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935DA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D3DC36" w14:textId="60D1A763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s</w:t>
            </w:r>
            <w:r w:rsidRPr="001A1F2A">
              <w:rPr>
                <w:color w:val="000000" w:themeColor="text1"/>
              </w:rPr>
              <w:t xml:space="preserve"> modeli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3F2BC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7</w:t>
            </w:r>
          </w:p>
        </w:tc>
        <w:tc>
          <w:tcPr>
            <w:tcW w:w="3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73FE73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Naudojimo 4D modelis, modernizacijos, rekonstrukcijos ir likvidavimo projekto 4D modelis</w:t>
            </w:r>
          </w:p>
        </w:tc>
      </w:tr>
      <w:tr w:rsidR="000E4B4D" w:rsidRPr="001A1F2A" w14:paraId="487A1FC0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BF079" w14:textId="77777777" w:rsidR="000E4B4D" w:rsidRPr="001A1F2A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>1.5</w:t>
            </w:r>
          </w:p>
        </w:tc>
        <w:tc>
          <w:tcPr>
            <w:tcW w:w="81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51B03" w14:textId="77777777" w:rsidR="000E4B4D" w:rsidRPr="001A1F2A" w:rsidRDefault="000E4B4D" w:rsidP="00733710">
            <w:pPr>
              <w:spacing w:line="240" w:lineRule="auto"/>
              <w:ind w:firstLine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</w:t>
            </w:r>
            <w:r w:rsidRPr="00782F3C">
              <w:rPr>
                <w:b/>
                <w:bCs/>
                <w:color w:val="000000" w:themeColor="text1"/>
              </w:rPr>
              <w:t xml:space="preserve">pecifiniai </w:t>
            </w:r>
            <w:r>
              <w:rPr>
                <w:b/>
                <w:bCs/>
                <w:color w:val="000000" w:themeColor="text1"/>
              </w:rPr>
              <w:t>u</w:t>
            </w:r>
            <w:r w:rsidRPr="00782F3C">
              <w:rPr>
                <w:b/>
                <w:bCs/>
                <w:color w:val="000000" w:themeColor="text1"/>
              </w:rPr>
              <w:t>žsakovo reikalavimai:</w:t>
            </w:r>
          </w:p>
        </w:tc>
      </w:tr>
      <w:tr w:rsidR="000E4B4D" w:rsidRPr="001A1F2A" w14:paraId="7BBFB196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0E48A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6</w:t>
            </w:r>
          </w:p>
        </w:tc>
        <w:tc>
          <w:tcPr>
            <w:tcW w:w="81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C492A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Ryšys su kitais modelio taikymo atvejais</w:t>
            </w:r>
          </w:p>
        </w:tc>
      </w:tr>
      <w:tr w:rsidR="000E4B4D" w:rsidRPr="001A1F2A" w14:paraId="73454CF0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CC5D3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ECB7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F2A1C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F30F0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rFonts w:eastAsia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/>
                <w:i/>
                <w:iCs/>
                <w:szCs w:val="24"/>
                <w:lang w:eastAsia="lt-LT"/>
              </w:rPr>
              <w:t>su</w:t>
            </w:r>
            <w:r w:rsidRPr="001A1F2A">
              <w:rPr>
                <w:rFonts w:eastAsia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1A1F2A" w14:paraId="37581567" w14:textId="77777777" w:rsidTr="00733710">
        <w:trPr>
          <w:gridAfter w:val="1"/>
          <w:wAfter w:w="6" w:type="dxa"/>
          <w:trHeight w:val="2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586A7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B8B10" w14:textId="77777777" w:rsidR="000E4B4D" w:rsidRPr="001A1F2A" w:rsidRDefault="000E4B4D" w:rsidP="00733710">
            <w:pPr>
              <w:spacing w:line="240" w:lineRule="auto"/>
              <w:ind w:firstLine="0"/>
              <w:rPr>
                <w:rFonts w:eastAsia="Times New Roman"/>
                <w:szCs w:val="24"/>
                <w:lang w:eastAsia="lt-LT"/>
              </w:rPr>
            </w:pPr>
            <w:r w:rsidRPr="001A1F2A">
              <w:rPr>
                <w:rFonts w:eastAsia="Times New Roman"/>
                <w:szCs w:val="24"/>
                <w:lang w:eastAsia="lt-LT"/>
              </w:rPr>
              <w:t xml:space="preserve">Esamų sąlygų modeliavimas </w:t>
            </w:r>
            <w:r>
              <w:rPr>
                <w:rFonts w:eastAsia="Times New Roman"/>
                <w:szCs w:val="24"/>
                <w:lang w:eastAsia="lt-LT"/>
              </w:rPr>
              <w:t>P</w:t>
            </w:r>
            <w:r w:rsidRPr="001A1F2A">
              <w:rPr>
                <w:rFonts w:eastAsia="Times New Roman"/>
                <w:szCs w:val="24"/>
                <w:lang w:eastAsia="lt-LT"/>
              </w:rPr>
              <w:t>rojektavimas / modeliavima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82A8D9" w14:textId="77777777" w:rsidR="000E4B4D" w:rsidRPr="001A1F2A" w:rsidRDefault="000E4B4D" w:rsidP="00733710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3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9463F9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 w:rsidRPr="001A1F2A">
              <w:rPr>
                <w:rFonts w:eastAsia="Times New Roman"/>
                <w:szCs w:val="24"/>
                <w:lang w:eastAsia="lt-LT"/>
              </w:rPr>
              <w:t xml:space="preserve">Statybos logistikos planavimas </w:t>
            </w:r>
          </w:p>
          <w:p w14:paraId="64CC2ACF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>
              <w:rPr>
                <w:rFonts w:eastAsia="Times New Roman"/>
                <w:szCs w:val="24"/>
                <w:lang w:eastAsia="lt-LT"/>
              </w:rPr>
              <w:t>S</w:t>
            </w:r>
            <w:r w:rsidRPr="001A1F2A">
              <w:rPr>
                <w:rFonts w:eastAsia="Times New Roman"/>
                <w:szCs w:val="24"/>
                <w:lang w:eastAsia="lt-LT"/>
              </w:rPr>
              <w:t xml:space="preserve">tatybos procesų modeliavimas ir valdymas </w:t>
            </w:r>
          </w:p>
          <w:p w14:paraId="07934203" w14:textId="77777777" w:rsidR="000E4B4D" w:rsidRPr="001A1F2A" w:rsidRDefault="000E4B4D" w:rsidP="00733710">
            <w:pPr>
              <w:spacing w:line="240" w:lineRule="auto"/>
              <w:ind w:firstLine="0"/>
              <w:jc w:val="left"/>
            </w:pPr>
            <w:r>
              <w:rPr>
                <w:rFonts w:eastAsia="Times New Roman"/>
                <w:szCs w:val="24"/>
                <w:lang w:eastAsia="lt-LT"/>
              </w:rPr>
              <w:t>S</w:t>
            </w:r>
            <w:r w:rsidRPr="001A1F2A">
              <w:rPr>
                <w:rFonts w:eastAsia="Times New Roman"/>
                <w:szCs w:val="24"/>
                <w:lang w:eastAsia="lt-LT"/>
              </w:rPr>
              <w:t xml:space="preserve">tatinio priežiūros planavimas </w:t>
            </w:r>
          </w:p>
        </w:tc>
      </w:tr>
      <w:bookmarkEnd w:id="8"/>
    </w:tbl>
    <w:p w14:paraId="6145F6DF" w14:textId="05CD8BCB" w:rsidR="0073721C" w:rsidRDefault="0073721C" w:rsidP="09A1D9E0"/>
    <w:p w14:paraId="78E9C521" w14:textId="77777777" w:rsidR="0046036F" w:rsidRPr="006244DD" w:rsidRDefault="0046036F" w:rsidP="0046036F">
      <w:pPr>
        <w:pStyle w:val="Heading2"/>
        <w:rPr>
          <w:sz w:val="28"/>
          <w:szCs w:val="28"/>
        </w:rPr>
      </w:pPr>
      <w:bookmarkStart w:id="9" w:name="_Toc501567457"/>
      <w:bookmarkStart w:id="10" w:name="_Toc99190912"/>
      <w:bookmarkStart w:id="11" w:name="_Toc132174937"/>
      <w:r w:rsidRPr="006244DD">
        <w:rPr>
          <w:sz w:val="28"/>
          <w:szCs w:val="28"/>
        </w:rPr>
        <w:t>FUNKCINIS, TŪRINIS, PLANINIS VERTINIMAS</w:t>
      </w:r>
      <w:bookmarkEnd w:id="9"/>
      <w:bookmarkEnd w:id="10"/>
      <w:bookmarkEnd w:id="11"/>
    </w:p>
    <w:tbl>
      <w:tblPr>
        <w:tblW w:w="9343" w:type="dxa"/>
        <w:tblLayout w:type="fixed"/>
        <w:tblLook w:val="04A0" w:firstRow="1" w:lastRow="0" w:firstColumn="1" w:lastColumn="0" w:noHBand="0" w:noVBand="1"/>
      </w:tblPr>
      <w:tblGrid>
        <w:gridCol w:w="562"/>
        <w:gridCol w:w="4253"/>
        <w:gridCol w:w="238"/>
        <w:gridCol w:w="45"/>
        <w:gridCol w:w="4245"/>
      </w:tblGrid>
      <w:tr w:rsidR="000E4B4D" w:rsidRPr="004D3F83" w14:paraId="66CE7D39" w14:textId="77777777" w:rsidTr="00733710">
        <w:trPr>
          <w:trHeight w:val="315"/>
        </w:trPr>
        <w:tc>
          <w:tcPr>
            <w:tcW w:w="93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DA6105B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bCs/>
              </w:rPr>
            </w:pPr>
            <w:r w:rsidRPr="631D2701">
              <w:rPr>
                <w:b/>
                <w:bCs/>
              </w:rPr>
              <w:t>Funkcinis, tūrinis, planinis vertinimas</w:t>
            </w:r>
          </w:p>
        </w:tc>
      </w:tr>
      <w:tr w:rsidR="000E4B4D" w:rsidRPr="004D3F83" w14:paraId="119786F1" w14:textId="77777777" w:rsidTr="00733710">
        <w:trPr>
          <w:trHeight w:val="315"/>
        </w:trPr>
        <w:tc>
          <w:tcPr>
            <w:tcW w:w="93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6F1D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2</w:t>
            </w:r>
          </w:p>
        </w:tc>
      </w:tr>
      <w:tr w:rsidR="000E4B4D" w:rsidRPr="004D3F83" w14:paraId="1ECCA097" w14:textId="77777777" w:rsidTr="00733710">
        <w:trPr>
          <w:trHeight w:val="32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07EE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8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2B04179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4D3F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Funkcinis, tūrinis, planinis vertinimas</w:t>
            </w:r>
          </w:p>
        </w:tc>
      </w:tr>
      <w:tr w:rsidR="000E4B4D" w:rsidRPr="004D3F83" w14:paraId="1EB02CAD" w14:textId="77777777" w:rsidTr="00733710">
        <w:trPr>
          <w:trHeight w:val="32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98E55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8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A1625AC" w14:textId="77777777" w:rsidR="000E4B4D" w:rsidRPr="004D3F83" w:rsidRDefault="000E4B4D" w:rsidP="00733710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1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Galimybių formavimas; S2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Projektiniai pasiūlyma</w:t>
            </w:r>
            <w:r>
              <w:rPr>
                <w:i/>
                <w:color w:val="000000" w:themeColor="text1"/>
              </w:rPr>
              <w:t>i</w:t>
            </w:r>
          </w:p>
        </w:tc>
      </w:tr>
      <w:tr w:rsidR="000E4B4D" w:rsidRPr="004D3F83" w14:paraId="5C5DC43B" w14:textId="77777777" w:rsidTr="00733710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E9F9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8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12E6823" w14:textId="77777777" w:rsidR="000E4B4D" w:rsidRPr="004D3F83" w:rsidRDefault="000E4B4D" w:rsidP="00733710">
            <w:pPr>
              <w:spacing w:line="240" w:lineRule="auto"/>
              <w:ind w:firstLine="0"/>
              <w:rPr>
                <w:color w:val="000000"/>
                <w:lang w:eastAsia="lt-LT"/>
              </w:rPr>
            </w:pPr>
            <w:r w:rsidRPr="631D2701">
              <w:rPr>
                <w:b/>
                <w:bCs/>
                <w:color w:val="000000" w:themeColor="text1"/>
              </w:rPr>
              <w:t>Tikslas:</w:t>
            </w:r>
            <w:r w:rsidRPr="631D270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tatinio informacinio</w:t>
            </w:r>
            <w:r w:rsidRPr="631D2701">
              <w:rPr>
                <w:color w:val="000000" w:themeColor="text1"/>
              </w:rPr>
              <w:t xml:space="preserve"> modelio parengimas statinio funkciniams, tūriniams, planiniams sprendiniams ir jų tarpusavio suderinamumui įvertinti. </w:t>
            </w:r>
          </w:p>
        </w:tc>
      </w:tr>
      <w:tr w:rsidR="000E4B4D" w:rsidRPr="004D3F83" w14:paraId="59CD21BA" w14:textId="77777777" w:rsidTr="00733710">
        <w:trPr>
          <w:trHeight w:val="146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DEA2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8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64C57B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4D3F83" w14:paraId="04BF7E27" w14:textId="77777777" w:rsidTr="00733710">
        <w:trPr>
          <w:trHeight w:val="1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93C326" w14:textId="77777777" w:rsidR="000E4B4D" w:rsidRPr="004D3F83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255D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39BBB" w14:textId="77777777" w:rsidR="000E4B4D" w:rsidRPr="004D3F83" w:rsidRDefault="000E4B4D" w:rsidP="00733710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A162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E4B4D" w:rsidRPr="004D3F83" w14:paraId="13CF72EC" w14:textId="77777777" w:rsidTr="00733710">
        <w:trPr>
          <w:trHeight w:val="25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75E4F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9C2C2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Užsakovo techninė užduotis ir (arba) projektinių pasiūlymų rengimo užduotis</w:t>
            </w:r>
          </w:p>
          <w:p w14:paraId="0A415FF3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</w:t>
            </w:r>
          </w:p>
          <w:p w14:paraId="090AAE18" w14:textId="77777777" w:rsidR="000E4B4D" w:rsidRPr="008D4A16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 w:rsidRPr="00FF75DA">
              <w:rPr>
                <w:rFonts w:eastAsia="Times New Roman"/>
                <w:szCs w:val="24"/>
                <w:lang w:eastAsia="lt-LT"/>
              </w:rPr>
              <w:t xml:space="preserve">Atliktų </w:t>
            </w:r>
            <w:r>
              <w:rPr>
                <w:rFonts w:eastAsia="Times New Roman"/>
                <w:szCs w:val="24"/>
                <w:lang w:eastAsia="lt-LT"/>
              </w:rPr>
              <w:t>(</w:t>
            </w:r>
            <w:r w:rsidRPr="00FF75DA">
              <w:rPr>
                <w:rFonts w:eastAsia="Times New Roman"/>
                <w:szCs w:val="24"/>
                <w:lang w:eastAsia="lt-LT"/>
              </w:rPr>
              <w:t>pagal poreikį</w:t>
            </w:r>
            <w:r>
              <w:rPr>
                <w:rFonts w:eastAsia="Times New Roman"/>
                <w:szCs w:val="24"/>
                <w:lang w:eastAsia="lt-LT"/>
              </w:rPr>
              <w:t>)</w:t>
            </w:r>
            <w:r w:rsidRPr="00FF75DA">
              <w:rPr>
                <w:rFonts w:eastAsia="Times New Roman"/>
                <w:szCs w:val="24"/>
                <w:lang w:eastAsia="lt-LT"/>
              </w:rPr>
              <w:t xml:space="preserve"> analizių ataskaitos</w:t>
            </w:r>
          </w:p>
        </w:tc>
        <w:tc>
          <w:tcPr>
            <w:tcW w:w="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586C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FE1F3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 w:rsidRPr="631D2701">
              <w:rPr>
                <w:color w:val="000000" w:themeColor="text1"/>
              </w:rPr>
              <w:t>rdvini</w:t>
            </w:r>
            <w:r>
              <w:rPr>
                <w:color w:val="000000" w:themeColor="text1"/>
              </w:rPr>
              <w:t>o</w:t>
            </w:r>
            <w:r w:rsidRPr="631D270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informacinio</w:t>
            </w:r>
            <w:r w:rsidRPr="631D2701">
              <w:rPr>
                <w:color w:val="000000" w:themeColor="text1"/>
              </w:rPr>
              <w:t xml:space="preserve"> modeli</w:t>
            </w:r>
            <w:r>
              <w:rPr>
                <w:color w:val="000000" w:themeColor="text1"/>
              </w:rPr>
              <w:t>o</w:t>
            </w:r>
            <w:r w:rsidRPr="631D270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arengimas </w:t>
            </w:r>
            <w:r w:rsidRPr="631D2701">
              <w:rPr>
                <w:color w:val="000000" w:themeColor="text1"/>
              </w:rPr>
              <w:t>ir (arba) keli siūlomi variantai</w:t>
            </w:r>
          </w:p>
          <w:p w14:paraId="271BEB8A" w14:textId="77777777" w:rsidR="000E4B4D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</w:p>
          <w:p w14:paraId="7527D2D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  <w:r w:rsidRPr="008352F7">
              <w:rPr>
                <w:rFonts w:eastAsia="Times New Roman"/>
                <w:color w:val="000000"/>
                <w:lang w:eastAsia="lt-LT"/>
              </w:rPr>
              <w:t xml:space="preserve">Susieto </w:t>
            </w:r>
            <w:r>
              <w:rPr>
                <w:rFonts w:eastAsia="Times New Roman"/>
                <w:color w:val="000000"/>
                <w:lang w:eastAsia="lt-LT"/>
              </w:rPr>
              <w:t>informacinio</w:t>
            </w:r>
            <w:r w:rsidRPr="008352F7">
              <w:rPr>
                <w:rFonts w:eastAsia="Times New Roman"/>
                <w:color w:val="000000"/>
                <w:lang w:eastAsia="lt-LT"/>
              </w:rPr>
              <w:t xml:space="preserve"> modelio vizualizacijos</w:t>
            </w:r>
          </w:p>
        </w:tc>
      </w:tr>
      <w:tr w:rsidR="000E4B4D" w:rsidRPr="004D3F83" w14:paraId="7EBA2A9C" w14:textId="77777777" w:rsidTr="00733710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876D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8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074DFCA" w14:textId="77777777" w:rsidR="000E4B4D" w:rsidRPr="004D3F83" w:rsidRDefault="000E4B4D" w:rsidP="00733710">
            <w:pPr>
              <w:spacing w:line="240" w:lineRule="auto"/>
              <w:ind w:firstLine="0"/>
              <w:rPr>
                <w:color w:val="000000"/>
              </w:rPr>
            </w:pPr>
            <w:r>
              <w:rPr>
                <w:b/>
                <w:color w:val="000000" w:themeColor="text1"/>
              </w:rPr>
              <w:t>Specifiniai užsakovo reikalavimai:</w:t>
            </w:r>
          </w:p>
        </w:tc>
      </w:tr>
      <w:tr w:rsidR="000E4B4D" w:rsidRPr="004D3F83" w14:paraId="0CF0452B" w14:textId="77777777" w:rsidTr="00733710">
        <w:trPr>
          <w:trHeight w:val="32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1A7E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878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2D489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 xml:space="preserve">kitais modelio </w:t>
            </w:r>
            <w:r w:rsidRPr="004D3F83">
              <w:rPr>
                <w:b/>
                <w:color w:val="000000" w:themeColor="text1"/>
              </w:rPr>
              <w:t>taikymo atvejais</w:t>
            </w:r>
          </w:p>
        </w:tc>
      </w:tr>
      <w:tr w:rsidR="000E4B4D" w:rsidRPr="004D3F83" w14:paraId="19996BF1" w14:textId="77777777" w:rsidTr="00733710">
        <w:trPr>
          <w:trHeight w:val="60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A3B57" w14:textId="77777777" w:rsidR="000E4B4D" w:rsidRPr="004D3F83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365B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16FD9" w14:textId="77777777" w:rsidR="000E4B4D" w:rsidRPr="004D3F83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CC048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4D3F83" w14:paraId="667C3FE7" w14:textId="77777777" w:rsidTr="00733710">
        <w:trPr>
          <w:trHeight w:val="342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B19A" w14:textId="77777777" w:rsidR="000E4B4D" w:rsidRPr="004D3F83" w:rsidRDefault="000E4B4D" w:rsidP="00733710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02B7F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 w:rsidRPr="004D3F83">
              <w:rPr>
                <w:rFonts w:eastAsia="Times New Roman"/>
                <w:szCs w:val="24"/>
                <w:lang w:eastAsia="lt-LT"/>
              </w:rPr>
              <w:t>Esamų sąlygų modeliavimas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19D12" w14:textId="77777777" w:rsidR="000E4B4D" w:rsidRPr="004D3F83" w:rsidRDefault="000E4B4D" w:rsidP="00733710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3B825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/>
                <w:lang w:eastAsia="lt-LT"/>
              </w:rPr>
            </w:pPr>
            <w:r w:rsidRPr="004D3F83">
              <w:rPr>
                <w:rFonts w:eastAsia="Times New Roman"/>
                <w:lang w:eastAsia="lt-LT"/>
              </w:rPr>
              <w:t>Projektavimas / modeliavimas</w:t>
            </w:r>
          </w:p>
        </w:tc>
      </w:tr>
    </w:tbl>
    <w:p w14:paraId="6AF85DA2" w14:textId="30D7A5DC" w:rsidR="00092A12" w:rsidRDefault="00092A12" w:rsidP="0046036F">
      <w:pPr>
        <w:ind w:firstLine="0"/>
      </w:pPr>
    </w:p>
    <w:p w14:paraId="5C02B3B3" w14:textId="77777777" w:rsidR="00092A12" w:rsidRDefault="00092A12">
      <w:pPr>
        <w:spacing w:after="160"/>
        <w:ind w:firstLine="0"/>
        <w:jc w:val="left"/>
      </w:pPr>
      <w:r>
        <w:br w:type="page"/>
      </w:r>
    </w:p>
    <w:p w14:paraId="5342107E" w14:textId="5E0338A6" w:rsidR="002677E8" w:rsidRDefault="303F85DD" w:rsidP="00092A12">
      <w:pPr>
        <w:pStyle w:val="Heading2"/>
        <w:jc w:val="left"/>
        <w:rPr>
          <w:sz w:val="28"/>
          <w:szCs w:val="28"/>
        </w:rPr>
      </w:pPr>
      <w:bookmarkStart w:id="12" w:name="_Toc132174938"/>
      <w:r w:rsidRPr="006244DD">
        <w:rPr>
          <w:sz w:val="28"/>
          <w:szCs w:val="28"/>
        </w:rPr>
        <w:lastRenderedPageBreak/>
        <w:t>STATINIO INFORMACINIO MODELIAVIMO PROJEKTO VIZUALIZAVIMAS IR PERŽIŪROS</w:t>
      </w:r>
      <w:bookmarkEnd w:id="12"/>
    </w:p>
    <w:tbl>
      <w:tblPr>
        <w:tblW w:w="9351" w:type="dxa"/>
        <w:tblLayout w:type="fixed"/>
        <w:tblLook w:val="04A0" w:firstRow="1" w:lastRow="0" w:firstColumn="1" w:lastColumn="0" w:noHBand="0" w:noVBand="1"/>
      </w:tblPr>
      <w:tblGrid>
        <w:gridCol w:w="704"/>
        <w:gridCol w:w="5103"/>
        <w:gridCol w:w="567"/>
        <w:gridCol w:w="2977"/>
      </w:tblGrid>
      <w:tr w:rsidR="000E4B4D" w:rsidRPr="004D3F83" w14:paraId="5A71C6D4" w14:textId="77777777" w:rsidTr="00733710">
        <w:trPr>
          <w:trHeight w:val="20"/>
        </w:trPr>
        <w:tc>
          <w:tcPr>
            <w:tcW w:w="93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9A6AE1A" w14:textId="77777777" w:rsidR="000E4B4D" w:rsidRPr="004D3F83" w:rsidRDefault="000E4B4D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bookmarkStart w:id="13" w:name="_Hlk138955957"/>
            <w:r w:rsidRPr="004D3F83">
              <w:rPr>
                <w:b/>
                <w:color w:val="000000" w:themeColor="text1"/>
              </w:rPr>
              <w:t>Statinio informacinio modeliavimo projekto vizualizavimas ir peržiūros</w:t>
            </w:r>
          </w:p>
        </w:tc>
      </w:tr>
      <w:tr w:rsidR="000E4B4D" w:rsidRPr="004D3F83" w14:paraId="575393FA" w14:textId="77777777" w:rsidTr="00733710">
        <w:trPr>
          <w:trHeight w:val="20"/>
        </w:trPr>
        <w:tc>
          <w:tcPr>
            <w:tcW w:w="93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5935F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2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3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4</w:t>
            </w:r>
          </w:p>
        </w:tc>
      </w:tr>
      <w:tr w:rsidR="000E4B4D" w:rsidRPr="004D3F83" w14:paraId="31F19B98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0D05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8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9245584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4D3F83">
              <w:rPr>
                <w:b/>
                <w:color w:val="000000" w:themeColor="text1"/>
              </w:rPr>
              <w:t xml:space="preserve"> </w:t>
            </w:r>
            <w:r w:rsidRPr="004D3F83">
              <w:rPr>
                <w:color w:val="000000" w:themeColor="text1"/>
              </w:rPr>
              <w:t>Statinio informacinio modeliavimo projekto vizualizavimas ir peržiūros</w:t>
            </w:r>
          </w:p>
        </w:tc>
      </w:tr>
      <w:tr w:rsidR="000E4B4D" w:rsidRPr="004D3F83" w14:paraId="131014AF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EAEC9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2</w:t>
            </w:r>
          </w:p>
        </w:tc>
        <w:tc>
          <w:tcPr>
            <w:tcW w:w="8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B840711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i/>
                <w:color w:val="000000" w:themeColor="text1"/>
              </w:rPr>
              <w:t>S1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Galimybių formavimas; S2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Projektiniai pasiūlymai; S3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Techninis projektas (TP); S4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Darbo projektas (DP)</w:t>
            </w:r>
          </w:p>
        </w:tc>
      </w:tr>
      <w:tr w:rsidR="000E4B4D" w:rsidRPr="004D3F83" w14:paraId="103F9B3D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63AA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8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33480D8" w14:textId="32F3EC09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>
              <w:rPr>
                <w:color w:val="000000" w:themeColor="text1"/>
              </w:rPr>
              <w:t>Statinio informacinio</w:t>
            </w:r>
            <w:r w:rsidRPr="004D3F83">
              <w:rPr>
                <w:color w:val="000000" w:themeColor="text1"/>
              </w:rPr>
              <w:t xml:space="preserve"> modelio sukūrimas vizualizavimo tikslais.</w:t>
            </w:r>
          </w:p>
        </w:tc>
      </w:tr>
      <w:tr w:rsidR="000E4B4D" w:rsidRPr="004D3F83" w14:paraId="104F76C5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3328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8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E272F5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4D3F83" w14:paraId="3B2D7BF8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C2175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C60B1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64251" w14:textId="77777777" w:rsidR="000E4B4D" w:rsidRPr="004D3F83" w:rsidRDefault="000E4B4D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AD300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E4B4D" w:rsidRPr="004D3F83" w14:paraId="6F6742F1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F9B22F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58DCA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</w:t>
            </w:r>
          </w:p>
          <w:p w14:paraId="798D5A9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Funkcinis, tūrinis ir planinis BIM model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A503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S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52347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Susieto BIM modelio vizualizacijos</w:t>
            </w:r>
          </w:p>
        </w:tc>
      </w:tr>
      <w:tr w:rsidR="000E4B4D" w:rsidRPr="004D3F83" w14:paraId="62BDC3EA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8003D2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1F7B43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</w:t>
            </w:r>
          </w:p>
          <w:p w14:paraId="13C8895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>
              <w:rPr>
                <w:color w:val="000000" w:themeColor="text1"/>
              </w:rPr>
              <w:t>Projekto informacijos modeli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A8E54" w14:textId="77777777" w:rsidR="000E4B4D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S3</w:t>
            </w:r>
          </w:p>
          <w:p w14:paraId="3A42E251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100F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Susieto BIM modelio vizualizacijos</w:t>
            </w:r>
          </w:p>
        </w:tc>
      </w:tr>
      <w:tr w:rsidR="000E4B4D" w:rsidRPr="004D3F83" w14:paraId="6AC9F540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1C1D9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86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67381" w14:textId="77777777" w:rsidR="000E4B4D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lang w:eastAsia="lt-LT"/>
              </w:rPr>
            </w:pPr>
            <w:r>
              <w:rPr>
                <w:b/>
                <w:bCs/>
                <w:color w:val="000000" w:themeColor="text1"/>
              </w:rPr>
              <w:t>S</w:t>
            </w:r>
            <w:r w:rsidRPr="00364F23">
              <w:rPr>
                <w:b/>
                <w:bCs/>
                <w:color w:val="000000" w:themeColor="text1"/>
              </w:rPr>
              <w:t xml:space="preserve">pecifiniai </w:t>
            </w:r>
            <w:r>
              <w:rPr>
                <w:b/>
                <w:bCs/>
                <w:color w:val="000000" w:themeColor="text1"/>
              </w:rPr>
              <w:t>u</w:t>
            </w:r>
            <w:r w:rsidRPr="00364F23">
              <w:rPr>
                <w:b/>
                <w:bCs/>
                <w:color w:val="000000" w:themeColor="text1"/>
              </w:rPr>
              <w:t>žsakovo reikalavimai:</w:t>
            </w:r>
          </w:p>
        </w:tc>
      </w:tr>
      <w:tr w:rsidR="000E4B4D" w:rsidRPr="004D3F83" w14:paraId="13A5C6E7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28CD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864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1DFD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</w:t>
            </w:r>
            <w:r w:rsidRPr="004D3F83">
              <w:rPr>
                <w:b/>
                <w:color w:val="000000" w:themeColor="text1"/>
              </w:rPr>
              <w:t xml:space="preserve"> modelio </w:t>
            </w:r>
            <w:r>
              <w:rPr>
                <w:b/>
                <w:color w:val="000000" w:themeColor="text1"/>
              </w:rPr>
              <w:t>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0E4B4D" w:rsidRPr="004D3F83" w14:paraId="23C4C7D8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C4670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70B3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5C5E5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5D3A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4D3F83" w14:paraId="698D75EC" w14:textId="77777777" w:rsidTr="00733710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362B7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ED7A2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avimas</w:t>
            </w:r>
          </w:p>
          <w:p w14:paraId="2E830A77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 xml:space="preserve">Funkcinis, tūrinis, planinis </w:t>
            </w:r>
            <w:r>
              <w:rPr>
                <w:color w:val="000000" w:themeColor="text1"/>
              </w:rPr>
              <w:t>vertinimas</w:t>
            </w:r>
          </w:p>
          <w:p w14:paraId="74353BF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rFonts w:eastAsia="Times New Roman" w:cs="Times New Roman"/>
                <w:color w:val="000000" w:themeColor="text1"/>
                <w:lang w:eastAsia="lt-LT"/>
              </w:rPr>
              <w:t>Projektavimas / modeliavima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9612F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2150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–</w:t>
            </w:r>
          </w:p>
        </w:tc>
      </w:tr>
      <w:bookmarkEnd w:id="13"/>
    </w:tbl>
    <w:p w14:paraId="3CA10E19" w14:textId="77777777" w:rsidR="000E4B4D" w:rsidRPr="000E4B4D" w:rsidRDefault="000E4B4D" w:rsidP="000E4B4D"/>
    <w:p w14:paraId="54136FCE" w14:textId="3C11E56D" w:rsidR="007E2734" w:rsidRPr="006244DD" w:rsidRDefault="0D9F3CE0" w:rsidP="6257D398">
      <w:pPr>
        <w:pStyle w:val="Heading2"/>
        <w:rPr>
          <w:sz w:val="28"/>
          <w:szCs w:val="28"/>
        </w:rPr>
      </w:pPr>
      <w:bookmarkStart w:id="14" w:name="_Toc132174939"/>
      <w:r w:rsidRPr="006244DD">
        <w:rPr>
          <w:sz w:val="28"/>
          <w:szCs w:val="28"/>
        </w:rPr>
        <w:t>PROJEKTAVIMAS / MODELIAVIMAS</w:t>
      </w:r>
      <w:bookmarkEnd w:id="14"/>
    </w:p>
    <w:tbl>
      <w:tblPr>
        <w:tblW w:w="93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4253"/>
        <w:gridCol w:w="548"/>
        <w:gridCol w:w="3839"/>
      </w:tblGrid>
      <w:tr w:rsidR="000E4B4D" w:rsidRPr="00F90FA2" w14:paraId="730EF79F" w14:textId="77777777" w:rsidTr="000E4B4D">
        <w:trPr>
          <w:trHeight w:val="20"/>
        </w:trPr>
        <w:tc>
          <w:tcPr>
            <w:tcW w:w="93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5595E8C0" w14:textId="77777777" w:rsidR="000E4B4D" w:rsidRPr="00032096" w:rsidRDefault="000E4B4D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Projektavimas / modeliavimas</w:t>
            </w:r>
          </w:p>
        </w:tc>
      </w:tr>
      <w:tr w:rsidR="000E4B4D" w:rsidRPr="00F90FA2" w14:paraId="19086209" w14:textId="77777777" w:rsidTr="000E4B4D">
        <w:trPr>
          <w:trHeight w:val="20"/>
        </w:trPr>
        <w:tc>
          <w:tcPr>
            <w:tcW w:w="93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03E81DB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S3</w:t>
            </w:r>
            <w:r>
              <w:rPr>
                <w:b/>
              </w:rPr>
              <w:t>;</w:t>
            </w:r>
            <w:r w:rsidRPr="00032096">
              <w:rPr>
                <w:b/>
              </w:rPr>
              <w:t xml:space="preserve"> S4</w:t>
            </w:r>
          </w:p>
        </w:tc>
      </w:tr>
      <w:tr w:rsidR="000E4B4D" w:rsidRPr="00F90FA2" w14:paraId="19592DDB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5C4F0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1.1</w:t>
            </w:r>
          </w:p>
        </w:tc>
        <w:tc>
          <w:tcPr>
            <w:tcW w:w="8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F812AF0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Pavadinimas</w:t>
            </w:r>
            <w:r>
              <w:rPr>
                <w:b/>
              </w:rPr>
              <w:t>.</w:t>
            </w:r>
            <w:r w:rsidRPr="00032096">
              <w:t xml:space="preserve"> Projektavimas / modeliavimas</w:t>
            </w:r>
          </w:p>
        </w:tc>
      </w:tr>
      <w:tr w:rsidR="000E4B4D" w:rsidRPr="00F90FA2" w14:paraId="798BA537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0D6FF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>
              <w:rPr>
                <w:b/>
              </w:rPr>
              <w:t>1</w:t>
            </w:r>
            <w:r w:rsidRPr="00DC585E">
              <w:rPr>
                <w:b/>
              </w:rPr>
              <w:t>.2</w:t>
            </w:r>
          </w:p>
        </w:tc>
        <w:tc>
          <w:tcPr>
            <w:tcW w:w="8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B849D1A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szCs w:val="24"/>
                <w:lang w:eastAsia="lt-LT"/>
              </w:rPr>
            </w:pPr>
            <w:r w:rsidRPr="00032096">
              <w:rPr>
                <w:i/>
              </w:rPr>
              <w:t>S3</w:t>
            </w:r>
            <w:r>
              <w:rPr>
                <w:i/>
              </w:rPr>
              <w:t>.</w:t>
            </w:r>
            <w:r w:rsidRPr="00032096">
              <w:rPr>
                <w:i/>
              </w:rPr>
              <w:t xml:space="preserve"> Techninis projektas (TP); S4</w:t>
            </w:r>
            <w:r>
              <w:rPr>
                <w:i/>
              </w:rPr>
              <w:t>.</w:t>
            </w:r>
            <w:r w:rsidRPr="00032096">
              <w:rPr>
                <w:i/>
              </w:rPr>
              <w:t xml:space="preserve"> Darbo projektas (DP) </w:t>
            </w:r>
          </w:p>
        </w:tc>
      </w:tr>
      <w:tr w:rsidR="000E4B4D" w:rsidRPr="00F90FA2" w14:paraId="630F4DF2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E26B6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C585E">
              <w:rPr>
                <w:b/>
              </w:rPr>
              <w:t>1.3</w:t>
            </w:r>
          </w:p>
        </w:tc>
        <w:tc>
          <w:tcPr>
            <w:tcW w:w="86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01E83" w14:textId="7857A845" w:rsidR="000E4B4D" w:rsidRPr="00F90FA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F90FA2">
              <w:rPr>
                <w:rFonts w:eastAsia="Times New Roman" w:cs="Times New Roman"/>
                <w:b/>
                <w:bCs/>
                <w:szCs w:val="24"/>
                <w:lang w:eastAsia="lt-LT"/>
              </w:rPr>
              <w:t>Tikslas: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</w:t>
            </w:r>
            <w:r>
              <w:rPr>
                <w:rFonts w:eastAsia="Times New Roman" w:cs="Times New Roman"/>
                <w:szCs w:val="24"/>
                <w:lang w:eastAsia="lt-LT"/>
              </w:rPr>
              <w:t>Statinio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informacinio modelio sukūrimas, siekiant parengti 2D ir 3D projekto dokumentaciją atitinkamos stadijos tiksl</w:t>
            </w:r>
            <w:r>
              <w:rPr>
                <w:rFonts w:eastAsia="Times New Roman" w:cs="Times New Roman"/>
                <w:szCs w:val="24"/>
                <w:lang w:eastAsia="lt-LT"/>
              </w:rPr>
              <w:t>ams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bei kit</w:t>
            </w:r>
            <w:r>
              <w:rPr>
                <w:rFonts w:eastAsia="Times New Roman" w:cs="Times New Roman"/>
                <w:szCs w:val="24"/>
                <w:lang w:eastAsia="lt-LT"/>
              </w:rPr>
              <w:t>iems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taikymo atvej</w:t>
            </w:r>
            <w:r>
              <w:rPr>
                <w:rFonts w:eastAsia="Times New Roman" w:cs="Times New Roman"/>
                <w:szCs w:val="24"/>
                <w:lang w:eastAsia="lt-LT"/>
              </w:rPr>
              <w:t>ams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įgyvendin</w:t>
            </w:r>
            <w:r>
              <w:rPr>
                <w:rFonts w:eastAsia="Times New Roman" w:cs="Times New Roman"/>
                <w:szCs w:val="24"/>
                <w:lang w:eastAsia="lt-LT"/>
              </w:rPr>
              <w:t>ti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>.</w:t>
            </w:r>
          </w:p>
        </w:tc>
      </w:tr>
      <w:tr w:rsidR="000E4B4D" w:rsidRPr="00F90FA2" w14:paraId="65C09E07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E2C42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 w:rsidRPr="00032096">
              <w:rPr>
                <w:b/>
                <w:bCs/>
              </w:rPr>
              <w:t>1.</w:t>
            </w:r>
            <w:r>
              <w:rPr>
                <w:b/>
                <w:bCs/>
              </w:rPr>
              <w:t>4</w:t>
            </w:r>
          </w:p>
        </w:tc>
        <w:tc>
          <w:tcPr>
            <w:tcW w:w="8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F64B6AB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 w:rsidRPr="00032096">
              <w:rPr>
                <w:b/>
                <w:bCs/>
              </w:rPr>
              <w:t>Informacijos įvestis ir išvestis</w:t>
            </w:r>
          </w:p>
        </w:tc>
      </w:tr>
      <w:tr w:rsidR="000E4B4D" w:rsidRPr="00F90FA2" w14:paraId="27D3570A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B5F91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 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DFC2A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032096">
              <w:rPr>
                <w:i/>
              </w:rPr>
              <w:t>Įvestis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FC3D5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 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87D7F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lang w:eastAsia="lt-LT"/>
              </w:rPr>
            </w:pPr>
            <w:r w:rsidRPr="00032096">
              <w:rPr>
                <w:i/>
                <w:iCs/>
              </w:rPr>
              <w:t>Išvestis</w:t>
            </w:r>
          </w:p>
        </w:tc>
      </w:tr>
      <w:tr w:rsidR="000E4B4D" w:rsidRPr="00F90FA2" w14:paraId="3A52AD49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EF5AB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 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E3958F" w14:textId="77777777" w:rsidR="000E4B4D" w:rsidRPr="0087669B" w:rsidRDefault="000E4B4D" w:rsidP="00733710">
            <w:pPr>
              <w:spacing w:line="240" w:lineRule="auto"/>
              <w:ind w:firstLine="0"/>
              <w:jc w:val="left"/>
              <w:rPr>
                <w:szCs w:val="20"/>
              </w:rPr>
            </w:pPr>
            <w:r w:rsidRPr="00032096">
              <w:rPr>
                <w:szCs w:val="20"/>
              </w:rPr>
              <w:t xml:space="preserve">Esamų sąlygų modelis </w:t>
            </w:r>
            <w:r w:rsidRPr="00E50B92">
              <w:t>(</w:t>
            </w:r>
            <w:r w:rsidRPr="00032096">
              <w:rPr>
                <w:i/>
                <w:iCs/>
              </w:rPr>
              <w:t>jei buvo parengtas ankstesnėse stadijose</w:t>
            </w:r>
            <w:r w:rsidRPr="00E50B92">
              <w:t>)</w:t>
            </w:r>
          </w:p>
          <w:p w14:paraId="46ED7347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Cs w:val="20"/>
                <w:lang w:eastAsia="lt-LT"/>
              </w:rPr>
            </w:pPr>
            <w:r w:rsidRPr="00032096">
              <w:rPr>
                <w:rFonts w:eastAsia="Times New Roman" w:cs="Times New Roman"/>
                <w:szCs w:val="20"/>
                <w:lang w:eastAsia="lt-LT"/>
              </w:rPr>
              <w:t>Užsakovo techninė užduotis</w:t>
            </w:r>
          </w:p>
          <w:p w14:paraId="1E6C4CF4" w14:textId="77777777" w:rsidR="000E4B4D" w:rsidRPr="00032096" w:rsidRDefault="000E4B4D" w:rsidP="00733710">
            <w:pPr>
              <w:spacing w:line="240" w:lineRule="auto"/>
              <w:ind w:firstLine="0"/>
              <w:jc w:val="left"/>
            </w:pPr>
            <w:r w:rsidRPr="00032096">
              <w:rPr>
                <w:rFonts w:eastAsia="Times New Roman" w:cs="Times New Roman"/>
                <w:szCs w:val="20"/>
                <w:lang w:eastAsia="lt-LT"/>
              </w:rPr>
              <w:t xml:space="preserve">Funkcinis, tūrinis ir planinis BIM modelis </w:t>
            </w:r>
            <w:r w:rsidRPr="00E50B92">
              <w:rPr>
                <w:iCs/>
              </w:rPr>
              <w:t>(</w:t>
            </w:r>
            <w:r w:rsidRPr="00032096">
              <w:rPr>
                <w:i/>
                <w:iCs/>
              </w:rPr>
              <w:t>jei buvo parengtas ankstesnėse stadijose</w:t>
            </w:r>
            <w:r w:rsidRPr="00E50B92">
              <w:t>)</w:t>
            </w:r>
          </w:p>
          <w:p w14:paraId="3BD0DE2B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0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Atliktų (pagal poreikį) analizių ataskaitos</w:t>
            </w:r>
          </w:p>
        </w:tc>
        <w:tc>
          <w:tcPr>
            <w:tcW w:w="5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7F3EF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0"/>
                <w:lang w:eastAsia="lt-LT"/>
              </w:rPr>
            </w:pPr>
            <w:r w:rsidRPr="00032096">
              <w:rPr>
                <w:b/>
                <w:szCs w:val="20"/>
              </w:rPr>
              <w:t>S3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5E946" w14:textId="77777777" w:rsidR="000E4B4D" w:rsidRPr="00032096" w:rsidRDefault="000E4B4D" w:rsidP="00733710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</w:pPr>
            <w:r w:rsidRPr="00032096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tatinio informacinis modelis / jo dalis / susietas modelis</w:t>
            </w:r>
          </w:p>
          <w:p w14:paraId="7B52E6E9" w14:textId="77777777" w:rsidR="000E4B4D" w:rsidRPr="00032096" w:rsidRDefault="000E4B4D" w:rsidP="00733710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bdr w:val="none" w:sz="0" w:space="0" w:color="auto" w:frame="1"/>
              </w:rPr>
            </w:pPr>
            <w:r w:rsidRPr="00032096">
              <w:rPr>
                <w:rStyle w:val="normaltextrun"/>
                <w:rFonts w:cs="Arial"/>
                <w:position w:val="-2"/>
                <w:bdr w:val="none" w:sz="0" w:space="0" w:color="auto" w:frame="1"/>
              </w:rPr>
              <w:t>Sugeneruoti brėžiniai ir kiekiai</w:t>
            </w:r>
          </w:p>
          <w:p w14:paraId="36717999" w14:textId="77777777" w:rsidR="000E4B4D" w:rsidRPr="00032096" w:rsidRDefault="000E4B4D" w:rsidP="00733710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bdr w:val="none" w:sz="0" w:space="0" w:color="auto" w:frame="1"/>
              </w:rPr>
            </w:pPr>
          </w:p>
        </w:tc>
      </w:tr>
      <w:tr w:rsidR="000E4B4D" w:rsidRPr="00F90FA2" w14:paraId="474FF121" w14:textId="77777777" w:rsidTr="000E4B4D">
        <w:trPr>
          <w:trHeight w:val="2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EA709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 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2EAABC1" w14:textId="77777777" w:rsidR="000E4B4D" w:rsidRPr="00032096" w:rsidRDefault="000E4B4D" w:rsidP="00733710">
            <w:pPr>
              <w:spacing w:line="240" w:lineRule="auto"/>
              <w:ind w:firstLine="0"/>
            </w:pPr>
            <w:r w:rsidRPr="00032096">
              <w:t xml:space="preserve">Esamų sąlygų modelis </w:t>
            </w:r>
            <w:r w:rsidRPr="00E50B92">
              <w:rPr>
                <w:iCs/>
              </w:rPr>
              <w:t>(</w:t>
            </w:r>
            <w:r w:rsidRPr="00032096">
              <w:rPr>
                <w:i/>
                <w:iCs/>
              </w:rPr>
              <w:t>jei buvo parengtas ankstesnėse stadijose</w:t>
            </w:r>
            <w:r w:rsidRPr="00E50B92">
              <w:rPr>
                <w:iCs/>
              </w:rPr>
              <w:t>)</w:t>
            </w:r>
          </w:p>
          <w:p w14:paraId="5FCC00C0" w14:textId="77777777" w:rsidR="000E4B4D" w:rsidRPr="00032096" w:rsidRDefault="000E4B4D" w:rsidP="00733710">
            <w:pPr>
              <w:spacing w:line="240" w:lineRule="auto"/>
              <w:ind w:firstLine="0"/>
            </w:pPr>
            <w:r w:rsidRPr="00032096">
              <w:t>S3 stadijos i</w:t>
            </w:r>
            <w:r w:rsidRPr="00F90FA2">
              <w:t xml:space="preserve">nformacinis modelis / jo dalis / susietas modelis </w:t>
            </w:r>
            <w:r w:rsidRPr="00E50B92">
              <w:rPr>
                <w:iCs/>
              </w:rPr>
              <w:t>(</w:t>
            </w:r>
            <w:r w:rsidRPr="00032096">
              <w:rPr>
                <w:i/>
                <w:iCs/>
              </w:rPr>
              <w:t>jei buvo parengtas ankstesnėse stadijose</w:t>
            </w:r>
            <w:r w:rsidRPr="00E50B92">
              <w:rPr>
                <w:iCs/>
              </w:rPr>
              <w:t>)</w:t>
            </w:r>
          </w:p>
          <w:p w14:paraId="3045A655" w14:textId="77777777" w:rsidR="000E4B4D" w:rsidRPr="00032096" w:rsidRDefault="000E4B4D" w:rsidP="00733710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eastAsia="Times New Roman" w:cs="Times New Roman"/>
                <w:szCs w:val="20"/>
                <w:lang w:eastAsia="lt-LT"/>
              </w:rPr>
            </w:pPr>
            <w:r w:rsidRPr="00032096">
              <w:rPr>
                <w:szCs w:val="20"/>
              </w:rPr>
              <w:t>Įrangos / elementų / gaminių / medžiagų tiksli techninė specifikacija</w:t>
            </w:r>
            <w:r>
              <w:rPr>
                <w:szCs w:val="20"/>
              </w:rPr>
              <w:t>,</w:t>
            </w:r>
            <w:r w:rsidRPr="00032096">
              <w:rPr>
                <w:szCs w:val="20"/>
              </w:rPr>
              <w:t xml:space="preserve"> atitinkanti projektui (projekto daliai) keliamus reikalavimus, nustatytus EIR</w:t>
            </w:r>
          </w:p>
        </w:tc>
        <w:tc>
          <w:tcPr>
            <w:tcW w:w="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AE9E2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0"/>
                <w:lang w:eastAsia="lt-LT"/>
              </w:rPr>
            </w:pPr>
            <w:r w:rsidRPr="00032096">
              <w:rPr>
                <w:rFonts w:eastAsia="Times New Roman" w:cs="Times New Roman"/>
                <w:b/>
                <w:bCs/>
                <w:szCs w:val="20"/>
                <w:lang w:eastAsia="lt-LT"/>
              </w:rPr>
              <w:t>S4</w:t>
            </w:r>
          </w:p>
        </w:tc>
        <w:tc>
          <w:tcPr>
            <w:tcW w:w="3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B8F97" w14:textId="77777777" w:rsidR="000E4B4D" w:rsidRPr="00032096" w:rsidRDefault="000E4B4D" w:rsidP="00733710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</w:pPr>
            <w:r w:rsidRPr="00032096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tatinio informacinis modelis / jo dalis / susietas modelis</w:t>
            </w:r>
          </w:p>
          <w:p w14:paraId="728083DF" w14:textId="77777777" w:rsidR="000E4B4D" w:rsidRPr="00032096" w:rsidRDefault="000E4B4D" w:rsidP="00733710">
            <w:pPr>
              <w:spacing w:line="240" w:lineRule="auto"/>
              <w:ind w:firstLine="0"/>
              <w:rPr>
                <w:lang w:eastAsia="lt-LT"/>
              </w:rPr>
            </w:pPr>
            <w:r w:rsidRPr="00032096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ugeneruoti brėžiniai ir kiekiai</w:t>
            </w:r>
          </w:p>
        </w:tc>
      </w:tr>
      <w:tr w:rsidR="000E4B4D" w:rsidRPr="00F90FA2" w14:paraId="221C3A56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26736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1.</w:t>
            </w:r>
            <w:r>
              <w:rPr>
                <w:b/>
              </w:rPr>
              <w:t>5</w:t>
            </w:r>
          </w:p>
        </w:tc>
        <w:tc>
          <w:tcPr>
            <w:tcW w:w="8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89E75DB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>
              <w:rPr>
                <w:b/>
                <w:bCs/>
              </w:rPr>
              <w:t>S</w:t>
            </w:r>
            <w:r w:rsidRPr="00032096">
              <w:rPr>
                <w:b/>
                <w:bCs/>
              </w:rPr>
              <w:t xml:space="preserve">pecifiniai </w:t>
            </w:r>
            <w:r>
              <w:rPr>
                <w:b/>
                <w:bCs/>
              </w:rPr>
              <w:t>u</w:t>
            </w:r>
            <w:r w:rsidRPr="00032096">
              <w:rPr>
                <w:b/>
                <w:bCs/>
              </w:rPr>
              <w:t>žsakovo reikalavimai:</w:t>
            </w:r>
            <w:r w:rsidRPr="00032096">
              <w:rPr>
                <w:rFonts w:eastAsia="Times New Roman" w:cs="Times New Roman"/>
                <w:b/>
                <w:bCs/>
                <w:lang w:eastAsia="lt-LT"/>
              </w:rPr>
              <w:t xml:space="preserve"> </w:t>
            </w:r>
          </w:p>
        </w:tc>
      </w:tr>
      <w:tr w:rsidR="000E4B4D" w:rsidRPr="00F90FA2" w14:paraId="48EE0F4F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6BEAC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1.</w:t>
            </w:r>
            <w:r>
              <w:rPr>
                <w:b/>
              </w:rPr>
              <w:t>6</w:t>
            </w:r>
          </w:p>
        </w:tc>
        <w:tc>
          <w:tcPr>
            <w:tcW w:w="86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DA6A0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lang w:eastAsia="lt-LT"/>
              </w:rPr>
            </w:pPr>
            <w:r w:rsidRPr="00032096">
              <w:rPr>
                <w:b/>
              </w:rPr>
              <w:t>Ryšys su</w:t>
            </w:r>
            <w:r w:rsidRPr="0003209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itais</w:t>
            </w:r>
            <w:r w:rsidRPr="0003209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delio </w:t>
            </w:r>
            <w:r w:rsidRPr="00032096">
              <w:rPr>
                <w:b/>
                <w:bCs/>
              </w:rPr>
              <w:t>taikymo atvejais</w:t>
            </w:r>
          </w:p>
        </w:tc>
      </w:tr>
      <w:tr w:rsidR="000E4B4D" w:rsidRPr="00F90FA2" w14:paraId="242DB6F9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E129A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C9408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032096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7DAF0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6EF78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032096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032096">
              <w:rPr>
                <w:i/>
              </w:rPr>
              <w:t>taikymo</w:t>
            </w:r>
            <w:r w:rsidRPr="00032096">
              <w:rPr>
                <w:rFonts w:eastAsia="Times New Roman" w:cs="Times New Roman"/>
                <w:i/>
                <w:iCs/>
                <w:lang w:eastAsia="lt-LT"/>
              </w:rPr>
              <w:t xml:space="preserve"> </w:t>
            </w:r>
            <w:r w:rsidRPr="00032096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032096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F90FA2" w14:paraId="2ADF5EE2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122E9" w14:textId="77777777" w:rsidR="000E4B4D" w:rsidRPr="0003209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032096">
              <w:rPr>
                <w:b/>
              </w:rPr>
              <w:t> 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4FDD0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3DFA051B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Funkcinis, tūrinis, planinis vertinimas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2AFE8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lang w:eastAsia="lt-LT"/>
              </w:rPr>
            </w:pPr>
            <w:r w:rsidRPr="00032096">
              <w:rPr>
                <w:b/>
                <w:bCs/>
              </w:rPr>
              <w:t>S3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1B9D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Projektavimas / modeliavimas</w:t>
            </w:r>
          </w:p>
          <w:p w14:paraId="0887490E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3D koordinavimas / susikirtimų patikra</w:t>
            </w:r>
          </w:p>
          <w:p w14:paraId="490A4AAB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Statybvietės planavimas</w:t>
            </w:r>
          </w:p>
        </w:tc>
      </w:tr>
      <w:tr w:rsidR="000E4B4D" w:rsidRPr="00F90FA2" w14:paraId="1DC036BD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7D8FF" w14:textId="77777777" w:rsidR="000E4B4D" w:rsidRPr="00032096" w:rsidRDefault="000E4B4D" w:rsidP="00733710">
            <w:pPr>
              <w:spacing w:line="240" w:lineRule="auto"/>
              <w:rPr>
                <w:b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C80C3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00C46F51" w14:textId="77777777" w:rsidR="000E4B4D" w:rsidRPr="0003209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Projektavimas / modeliavimas</w:t>
            </w:r>
            <w:r w:rsidRPr="00032096">
              <w:rPr>
                <w:rStyle w:val="eop"/>
                <w:rFonts w:cs="Arial"/>
                <w:szCs w:val="20"/>
                <w:shd w:val="clear" w:color="auto" w:fill="FFFFFF"/>
              </w:rPr>
              <w:t> 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F2BEE" w14:textId="77777777" w:rsidR="000E4B4D" w:rsidRPr="00032096" w:rsidDel="00996D61" w:rsidRDefault="000E4B4D" w:rsidP="00733710">
            <w:pPr>
              <w:spacing w:line="240" w:lineRule="auto"/>
              <w:ind w:firstLine="0"/>
              <w:rPr>
                <w:b/>
              </w:rPr>
            </w:pPr>
            <w:r w:rsidRPr="00032096">
              <w:rPr>
                <w:b/>
              </w:rPr>
              <w:t>S4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F11A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3D koordinavimas / susikirtimų patikra</w:t>
            </w:r>
          </w:p>
          <w:p w14:paraId="655234CB" w14:textId="4424C68A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Statybos procesų modeliavimas ir valdymas</w:t>
            </w:r>
          </w:p>
        </w:tc>
      </w:tr>
      <w:tr w:rsidR="000E4B4D" w:rsidRPr="00F90FA2" w14:paraId="608824A8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0AA81" w14:textId="77777777" w:rsidR="000E4B4D" w:rsidRPr="00032096" w:rsidRDefault="000E4B4D" w:rsidP="00733710">
            <w:pPr>
              <w:spacing w:line="240" w:lineRule="auto"/>
              <w:rPr>
                <w:b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9F965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14016C23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Projektavimas / modeliavimas (S4 informacinis modelis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E4964" w14:textId="77777777" w:rsidR="000E4B4D" w:rsidRPr="00032096" w:rsidRDefault="000E4B4D" w:rsidP="00733710">
            <w:pPr>
              <w:spacing w:line="240" w:lineRule="auto"/>
              <w:ind w:firstLine="0"/>
              <w:rPr>
                <w:b/>
              </w:rPr>
            </w:pPr>
            <w:r w:rsidRPr="00032096">
              <w:rPr>
                <w:b/>
              </w:rPr>
              <w:t>S5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25086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Statybvietės planavimas</w:t>
            </w:r>
          </w:p>
        </w:tc>
      </w:tr>
      <w:tr w:rsidR="000E4B4D" w:rsidRPr="00F90FA2" w14:paraId="50E54983" w14:textId="77777777" w:rsidTr="000E4B4D">
        <w:trPr>
          <w:trHeight w:val="20"/>
        </w:trPr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2429" w14:textId="77777777" w:rsidR="000E4B4D" w:rsidRPr="00032096" w:rsidRDefault="000E4B4D" w:rsidP="00733710">
            <w:pPr>
              <w:spacing w:line="240" w:lineRule="auto"/>
              <w:rPr>
                <w:b/>
              </w:rPr>
            </w:pP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F1EA6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Projektavimas / modeliavimas (S4 informacinis modelis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79369" w14:textId="77777777" w:rsidR="000E4B4D" w:rsidRPr="00032096" w:rsidRDefault="000E4B4D" w:rsidP="00733710">
            <w:pPr>
              <w:spacing w:line="240" w:lineRule="auto"/>
              <w:ind w:firstLine="0"/>
              <w:rPr>
                <w:b/>
              </w:rPr>
            </w:pPr>
            <w:r w:rsidRPr="00032096">
              <w:rPr>
                <w:b/>
              </w:rPr>
              <w:t>S6</w:t>
            </w:r>
          </w:p>
        </w:tc>
        <w:tc>
          <w:tcPr>
            <w:tcW w:w="3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ED319" w14:textId="77777777" w:rsidR="000E4B4D" w:rsidRPr="00032096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32096">
              <w:rPr>
                <w:rFonts w:eastAsia="Times New Roman" w:cs="Times New Roman"/>
                <w:lang w:eastAsia="lt-LT"/>
              </w:rPr>
              <w:t>Išpildomasis modeliavimas</w:t>
            </w:r>
          </w:p>
        </w:tc>
      </w:tr>
    </w:tbl>
    <w:p w14:paraId="02997468" w14:textId="225477C9" w:rsidR="007E2734" w:rsidRDefault="007E2734" w:rsidP="00106EBC">
      <w:pPr>
        <w:ind w:firstLine="0"/>
      </w:pPr>
    </w:p>
    <w:p w14:paraId="3D65ABCE" w14:textId="5F66C36B" w:rsidR="004163F0" w:rsidRDefault="004163F0" w:rsidP="004163F0">
      <w:pPr>
        <w:pStyle w:val="Heading2"/>
        <w:rPr>
          <w:sz w:val="28"/>
          <w:szCs w:val="28"/>
        </w:rPr>
      </w:pPr>
      <w:bookmarkStart w:id="15" w:name="_Toc132174940"/>
      <w:r>
        <w:rPr>
          <w:sz w:val="28"/>
          <w:szCs w:val="28"/>
        </w:rPr>
        <w:t>PROJEKTO EKSPERTIZĖ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3"/>
        <w:gridCol w:w="3685"/>
        <w:gridCol w:w="566"/>
        <w:gridCol w:w="4530"/>
      </w:tblGrid>
      <w:tr w:rsidR="000E4B4D" w:rsidRPr="00E07478" w14:paraId="0736FDE5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4B834D3D" w14:textId="09F27366" w:rsidR="000E4B4D" w:rsidRPr="00E50B92" w:rsidRDefault="000E4B4D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bookmarkStart w:id="16" w:name="_Hlk138956270"/>
            <w:r>
              <w:rPr>
                <w:b/>
                <w:color w:val="000000" w:themeColor="text1"/>
                <w:sz w:val="18"/>
                <w:szCs w:val="18"/>
              </w:rPr>
              <w:t>P</w:t>
            </w:r>
            <w:r w:rsidRPr="00E50B92">
              <w:rPr>
                <w:b/>
                <w:color w:val="000000" w:themeColor="text1"/>
                <w:sz w:val="18"/>
                <w:szCs w:val="18"/>
              </w:rPr>
              <w:t>rojekto ekspertizė</w:t>
            </w:r>
          </w:p>
        </w:tc>
      </w:tr>
      <w:tr w:rsidR="000E4B4D" w:rsidRPr="00E07478" w14:paraId="7EA589D0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700C6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S3</w:t>
            </w:r>
            <w:r>
              <w:rPr>
                <w:b/>
                <w:color w:val="000000" w:themeColor="text1"/>
                <w:sz w:val="18"/>
                <w:szCs w:val="18"/>
              </w:rPr>
              <w:t>;</w:t>
            </w:r>
            <w:r w:rsidRPr="00E50B92">
              <w:rPr>
                <w:b/>
                <w:color w:val="000000" w:themeColor="text1"/>
                <w:sz w:val="18"/>
                <w:szCs w:val="18"/>
              </w:rPr>
              <w:t xml:space="preserve"> S4</w:t>
            </w:r>
            <w:r>
              <w:rPr>
                <w:b/>
                <w:color w:val="000000" w:themeColor="text1"/>
                <w:sz w:val="18"/>
                <w:szCs w:val="18"/>
              </w:rPr>
              <w:t>;</w:t>
            </w:r>
            <w:r w:rsidRPr="00E50B92">
              <w:rPr>
                <w:b/>
                <w:color w:val="000000" w:themeColor="text1"/>
                <w:sz w:val="18"/>
                <w:szCs w:val="18"/>
              </w:rPr>
              <w:t xml:space="preserve"> S5 </w:t>
            </w:r>
          </w:p>
        </w:tc>
      </w:tr>
      <w:tr w:rsidR="000E4B4D" w:rsidRPr="00E07478" w14:paraId="4F62AB66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4E142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3625BA5" w14:textId="0E16E89C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 xml:space="preserve">Pavadinimas. </w:t>
            </w:r>
            <w:r w:rsidRPr="000E4B4D">
              <w:rPr>
                <w:bCs/>
                <w:color w:val="000000" w:themeColor="text1"/>
                <w:sz w:val="18"/>
                <w:szCs w:val="18"/>
              </w:rPr>
              <w:t>P</w:t>
            </w:r>
            <w:r w:rsidRPr="00E50B92">
              <w:rPr>
                <w:color w:val="000000" w:themeColor="text1"/>
                <w:sz w:val="18"/>
                <w:szCs w:val="18"/>
              </w:rPr>
              <w:t>rojekto ekspertizė</w:t>
            </w:r>
          </w:p>
        </w:tc>
      </w:tr>
      <w:tr w:rsidR="000E4B4D" w:rsidRPr="00E07478" w14:paraId="7866B0D2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63575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D9554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i/>
                <w:color w:val="000000" w:themeColor="text1"/>
                <w:sz w:val="18"/>
                <w:szCs w:val="18"/>
              </w:rPr>
              <w:t>S3. Techninis projektas (TP)</w:t>
            </w:r>
            <w:r>
              <w:rPr>
                <w:i/>
                <w:color w:val="000000" w:themeColor="text1"/>
                <w:sz w:val="18"/>
                <w:szCs w:val="18"/>
              </w:rPr>
              <w:t>;</w:t>
            </w:r>
            <w:r w:rsidRPr="00E50B92">
              <w:rPr>
                <w:i/>
                <w:color w:val="000000" w:themeColor="text1"/>
                <w:sz w:val="18"/>
                <w:szCs w:val="18"/>
              </w:rPr>
              <w:t xml:space="preserve"> S4. Darbo projektas (DP)</w:t>
            </w:r>
            <w:r>
              <w:rPr>
                <w:i/>
                <w:color w:val="000000" w:themeColor="text1"/>
                <w:sz w:val="18"/>
                <w:szCs w:val="18"/>
              </w:rPr>
              <w:t>;</w:t>
            </w:r>
            <w:r w:rsidRPr="00E50B92">
              <w:rPr>
                <w:i/>
                <w:color w:val="000000" w:themeColor="text1"/>
                <w:sz w:val="18"/>
                <w:szCs w:val="18"/>
              </w:rPr>
              <w:t xml:space="preserve"> S5. Statyba </w:t>
            </w:r>
          </w:p>
        </w:tc>
      </w:tr>
      <w:tr w:rsidR="000E4B4D" w:rsidRPr="00E07478" w14:paraId="4CF77F48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A6B6B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D17968D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 xml:space="preserve">Tikslas: </w:t>
            </w:r>
            <w:r w:rsidRPr="00E50B92">
              <w:rPr>
                <w:color w:val="000000" w:themeColor="text1"/>
                <w:sz w:val="18"/>
                <w:szCs w:val="18"/>
              </w:rPr>
              <w:t xml:space="preserve">modelio naudojimas projekto atitikties reikalavimams vertinti ir projekto ekspertizei atlikti. </w:t>
            </w:r>
          </w:p>
        </w:tc>
      </w:tr>
      <w:tr w:rsidR="000E4B4D" w:rsidRPr="00E07478" w14:paraId="478519BE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AC1C0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1.4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47BF5C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Informacijos įvestis ir išvestis</w:t>
            </w:r>
          </w:p>
        </w:tc>
      </w:tr>
      <w:tr w:rsidR="000E4B4D" w:rsidRPr="00E07478" w14:paraId="1081E8B6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96863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67A0E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>Įvestis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527A1" w14:textId="77777777" w:rsidR="000E4B4D" w:rsidRPr="00E50B92" w:rsidRDefault="000E4B4D" w:rsidP="00733710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</w:p>
        </w:tc>
        <w:tc>
          <w:tcPr>
            <w:tcW w:w="2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E1C55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>Išvestis</w:t>
            </w:r>
          </w:p>
        </w:tc>
      </w:tr>
      <w:tr w:rsidR="000E4B4D" w:rsidRPr="00E07478" w14:paraId="715489A6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93D18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9BDA6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>Projekto sprendiniai, projektavimo normų ir reikalavimų rinkinys, statybų organizavimo dalies projektas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2D73C8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S3</w:t>
            </w:r>
          </w:p>
        </w:tc>
        <w:tc>
          <w:tcPr>
            <w:tcW w:w="2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F7767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 xml:space="preserve">Parengiamas techninis projektas pagal projektavimo normas ir reikalavimus. Gaunamas techninio projekto atitikties vertinimas / statinio informacinio modeliavimo projekto ekspertizės aktas bei statybos leidimas </w:t>
            </w:r>
          </w:p>
        </w:tc>
      </w:tr>
      <w:tr w:rsidR="000E4B4D" w:rsidRPr="00E07478" w14:paraId="63F24FC6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1A056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E0E6F9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 xml:space="preserve">Projekto sprendinių tikslinimas, korektūros, </w:t>
            </w:r>
            <w:r w:rsidRPr="00E50B92">
              <w:rPr>
                <w:sz w:val="18"/>
                <w:szCs w:val="18"/>
              </w:rPr>
              <w:t>konkreti įranga ir medžiagos, techninis projektas</w:t>
            </w: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9AF3B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S4</w:t>
            </w:r>
          </w:p>
        </w:tc>
        <w:tc>
          <w:tcPr>
            <w:tcW w:w="2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943CEE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 xml:space="preserve">Parengiamas darbo projektas pagal projektavimo normas ir reikalavimus. Gaunamas darbo projekto arba atskirų jo dalių ekspertizės aktas. </w:t>
            </w:r>
            <w:r w:rsidRPr="00E50B92">
              <w:rPr>
                <w:sz w:val="18"/>
                <w:szCs w:val="18"/>
              </w:rPr>
              <w:t>Atitikties vertinimas / statinio informacinio modeliavimo projekto ekspertizės aktas</w:t>
            </w:r>
          </w:p>
        </w:tc>
      </w:tr>
      <w:tr w:rsidR="000E4B4D" w:rsidRPr="00E07478" w14:paraId="7E3303F1" w14:textId="77777777" w:rsidTr="00733710">
        <w:trPr>
          <w:trHeight w:val="20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EB4C8C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48D19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>Darbo projekto sprendiniai</w:t>
            </w:r>
          </w:p>
        </w:tc>
        <w:tc>
          <w:tcPr>
            <w:tcW w:w="3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5C3AF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b/>
                <w:bCs/>
                <w:sz w:val="18"/>
                <w:szCs w:val="18"/>
                <w:lang w:eastAsia="lt-LT"/>
              </w:rPr>
              <w:t>S5</w:t>
            </w:r>
          </w:p>
        </w:tc>
        <w:tc>
          <w:tcPr>
            <w:tcW w:w="24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30F4FA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sz w:val="18"/>
                <w:szCs w:val="18"/>
                <w:lang w:eastAsia="lt-LT"/>
              </w:rPr>
              <w:t>Statybos vykdomos atsižvelgiant į ekspertize patvirtintus darbo projekto sprendinius, parenkama statybos darbų technologija atsižvelgiant į reikalavimus. Galiojančius reikalavimus ir normas atitinkantis statinys priduodamas valstybinei komisijai, statinys perduodamas naudoti. Atliekamos statinio techninės priežiūros, tikrinama statinio atitiktis techniniams reikalavimams</w:t>
            </w:r>
          </w:p>
        </w:tc>
      </w:tr>
      <w:tr w:rsidR="000E4B4D" w:rsidRPr="00E07478" w14:paraId="3EB43E07" w14:textId="77777777" w:rsidTr="00733710">
        <w:trPr>
          <w:trHeight w:val="20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B2EC3" w14:textId="77777777" w:rsidR="000E4B4D" w:rsidRPr="00E50B92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  <w:sz w:val="18"/>
                <w:szCs w:val="18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DAC35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sz w:val="18"/>
                <w:szCs w:val="18"/>
                <w:lang w:eastAsia="lt-LT"/>
              </w:rPr>
            </w:pPr>
            <w:r w:rsidRPr="00E50B92">
              <w:rPr>
                <w:b/>
                <w:bCs/>
                <w:sz w:val="18"/>
                <w:szCs w:val="18"/>
              </w:rPr>
              <w:t>Specifiniai užsakovo reikalavimai:</w:t>
            </w:r>
          </w:p>
        </w:tc>
      </w:tr>
      <w:tr w:rsidR="000E4B4D" w:rsidRPr="00E07478" w14:paraId="10F3768A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C650B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7D09F3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Ryšys su kitais modelio taikymo atvejais</w:t>
            </w:r>
          </w:p>
        </w:tc>
      </w:tr>
      <w:tr w:rsidR="000E4B4D" w:rsidRPr="00E07478" w14:paraId="14D7287C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735A4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1C68C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>Modelio taikymo atvejai, iš kurių gaunama informacija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AA6E7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</w:pPr>
          </w:p>
        </w:tc>
        <w:tc>
          <w:tcPr>
            <w:tcW w:w="2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1AEAF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</w:pPr>
            <w:r w:rsidRPr="00E50B92"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>su</w:t>
            </w:r>
            <w:r w:rsidRPr="00E50B92">
              <w:rPr>
                <w:rFonts w:eastAsia="Times New Roman" w:cs="Times New Roman"/>
                <w:i/>
                <w:iCs/>
                <w:sz w:val="18"/>
                <w:szCs w:val="18"/>
                <w:lang w:eastAsia="lt-LT"/>
              </w:rPr>
              <w:t>teikiama informacija</w:t>
            </w:r>
          </w:p>
        </w:tc>
      </w:tr>
      <w:tr w:rsidR="000E4B4D" w:rsidRPr="00E07478" w14:paraId="6E8350BA" w14:textId="77777777" w:rsidTr="00733710">
        <w:trPr>
          <w:trHeight w:val="2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8E205" w14:textId="77777777" w:rsidR="000E4B4D" w:rsidRPr="00E50B92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b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3A828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Funkcinis, tūrinis, planinis vertinimas</w:t>
            </w:r>
          </w:p>
          <w:p w14:paraId="0096C98F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Projektavimas / modeliavimas</w:t>
            </w:r>
          </w:p>
          <w:p w14:paraId="33BF2590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 xml:space="preserve">Skaičiavimai ir analizė </w:t>
            </w:r>
          </w:p>
          <w:p w14:paraId="4710E6C2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 xml:space="preserve">Energinė analizė </w:t>
            </w:r>
          </w:p>
          <w:p w14:paraId="6E717B36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Konstrukcijų analizė</w:t>
            </w:r>
            <w:r w:rsidRPr="00E50B92">
              <w:rPr>
                <w:rFonts w:eastAsia="Times New Roman" w:cs="Times New Roman"/>
                <w:color w:val="000000" w:themeColor="text1"/>
                <w:sz w:val="18"/>
                <w:szCs w:val="18"/>
                <w:lang w:eastAsia="lt-LT"/>
              </w:rPr>
              <w:t xml:space="preserve"> </w:t>
            </w:r>
            <w:r w:rsidRPr="00E50B92">
              <w:rPr>
                <w:color w:val="000000" w:themeColor="text1"/>
                <w:sz w:val="18"/>
                <w:szCs w:val="18"/>
              </w:rPr>
              <w:t xml:space="preserve">ir projektavimas </w:t>
            </w:r>
          </w:p>
          <w:p w14:paraId="1290C58C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 xml:space="preserve">Apšvietimo analizė </w:t>
            </w:r>
          </w:p>
          <w:p w14:paraId="56F75A4F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Inžinerinių sistemų, tinklų ir komunikacijų analizė</w:t>
            </w:r>
          </w:p>
          <w:p w14:paraId="6A50695B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Kiti analizės atvejai</w:t>
            </w:r>
          </w:p>
          <w:p w14:paraId="29E6AE0A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 w:val="18"/>
                <w:szCs w:val="18"/>
                <w:lang w:eastAsia="lt-LT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Tvarumo vertinimas</w:t>
            </w:r>
            <w:r w:rsidRPr="00E50B92">
              <w:rPr>
                <w:rFonts w:eastAsia="Times New Roman" w:cs="Times New Roman"/>
                <w:color w:val="000000" w:themeColor="text1"/>
                <w:sz w:val="18"/>
                <w:szCs w:val="18"/>
                <w:lang w:eastAsia="lt-LT"/>
              </w:rPr>
              <w:t xml:space="preserve"> </w:t>
            </w:r>
          </w:p>
          <w:p w14:paraId="11AF7147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Sklypo analizė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97AC0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eastAsia="lt-LT"/>
              </w:rPr>
            </w:pPr>
          </w:p>
        </w:tc>
        <w:tc>
          <w:tcPr>
            <w:tcW w:w="24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6D5F1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Statybos technologijos (technologinės schemos) ir montavimo eigos simuliavimas</w:t>
            </w:r>
          </w:p>
          <w:p w14:paraId="124A4F40" w14:textId="77777777" w:rsidR="000E4B4D" w:rsidRPr="00E50B92" w:rsidRDefault="000E4B4D" w:rsidP="00733710">
            <w:pPr>
              <w:spacing w:line="240" w:lineRule="auto"/>
              <w:ind w:firstLine="0"/>
              <w:rPr>
                <w:color w:val="000000" w:themeColor="text1"/>
                <w:sz w:val="18"/>
                <w:szCs w:val="18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Skaitmeninė gamyba</w:t>
            </w:r>
          </w:p>
          <w:p w14:paraId="47CF15C7" w14:textId="77777777" w:rsidR="000E4B4D" w:rsidRPr="00E50B92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 w:val="18"/>
                <w:szCs w:val="18"/>
                <w:lang w:eastAsia="lt-LT"/>
              </w:rPr>
            </w:pPr>
            <w:r w:rsidRPr="00E50B92">
              <w:rPr>
                <w:color w:val="000000" w:themeColor="text1"/>
                <w:sz w:val="18"/>
                <w:szCs w:val="18"/>
              </w:rPr>
              <w:t>Statybos darbų techninė priežiūra (aikštelėje)</w:t>
            </w:r>
            <w:r w:rsidRPr="00E50B92">
              <w:rPr>
                <w:rFonts w:eastAsia="Times New Roman" w:cs="Times New Roman"/>
                <w:color w:val="000000" w:themeColor="text1"/>
                <w:sz w:val="18"/>
                <w:szCs w:val="18"/>
                <w:lang w:eastAsia="lt-LT"/>
              </w:rPr>
              <w:t xml:space="preserve"> </w:t>
            </w:r>
            <w:r w:rsidRPr="00E50B92">
              <w:rPr>
                <w:color w:val="000000" w:themeColor="text1"/>
                <w:sz w:val="18"/>
                <w:szCs w:val="18"/>
              </w:rPr>
              <w:t>Statybvietės planavimas</w:t>
            </w:r>
          </w:p>
        </w:tc>
      </w:tr>
      <w:bookmarkEnd w:id="16"/>
    </w:tbl>
    <w:p w14:paraId="7A212352" w14:textId="75C2A1B9" w:rsidR="00092A12" w:rsidRDefault="00092A12" w:rsidP="00092A12"/>
    <w:p w14:paraId="46C3355C" w14:textId="77777777" w:rsidR="00092A12" w:rsidRDefault="00092A12">
      <w:pPr>
        <w:spacing w:after="160"/>
        <w:ind w:firstLine="0"/>
        <w:jc w:val="left"/>
      </w:pPr>
      <w:r>
        <w:br w:type="page"/>
      </w:r>
    </w:p>
    <w:p w14:paraId="4CC31025" w14:textId="4377FF0F" w:rsidR="004163F0" w:rsidRDefault="0D9F3CE0" w:rsidP="004163F0">
      <w:pPr>
        <w:pStyle w:val="Heading2"/>
        <w:rPr>
          <w:sz w:val="28"/>
          <w:szCs w:val="28"/>
        </w:rPr>
      </w:pPr>
      <w:r w:rsidRPr="006244DD">
        <w:rPr>
          <w:sz w:val="28"/>
          <w:szCs w:val="28"/>
        </w:rPr>
        <w:lastRenderedPageBreak/>
        <w:t>3D koordinavimas / susikirtimų patikra</w:t>
      </w:r>
      <w:bookmarkEnd w:id="15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3"/>
        <w:gridCol w:w="4663"/>
        <w:gridCol w:w="306"/>
        <w:gridCol w:w="3812"/>
      </w:tblGrid>
      <w:tr w:rsidR="000E4B4D" w:rsidRPr="004D3F83" w14:paraId="5896AD05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382AAF5F" w14:textId="77777777" w:rsidR="000E4B4D" w:rsidRPr="004D3F83" w:rsidRDefault="000E4B4D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3D koordinavimas / susikirtimų patikra</w:t>
            </w:r>
          </w:p>
        </w:tc>
      </w:tr>
      <w:tr w:rsidR="000E4B4D" w:rsidRPr="004D3F83" w14:paraId="56C73B2E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788D08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3</w:t>
            </w:r>
            <w:r>
              <w:rPr>
                <w:b/>
                <w:color w:val="000000" w:themeColor="text1"/>
              </w:rPr>
              <w:t xml:space="preserve">; </w:t>
            </w:r>
            <w:r w:rsidRPr="004D3F83">
              <w:rPr>
                <w:b/>
                <w:color w:val="000000" w:themeColor="text1"/>
              </w:rPr>
              <w:t>S4</w:t>
            </w:r>
          </w:p>
        </w:tc>
      </w:tr>
      <w:tr w:rsidR="000E4B4D" w:rsidRPr="004D3F83" w14:paraId="55F3A3BD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6344B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1.1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</w:tcPr>
          <w:p w14:paraId="1E81004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Pavadinimas</w:t>
            </w:r>
            <w:r>
              <w:rPr>
                <w:b/>
              </w:rPr>
              <w:t>.</w:t>
            </w:r>
            <w:r w:rsidRPr="008D4A16">
              <w:t xml:space="preserve"> </w:t>
            </w:r>
            <w:r w:rsidRPr="00281605">
              <w:t>3D koordinavimas / susikirtimų patikra</w:t>
            </w:r>
          </w:p>
        </w:tc>
      </w:tr>
      <w:tr w:rsidR="000E4B4D" w:rsidRPr="004D3F83" w14:paraId="33C13232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D7999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2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</w:tcPr>
          <w:p w14:paraId="118EF106" w14:textId="77777777" w:rsidR="000E4B4D" w:rsidRPr="004D3F83" w:rsidRDefault="000E4B4D" w:rsidP="00733710">
            <w:pPr>
              <w:spacing w:line="240" w:lineRule="auto"/>
              <w:ind w:firstLine="0"/>
              <w:rPr>
                <w:i/>
                <w:iCs/>
                <w:color w:val="000000" w:themeColor="text1"/>
              </w:rPr>
            </w:pPr>
            <w:r w:rsidRPr="2985706E">
              <w:rPr>
                <w:i/>
                <w:iCs/>
                <w:color w:val="000000" w:themeColor="text1"/>
              </w:rPr>
              <w:t>S3</w:t>
            </w:r>
            <w:r>
              <w:rPr>
                <w:i/>
                <w:iCs/>
                <w:color w:val="000000" w:themeColor="text1"/>
              </w:rPr>
              <w:t>.</w:t>
            </w:r>
            <w:r w:rsidRPr="2985706E">
              <w:rPr>
                <w:i/>
                <w:iCs/>
                <w:color w:val="000000" w:themeColor="text1"/>
              </w:rPr>
              <w:t xml:space="preserve"> Techninis projektas (TP) / S4</w:t>
            </w:r>
            <w:r>
              <w:rPr>
                <w:i/>
                <w:iCs/>
                <w:color w:val="000000" w:themeColor="text1"/>
              </w:rPr>
              <w:t>.</w:t>
            </w:r>
            <w:r w:rsidRPr="2985706E">
              <w:rPr>
                <w:i/>
                <w:iCs/>
                <w:color w:val="000000" w:themeColor="text1"/>
              </w:rPr>
              <w:t xml:space="preserve"> Darbo projektas (DP)</w:t>
            </w:r>
          </w:p>
        </w:tc>
      </w:tr>
      <w:tr w:rsidR="000E4B4D" w:rsidRPr="004D3F83" w14:paraId="77867C1B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F78CA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7B9A1F2" w14:textId="77777777" w:rsidR="000E4B4D" w:rsidRPr="008D4A16" w:rsidRDefault="000E4B4D" w:rsidP="00733710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 w:rsidRPr="004101D3">
              <w:rPr>
                <w:b/>
                <w:bCs/>
                <w:color w:val="000000" w:themeColor="text1"/>
              </w:rPr>
              <w:t>Tikslas:</w:t>
            </w:r>
            <w:r w:rsidRPr="008D4A16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</w:t>
            </w:r>
            <w:r w:rsidRPr="008D4A16">
              <w:rPr>
                <w:color w:val="000000" w:themeColor="text1"/>
              </w:rPr>
              <w:t xml:space="preserve">kirtingų disciplinų </w:t>
            </w:r>
            <w:r>
              <w:rPr>
                <w:color w:val="000000" w:themeColor="text1"/>
              </w:rPr>
              <w:t>i</w:t>
            </w:r>
            <w:r w:rsidRPr="008D4A16">
              <w:rPr>
                <w:color w:val="000000" w:themeColor="text1"/>
              </w:rPr>
              <w:t>nformacinių modelių</w:t>
            </w:r>
            <w:r w:rsidRPr="004D3F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atikra ir susikirtimų įvertinimas.</w:t>
            </w:r>
          </w:p>
        </w:tc>
      </w:tr>
      <w:tr w:rsidR="000E4B4D" w:rsidRPr="004D3F83" w14:paraId="28DEC663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404A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B445E3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4D3F83" w14:paraId="2F6DCF8E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D811C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ECB0A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01D7E" w14:textId="77777777" w:rsidR="000E4B4D" w:rsidRPr="004D3F83" w:rsidRDefault="000E4B4D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842F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E4B4D" w:rsidRPr="004D3F83" w14:paraId="44D9C82E" w14:textId="77777777" w:rsidTr="00733710">
        <w:trPr>
          <w:trHeight w:val="534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03B8D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9563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Esamų sąlygų modelis, skirtingų disciplinų </w:t>
            </w:r>
            <w:r>
              <w:rPr>
                <w:color w:val="000000" w:themeColor="text1"/>
              </w:rPr>
              <w:t>informaciniai</w:t>
            </w:r>
            <w:r w:rsidRPr="004D3F83">
              <w:rPr>
                <w:color w:val="000000" w:themeColor="text1"/>
              </w:rPr>
              <w:t xml:space="preserve"> modeliai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CFBC2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30669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2985706E">
              <w:rPr>
                <w:color w:val="000000" w:themeColor="text1"/>
              </w:rPr>
              <w:t>Susikirtimų ataskaita</w:t>
            </w:r>
          </w:p>
        </w:tc>
      </w:tr>
      <w:tr w:rsidR="000E4B4D" w:rsidRPr="004D3F83" w14:paraId="60F07AF3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164F9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EEBA39C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 xml:space="preserve">Specifiniai užsakovo reikalavimai </w:t>
            </w:r>
            <w:r w:rsidRPr="00B428B1">
              <w:rPr>
                <w:bCs/>
                <w:iCs/>
                <w:color w:val="000000" w:themeColor="text1"/>
              </w:rPr>
              <w:t>(</w:t>
            </w:r>
            <w:r w:rsidRPr="008D4A16">
              <w:rPr>
                <w:bCs/>
                <w:i/>
                <w:iCs/>
                <w:color w:val="000000" w:themeColor="text1"/>
              </w:rPr>
              <w:t>jei tokių yra</w:t>
            </w:r>
            <w:r w:rsidRPr="00B428B1">
              <w:rPr>
                <w:bCs/>
                <w:iCs/>
                <w:color w:val="000000" w:themeColor="text1"/>
              </w:rPr>
              <w:t>)</w:t>
            </w:r>
            <w:r w:rsidRPr="008D4A16">
              <w:rPr>
                <w:bCs/>
                <w:color w:val="000000" w:themeColor="text1"/>
              </w:rPr>
              <w:t>:</w:t>
            </w:r>
          </w:p>
        </w:tc>
      </w:tr>
      <w:tr w:rsidR="000E4B4D" w:rsidRPr="004D3F83" w14:paraId="545CAE99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B00C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CD361D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</w:t>
            </w:r>
            <w:r w:rsidRPr="004D3F83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modelio 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0E4B4D" w:rsidRPr="004D3F83" w14:paraId="6B6FC6ED" w14:textId="77777777" w:rsidTr="00733710">
        <w:trPr>
          <w:trHeight w:val="474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006C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3E4BC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ACE4D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92DD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4D3F83" w14:paraId="7E9DDF23" w14:textId="77777777" w:rsidTr="00733710">
        <w:trPr>
          <w:trHeight w:val="549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F52AE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3BC4C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Esamų sąlygų modeliavimas</w:t>
            </w:r>
          </w:p>
          <w:p w14:paraId="0CDB7658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>Projektavimas / modeliavimas</w:t>
            </w:r>
          </w:p>
        </w:tc>
        <w:tc>
          <w:tcPr>
            <w:tcW w:w="1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7D36D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6E50B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–</w:t>
            </w:r>
          </w:p>
        </w:tc>
      </w:tr>
    </w:tbl>
    <w:p w14:paraId="6D80C73A" w14:textId="77777777" w:rsidR="000E4B4D" w:rsidRPr="000E4B4D" w:rsidRDefault="000E4B4D" w:rsidP="000E4B4D"/>
    <w:p w14:paraId="210DDA46" w14:textId="77EE1CBF" w:rsidR="004163F0" w:rsidRDefault="004163F0" w:rsidP="008403D3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t>Statyb</w:t>
      </w:r>
      <w:r>
        <w:rPr>
          <w:sz w:val="28"/>
          <w:szCs w:val="28"/>
        </w:rPr>
        <w:t>VIETĖS PLANAVIMA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4539"/>
        <w:gridCol w:w="533"/>
        <w:gridCol w:w="3710"/>
      </w:tblGrid>
      <w:tr w:rsidR="000E4B4D" w:rsidRPr="004D3F83" w14:paraId="603E4124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1D3DA060" w14:textId="77777777" w:rsidR="000E4B4D" w:rsidRPr="004D3F83" w:rsidRDefault="000E4B4D" w:rsidP="00733710">
            <w:pPr>
              <w:tabs>
                <w:tab w:val="left" w:pos="9243"/>
              </w:tabs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tatybvietės planavimas</w:t>
            </w:r>
          </w:p>
        </w:tc>
      </w:tr>
      <w:tr w:rsidR="000E4B4D" w:rsidRPr="004D3F83" w14:paraId="2B8F3BCC" w14:textId="77777777" w:rsidTr="00733710">
        <w:trPr>
          <w:trHeight w:val="17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5D9B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bCs/>
                <w:color w:val="000000" w:themeColor="text1"/>
              </w:rPr>
              <w:t>S3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5</w:t>
            </w:r>
          </w:p>
        </w:tc>
      </w:tr>
      <w:tr w:rsidR="000E4B4D" w:rsidRPr="004D3F83" w14:paraId="2B9000DB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5B88F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1.1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DB6094F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lang w:eastAsia="lt-LT"/>
              </w:rPr>
            </w:pPr>
            <w:r w:rsidRPr="008D4A16">
              <w:rPr>
                <w:b/>
              </w:rPr>
              <w:t>Pavadinimas</w:t>
            </w:r>
            <w:r>
              <w:rPr>
                <w:b/>
              </w:rPr>
              <w:t>.</w:t>
            </w:r>
            <w:r w:rsidRPr="008D4A16">
              <w:t xml:space="preserve"> </w:t>
            </w:r>
            <w:r>
              <w:t>Statybvietės planavimas</w:t>
            </w:r>
          </w:p>
        </w:tc>
      </w:tr>
      <w:tr w:rsidR="000E4B4D" w:rsidRPr="004D3F83" w14:paraId="729225E9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D8D47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2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1A1ADB7" w14:textId="77777777" w:rsidR="000E4B4D" w:rsidRPr="004D3F83" w:rsidRDefault="000E4B4D" w:rsidP="00733710">
            <w:pPr>
              <w:spacing w:line="240" w:lineRule="auto"/>
              <w:ind w:firstLine="0"/>
            </w:pPr>
            <w:r w:rsidRPr="00E50B92">
              <w:rPr>
                <w:i/>
                <w:iCs/>
              </w:rPr>
              <w:t>S3. Techninis projektas (TP);</w:t>
            </w:r>
            <w:r w:rsidRPr="631D2701"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 xml:space="preserve"> </w:t>
            </w:r>
            <w:r w:rsidRPr="631D2701">
              <w:rPr>
                <w:i/>
                <w:iCs/>
                <w:color w:val="000000" w:themeColor="text1"/>
              </w:rPr>
              <w:t>S5</w:t>
            </w:r>
            <w:r>
              <w:rPr>
                <w:i/>
                <w:iCs/>
                <w:color w:val="000000" w:themeColor="text1"/>
              </w:rPr>
              <w:t>.</w:t>
            </w:r>
            <w:r w:rsidRPr="631D2701">
              <w:rPr>
                <w:i/>
                <w:iCs/>
                <w:color w:val="000000" w:themeColor="text1"/>
              </w:rPr>
              <w:t xml:space="preserve"> Statyba </w:t>
            </w:r>
          </w:p>
        </w:tc>
      </w:tr>
      <w:tr w:rsidR="000E4B4D" w:rsidRPr="004D3F83" w14:paraId="065739DE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55314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3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C1114CA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>statybvietės</w:t>
            </w:r>
            <w:r>
              <w:rPr>
                <w:color w:val="000000" w:themeColor="text1"/>
              </w:rPr>
              <w:t xml:space="preserve"> informacinio</w:t>
            </w:r>
            <w:r w:rsidRPr="004D3F83">
              <w:rPr>
                <w:color w:val="000000" w:themeColor="text1"/>
              </w:rPr>
              <w:t xml:space="preserve"> modelio parengimas.</w:t>
            </w:r>
          </w:p>
        </w:tc>
      </w:tr>
      <w:tr w:rsidR="000E4B4D" w:rsidRPr="004D3F83" w14:paraId="12D4C3CA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39AC4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16535FC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4D3F83" w14:paraId="0439C2E0" w14:textId="77777777" w:rsidTr="00733710">
        <w:trPr>
          <w:trHeight w:val="178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7DB8D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E686B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8B38D" w14:textId="77777777" w:rsidR="000E4B4D" w:rsidRPr="004D3F83" w:rsidRDefault="000E4B4D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D0A87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E4B4D" w:rsidRPr="004D3F83" w14:paraId="026F9D2F" w14:textId="77777777" w:rsidTr="00733710">
        <w:trPr>
          <w:trHeight w:val="60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5B915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A2CD4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Esamų sąlygų modelis</w:t>
            </w:r>
          </w:p>
          <w:p w14:paraId="66267E74" w14:textId="77777777" w:rsidR="000E4B4D" w:rsidRPr="004D3F83" w:rsidRDefault="000E4B4D" w:rsidP="00733710">
            <w:pPr>
              <w:spacing w:line="240" w:lineRule="auto"/>
              <w:ind w:firstLine="0"/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Pr="00281605">
              <w:rPr>
                <w:color w:val="000000"/>
              </w:rPr>
              <w:t>tatinio informacinis modelis</w:t>
            </w:r>
            <w:r>
              <w:rPr>
                <w:color w:val="000000"/>
              </w:rPr>
              <w:t xml:space="preserve"> (atskiri visų parengtų disciplinų modeliai)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E263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S3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E0D44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S</w:t>
            </w:r>
            <w:r w:rsidRPr="004D3F83">
              <w:rPr>
                <w:color w:val="000000" w:themeColor="text1"/>
              </w:rPr>
              <w:t>tatybvietės modeli</w:t>
            </w:r>
            <w:r>
              <w:rPr>
                <w:color w:val="000000" w:themeColor="text1"/>
              </w:rPr>
              <w:t>o parengimas</w:t>
            </w:r>
          </w:p>
        </w:tc>
      </w:tr>
      <w:tr w:rsidR="000E4B4D" w:rsidRPr="004D3F83" w14:paraId="667B8A75" w14:textId="77777777" w:rsidTr="00733710">
        <w:trPr>
          <w:trHeight w:val="702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DBF63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1D3EBFE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Esamų sąlygų modelis</w:t>
            </w:r>
          </w:p>
          <w:p w14:paraId="4A115480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4 stadijos statinio informacinis modelis</w:t>
            </w:r>
          </w:p>
          <w:p w14:paraId="15E39B8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lt-LT"/>
              </w:rPr>
              <w:t xml:space="preserve">S3 stadijos </w:t>
            </w:r>
            <w:r w:rsidRPr="004D3F83">
              <w:rPr>
                <w:color w:val="000000" w:themeColor="text1"/>
              </w:rPr>
              <w:t>statybvietės modelis</w:t>
            </w:r>
          </w:p>
        </w:tc>
        <w:tc>
          <w:tcPr>
            <w:tcW w:w="2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33D0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8EFFC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Rangovo statybos darbų technologijos projekto statybvietės modelis</w:t>
            </w:r>
          </w:p>
        </w:tc>
      </w:tr>
      <w:tr w:rsidR="000E4B4D" w:rsidRPr="004D3F83" w14:paraId="07B9CC1A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BAAA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F4DD38F" w14:textId="77777777" w:rsidR="000E4B4D" w:rsidRPr="008D4A16" w:rsidRDefault="000E4B4D" w:rsidP="00733710">
            <w:pPr>
              <w:spacing w:line="240" w:lineRule="auto"/>
              <w:ind w:firstLine="0"/>
              <w:rPr>
                <w:bCs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Specifiniai užsakovo reikalavimai </w:t>
            </w:r>
            <w:r w:rsidRPr="008D4A16">
              <w:rPr>
                <w:bCs/>
                <w:color w:val="000000" w:themeColor="text1"/>
              </w:rPr>
              <w:t>(</w:t>
            </w:r>
            <w:r w:rsidRPr="00E50B92">
              <w:rPr>
                <w:bCs/>
                <w:i/>
                <w:color w:val="000000" w:themeColor="text1"/>
              </w:rPr>
              <w:t>jei tokių yra</w:t>
            </w:r>
            <w:r w:rsidRPr="008D4A16">
              <w:rPr>
                <w:bCs/>
                <w:color w:val="000000" w:themeColor="text1"/>
              </w:rPr>
              <w:t>):</w:t>
            </w:r>
          </w:p>
        </w:tc>
      </w:tr>
      <w:tr w:rsidR="000E4B4D" w:rsidRPr="004D3F83" w14:paraId="10D5A7D1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7A8E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1.</w:t>
            </w:r>
            <w:r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6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578A819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 modelio 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0E4B4D" w:rsidRPr="004D3F83" w14:paraId="14BDB4C6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93C381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0301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292F0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BE93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4D3F83" w14:paraId="5352F872" w14:textId="77777777" w:rsidTr="00733710">
        <w:trPr>
          <w:trHeight w:val="457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CDDB4" w14:textId="77777777" w:rsidR="000E4B4D" w:rsidRPr="008D4A16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8D4A16">
              <w:rPr>
                <w:b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2310F" w14:textId="77777777" w:rsidR="000E4B4D" w:rsidRPr="008D4A1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8D4A16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5400F127" w14:textId="77777777" w:rsidR="000E4B4D" w:rsidRPr="001950DD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>
              <w:rPr>
                <w:color w:val="000000"/>
              </w:rPr>
              <w:t>Projektavimas / modeliavimas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043CD" w14:textId="77777777" w:rsidR="000E4B4D" w:rsidRPr="008D4A1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8D4A16">
              <w:rPr>
                <w:b/>
                <w:bCs/>
              </w:rPr>
              <w:t>S</w:t>
            </w:r>
            <w:r>
              <w:rPr>
                <w:b/>
                <w:bCs/>
              </w:rPr>
              <w:t>3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5F91F" w14:textId="77777777" w:rsidR="000E4B4D" w:rsidRPr="001950DD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0F527B">
              <w:rPr>
                <w:rFonts w:eastAsia="Times New Roman" w:cs="Times New Roman"/>
                <w:lang w:eastAsia="lt-LT"/>
              </w:rPr>
              <w:t>Statybvietės planavimas</w:t>
            </w:r>
            <w:r w:rsidRPr="001950DD" w:rsidDel="001950DD">
              <w:rPr>
                <w:rFonts w:eastAsia="Times New Roman" w:cs="Times New Roman"/>
                <w:lang w:eastAsia="lt-LT"/>
              </w:rPr>
              <w:t xml:space="preserve"> </w:t>
            </w:r>
            <w:r>
              <w:rPr>
                <w:rFonts w:eastAsia="Times New Roman" w:cs="Times New Roman"/>
                <w:lang w:eastAsia="lt-LT"/>
              </w:rPr>
              <w:t>S5 stadijoje</w:t>
            </w:r>
          </w:p>
        </w:tc>
      </w:tr>
      <w:tr w:rsidR="000E4B4D" w:rsidRPr="004D3F83" w14:paraId="5E8E9940" w14:textId="77777777" w:rsidTr="00733710">
        <w:trPr>
          <w:trHeight w:val="600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2139E" w14:textId="77777777" w:rsidR="000E4B4D" w:rsidRPr="008D4A16" w:rsidRDefault="000E4B4D" w:rsidP="00733710">
            <w:pPr>
              <w:spacing w:line="240" w:lineRule="auto"/>
              <w:rPr>
                <w:b/>
              </w:rPr>
            </w:pP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764F3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Esamų sąlygų modelis</w:t>
            </w:r>
          </w:p>
          <w:p w14:paraId="6E387BDE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>
              <w:rPr>
                <w:color w:val="000000"/>
              </w:rPr>
              <w:t>Projektavimas / modeliavimas</w:t>
            </w:r>
            <w:r>
              <w:rPr>
                <w:color w:val="000000" w:themeColor="text1"/>
              </w:rPr>
              <w:t xml:space="preserve"> </w:t>
            </w:r>
          </w:p>
          <w:p w14:paraId="07F4D954" w14:textId="77777777" w:rsidR="000E4B4D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0F527B">
              <w:rPr>
                <w:rFonts w:eastAsia="Times New Roman" w:cs="Times New Roman"/>
                <w:lang w:eastAsia="lt-LT"/>
              </w:rPr>
              <w:t>Statybvietės planavimas</w:t>
            </w:r>
          </w:p>
          <w:p w14:paraId="574231B9" w14:textId="783961EE" w:rsidR="000E4B4D" w:rsidRPr="001950DD" w:rsidDel="001950DD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8F5EB5">
              <w:rPr>
                <w:rFonts w:eastAsia="Times New Roman" w:cs="Times New Roman"/>
                <w:lang w:eastAsia="lt-LT"/>
              </w:rPr>
              <w:t>Statybos procesų modeliavimas ir valdymas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7A679E" w14:textId="77777777" w:rsidR="000E4B4D" w:rsidRPr="008D4A16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8D4A16">
              <w:rPr>
                <w:b/>
              </w:rPr>
              <w:t>S5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5D0F7" w14:textId="77777777" w:rsidR="000E4B4D" w:rsidRPr="001950DD" w:rsidDel="001950DD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>
              <w:rPr>
                <w:rFonts w:eastAsia="Times New Roman" w:cs="Times New Roman"/>
                <w:lang w:eastAsia="lt-LT"/>
              </w:rPr>
              <w:t>–</w:t>
            </w:r>
          </w:p>
        </w:tc>
      </w:tr>
    </w:tbl>
    <w:p w14:paraId="21C5DFB8" w14:textId="71719EE3" w:rsidR="00092A12" w:rsidRDefault="00092A12" w:rsidP="00092A12"/>
    <w:p w14:paraId="2EE96952" w14:textId="77777777" w:rsidR="00092A12" w:rsidRDefault="00092A12">
      <w:pPr>
        <w:spacing w:after="160"/>
        <w:ind w:firstLine="0"/>
        <w:jc w:val="left"/>
      </w:pPr>
      <w:r>
        <w:br w:type="page"/>
      </w:r>
    </w:p>
    <w:p w14:paraId="68D5851C" w14:textId="49E2EDB4" w:rsidR="00F72D3C" w:rsidRDefault="00F72D3C" w:rsidP="008403D3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lastRenderedPageBreak/>
        <w:t>Statybos technologijos ir montavimo eigos simuliavima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1"/>
        <w:gridCol w:w="3971"/>
        <w:gridCol w:w="566"/>
        <w:gridCol w:w="4246"/>
      </w:tblGrid>
      <w:tr w:rsidR="000E4B4D" w:rsidRPr="004D3F83" w14:paraId="727BB407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410185ED" w14:textId="77777777" w:rsidR="000E4B4D" w:rsidRPr="004D3F83" w:rsidRDefault="000E4B4D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bookmarkStart w:id="17" w:name="_Hlk138956525"/>
            <w:r w:rsidRPr="004D3F83">
              <w:rPr>
                <w:b/>
                <w:color w:val="000000" w:themeColor="text1"/>
              </w:rPr>
              <w:t>Statybos technologinių operacijų ir montavimo eigos simuliavimas</w:t>
            </w:r>
          </w:p>
        </w:tc>
      </w:tr>
      <w:tr w:rsidR="000E4B4D" w:rsidRPr="004D3F83" w14:paraId="08DC3808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6761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color w:val="000000" w:themeColor="text1"/>
              </w:rPr>
              <w:t>S</w:t>
            </w:r>
            <w:r w:rsidRPr="004D3F83">
              <w:rPr>
                <w:b/>
                <w:bCs/>
                <w:color w:val="000000" w:themeColor="text1"/>
              </w:rPr>
              <w:t>3</w:t>
            </w:r>
            <w:r>
              <w:rPr>
                <w:b/>
                <w:bCs/>
                <w:color w:val="000000" w:themeColor="text1"/>
              </w:rPr>
              <w:t>;</w:t>
            </w:r>
            <w:r w:rsidRPr="004D3F83">
              <w:rPr>
                <w:b/>
                <w:color w:val="000000" w:themeColor="text1"/>
              </w:rPr>
              <w:t xml:space="preserve"> S5</w:t>
            </w:r>
          </w:p>
        </w:tc>
      </w:tr>
      <w:tr w:rsidR="000E4B4D" w:rsidRPr="004D3F83" w14:paraId="47378F3C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E33D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4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FF6B982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4D3F83">
              <w:rPr>
                <w:b/>
                <w:color w:val="000000" w:themeColor="text1"/>
              </w:rPr>
              <w:t xml:space="preserve"> </w:t>
            </w:r>
            <w:r w:rsidRPr="004D3F83">
              <w:rPr>
                <w:color w:val="000000" w:themeColor="text1"/>
              </w:rPr>
              <w:t>Statybos technologinių operacijų ir montavimo eigos simuliavimas</w:t>
            </w:r>
          </w:p>
        </w:tc>
      </w:tr>
      <w:tr w:rsidR="000E4B4D" w:rsidRPr="004D3F83" w14:paraId="19B4D3ED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ED6E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.2</w:t>
            </w:r>
          </w:p>
        </w:tc>
        <w:tc>
          <w:tcPr>
            <w:tcW w:w="4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2080BA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>S3</w:t>
            </w:r>
            <w:r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>.</w:t>
            </w:r>
            <w:r w:rsidRPr="004D3F83"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 xml:space="preserve"> Techninis</w:t>
            </w:r>
            <w:r w:rsidRPr="004D3F83">
              <w:rPr>
                <w:i/>
                <w:color w:val="000000" w:themeColor="text1"/>
              </w:rPr>
              <w:t xml:space="preserve"> projektas (DP)</w:t>
            </w:r>
            <w:r>
              <w:rPr>
                <w:i/>
                <w:color w:val="000000" w:themeColor="text1"/>
              </w:rPr>
              <w:t>;</w:t>
            </w:r>
            <w:r w:rsidRPr="004D3F83">
              <w:rPr>
                <w:i/>
                <w:color w:val="000000" w:themeColor="text1"/>
              </w:rPr>
              <w:t xml:space="preserve"> S5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Statyba </w:t>
            </w:r>
          </w:p>
        </w:tc>
      </w:tr>
      <w:tr w:rsidR="000E4B4D" w:rsidRPr="004D3F83" w14:paraId="33DA1E90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2EA0A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1494B4A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>
              <w:rPr>
                <w:color w:val="000000" w:themeColor="text1"/>
              </w:rPr>
              <w:t>statinio informacinio</w:t>
            </w:r>
            <w:r w:rsidRPr="004D3F83">
              <w:rPr>
                <w:color w:val="000000" w:themeColor="text1"/>
              </w:rPr>
              <w:t xml:space="preserve"> modelio naudojimas technologinei schemai parengti ir montavimo eigai simuliuoti</w:t>
            </w:r>
            <w:r>
              <w:rPr>
                <w:color w:val="000000" w:themeColor="text1"/>
              </w:rPr>
              <w:t>.</w:t>
            </w:r>
          </w:p>
        </w:tc>
      </w:tr>
      <w:tr w:rsidR="000E4B4D" w:rsidRPr="004D3F83" w14:paraId="5CEFF3C7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35B7E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69E12B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E4B4D" w:rsidRPr="004D3F83" w14:paraId="4404B9F6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80C3B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AA25B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51E05" w14:textId="77777777" w:rsidR="000E4B4D" w:rsidRPr="004D3F83" w:rsidRDefault="000E4B4D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D5F10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E4B4D" w:rsidRPr="004D3F83" w14:paraId="3AE27C77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EE158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7B1AE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inio ir statybvietės </w:t>
            </w:r>
            <w:r>
              <w:rPr>
                <w:color w:val="000000" w:themeColor="text1"/>
              </w:rPr>
              <w:t>informacinis</w:t>
            </w:r>
            <w:r w:rsidRPr="004D3F83">
              <w:rPr>
                <w:color w:val="000000" w:themeColor="text1"/>
              </w:rPr>
              <w:t xml:space="preserve"> modelis 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82958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color w:val="000000" w:themeColor="text1"/>
              </w:rPr>
              <w:t>S</w:t>
            </w:r>
            <w:r w:rsidRPr="004D3F83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6D33B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ybos technologinės schemos parengimas, montavimo eigos simuliacija iki statybos pradžios </w:t>
            </w:r>
          </w:p>
        </w:tc>
      </w:tr>
      <w:tr w:rsidR="000E4B4D" w:rsidRPr="004D3F83" w14:paraId="7842317D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DA8A4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CB5306" w14:textId="77777777" w:rsidR="000E4B4D" w:rsidRPr="004D3F83" w:rsidRDefault="000E4B4D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inio ir statybvietės </w:t>
            </w:r>
            <w:r>
              <w:rPr>
                <w:color w:val="000000" w:themeColor="text1"/>
              </w:rPr>
              <w:t>informacinis</w:t>
            </w:r>
            <w:r w:rsidRPr="004D3F83">
              <w:rPr>
                <w:color w:val="000000" w:themeColor="text1"/>
              </w:rPr>
              <w:t xml:space="preserve"> modelis</w:t>
            </w:r>
          </w:p>
        </w:tc>
        <w:tc>
          <w:tcPr>
            <w:tcW w:w="3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CF6E8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8E126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Tikslinamos technologinės schemos atsiradus pakeitimams </w:t>
            </w:r>
            <w:r>
              <w:rPr>
                <w:color w:val="000000" w:themeColor="text1"/>
              </w:rPr>
              <w:t xml:space="preserve">vykdant </w:t>
            </w:r>
            <w:r w:rsidRPr="004D3F83">
              <w:rPr>
                <w:color w:val="000000" w:themeColor="text1"/>
              </w:rPr>
              <w:t>statyb</w:t>
            </w:r>
            <w:r>
              <w:rPr>
                <w:color w:val="000000" w:themeColor="text1"/>
              </w:rPr>
              <w:t>as</w:t>
            </w:r>
          </w:p>
        </w:tc>
      </w:tr>
      <w:tr w:rsidR="000E4B4D" w:rsidRPr="004D3F83" w14:paraId="1C8E3878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17B94" w14:textId="77777777" w:rsidR="000E4B4D" w:rsidRPr="004D3F83" w:rsidRDefault="000E4B4D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5</w:t>
            </w:r>
          </w:p>
        </w:tc>
        <w:tc>
          <w:tcPr>
            <w:tcW w:w="4700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EAE37" w14:textId="77777777" w:rsidR="000E4B4D" w:rsidRPr="004D3F83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Specifiniai užsakovo reikalavimai:</w:t>
            </w:r>
          </w:p>
        </w:tc>
      </w:tr>
      <w:tr w:rsidR="000E4B4D" w:rsidRPr="004D3F83" w14:paraId="6553FF35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907D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7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64DE4EC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kitais modelio </w:t>
            </w:r>
            <w:r>
              <w:rPr>
                <w:b/>
                <w:color w:val="000000" w:themeColor="text1"/>
              </w:rPr>
              <w:t>taikymo atvejais</w:t>
            </w:r>
          </w:p>
        </w:tc>
      </w:tr>
      <w:tr w:rsidR="000E4B4D" w:rsidRPr="004D3F83" w14:paraId="6BAB8088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28D69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7EA55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atvejai, iš kurių gaunama informacija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59C04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F16D3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E4B4D" w:rsidRPr="004D3F83" w14:paraId="39211557" w14:textId="77777777" w:rsidTr="00733710">
        <w:trPr>
          <w:trHeight w:val="20"/>
        </w:trPr>
        <w:tc>
          <w:tcPr>
            <w:tcW w:w="3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EC01E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D0928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Funkcinis, tūrinis, planinis vertinimas</w:t>
            </w:r>
          </w:p>
          <w:p w14:paraId="30E4F73C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Projektavimas / modeliavimas</w:t>
            </w:r>
          </w:p>
          <w:p w14:paraId="5AED7902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3D koordinavimas / susikirtimų patikra</w:t>
            </w:r>
          </w:p>
          <w:p w14:paraId="6348351D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ybvietės planavimas (statybvietės planas)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A8F3F" w14:textId="77777777" w:rsidR="000E4B4D" w:rsidRPr="004D3F83" w:rsidRDefault="000E4B4D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64B70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Statybos procesų modeliavimas ir valdymas</w:t>
            </w:r>
          </w:p>
          <w:p w14:paraId="0548E294" w14:textId="77777777" w:rsidR="000E4B4D" w:rsidRDefault="000E4B4D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Skaitmeninė gamyba</w:t>
            </w:r>
          </w:p>
          <w:p w14:paraId="582907E7" w14:textId="77777777" w:rsidR="000E4B4D" w:rsidRPr="004D3F83" w:rsidRDefault="000E4B4D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ybos darbų techninė priežiūra (aikštelėje)</w:t>
            </w:r>
          </w:p>
        </w:tc>
      </w:tr>
      <w:bookmarkEnd w:id="17"/>
    </w:tbl>
    <w:p w14:paraId="328BC804" w14:textId="58A71708" w:rsidR="00F72D3C" w:rsidRDefault="00F72D3C" w:rsidP="00092A12"/>
    <w:p w14:paraId="1656FDFE" w14:textId="24612BFC" w:rsidR="00F72D3C" w:rsidRDefault="00F72D3C" w:rsidP="00F72D3C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t>Statybos procesų modeliavimas ir valdyma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4536"/>
        <w:gridCol w:w="426"/>
        <w:gridCol w:w="3820"/>
      </w:tblGrid>
      <w:tr w:rsidR="00092A12" w:rsidRPr="004D3F83" w14:paraId="521CE0BE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255F3FBC" w14:textId="77777777" w:rsidR="00092A12" w:rsidRPr="004D3F83" w:rsidRDefault="00092A12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Statybos procesų modeliavimas ir valdymas </w:t>
            </w:r>
          </w:p>
        </w:tc>
      </w:tr>
      <w:tr w:rsidR="00092A12" w:rsidRPr="004D3F83" w14:paraId="07F51C9B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6C3D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</w:tc>
      </w:tr>
      <w:tr w:rsidR="00092A12" w:rsidRPr="004D3F83" w14:paraId="496238E3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70A92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1.1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33D7FF1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Pavadinimas</w:t>
            </w:r>
            <w:r>
              <w:rPr>
                <w:b/>
              </w:rPr>
              <w:t>.</w:t>
            </w:r>
            <w:r w:rsidRPr="008D4A16">
              <w:t xml:space="preserve"> </w:t>
            </w:r>
            <w:r w:rsidRPr="00281605">
              <w:t>Statybos procesų modeliavimas ir valdymas</w:t>
            </w:r>
          </w:p>
        </w:tc>
      </w:tr>
      <w:tr w:rsidR="00092A12" w:rsidRPr="004D3F83" w14:paraId="18756215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D2B5D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2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7E572E3" w14:textId="77777777" w:rsidR="00092A12" w:rsidRPr="004D3F83" w:rsidRDefault="00092A12" w:rsidP="00733710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5</w:t>
            </w:r>
            <w:r>
              <w:rPr>
                <w:i/>
                <w:color w:val="000000" w:themeColor="text1"/>
              </w:rPr>
              <w:t>.</w:t>
            </w:r>
            <w:r w:rsidRPr="004D3F83">
              <w:rPr>
                <w:i/>
                <w:color w:val="000000" w:themeColor="text1"/>
              </w:rPr>
              <w:t xml:space="preserve"> Statyba </w:t>
            </w:r>
          </w:p>
        </w:tc>
      </w:tr>
      <w:tr w:rsidR="00092A12" w:rsidRPr="004D3F83" w14:paraId="1FCA5AE1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07D84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3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C3281" w14:textId="77777777" w:rsidR="00092A12" w:rsidRPr="008D4A16" w:rsidRDefault="00092A12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C90640">
              <w:rPr>
                <w:b/>
                <w:bCs/>
                <w:color w:val="000000" w:themeColor="text1"/>
              </w:rPr>
              <w:t>Tikslas</w:t>
            </w:r>
            <w:r w:rsidRPr="008D4A16">
              <w:rPr>
                <w:color w:val="000000" w:themeColor="text1"/>
              </w:rPr>
              <w:t xml:space="preserve">: </w:t>
            </w:r>
            <w:r>
              <w:rPr>
                <w:color w:val="000000" w:themeColor="text1"/>
              </w:rPr>
              <w:t>s</w:t>
            </w:r>
            <w:r w:rsidRPr="008D4A16">
              <w:rPr>
                <w:color w:val="000000" w:themeColor="text1"/>
              </w:rPr>
              <w:t>tatinio informacinio modelio naudojimas, siekiant grafiškai atvaizduoti statybos progresą</w:t>
            </w:r>
            <w:r>
              <w:rPr>
                <w:color w:val="000000" w:themeColor="text1"/>
              </w:rPr>
              <w:t xml:space="preserve"> ir (arba)</w:t>
            </w:r>
            <w:r w:rsidRPr="008D4A16">
              <w:rPr>
                <w:color w:val="000000" w:themeColor="text1"/>
              </w:rPr>
              <w:t xml:space="preserve"> statybos darbų atlikimo statusą viso statybos proceso metu.</w:t>
            </w:r>
          </w:p>
        </w:tc>
      </w:tr>
      <w:tr w:rsidR="00092A12" w:rsidRPr="004D3F83" w14:paraId="766EACFE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D1F50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F771508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92A12" w:rsidRPr="004D3F83" w14:paraId="0C3E75C5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F8B5B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1D7E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5B64E" w14:textId="77777777" w:rsidR="00092A12" w:rsidRPr="004D3F83" w:rsidRDefault="00092A12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F96F2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92A12" w:rsidRPr="004D3F83" w14:paraId="31A97FC9" w14:textId="77777777" w:rsidTr="00733710">
        <w:trPr>
          <w:trHeight w:val="694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8AE5A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59DD8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DC6031">
              <w:rPr>
                <w:rFonts w:eastAsia="Times New Roman" w:cs="Times New Roman"/>
                <w:szCs w:val="24"/>
                <w:lang w:eastAsia="lt-LT"/>
              </w:rPr>
              <w:t>Rangovo statybos darbų technologijos projekto statybvietės modelis</w:t>
            </w:r>
            <w:r>
              <w:rPr>
                <w:rFonts w:eastAsia="Times New Roman" w:cs="Times New Roman"/>
                <w:szCs w:val="24"/>
                <w:lang w:eastAsia="lt-LT"/>
              </w:rPr>
              <w:t xml:space="preserve"> (S4 stadijos statinio informacinis modelis ir statybvietės modelis)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>, statybos darbų</w:t>
            </w:r>
            <w:r>
              <w:rPr>
                <w:rFonts w:eastAsia="Times New Roman" w:cs="Times New Roman"/>
                <w:szCs w:val="24"/>
                <w:lang w:eastAsia="lt-LT"/>
              </w:rPr>
              <w:t xml:space="preserve"> kalendorinis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 grafikas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53791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19630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631D2701">
              <w:rPr>
                <w:rFonts w:eastAsia="Times New Roman" w:cs="Times New Roman"/>
                <w:lang w:eastAsia="lt-LT"/>
              </w:rPr>
              <w:t>Statinio informacinis modelis susietas su kalendoriniu statybos grafiku</w:t>
            </w:r>
          </w:p>
          <w:p w14:paraId="295B611E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>
              <w:rPr>
                <w:rFonts w:eastAsia="Times New Roman" w:cs="Times New Roman"/>
                <w:lang w:eastAsia="lt-LT"/>
              </w:rPr>
              <w:t>Statybos proceso vizualizacija</w:t>
            </w:r>
          </w:p>
        </w:tc>
      </w:tr>
      <w:tr w:rsidR="00092A12" w:rsidRPr="004D3F83" w14:paraId="4BE804E1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80B39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9F3754E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pecifiniai užsakovo reikalavimai:</w:t>
            </w:r>
          </w:p>
        </w:tc>
      </w:tr>
      <w:tr w:rsidR="00092A12" w:rsidRPr="004D3F83" w14:paraId="577D4A72" w14:textId="77777777" w:rsidTr="00733710">
        <w:trPr>
          <w:trHeight w:val="315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019E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BDCD64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 modelio</w:t>
            </w:r>
            <w:r w:rsidRPr="004D3F83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092A12" w:rsidRPr="004D3F83" w14:paraId="281E307E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DDE70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B6586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iš kurių gaunama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informacija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22A2D0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CFD4C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92A12" w:rsidRPr="004D3F83" w14:paraId="60330701" w14:textId="77777777" w:rsidTr="00733710">
        <w:trPr>
          <w:trHeight w:val="248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70A1F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C1184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Statybvietės planavimas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8CF03" w14:textId="77777777" w:rsidR="00092A12" w:rsidRPr="008D4A16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8D4A16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AB308" w14:textId="77777777" w:rsidR="00092A12" w:rsidRPr="008D4A16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>
              <w:rPr>
                <w:rFonts w:eastAsia="Times New Roman" w:cs="Times New Roman"/>
                <w:szCs w:val="24"/>
                <w:lang w:eastAsia="lt-LT"/>
              </w:rPr>
              <w:t>–</w:t>
            </w:r>
          </w:p>
        </w:tc>
      </w:tr>
    </w:tbl>
    <w:p w14:paraId="1D2B735D" w14:textId="3DEBAF2E" w:rsidR="00092A12" w:rsidRDefault="00092A12" w:rsidP="00092A12"/>
    <w:p w14:paraId="15AC5CDE" w14:textId="77777777" w:rsidR="00092A12" w:rsidRDefault="00092A12">
      <w:pPr>
        <w:spacing w:after="160"/>
        <w:ind w:firstLine="0"/>
        <w:jc w:val="left"/>
      </w:pPr>
      <w:r>
        <w:br w:type="page"/>
      </w:r>
    </w:p>
    <w:p w14:paraId="06034F11" w14:textId="1FEF01E2" w:rsidR="008403D3" w:rsidRDefault="008403D3" w:rsidP="008403D3">
      <w:pPr>
        <w:pStyle w:val="Heading2"/>
        <w:rPr>
          <w:sz w:val="28"/>
          <w:szCs w:val="28"/>
        </w:rPr>
      </w:pPr>
      <w:r w:rsidRPr="008403D3">
        <w:rPr>
          <w:sz w:val="28"/>
          <w:szCs w:val="28"/>
        </w:rPr>
        <w:lastRenderedPageBreak/>
        <w:t>Statybos darbų techninė priežiūra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705"/>
        <w:gridCol w:w="3827"/>
        <w:gridCol w:w="566"/>
        <w:gridCol w:w="4246"/>
      </w:tblGrid>
      <w:tr w:rsidR="00092A12" w:rsidRPr="004D3F83" w14:paraId="3B92FD73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6AE057BE" w14:textId="77777777" w:rsidR="00092A12" w:rsidRPr="004D3F83" w:rsidRDefault="00092A12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bookmarkStart w:id="18" w:name="_Hlk138956789"/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 xml:space="preserve">Statybos darbų techninė priežiūra </w:t>
            </w:r>
          </w:p>
        </w:tc>
      </w:tr>
      <w:tr w:rsidR="00092A12" w:rsidRPr="004D3F83" w14:paraId="77E96185" w14:textId="77777777" w:rsidTr="00733710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11EE2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  <w:r>
              <w:rPr>
                <w:b/>
                <w:color w:val="000000" w:themeColor="text1"/>
              </w:rPr>
              <w:t>;</w:t>
            </w:r>
            <w:r w:rsidRPr="004D3F83">
              <w:rPr>
                <w:b/>
                <w:bCs/>
                <w:color w:val="000000" w:themeColor="text1"/>
              </w:rPr>
              <w:t xml:space="preserve"> S6 </w:t>
            </w:r>
          </w:p>
        </w:tc>
      </w:tr>
      <w:tr w:rsidR="00092A12" w:rsidRPr="004D3F83" w14:paraId="0E008A63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F1CFB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46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917B827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4D3F83">
              <w:rPr>
                <w:b/>
                <w:color w:val="000000" w:themeColor="text1"/>
              </w:rPr>
              <w:t xml:space="preserve"> </w:t>
            </w:r>
            <w:r w:rsidRPr="004D3F83">
              <w:rPr>
                <w:color w:val="000000" w:themeColor="text1"/>
              </w:rPr>
              <w:t>Statybos darbų techninė priežiūra</w:t>
            </w:r>
          </w:p>
        </w:tc>
      </w:tr>
      <w:tr w:rsidR="00092A12" w:rsidRPr="004D3F83" w14:paraId="70250EA7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99FC0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  <w:t>1.2</w:t>
            </w:r>
          </w:p>
        </w:tc>
        <w:tc>
          <w:tcPr>
            <w:tcW w:w="46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30273E5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lang w:eastAsia="lt-LT"/>
              </w:rPr>
              <w:t>S5</w:t>
            </w:r>
            <w:r>
              <w:rPr>
                <w:rFonts w:eastAsia="Times New Roman" w:cs="Times New Roman"/>
                <w:i/>
                <w:iCs/>
                <w:lang w:eastAsia="lt-LT"/>
              </w:rPr>
              <w:t>.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 xml:space="preserve"> Statyba</w:t>
            </w:r>
            <w:r>
              <w:rPr>
                <w:rFonts w:eastAsia="Times New Roman" w:cs="Times New Roman"/>
                <w:i/>
                <w:iCs/>
                <w:lang w:eastAsia="lt-LT"/>
              </w:rPr>
              <w:t>;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 xml:space="preserve"> </w:t>
            </w:r>
            <w:r w:rsidRPr="004D3F83">
              <w:rPr>
                <w:i/>
              </w:rPr>
              <w:t>S6</w:t>
            </w:r>
            <w:r>
              <w:rPr>
                <w:i/>
              </w:rPr>
              <w:t>.</w:t>
            </w:r>
            <w:r w:rsidRPr="004D3F83">
              <w:rPr>
                <w:i/>
              </w:rPr>
              <w:t xml:space="preserve"> Statybos užbaigimas</w:t>
            </w:r>
          </w:p>
        </w:tc>
      </w:tr>
      <w:tr w:rsidR="00092A12" w:rsidRPr="004D3F83" w14:paraId="2C73E337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FFD2D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6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907F6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>statybos darbų techninės priežiūros vykdymas</w:t>
            </w:r>
            <w:r>
              <w:rPr>
                <w:color w:val="000000" w:themeColor="text1"/>
              </w:rPr>
              <w:t xml:space="preserve"> (koordinavimas)</w:t>
            </w:r>
            <w:r w:rsidRPr="004D3F83">
              <w:rPr>
                <w:color w:val="000000" w:themeColor="text1"/>
              </w:rPr>
              <w:t xml:space="preserve"> naudojant informacinį modelį</w:t>
            </w:r>
            <w:r>
              <w:rPr>
                <w:color w:val="000000" w:themeColor="text1"/>
              </w:rPr>
              <w:t>.</w:t>
            </w:r>
          </w:p>
        </w:tc>
      </w:tr>
      <w:tr w:rsidR="00092A12" w:rsidRPr="004D3F83" w14:paraId="47C0B9F6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07E55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.4</w:t>
            </w:r>
          </w:p>
        </w:tc>
        <w:tc>
          <w:tcPr>
            <w:tcW w:w="46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35B7C69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92A12" w:rsidRPr="004D3F83" w14:paraId="56C2B45D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AE8D6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324C0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958669" w14:textId="77777777" w:rsidR="00092A12" w:rsidRPr="004D3F83" w:rsidRDefault="00092A12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52278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092A12" w:rsidRPr="004D3F83" w14:paraId="67A76A20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E4395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35EE8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inio ir statybvietės informacinis modelis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CB176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  <w:p w14:paraId="6BD0EB22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6</w:t>
            </w:r>
          </w:p>
          <w:p w14:paraId="48D96D70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845B7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Brėžiniuose </w:t>
            </w:r>
            <w:r>
              <w:rPr>
                <w:color w:val="000000" w:themeColor="text1"/>
              </w:rPr>
              <w:t>ar</w:t>
            </w:r>
            <w:r w:rsidRPr="004D3F83">
              <w:rPr>
                <w:color w:val="000000" w:themeColor="text1"/>
              </w:rPr>
              <w:t xml:space="preserve"> modelyje fiksuojami defektai (su defekto nuotrauka ir aprašymu), iš modelio gaunami atliktų darbų kiekiai, kurie patvirtinami atliktų darbų aktuose</w:t>
            </w:r>
          </w:p>
        </w:tc>
      </w:tr>
      <w:tr w:rsidR="00092A12" w:rsidRPr="004D3F83" w14:paraId="2512A319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F3601" w14:textId="77777777" w:rsidR="00092A12" w:rsidRPr="004D3F83" w:rsidRDefault="00092A12" w:rsidP="0073371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5</w:t>
            </w:r>
          </w:p>
        </w:tc>
        <w:tc>
          <w:tcPr>
            <w:tcW w:w="462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778D1" w14:textId="77777777" w:rsidR="00092A12" w:rsidRPr="004D3F83" w:rsidRDefault="00092A12" w:rsidP="00733710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</w:t>
            </w:r>
            <w:r w:rsidRPr="00694825">
              <w:rPr>
                <w:b/>
                <w:bCs/>
                <w:color w:val="000000" w:themeColor="text1"/>
              </w:rPr>
              <w:t xml:space="preserve">pecifiniai </w:t>
            </w:r>
            <w:r>
              <w:rPr>
                <w:b/>
                <w:bCs/>
                <w:color w:val="000000" w:themeColor="text1"/>
              </w:rPr>
              <w:t>u</w:t>
            </w:r>
            <w:r w:rsidRPr="00694825">
              <w:rPr>
                <w:b/>
                <w:bCs/>
                <w:color w:val="000000" w:themeColor="text1"/>
              </w:rPr>
              <w:t>žsakovo reikalavimai:</w:t>
            </w:r>
          </w:p>
        </w:tc>
      </w:tr>
      <w:tr w:rsidR="00092A12" w:rsidRPr="004D3F83" w14:paraId="250F9606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07C04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62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F679D6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kitais modelio </w:t>
            </w:r>
            <w:r>
              <w:rPr>
                <w:b/>
                <w:color w:val="000000" w:themeColor="text1"/>
              </w:rPr>
              <w:t>taikymo atvejais</w:t>
            </w:r>
          </w:p>
        </w:tc>
      </w:tr>
      <w:tr w:rsidR="00092A12" w:rsidRPr="004D3F83" w14:paraId="60F4C2B5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B30D4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D2E3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4230B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13617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92A12" w:rsidRPr="004D3F83" w14:paraId="319B3331" w14:textId="77777777" w:rsidTr="00733710">
        <w:trPr>
          <w:trHeight w:val="20"/>
        </w:trPr>
        <w:tc>
          <w:tcPr>
            <w:tcW w:w="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E75FE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15BC0" w14:textId="77777777" w:rsidR="00092A12" w:rsidRDefault="00092A12" w:rsidP="00733710">
            <w:pPr>
              <w:spacing w:line="240" w:lineRule="auto"/>
              <w:ind w:firstLine="0"/>
              <w:rPr>
                <w:rFonts w:asciiTheme="minorHAnsi" w:hAnsiTheme="minorHAnsi"/>
                <w:sz w:val="22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Ekonominiai / kiekių ir kainos skaičiavimai (sąmatų sudarymas)</w:t>
            </w:r>
          </w:p>
          <w:p w14:paraId="2709C3B8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Projekto etapų planavimas</w:t>
            </w:r>
          </w:p>
          <w:p w14:paraId="3CA64422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Projektavimas / modeliavimas</w:t>
            </w:r>
          </w:p>
          <w:p w14:paraId="5190A178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Atitikties vertinimas ir </w:t>
            </w:r>
            <w:r>
              <w:rPr>
                <w:rFonts w:eastAsia="Times New Roman" w:cs="Times New Roman"/>
                <w:szCs w:val="24"/>
                <w:lang w:eastAsia="lt-LT"/>
              </w:rPr>
              <w:t>a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>titikties vertinimas / statinio informacinio modeliavimo projekto ekspertizė</w:t>
            </w:r>
          </w:p>
          <w:p w14:paraId="348F5F9F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Statybvietės planavimas</w:t>
            </w:r>
          </w:p>
          <w:p w14:paraId="7B54273B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Statybos technologijos (technologinės schemos) ir montavimo eigos simuliavimas</w:t>
            </w:r>
          </w:p>
          <w:p w14:paraId="667205C8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Statybos procesų </w:t>
            </w:r>
            <w:r w:rsidRPr="004D3F83">
              <w:rPr>
                <w:rFonts w:eastAsia="Times New Roman" w:cs="Times New Roman"/>
                <w:lang w:eastAsia="lt-LT"/>
              </w:rPr>
              <w:t>modeliavimas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 ir valdymas 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4B388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2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83522" w14:textId="77777777" w:rsidR="00092A12" w:rsidRPr="00694825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694825">
              <w:rPr>
                <w:rFonts w:eastAsia="Times New Roman" w:cs="Times New Roman"/>
                <w:lang w:eastAsia="lt-LT"/>
              </w:rPr>
              <w:t>Išpildomasis modeliavimas</w:t>
            </w:r>
          </w:p>
        </w:tc>
      </w:tr>
      <w:bookmarkEnd w:id="18"/>
    </w:tbl>
    <w:p w14:paraId="2A771C4C" w14:textId="77777777" w:rsidR="00F72D3C" w:rsidRDefault="00F72D3C" w:rsidP="00092A12"/>
    <w:p w14:paraId="1F4B7453" w14:textId="2B1DA83F" w:rsidR="00DC2DF2" w:rsidRDefault="5559E1AE" w:rsidP="00E854BF">
      <w:pPr>
        <w:pStyle w:val="Heading2"/>
        <w:spacing w:before="0"/>
        <w:jc w:val="left"/>
        <w:rPr>
          <w:rFonts w:eastAsia="Arial" w:cs="Arial"/>
          <w:sz w:val="28"/>
          <w:szCs w:val="28"/>
        </w:rPr>
      </w:pPr>
      <w:r w:rsidRPr="00010240">
        <w:rPr>
          <w:rFonts w:eastAsia="Arial" w:cs="Arial"/>
          <w:sz w:val="28"/>
          <w:szCs w:val="28"/>
        </w:rPr>
        <w:t>IŠPILDOMASIS MODELIAVIMA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4265"/>
        <w:gridCol w:w="258"/>
        <w:gridCol w:w="4259"/>
      </w:tblGrid>
      <w:tr w:rsidR="00092A12" w:rsidRPr="004D3F83" w14:paraId="0BBF8B63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68EA9E15" w14:textId="77777777" w:rsidR="00092A12" w:rsidRPr="004D3F83" w:rsidRDefault="00092A12" w:rsidP="00733710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Išpildomasis modeliavimas</w:t>
            </w:r>
          </w:p>
        </w:tc>
      </w:tr>
      <w:tr w:rsidR="00092A12" w:rsidRPr="004D3F83" w14:paraId="60BA1CC4" w14:textId="77777777" w:rsidTr="00733710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2FCD3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  <w:r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;</w:t>
            </w:r>
            <w:r w:rsidRPr="004D3F83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 xml:space="preserve"> S6 </w:t>
            </w:r>
          </w:p>
        </w:tc>
      </w:tr>
      <w:tr w:rsidR="00092A12" w:rsidRPr="004D3F83" w14:paraId="55C143C2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EE7D8B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E531E60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>
              <w:rPr>
                <w:b/>
                <w:color w:val="000000" w:themeColor="text1"/>
              </w:rPr>
              <w:t>.</w:t>
            </w:r>
            <w:r w:rsidRPr="004D3F83">
              <w:rPr>
                <w:color w:val="000000" w:themeColor="text1"/>
              </w:rPr>
              <w:t xml:space="preserve"> Išpildomasis modeliavimas</w:t>
            </w:r>
          </w:p>
        </w:tc>
      </w:tr>
      <w:tr w:rsidR="00092A12" w:rsidRPr="004D3F83" w14:paraId="455D0ABF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F1E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2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1EF5357" w14:textId="77777777" w:rsidR="00092A12" w:rsidRPr="0036280A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lang w:eastAsia="lt-LT"/>
              </w:rPr>
            </w:pPr>
            <w:r w:rsidRPr="00281605">
              <w:rPr>
                <w:i/>
                <w:color w:val="000000" w:themeColor="text1"/>
              </w:rPr>
              <w:t>S5</w:t>
            </w:r>
            <w:r>
              <w:rPr>
                <w:i/>
                <w:color w:val="000000" w:themeColor="text1"/>
              </w:rPr>
              <w:t>.</w:t>
            </w:r>
            <w:r w:rsidRPr="00281605">
              <w:rPr>
                <w:i/>
                <w:color w:val="000000" w:themeColor="text1"/>
              </w:rPr>
              <w:t xml:space="preserve"> Statyba</w:t>
            </w:r>
            <w:r>
              <w:rPr>
                <w:rFonts w:eastAsia="Times New Roman" w:cs="Times New Roman"/>
                <w:i/>
                <w:color w:val="000000" w:themeColor="text1"/>
                <w:lang w:eastAsia="lt-LT"/>
              </w:rPr>
              <w:t>;</w:t>
            </w:r>
            <w:r w:rsidRPr="0036280A">
              <w:rPr>
                <w:rFonts w:eastAsia="Times New Roman" w:cs="Times New Roman"/>
                <w:i/>
                <w:color w:val="000000" w:themeColor="text1"/>
                <w:lang w:eastAsia="lt-LT"/>
              </w:rPr>
              <w:t xml:space="preserve"> S6</w:t>
            </w:r>
            <w:r>
              <w:rPr>
                <w:rFonts w:eastAsia="Times New Roman" w:cs="Times New Roman"/>
                <w:i/>
                <w:color w:val="000000" w:themeColor="text1"/>
                <w:lang w:eastAsia="lt-LT"/>
              </w:rPr>
              <w:t>.</w:t>
            </w:r>
            <w:r w:rsidRPr="0036280A">
              <w:rPr>
                <w:rFonts w:eastAsia="Times New Roman" w:cs="Times New Roman"/>
                <w:i/>
                <w:color w:val="000000" w:themeColor="text1"/>
                <w:lang w:eastAsia="lt-LT"/>
              </w:rPr>
              <w:t xml:space="preserve"> </w:t>
            </w:r>
            <w:r w:rsidRPr="00032096">
              <w:rPr>
                <w:rFonts w:eastAsia="Times New Roman" w:cs="Times New Roman"/>
                <w:i/>
                <w:color w:val="000000" w:themeColor="text1"/>
                <w:lang w:eastAsia="lt-LT"/>
              </w:rPr>
              <w:t>Statybos užbaigimas</w:t>
            </w:r>
          </w:p>
        </w:tc>
      </w:tr>
      <w:tr w:rsidR="00092A12" w:rsidRPr="004D3F83" w14:paraId="624EC0A3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20892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3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ABF91F2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8D4A16">
              <w:rPr>
                <w:bCs/>
                <w:color w:val="000000" w:themeColor="text1"/>
              </w:rPr>
              <w:t>„Taip pastatyta</w:t>
            </w:r>
            <w:r>
              <w:rPr>
                <w:bCs/>
                <w:color w:val="000000" w:themeColor="text1"/>
              </w:rPr>
              <w:t>“</w:t>
            </w:r>
            <w:r w:rsidRPr="008D4A16">
              <w:rPr>
                <w:bCs/>
                <w:color w:val="000000" w:themeColor="text1"/>
              </w:rPr>
              <w:t xml:space="preserve"> statinio informacini</w:t>
            </w:r>
            <w:r>
              <w:rPr>
                <w:bCs/>
                <w:color w:val="000000" w:themeColor="text1"/>
              </w:rPr>
              <w:t>o</w:t>
            </w:r>
            <w:r w:rsidRPr="008D4A16">
              <w:rPr>
                <w:bCs/>
                <w:color w:val="000000" w:themeColor="text1"/>
              </w:rPr>
              <w:t xml:space="preserve"> modelio</w:t>
            </w:r>
            <w:r w:rsidRPr="008D4A16" w:rsidDel="00304C47">
              <w:rPr>
                <w:bCs/>
                <w:color w:val="000000" w:themeColor="text1"/>
              </w:rPr>
              <w:t xml:space="preserve"> </w:t>
            </w:r>
            <w:r w:rsidRPr="008D4A16">
              <w:rPr>
                <w:bCs/>
                <w:color w:val="000000" w:themeColor="text1"/>
              </w:rPr>
              <w:t>sukūrima</w:t>
            </w:r>
            <w:r>
              <w:rPr>
                <w:bCs/>
                <w:color w:val="000000" w:themeColor="text1"/>
              </w:rPr>
              <w:t>s</w:t>
            </w:r>
            <w:r w:rsidRPr="008D4A16">
              <w:rPr>
                <w:bCs/>
                <w:color w:val="000000" w:themeColor="text1"/>
              </w:rPr>
              <w:t>.</w:t>
            </w:r>
          </w:p>
        </w:tc>
      </w:tr>
      <w:tr w:rsidR="00092A12" w:rsidRPr="004D3F83" w14:paraId="3BF2AE00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11140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53F642C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092A12" w:rsidRPr="004D3F83" w14:paraId="32A93761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A0173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6959B" w14:textId="77777777" w:rsidR="00092A12" w:rsidRPr="004D3F83" w:rsidRDefault="00092A12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64CAD" w14:textId="77777777" w:rsidR="00092A12" w:rsidRPr="004D3F83" w:rsidRDefault="00092A12" w:rsidP="0073371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85BDE" w14:textId="77777777" w:rsidR="00092A12" w:rsidRPr="004D3F83" w:rsidRDefault="00092A12" w:rsidP="00733710">
            <w:pPr>
              <w:spacing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lang w:eastAsia="lt-LT"/>
              </w:rPr>
            </w:pPr>
            <w:r w:rsidRPr="56DD75D9">
              <w:rPr>
                <w:i/>
                <w:iCs/>
                <w:color w:val="000000" w:themeColor="text1"/>
              </w:rPr>
              <w:t>Išvestis</w:t>
            </w:r>
          </w:p>
        </w:tc>
      </w:tr>
      <w:tr w:rsidR="00092A12" w:rsidRPr="004D3F83" w14:paraId="7E135D60" w14:textId="77777777" w:rsidTr="00733710">
        <w:trPr>
          <w:trHeight w:val="806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E5503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02696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inio</w:t>
            </w:r>
            <w:r>
              <w:rPr>
                <w:color w:val="000000" w:themeColor="text1"/>
              </w:rPr>
              <w:t xml:space="preserve"> informacinis</w:t>
            </w:r>
            <w:r w:rsidRPr="004D3F83">
              <w:rPr>
                <w:color w:val="000000" w:themeColor="text1"/>
              </w:rPr>
              <w:t xml:space="preserve"> modelis</w:t>
            </w:r>
            <w:r>
              <w:rPr>
                <w:color w:val="000000" w:themeColor="text1"/>
              </w:rPr>
              <w:t xml:space="preserve"> (S4 stadijos)</w:t>
            </w:r>
            <w:r w:rsidRPr="004D3F83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Pr="004D3F83">
              <w:rPr>
                <w:color w:val="000000" w:themeColor="text1"/>
              </w:rPr>
              <w:t xml:space="preserve">statybos </w:t>
            </w:r>
            <w:r>
              <w:rPr>
                <w:color w:val="000000" w:themeColor="text1"/>
              </w:rPr>
              <w:t xml:space="preserve">proceso </w:t>
            </w:r>
            <w:r w:rsidRPr="004D3F83">
              <w:rPr>
                <w:color w:val="000000" w:themeColor="text1"/>
              </w:rPr>
              <w:t xml:space="preserve">metu </w:t>
            </w:r>
            <w:r>
              <w:rPr>
                <w:color w:val="000000" w:themeColor="text1"/>
              </w:rPr>
              <w:t>atliktų</w:t>
            </w:r>
            <w:r w:rsidRPr="004D3F83">
              <w:rPr>
                <w:color w:val="000000" w:themeColor="text1"/>
              </w:rPr>
              <w:t xml:space="preserve"> matavimų duomenys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521C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EC975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bCs/>
                <w:color w:val="000000" w:themeColor="text1"/>
              </w:rPr>
              <w:t>„</w:t>
            </w:r>
            <w:r w:rsidRPr="00B74B78">
              <w:rPr>
                <w:bCs/>
                <w:color w:val="000000" w:themeColor="text1"/>
              </w:rPr>
              <w:t>Taip pastatyta</w:t>
            </w:r>
            <w:r>
              <w:rPr>
                <w:bCs/>
                <w:color w:val="000000" w:themeColor="text1"/>
              </w:rPr>
              <w:t>“</w:t>
            </w:r>
            <w:r w:rsidRPr="00B74B78">
              <w:rPr>
                <w:bCs/>
                <w:color w:val="000000" w:themeColor="text1"/>
              </w:rPr>
              <w:t xml:space="preserve"> statinio informacini</w:t>
            </w:r>
            <w:r>
              <w:rPr>
                <w:bCs/>
                <w:color w:val="000000" w:themeColor="text1"/>
              </w:rPr>
              <w:t>s</w:t>
            </w:r>
            <w:r w:rsidRPr="00B74B78">
              <w:rPr>
                <w:bCs/>
                <w:color w:val="000000" w:themeColor="text1"/>
              </w:rPr>
              <w:t xml:space="preserve"> modeli</w:t>
            </w:r>
            <w:r>
              <w:rPr>
                <w:bCs/>
                <w:color w:val="000000" w:themeColor="text1"/>
              </w:rPr>
              <w:t>s</w:t>
            </w:r>
          </w:p>
        </w:tc>
      </w:tr>
      <w:tr w:rsidR="00092A12" w:rsidRPr="004D3F83" w14:paraId="0C30353A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21DD7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E6FA596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pecifiniai užsakovo reikalavimai:</w:t>
            </w:r>
          </w:p>
        </w:tc>
      </w:tr>
      <w:tr w:rsidR="00092A12" w:rsidRPr="004D3F83" w14:paraId="2540A2AB" w14:textId="77777777" w:rsidTr="00733710">
        <w:trPr>
          <w:trHeight w:val="315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69B5B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69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132CF1E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 modelio 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092A12" w:rsidRPr="004D3F83" w14:paraId="4273D82A" w14:textId="77777777" w:rsidTr="00733710">
        <w:trPr>
          <w:trHeight w:val="315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D3BC2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A5FC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atvejai, iš kurių gaunama informacija</w:t>
            </w:r>
          </w:p>
        </w:tc>
        <w:tc>
          <w:tcPr>
            <w:tcW w:w="1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A7C56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2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DE0F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atvejai, kuriems </w:t>
            </w:r>
            <w:r>
              <w:rPr>
                <w:rFonts w:eastAsia="Times New Roman" w:cs="Times New Roman"/>
                <w:i/>
                <w:iCs/>
                <w:szCs w:val="24"/>
                <w:lang w:eastAsia="lt-LT"/>
              </w:rPr>
              <w:t>su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teikiama informacija</w:t>
            </w:r>
          </w:p>
        </w:tc>
      </w:tr>
      <w:tr w:rsidR="00092A12" w:rsidRPr="004D3F83" w14:paraId="7BE6ED0F" w14:textId="77777777" w:rsidTr="00733710">
        <w:trPr>
          <w:trHeight w:val="315"/>
        </w:trPr>
        <w:tc>
          <w:tcPr>
            <w:tcW w:w="3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38A0B1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9938C" w14:textId="77777777" w:rsidR="00092A12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Esamų sąlygų modeliavimas</w:t>
            </w:r>
          </w:p>
          <w:p w14:paraId="671E3567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Projektavimas / modeliavimas</w:t>
            </w:r>
          </w:p>
        </w:tc>
        <w:tc>
          <w:tcPr>
            <w:tcW w:w="1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F39E91" w14:textId="77777777" w:rsidR="00092A12" w:rsidRPr="004D3F83" w:rsidRDefault="00092A12" w:rsidP="0073371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2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6D499" w14:textId="77777777" w:rsidR="00092A12" w:rsidRPr="004D3F83" w:rsidRDefault="00092A12" w:rsidP="00733710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>
              <w:rPr>
                <w:rFonts w:eastAsia="Times New Roman" w:cs="Times New Roman"/>
                <w:szCs w:val="24"/>
                <w:lang w:eastAsia="lt-LT"/>
              </w:rPr>
              <w:t>–</w:t>
            </w:r>
          </w:p>
        </w:tc>
      </w:tr>
    </w:tbl>
    <w:p w14:paraId="34480DA5" w14:textId="1083CD54" w:rsidR="00DC2DF2" w:rsidRPr="00DC2DF2" w:rsidRDefault="00DC2DF2" w:rsidP="00747965">
      <w:pPr>
        <w:ind w:firstLine="0"/>
      </w:pPr>
    </w:p>
    <w:sectPr w:rsidR="00DC2DF2" w:rsidRPr="00DC2DF2" w:rsidSect="005D45B5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701" w:right="851" w:bottom="1701" w:left="1701" w:header="567" w:footer="1009" w:gutter="0"/>
      <w:pgNumType w:start="14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3F994" w14:textId="77777777" w:rsidR="006530E8" w:rsidRDefault="006530E8" w:rsidP="00EE29F4">
      <w:pPr>
        <w:spacing w:line="240" w:lineRule="auto"/>
      </w:pPr>
      <w:r>
        <w:separator/>
      </w:r>
    </w:p>
    <w:p w14:paraId="5B7A8F69" w14:textId="77777777" w:rsidR="006530E8" w:rsidRDefault="006530E8"/>
  </w:endnote>
  <w:endnote w:type="continuationSeparator" w:id="0">
    <w:p w14:paraId="34ADA421" w14:textId="77777777" w:rsidR="006530E8" w:rsidRDefault="006530E8" w:rsidP="00EE29F4">
      <w:pPr>
        <w:spacing w:line="240" w:lineRule="auto"/>
      </w:pPr>
      <w:r>
        <w:continuationSeparator/>
      </w:r>
    </w:p>
    <w:p w14:paraId="047E6587" w14:textId="77777777" w:rsidR="006530E8" w:rsidRDefault="006530E8"/>
  </w:endnote>
  <w:endnote w:type="continuationNotice" w:id="1">
    <w:p w14:paraId="09E0BE05" w14:textId="77777777" w:rsidR="006530E8" w:rsidRDefault="006530E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BA"/>
    <w:family w:val="swiss"/>
    <w:pitch w:val="variable"/>
    <w:sig w:usb0="20000287" w:usb1="00000000" w:usb2="00000000" w:usb3="00000000" w:csb0="0000019F" w:csb1="00000000"/>
  </w:font>
  <w:font w:name="Museo Sans 3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54BBE" w14:textId="1273681E" w:rsidR="005D45B5" w:rsidRDefault="005D45B5" w:rsidP="005D45B5">
    <w:pPr>
      <w:pStyle w:val="Footer"/>
      <w:ind w:firstLine="0"/>
    </w:pPr>
    <w:r>
      <w:rPr>
        <w:noProof/>
        <w:lang w:val="en-US"/>
      </w:rPr>
      <w:drawing>
        <wp:inline distT="0" distB="0" distL="0" distR="0" wp14:anchorId="22097DBC" wp14:editId="34ECE2B4">
          <wp:extent cx="1042943" cy="38544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M_logo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4706" cy="389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>
      <w:tab/>
    </w:r>
    <w:r>
      <w:tab/>
    </w:r>
    <w:r>
      <w:rPr>
        <w:noProof/>
        <w:lang w:val="en-US"/>
      </w:rPr>
      <w:drawing>
        <wp:inline distT="0" distB="0" distL="0" distR="0" wp14:anchorId="706DF1C1" wp14:editId="166E5990">
          <wp:extent cx="1110615" cy="3621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atyba_logo_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1431" cy="368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91ABB" w14:textId="77777777" w:rsidR="006530E8" w:rsidRDefault="006530E8" w:rsidP="00EE29F4">
      <w:pPr>
        <w:spacing w:line="240" w:lineRule="auto"/>
      </w:pPr>
      <w:r>
        <w:separator/>
      </w:r>
    </w:p>
    <w:p w14:paraId="43836B2C" w14:textId="77777777" w:rsidR="006530E8" w:rsidRDefault="006530E8"/>
  </w:footnote>
  <w:footnote w:type="continuationSeparator" w:id="0">
    <w:p w14:paraId="33472845" w14:textId="77777777" w:rsidR="006530E8" w:rsidRDefault="006530E8" w:rsidP="00EE29F4">
      <w:pPr>
        <w:spacing w:line="240" w:lineRule="auto"/>
      </w:pPr>
      <w:r>
        <w:continuationSeparator/>
      </w:r>
    </w:p>
    <w:p w14:paraId="4BE0B934" w14:textId="77777777" w:rsidR="006530E8" w:rsidRDefault="006530E8"/>
  </w:footnote>
  <w:footnote w:type="continuationNotice" w:id="1">
    <w:p w14:paraId="07FAAA99" w14:textId="77777777" w:rsidR="006530E8" w:rsidRDefault="006530E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3987B" w14:textId="4B6AA327" w:rsidR="005D36EE" w:rsidRDefault="006530E8">
    <w:pPr>
      <w:pStyle w:val="Header"/>
    </w:pPr>
    <w:r>
      <w:rPr>
        <w:noProof/>
      </w:rPr>
      <w:pict w14:anchorId="716504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783751" o:spid="_x0000_s2050" type="#_x0000_t136" style="position:absolute;left:0;text-align:left;margin-left:0;margin-top:0;width:527.5pt;height:131.85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PAVYZDY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CA066" w14:textId="0F341E58" w:rsidR="005D36EE" w:rsidRDefault="006530E8">
    <w:pPr>
      <w:pStyle w:val="Header"/>
    </w:pPr>
    <w:r>
      <w:rPr>
        <w:noProof/>
      </w:rPr>
      <w:pict w14:anchorId="5D57DF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783752" o:spid="_x0000_s2051" type="#_x0000_t136" style="position:absolute;left:0;text-align:left;margin-left:0;margin-top:0;width:527.5pt;height:131.85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PAVYZDY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5"/>
      <w:gridCol w:w="3115"/>
      <w:gridCol w:w="3115"/>
    </w:tblGrid>
    <w:tr w:rsidR="6D81D11C" w14:paraId="453C6E63" w14:textId="77777777" w:rsidTr="108C217E">
      <w:trPr>
        <w:trHeight w:val="300"/>
      </w:trPr>
      <w:tc>
        <w:tcPr>
          <w:tcW w:w="3115" w:type="dxa"/>
        </w:tcPr>
        <w:p w14:paraId="6C4E6494" w14:textId="6DC13689" w:rsidR="6D81D11C" w:rsidRDefault="6D81D11C" w:rsidP="6D81D11C">
          <w:pPr>
            <w:pStyle w:val="Header"/>
            <w:ind w:left="-115"/>
            <w:jc w:val="left"/>
          </w:pPr>
        </w:p>
      </w:tc>
      <w:tc>
        <w:tcPr>
          <w:tcW w:w="3115" w:type="dxa"/>
        </w:tcPr>
        <w:p w14:paraId="0ED8EFEA" w14:textId="01CBF232" w:rsidR="6D81D11C" w:rsidRDefault="6D81D11C" w:rsidP="6D81D11C">
          <w:pPr>
            <w:pStyle w:val="Header"/>
            <w:jc w:val="center"/>
          </w:pPr>
        </w:p>
      </w:tc>
      <w:tc>
        <w:tcPr>
          <w:tcW w:w="3115" w:type="dxa"/>
        </w:tcPr>
        <w:p w14:paraId="20695D03" w14:textId="7B1C30F7" w:rsidR="6D81D11C" w:rsidRDefault="6D81D11C" w:rsidP="6D81D11C">
          <w:pPr>
            <w:pStyle w:val="Header"/>
            <w:ind w:right="-115"/>
            <w:jc w:val="right"/>
          </w:pPr>
        </w:p>
      </w:tc>
    </w:tr>
  </w:tbl>
  <w:p w14:paraId="4AFF0BFF" w14:textId="0D981509" w:rsidR="6D81D11C" w:rsidRDefault="006530E8" w:rsidP="6D81D11C">
    <w:pPr>
      <w:pStyle w:val="Header"/>
    </w:pPr>
    <w:r>
      <w:rPr>
        <w:noProof/>
      </w:rPr>
      <w:pict w14:anchorId="052C3F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783750" o:spid="_x0000_s2049" type="#_x0000_t136" style="position:absolute;left:0;text-align:left;margin-left:0;margin-top:0;width:527.5pt;height:131.85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Arial&quot;;font-size:1pt" string="PAVYZDY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084"/>
    <w:multiLevelType w:val="hybridMultilevel"/>
    <w:tmpl w:val="4CD608BC"/>
    <w:lvl w:ilvl="0" w:tplc="931AD532">
      <w:start w:val="1"/>
      <w:numFmt w:val="decimal"/>
      <w:pStyle w:val="Lentelspav"/>
      <w:lvlText w:val="%1 lentelė."/>
      <w:lvlJc w:val="left"/>
      <w:pPr>
        <w:ind w:left="502" w:hanging="360"/>
      </w:pPr>
      <w:rPr>
        <w:b/>
        <w:color w:val="auto"/>
      </w:rPr>
    </w:lvl>
    <w:lvl w:ilvl="1" w:tplc="04270019">
      <w:start w:val="1"/>
      <w:numFmt w:val="lowerLetter"/>
      <w:lvlText w:val="%2."/>
      <w:lvlJc w:val="left"/>
      <w:pPr>
        <w:ind w:left="1222" w:hanging="360"/>
      </w:pPr>
    </w:lvl>
    <w:lvl w:ilvl="2" w:tplc="0427001B">
      <w:start w:val="1"/>
      <w:numFmt w:val="lowerRoman"/>
      <w:lvlText w:val="%3."/>
      <w:lvlJc w:val="right"/>
      <w:pPr>
        <w:ind w:left="1942" w:hanging="180"/>
      </w:pPr>
    </w:lvl>
    <w:lvl w:ilvl="3" w:tplc="0427000F">
      <w:start w:val="1"/>
      <w:numFmt w:val="decimal"/>
      <w:lvlText w:val="%4."/>
      <w:lvlJc w:val="left"/>
      <w:pPr>
        <w:ind w:left="2662" w:hanging="360"/>
      </w:pPr>
    </w:lvl>
    <w:lvl w:ilvl="4" w:tplc="04270019">
      <w:start w:val="1"/>
      <w:numFmt w:val="lowerLetter"/>
      <w:lvlText w:val="%5."/>
      <w:lvlJc w:val="left"/>
      <w:pPr>
        <w:ind w:left="3382" w:hanging="360"/>
      </w:pPr>
    </w:lvl>
    <w:lvl w:ilvl="5" w:tplc="0427001B">
      <w:start w:val="1"/>
      <w:numFmt w:val="lowerRoman"/>
      <w:lvlText w:val="%6."/>
      <w:lvlJc w:val="right"/>
      <w:pPr>
        <w:ind w:left="4102" w:hanging="180"/>
      </w:pPr>
    </w:lvl>
    <w:lvl w:ilvl="6" w:tplc="0427000F">
      <w:start w:val="1"/>
      <w:numFmt w:val="decimal"/>
      <w:lvlText w:val="%7."/>
      <w:lvlJc w:val="left"/>
      <w:pPr>
        <w:ind w:left="4822" w:hanging="360"/>
      </w:pPr>
    </w:lvl>
    <w:lvl w:ilvl="7" w:tplc="04270019">
      <w:start w:val="1"/>
      <w:numFmt w:val="lowerLetter"/>
      <w:lvlText w:val="%8."/>
      <w:lvlJc w:val="left"/>
      <w:pPr>
        <w:ind w:left="5542" w:hanging="360"/>
      </w:pPr>
    </w:lvl>
    <w:lvl w:ilvl="8" w:tplc="0427001B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40314AC"/>
    <w:multiLevelType w:val="hybridMultilevel"/>
    <w:tmpl w:val="7C82E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B17CA"/>
    <w:multiLevelType w:val="hybridMultilevel"/>
    <w:tmpl w:val="BB4AAA92"/>
    <w:lvl w:ilvl="0" w:tplc="C21C6288">
      <w:numFmt w:val="bullet"/>
      <w:lvlText w:val="-"/>
      <w:lvlJc w:val="left"/>
      <w:pPr>
        <w:ind w:left="722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" w15:restartNumberingAfterBreak="0">
    <w:nsid w:val="0B3A5603"/>
    <w:multiLevelType w:val="hybridMultilevel"/>
    <w:tmpl w:val="0A32A116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D871C0C"/>
    <w:multiLevelType w:val="hybridMultilevel"/>
    <w:tmpl w:val="92EA90A2"/>
    <w:lvl w:ilvl="0" w:tplc="0427000F">
      <w:start w:val="27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8" w:hanging="360"/>
      </w:pPr>
    </w:lvl>
    <w:lvl w:ilvl="2" w:tplc="0427001B" w:tentative="1">
      <w:start w:val="1"/>
      <w:numFmt w:val="lowerRoman"/>
      <w:lvlText w:val="%3."/>
      <w:lvlJc w:val="right"/>
      <w:pPr>
        <w:ind w:left="2368" w:hanging="180"/>
      </w:pPr>
    </w:lvl>
    <w:lvl w:ilvl="3" w:tplc="0427000F" w:tentative="1">
      <w:start w:val="1"/>
      <w:numFmt w:val="decimal"/>
      <w:lvlText w:val="%4."/>
      <w:lvlJc w:val="left"/>
      <w:pPr>
        <w:ind w:left="3088" w:hanging="360"/>
      </w:pPr>
    </w:lvl>
    <w:lvl w:ilvl="4" w:tplc="04270019" w:tentative="1">
      <w:start w:val="1"/>
      <w:numFmt w:val="lowerLetter"/>
      <w:lvlText w:val="%5."/>
      <w:lvlJc w:val="left"/>
      <w:pPr>
        <w:ind w:left="3808" w:hanging="360"/>
      </w:pPr>
    </w:lvl>
    <w:lvl w:ilvl="5" w:tplc="0427001B" w:tentative="1">
      <w:start w:val="1"/>
      <w:numFmt w:val="lowerRoman"/>
      <w:lvlText w:val="%6."/>
      <w:lvlJc w:val="right"/>
      <w:pPr>
        <w:ind w:left="4528" w:hanging="180"/>
      </w:pPr>
    </w:lvl>
    <w:lvl w:ilvl="6" w:tplc="0427000F" w:tentative="1">
      <w:start w:val="1"/>
      <w:numFmt w:val="decimal"/>
      <w:lvlText w:val="%7."/>
      <w:lvlJc w:val="left"/>
      <w:pPr>
        <w:ind w:left="5248" w:hanging="360"/>
      </w:pPr>
    </w:lvl>
    <w:lvl w:ilvl="7" w:tplc="04270019" w:tentative="1">
      <w:start w:val="1"/>
      <w:numFmt w:val="lowerLetter"/>
      <w:lvlText w:val="%8."/>
      <w:lvlJc w:val="left"/>
      <w:pPr>
        <w:ind w:left="5968" w:hanging="360"/>
      </w:pPr>
    </w:lvl>
    <w:lvl w:ilvl="8" w:tplc="0427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0FFE2646"/>
    <w:multiLevelType w:val="hybridMultilevel"/>
    <w:tmpl w:val="7C82E7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20066D"/>
    <w:multiLevelType w:val="hybridMultilevel"/>
    <w:tmpl w:val="6E16C884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CC61C94"/>
    <w:multiLevelType w:val="hybridMultilevel"/>
    <w:tmpl w:val="0CD0F666"/>
    <w:lvl w:ilvl="0" w:tplc="5DB6A86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656B4"/>
    <w:multiLevelType w:val="hybridMultilevel"/>
    <w:tmpl w:val="044E77A0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4677CAF"/>
    <w:multiLevelType w:val="hybridMultilevel"/>
    <w:tmpl w:val="AF000646"/>
    <w:lvl w:ilvl="0" w:tplc="204A3C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9305A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E276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EAC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24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D2E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0DF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CAD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142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220D9"/>
    <w:multiLevelType w:val="hybridMultilevel"/>
    <w:tmpl w:val="AE940C3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179BD"/>
    <w:multiLevelType w:val="hybridMultilevel"/>
    <w:tmpl w:val="32903A9A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73E539C"/>
    <w:multiLevelType w:val="hybridMultilevel"/>
    <w:tmpl w:val="8BD28010"/>
    <w:lvl w:ilvl="0" w:tplc="C21C62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0876BA"/>
    <w:multiLevelType w:val="multilevel"/>
    <w:tmpl w:val="7C46E600"/>
    <w:lvl w:ilvl="0">
      <w:start w:val="1"/>
      <w:numFmt w:val="decimal"/>
      <w:pStyle w:val="Style10"/>
      <w:lvlText w:val="%1."/>
      <w:lvlJc w:val="left"/>
      <w:pPr>
        <w:ind w:left="1920" w:hanging="360"/>
      </w:pPr>
      <w:rPr>
        <w:rFonts w:cs="Times New Roman"/>
        <w:b/>
        <w:bCs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4" w15:restartNumberingAfterBreak="0">
    <w:nsid w:val="5623394A"/>
    <w:multiLevelType w:val="hybridMultilevel"/>
    <w:tmpl w:val="FAA63DD6"/>
    <w:lvl w:ilvl="0" w:tplc="0427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7C43491"/>
    <w:multiLevelType w:val="hybridMultilevel"/>
    <w:tmpl w:val="205CEB22"/>
    <w:lvl w:ilvl="0" w:tplc="042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A3E91"/>
    <w:multiLevelType w:val="hybridMultilevel"/>
    <w:tmpl w:val="E6140ABA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DBD88D2"/>
    <w:multiLevelType w:val="hybridMultilevel"/>
    <w:tmpl w:val="BA6A11E6"/>
    <w:lvl w:ilvl="0" w:tplc="0360E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F46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343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C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496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745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6C0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00B3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A204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D61BD"/>
    <w:multiLevelType w:val="hybridMultilevel"/>
    <w:tmpl w:val="58367AAE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C00F3D"/>
    <w:multiLevelType w:val="hybridMultilevel"/>
    <w:tmpl w:val="7DC2FF20"/>
    <w:lvl w:ilvl="0" w:tplc="1D885394">
      <w:start w:val="1"/>
      <w:numFmt w:val="bullet"/>
      <w:pStyle w:val="-"/>
      <w:lvlText w:val=""/>
      <w:lvlJc w:val="left"/>
      <w:pPr>
        <w:ind w:left="718" w:hanging="360"/>
      </w:pPr>
      <w:rPr>
        <w:rFonts w:ascii="Symbol" w:hAnsi="Symbol" w:hint="default"/>
        <w:color w:val="auto"/>
      </w:rPr>
    </w:lvl>
    <w:lvl w:ilvl="1" w:tplc="0427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0" w15:restartNumberingAfterBreak="0">
    <w:nsid w:val="69B4735C"/>
    <w:multiLevelType w:val="hybridMultilevel"/>
    <w:tmpl w:val="BCCA0032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B6C5175"/>
    <w:multiLevelType w:val="hybridMultilevel"/>
    <w:tmpl w:val="B2FCF53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958C1"/>
    <w:multiLevelType w:val="hybridMultilevel"/>
    <w:tmpl w:val="115A2A2C"/>
    <w:lvl w:ilvl="0" w:tplc="0427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076E9"/>
    <w:multiLevelType w:val="hybridMultilevel"/>
    <w:tmpl w:val="1CE851B8"/>
    <w:lvl w:ilvl="0" w:tplc="6B447154">
      <w:start w:val="1"/>
      <w:numFmt w:val="decimal"/>
      <w:lvlText w:val="%1."/>
      <w:lvlJc w:val="left"/>
      <w:pPr>
        <w:ind w:left="144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13"/>
  </w:num>
  <w:num w:numId="3">
    <w:abstractNumId w:val="0"/>
  </w:num>
  <w:num w:numId="4">
    <w:abstractNumId w:val="19"/>
  </w:num>
  <w:num w:numId="5">
    <w:abstractNumId w:val="10"/>
  </w:num>
  <w:num w:numId="6">
    <w:abstractNumId w:val="14"/>
  </w:num>
  <w:num w:numId="7">
    <w:abstractNumId w:val="11"/>
  </w:num>
  <w:num w:numId="8">
    <w:abstractNumId w:val="20"/>
  </w:num>
  <w:num w:numId="9">
    <w:abstractNumId w:val="16"/>
  </w:num>
  <w:num w:numId="10">
    <w:abstractNumId w:val="6"/>
  </w:num>
  <w:num w:numId="11">
    <w:abstractNumId w:val="8"/>
  </w:num>
  <w:num w:numId="12">
    <w:abstractNumId w:val="3"/>
  </w:num>
  <w:num w:numId="13">
    <w:abstractNumId w:val="7"/>
  </w:num>
  <w:num w:numId="14">
    <w:abstractNumId w:val="12"/>
  </w:num>
  <w:num w:numId="15">
    <w:abstractNumId w:val="5"/>
  </w:num>
  <w:num w:numId="16">
    <w:abstractNumId w:val="15"/>
  </w:num>
  <w:num w:numId="17">
    <w:abstractNumId w:val="22"/>
  </w:num>
  <w:num w:numId="18">
    <w:abstractNumId w:val="4"/>
  </w:num>
  <w:num w:numId="19">
    <w:abstractNumId w:val="1"/>
  </w:num>
  <w:num w:numId="20">
    <w:abstractNumId w:val="18"/>
  </w:num>
  <w:num w:numId="21">
    <w:abstractNumId w:val="23"/>
  </w:num>
  <w:num w:numId="22">
    <w:abstractNumId w:val="21"/>
  </w:num>
  <w:num w:numId="23">
    <w:abstractNumId w:val="2"/>
  </w:num>
  <w:num w:numId="24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0"/>
  <w:hyphenationZone w:val="396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7G0MDIwNzc1MzJW0lEKTi0uzszPAykwNKgFANdusXctAAAA"/>
  </w:docVars>
  <w:rsids>
    <w:rsidRoot w:val="006D31D1"/>
    <w:rsid w:val="00000709"/>
    <w:rsid w:val="0000137B"/>
    <w:rsid w:val="000019A8"/>
    <w:rsid w:val="00001C89"/>
    <w:rsid w:val="0000235C"/>
    <w:rsid w:val="00004025"/>
    <w:rsid w:val="000044FA"/>
    <w:rsid w:val="00004746"/>
    <w:rsid w:val="00007545"/>
    <w:rsid w:val="00007711"/>
    <w:rsid w:val="00007D89"/>
    <w:rsid w:val="00010240"/>
    <w:rsid w:val="00011144"/>
    <w:rsid w:val="00012B01"/>
    <w:rsid w:val="00012FCD"/>
    <w:rsid w:val="0001399E"/>
    <w:rsid w:val="00013C27"/>
    <w:rsid w:val="00013EF6"/>
    <w:rsid w:val="000141D6"/>
    <w:rsid w:val="000147D7"/>
    <w:rsid w:val="00014A1D"/>
    <w:rsid w:val="0001607D"/>
    <w:rsid w:val="0001627D"/>
    <w:rsid w:val="00017060"/>
    <w:rsid w:val="000201E8"/>
    <w:rsid w:val="0002086D"/>
    <w:rsid w:val="00020AFB"/>
    <w:rsid w:val="000221D6"/>
    <w:rsid w:val="00022276"/>
    <w:rsid w:val="00023AF4"/>
    <w:rsid w:val="0002627D"/>
    <w:rsid w:val="00026A75"/>
    <w:rsid w:val="00026FCA"/>
    <w:rsid w:val="00027084"/>
    <w:rsid w:val="0002720A"/>
    <w:rsid w:val="00030315"/>
    <w:rsid w:val="00030DB8"/>
    <w:rsid w:val="00031535"/>
    <w:rsid w:val="00032561"/>
    <w:rsid w:val="00033AF3"/>
    <w:rsid w:val="00034FDB"/>
    <w:rsid w:val="00041162"/>
    <w:rsid w:val="00041271"/>
    <w:rsid w:val="000418E0"/>
    <w:rsid w:val="00042556"/>
    <w:rsid w:val="00042FDE"/>
    <w:rsid w:val="000440EB"/>
    <w:rsid w:val="00045D4B"/>
    <w:rsid w:val="00045F67"/>
    <w:rsid w:val="00046388"/>
    <w:rsid w:val="00047389"/>
    <w:rsid w:val="00047682"/>
    <w:rsid w:val="000510E3"/>
    <w:rsid w:val="000515C4"/>
    <w:rsid w:val="0005165C"/>
    <w:rsid w:val="00052030"/>
    <w:rsid w:val="00052E35"/>
    <w:rsid w:val="000531EE"/>
    <w:rsid w:val="000536D4"/>
    <w:rsid w:val="00054A1B"/>
    <w:rsid w:val="00055FC1"/>
    <w:rsid w:val="00056BCD"/>
    <w:rsid w:val="00057606"/>
    <w:rsid w:val="000605E8"/>
    <w:rsid w:val="0006141D"/>
    <w:rsid w:val="00061B23"/>
    <w:rsid w:val="00061CA7"/>
    <w:rsid w:val="00062C2E"/>
    <w:rsid w:val="00062CA1"/>
    <w:rsid w:val="000637FE"/>
    <w:rsid w:val="00063E16"/>
    <w:rsid w:val="00063F93"/>
    <w:rsid w:val="000643B7"/>
    <w:rsid w:val="00064B75"/>
    <w:rsid w:val="0006504D"/>
    <w:rsid w:val="00065695"/>
    <w:rsid w:val="00065FF1"/>
    <w:rsid w:val="000718BA"/>
    <w:rsid w:val="00071B01"/>
    <w:rsid w:val="0007264A"/>
    <w:rsid w:val="00073674"/>
    <w:rsid w:val="00075F45"/>
    <w:rsid w:val="00076068"/>
    <w:rsid w:val="000764DD"/>
    <w:rsid w:val="00076960"/>
    <w:rsid w:val="00077F5F"/>
    <w:rsid w:val="00080D26"/>
    <w:rsid w:val="000818E7"/>
    <w:rsid w:val="00081CB6"/>
    <w:rsid w:val="0008248A"/>
    <w:rsid w:val="000826C2"/>
    <w:rsid w:val="000833D4"/>
    <w:rsid w:val="000839B3"/>
    <w:rsid w:val="00083DD1"/>
    <w:rsid w:val="00084F5D"/>
    <w:rsid w:val="0008731C"/>
    <w:rsid w:val="00087A87"/>
    <w:rsid w:val="000904A4"/>
    <w:rsid w:val="00091027"/>
    <w:rsid w:val="00091B5B"/>
    <w:rsid w:val="00092913"/>
    <w:rsid w:val="00092A12"/>
    <w:rsid w:val="000971A2"/>
    <w:rsid w:val="00097CB6"/>
    <w:rsid w:val="000A00A7"/>
    <w:rsid w:val="000A0A0A"/>
    <w:rsid w:val="000A0BF0"/>
    <w:rsid w:val="000A182D"/>
    <w:rsid w:val="000A1B21"/>
    <w:rsid w:val="000A317F"/>
    <w:rsid w:val="000A3224"/>
    <w:rsid w:val="000A472B"/>
    <w:rsid w:val="000A60D4"/>
    <w:rsid w:val="000A6398"/>
    <w:rsid w:val="000A7179"/>
    <w:rsid w:val="000B00E3"/>
    <w:rsid w:val="000B05AE"/>
    <w:rsid w:val="000B09AD"/>
    <w:rsid w:val="000B0F4D"/>
    <w:rsid w:val="000B1764"/>
    <w:rsid w:val="000B1E4D"/>
    <w:rsid w:val="000B2A17"/>
    <w:rsid w:val="000B3C0D"/>
    <w:rsid w:val="000B3EB7"/>
    <w:rsid w:val="000B4775"/>
    <w:rsid w:val="000B4DD5"/>
    <w:rsid w:val="000B513D"/>
    <w:rsid w:val="000B54E4"/>
    <w:rsid w:val="000B650C"/>
    <w:rsid w:val="000B78E5"/>
    <w:rsid w:val="000C017E"/>
    <w:rsid w:val="000C065D"/>
    <w:rsid w:val="000C145D"/>
    <w:rsid w:val="000C1760"/>
    <w:rsid w:val="000C1D4B"/>
    <w:rsid w:val="000C1D7D"/>
    <w:rsid w:val="000C2935"/>
    <w:rsid w:val="000C317B"/>
    <w:rsid w:val="000C32C9"/>
    <w:rsid w:val="000C35DF"/>
    <w:rsid w:val="000C3951"/>
    <w:rsid w:val="000C428D"/>
    <w:rsid w:val="000C5160"/>
    <w:rsid w:val="000C5FFC"/>
    <w:rsid w:val="000C7163"/>
    <w:rsid w:val="000D08E6"/>
    <w:rsid w:val="000D0FFE"/>
    <w:rsid w:val="000D23CD"/>
    <w:rsid w:val="000D241D"/>
    <w:rsid w:val="000D38F5"/>
    <w:rsid w:val="000D5737"/>
    <w:rsid w:val="000D5CB7"/>
    <w:rsid w:val="000D6060"/>
    <w:rsid w:val="000D6736"/>
    <w:rsid w:val="000D7A40"/>
    <w:rsid w:val="000E0309"/>
    <w:rsid w:val="000E0457"/>
    <w:rsid w:val="000E04A3"/>
    <w:rsid w:val="000E0DDA"/>
    <w:rsid w:val="000E10F4"/>
    <w:rsid w:val="000E2465"/>
    <w:rsid w:val="000E2A49"/>
    <w:rsid w:val="000E3CF3"/>
    <w:rsid w:val="000E4B4D"/>
    <w:rsid w:val="000E4FFC"/>
    <w:rsid w:val="000E53E7"/>
    <w:rsid w:val="000E77D6"/>
    <w:rsid w:val="000E7ECF"/>
    <w:rsid w:val="000F04F3"/>
    <w:rsid w:val="000F0C79"/>
    <w:rsid w:val="000F0E07"/>
    <w:rsid w:val="000F213A"/>
    <w:rsid w:val="000F2714"/>
    <w:rsid w:val="000F3282"/>
    <w:rsid w:val="000F3947"/>
    <w:rsid w:val="000F4319"/>
    <w:rsid w:val="000F4F35"/>
    <w:rsid w:val="000F5216"/>
    <w:rsid w:val="000F5D30"/>
    <w:rsid w:val="000F67CA"/>
    <w:rsid w:val="0010023A"/>
    <w:rsid w:val="00100E9F"/>
    <w:rsid w:val="00102816"/>
    <w:rsid w:val="001057B2"/>
    <w:rsid w:val="00105BBE"/>
    <w:rsid w:val="00105C3B"/>
    <w:rsid w:val="00106BB9"/>
    <w:rsid w:val="00106BC8"/>
    <w:rsid w:val="00106CE0"/>
    <w:rsid w:val="00106EBC"/>
    <w:rsid w:val="00106FC1"/>
    <w:rsid w:val="001071FE"/>
    <w:rsid w:val="001106B7"/>
    <w:rsid w:val="00111EB3"/>
    <w:rsid w:val="001147FD"/>
    <w:rsid w:val="001149EF"/>
    <w:rsid w:val="00114BFF"/>
    <w:rsid w:val="00114E35"/>
    <w:rsid w:val="00122145"/>
    <w:rsid w:val="0012215D"/>
    <w:rsid w:val="0012323A"/>
    <w:rsid w:val="00123494"/>
    <w:rsid w:val="00123E91"/>
    <w:rsid w:val="00124278"/>
    <w:rsid w:val="00127D35"/>
    <w:rsid w:val="00132407"/>
    <w:rsid w:val="00132BC9"/>
    <w:rsid w:val="00133E24"/>
    <w:rsid w:val="0013504D"/>
    <w:rsid w:val="001355B3"/>
    <w:rsid w:val="001355DD"/>
    <w:rsid w:val="00135ABF"/>
    <w:rsid w:val="00137A1F"/>
    <w:rsid w:val="00142D39"/>
    <w:rsid w:val="00143535"/>
    <w:rsid w:val="001442F4"/>
    <w:rsid w:val="001457FC"/>
    <w:rsid w:val="00145D32"/>
    <w:rsid w:val="001464FB"/>
    <w:rsid w:val="00150870"/>
    <w:rsid w:val="00153A6A"/>
    <w:rsid w:val="00155128"/>
    <w:rsid w:val="00155164"/>
    <w:rsid w:val="001555A4"/>
    <w:rsid w:val="00155A2B"/>
    <w:rsid w:val="00156675"/>
    <w:rsid w:val="0015668D"/>
    <w:rsid w:val="0016022C"/>
    <w:rsid w:val="001605B7"/>
    <w:rsid w:val="00160902"/>
    <w:rsid w:val="00160A03"/>
    <w:rsid w:val="00161778"/>
    <w:rsid w:val="00161EAF"/>
    <w:rsid w:val="0016279C"/>
    <w:rsid w:val="001631DA"/>
    <w:rsid w:val="001633A0"/>
    <w:rsid w:val="001643CC"/>
    <w:rsid w:val="00164835"/>
    <w:rsid w:val="00164F35"/>
    <w:rsid w:val="00164FA8"/>
    <w:rsid w:val="00165208"/>
    <w:rsid w:val="00165234"/>
    <w:rsid w:val="001653BC"/>
    <w:rsid w:val="00165811"/>
    <w:rsid w:val="001669A6"/>
    <w:rsid w:val="0016706F"/>
    <w:rsid w:val="00167F1B"/>
    <w:rsid w:val="0017071C"/>
    <w:rsid w:val="00170F2F"/>
    <w:rsid w:val="00172E89"/>
    <w:rsid w:val="0017360C"/>
    <w:rsid w:val="001738D3"/>
    <w:rsid w:val="001753FA"/>
    <w:rsid w:val="00175723"/>
    <w:rsid w:val="00175933"/>
    <w:rsid w:val="001772A4"/>
    <w:rsid w:val="00181B5E"/>
    <w:rsid w:val="001832BB"/>
    <w:rsid w:val="001832C3"/>
    <w:rsid w:val="00183B40"/>
    <w:rsid w:val="00183FEE"/>
    <w:rsid w:val="00184EC4"/>
    <w:rsid w:val="00185415"/>
    <w:rsid w:val="0019016B"/>
    <w:rsid w:val="001910EE"/>
    <w:rsid w:val="0019118F"/>
    <w:rsid w:val="001939A0"/>
    <w:rsid w:val="00193C7F"/>
    <w:rsid w:val="001A1DC0"/>
    <w:rsid w:val="001A23A1"/>
    <w:rsid w:val="001A2E13"/>
    <w:rsid w:val="001A3E0B"/>
    <w:rsid w:val="001A5BC5"/>
    <w:rsid w:val="001A5CEB"/>
    <w:rsid w:val="001B0218"/>
    <w:rsid w:val="001B0503"/>
    <w:rsid w:val="001B135A"/>
    <w:rsid w:val="001B1D7A"/>
    <w:rsid w:val="001B214F"/>
    <w:rsid w:val="001B28ED"/>
    <w:rsid w:val="001B2A65"/>
    <w:rsid w:val="001B37E1"/>
    <w:rsid w:val="001B380D"/>
    <w:rsid w:val="001B3D81"/>
    <w:rsid w:val="001B69C4"/>
    <w:rsid w:val="001C0B0D"/>
    <w:rsid w:val="001C1902"/>
    <w:rsid w:val="001C3AF5"/>
    <w:rsid w:val="001C3F60"/>
    <w:rsid w:val="001C45F1"/>
    <w:rsid w:val="001C5682"/>
    <w:rsid w:val="001C5A7E"/>
    <w:rsid w:val="001C6F7B"/>
    <w:rsid w:val="001D010A"/>
    <w:rsid w:val="001D3638"/>
    <w:rsid w:val="001D38F5"/>
    <w:rsid w:val="001D3DB7"/>
    <w:rsid w:val="001D4D09"/>
    <w:rsid w:val="001D553F"/>
    <w:rsid w:val="001E05B9"/>
    <w:rsid w:val="001E10E5"/>
    <w:rsid w:val="001E2DF9"/>
    <w:rsid w:val="001E324D"/>
    <w:rsid w:val="001E35B9"/>
    <w:rsid w:val="001E4013"/>
    <w:rsid w:val="001E43C5"/>
    <w:rsid w:val="001E478B"/>
    <w:rsid w:val="001E4D68"/>
    <w:rsid w:val="001E6E05"/>
    <w:rsid w:val="001E712F"/>
    <w:rsid w:val="001E730E"/>
    <w:rsid w:val="001F0893"/>
    <w:rsid w:val="001F2051"/>
    <w:rsid w:val="001F24EA"/>
    <w:rsid w:val="001F2A48"/>
    <w:rsid w:val="001F2A4F"/>
    <w:rsid w:val="001F31E6"/>
    <w:rsid w:val="001F40D0"/>
    <w:rsid w:val="001F5070"/>
    <w:rsid w:val="001F6566"/>
    <w:rsid w:val="001F733F"/>
    <w:rsid w:val="001F7807"/>
    <w:rsid w:val="002000A2"/>
    <w:rsid w:val="00203A0B"/>
    <w:rsid w:val="0020436F"/>
    <w:rsid w:val="00205DB9"/>
    <w:rsid w:val="00206064"/>
    <w:rsid w:val="00206733"/>
    <w:rsid w:val="00206884"/>
    <w:rsid w:val="00210251"/>
    <w:rsid w:val="0021059E"/>
    <w:rsid w:val="00211A8F"/>
    <w:rsid w:val="00212510"/>
    <w:rsid w:val="00212E39"/>
    <w:rsid w:val="0021332E"/>
    <w:rsid w:val="00213BE6"/>
    <w:rsid w:val="00213C25"/>
    <w:rsid w:val="00216634"/>
    <w:rsid w:val="00216AE5"/>
    <w:rsid w:val="002170BF"/>
    <w:rsid w:val="002202FE"/>
    <w:rsid w:val="00221571"/>
    <w:rsid w:val="00222090"/>
    <w:rsid w:val="002222E6"/>
    <w:rsid w:val="0022237D"/>
    <w:rsid w:val="0022352D"/>
    <w:rsid w:val="0022473E"/>
    <w:rsid w:val="00225155"/>
    <w:rsid w:val="002257D8"/>
    <w:rsid w:val="0022590B"/>
    <w:rsid w:val="002265FB"/>
    <w:rsid w:val="002279BE"/>
    <w:rsid w:val="002302BF"/>
    <w:rsid w:val="002303B1"/>
    <w:rsid w:val="002316D1"/>
    <w:rsid w:val="00232797"/>
    <w:rsid w:val="00234CCD"/>
    <w:rsid w:val="00235809"/>
    <w:rsid w:val="00235FC5"/>
    <w:rsid w:val="00236511"/>
    <w:rsid w:val="00236711"/>
    <w:rsid w:val="00237097"/>
    <w:rsid w:val="00241B53"/>
    <w:rsid w:val="00245C13"/>
    <w:rsid w:val="002461C0"/>
    <w:rsid w:val="00246378"/>
    <w:rsid w:val="00246B97"/>
    <w:rsid w:val="00250683"/>
    <w:rsid w:val="00250F3F"/>
    <w:rsid w:val="0025148D"/>
    <w:rsid w:val="00251804"/>
    <w:rsid w:val="00251980"/>
    <w:rsid w:val="00251C61"/>
    <w:rsid w:val="00251C9B"/>
    <w:rsid w:val="00251F8C"/>
    <w:rsid w:val="00252F1F"/>
    <w:rsid w:val="0025561C"/>
    <w:rsid w:val="00255AB6"/>
    <w:rsid w:val="00256ED2"/>
    <w:rsid w:val="0026164B"/>
    <w:rsid w:val="00261FB2"/>
    <w:rsid w:val="00262316"/>
    <w:rsid w:val="00262AF3"/>
    <w:rsid w:val="002631AA"/>
    <w:rsid w:val="0026389E"/>
    <w:rsid w:val="00264055"/>
    <w:rsid w:val="00264F93"/>
    <w:rsid w:val="00265A4E"/>
    <w:rsid w:val="002665F8"/>
    <w:rsid w:val="00266FB5"/>
    <w:rsid w:val="002672F6"/>
    <w:rsid w:val="002677E8"/>
    <w:rsid w:val="00270049"/>
    <w:rsid w:val="002703F0"/>
    <w:rsid w:val="00270CDB"/>
    <w:rsid w:val="0027177F"/>
    <w:rsid w:val="00271A1C"/>
    <w:rsid w:val="00272B53"/>
    <w:rsid w:val="0027324C"/>
    <w:rsid w:val="00273BF0"/>
    <w:rsid w:val="00274C96"/>
    <w:rsid w:val="0027734A"/>
    <w:rsid w:val="00277BA3"/>
    <w:rsid w:val="00277FB3"/>
    <w:rsid w:val="00280FE3"/>
    <w:rsid w:val="00281334"/>
    <w:rsid w:val="002827D7"/>
    <w:rsid w:val="00284B4B"/>
    <w:rsid w:val="00285AB5"/>
    <w:rsid w:val="00290AAC"/>
    <w:rsid w:val="00290EBF"/>
    <w:rsid w:val="002931D9"/>
    <w:rsid w:val="0029328F"/>
    <w:rsid w:val="0029427C"/>
    <w:rsid w:val="0029516D"/>
    <w:rsid w:val="002A2344"/>
    <w:rsid w:val="002A356C"/>
    <w:rsid w:val="002A42C8"/>
    <w:rsid w:val="002A44A7"/>
    <w:rsid w:val="002A5039"/>
    <w:rsid w:val="002A55F8"/>
    <w:rsid w:val="002A656F"/>
    <w:rsid w:val="002A6C2F"/>
    <w:rsid w:val="002B02F8"/>
    <w:rsid w:val="002B0446"/>
    <w:rsid w:val="002B06D3"/>
    <w:rsid w:val="002B1073"/>
    <w:rsid w:val="002B178A"/>
    <w:rsid w:val="002B1E1B"/>
    <w:rsid w:val="002B228B"/>
    <w:rsid w:val="002B342D"/>
    <w:rsid w:val="002B4B3E"/>
    <w:rsid w:val="002B5320"/>
    <w:rsid w:val="002B6236"/>
    <w:rsid w:val="002B6DE1"/>
    <w:rsid w:val="002B6FBE"/>
    <w:rsid w:val="002B7257"/>
    <w:rsid w:val="002B7703"/>
    <w:rsid w:val="002B7F01"/>
    <w:rsid w:val="002C116B"/>
    <w:rsid w:val="002C1700"/>
    <w:rsid w:val="002C1C75"/>
    <w:rsid w:val="002C1F58"/>
    <w:rsid w:val="002C280C"/>
    <w:rsid w:val="002C386A"/>
    <w:rsid w:val="002C4F33"/>
    <w:rsid w:val="002C60F6"/>
    <w:rsid w:val="002C6234"/>
    <w:rsid w:val="002D224D"/>
    <w:rsid w:val="002D2E4F"/>
    <w:rsid w:val="002D30D0"/>
    <w:rsid w:val="002D52D1"/>
    <w:rsid w:val="002D5C5A"/>
    <w:rsid w:val="002D7749"/>
    <w:rsid w:val="002D7FEC"/>
    <w:rsid w:val="002E0195"/>
    <w:rsid w:val="002E34EF"/>
    <w:rsid w:val="002E3767"/>
    <w:rsid w:val="002E3980"/>
    <w:rsid w:val="002E4B16"/>
    <w:rsid w:val="002E6AF9"/>
    <w:rsid w:val="002E71E6"/>
    <w:rsid w:val="002E7379"/>
    <w:rsid w:val="002F01C2"/>
    <w:rsid w:val="002F03D3"/>
    <w:rsid w:val="002F070A"/>
    <w:rsid w:val="002F0CD8"/>
    <w:rsid w:val="002F1C75"/>
    <w:rsid w:val="002F24CD"/>
    <w:rsid w:val="002F2BB8"/>
    <w:rsid w:val="002F71AC"/>
    <w:rsid w:val="002F7518"/>
    <w:rsid w:val="002F7598"/>
    <w:rsid w:val="00300250"/>
    <w:rsid w:val="003002A9"/>
    <w:rsid w:val="003011CB"/>
    <w:rsid w:val="00301276"/>
    <w:rsid w:val="00302398"/>
    <w:rsid w:val="00303113"/>
    <w:rsid w:val="00303165"/>
    <w:rsid w:val="003036F9"/>
    <w:rsid w:val="0030385C"/>
    <w:rsid w:val="00307064"/>
    <w:rsid w:val="003107E2"/>
    <w:rsid w:val="00312087"/>
    <w:rsid w:val="003120A1"/>
    <w:rsid w:val="00312592"/>
    <w:rsid w:val="0031291E"/>
    <w:rsid w:val="00312B32"/>
    <w:rsid w:val="0031415E"/>
    <w:rsid w:val="00314C26"/>
    <w:rsid w:val="003150B8"/>
    <w:rsid w:val="003151B4"/>
    <w:rsid w:val="003167BD"/>
    <w:rsid w:val="0031778C"/>
    <w:rsid w:val="00317FE0"/>
    <w:rsid w:val="003211B8"/>
    <w:rsid w:val="00321682"/>
    <w:rsid w:val="003230FC"/>
    <w:rsid w:val="00323203"/>
    <w:rsid w:val="00323B1B"/>
    <w:rsid w:val="00323B44"/>
    <w:rsid w:val="003241DD"/>
    <w:rsid w:val="00324452"/>
    <w:rsid w:val="0032457B"/>
    <w:rsid w:val="00325622"/>
    <w:rsid w:val="00326634"/>
    <w:rsid w:val="003305AF"/>
    <w:rsid w:val="00330D1B"/>
    <w:rsid w:val="003318C9"/>
    <w:rsid w:val="00331D4F"/>
    <w:rsid w:val="00334421"/>
    <w:rsid w:val="00334B72"/>
    <w:rsid w:val="00336454"/>
    <w:rsid w:val="0034017A"/>
    <w:rsid w:val="00341368"/>
    <w:rsid w:val="00343722"/>
    <w:rsid w:val="0034556B"/>
    <w:rsid w:val="003460F6"/>
    <w:rsid w:val="0034636A"/>
    <w:rsid w:val="00346389"/>
    <w:rsid w:val="00347D61"/>
    <w:rsid w:val="00347E16"/>
    <w:rsid w:val="0035327C"/>
    <w:rsid w:val="00353A74"/>
    <w:rsid w:val="00353ADB"/>
    <w:rsid w:val="00355DC6"/>
    <w:rsid w:val="00357EB8"/>
    <w:rsid w:val="003612CC"/>
    <w:rsid w:val="003614A1"/>
    <w:rsid w:val="003614B4"/>
    <w:rsid w:val="00361D34"/>
    <w:rsid w:val="0036325A"/>
    <w:rsid w:val="00363DC4"/>
    <w:rsid w:val="00363EDA"/>
    <w:rsid w:val="003645BE"/>
    <w:rsid w:val="00365D6B"/>
    <w:rsid w:val="00366CF7"/>
    <w:rsid w:val="00366EF8"/>
    <w:rsid w:val="0036756A"/>
    <w:rsid w:val="00370953"/>
    <w:rsid w:val="00371656"/>
    <w:rsid w:val="00371916"/>
    <w:rsid w:val="003734D7"/>
    <w:rsid w:val="00374C45"/>
    <w:rsid w:val="00376A7C"/>
    <w:rsid w:val="00376AC0"/>
    <w:rsid w:val="00377FED"/>
    <w:rsid w:val="0037C4ED"/>
    <w:rsid w:val="003814C7"/>
    <w:rsid w:val="00381AF3"/>
    <w:rsid w:val="00382775"/>
    <w:rsid w:val="00382BF3"/>
    <w:rsid w:val="0038308F"/>
    <w:rsid w:val="00383A8D"/>
    <w:rsid w:val="00383C25"/>
    <w:rsid w:val="003852BE"/>
    <w:rsid w:val="00385441"/>
    <w:rsid w:val="003854FD"/>
    <w:rsid w:val="00386C4D"/>
    <w:rsid w:val="00386C59"/>
    <w:rsid w:val="003873B4"/>
    <w:rsid w:val="003875F0"/>
    <w:rsid w:val="003909AC"/>
    <w:rsid w:val="0039414F"/>
    <w:rsid w:val="00394CBE"/>
    <w:rsid w:val="00396C66"/>
    <w:rsid w:val="0039703A"/>
    <w:rsid w:val="003978AF"/>
    <w:rsid w:val="00397A34"/>
    <w:rsid w:val="00397FFA"/>
    <w:rsid w:val="003A031F"/>
    <w:rsid w:val="003A0AD1"/>
    <w:rsid w:val="003A2521"/>
    <w:rsid w:val="003A2F2A"/>
    <w:rsid w:val="003A3564"/>
    <w:rsid w:val="003A52EA"/>
    <w:rsid w:val="003A5630"/>
    <w:rsid w:val="003A5BD2"/>
    <w:rsid w:val="003A5F4E"/>
    <w:rsid w:val="003A6B59"/>
    <w:rsid w:val="003B017C"/>
    <w:rsid w:val="003B0C0A"/>
    <w:rsid w:val="003B1433"/>
    <w:rsid w:val="003B1444"/>
    <w:rsid w:val="003B311E"/>
    <w:rsid w:val="003B3D58"/>
    <w:rsid w:val="003B5051"/>
    <w:rsid w:val="003B64FB"/>
    <w:rsid w:val="003B7FBF"/>
    <w:rsid w:val="003B7FCE"/>
    <w:rsid w:val="003BB698"/>
    <w:rsid w:val="003C107A"/>
    <w:rsid w:val="003C1142"/>
    <w:rsid w:val="003C13A5"/>
    <w:rsid w:val="003C1ABF"/>
    <w:rsid w:val="003C2065"/>
    <w:rsid w:val="003C4039"/>
    <w:rsid w:val="003C43D9"/>
    <w:rsid w:val="003C48AF"/>
    <w:rsid w:val="003C6776"/>
    <w:rsid w:val="003C74F1"/>
    <w:rsid w:val="003D0A74"/>
    <w:rsid w:val="003D1CB8"/>
    <w:rsid w:val="003D2ADD"/>
    <w:rsid w:val="003D307E"/>
    <w:rsid w:val="003D5124"/>
    <w:rsid w:val="003D5186"/>
    <w:rsid w:val="003D62A1"/>
    <w:rsid w:val="003D65DC"/>
    <w:rsid w:val="003D7C6C"/>
    <w:rsid w:val="003E060F"/>
    <w:rsid w:val="003E11FF"/>
    <w:rsid w:val="003E1741"/>
    <w:rsid w:val="003E1FE8"/>
    <w:rsid w:val="003E242A"/>
    <w:rsid w:val="003E24FC"/>
    <w:rsid w:val="003E2627"/>
    <w:rsid w:val="003E4DF9"/>
    <w:rsid w:val="003E4FED"/>
    <w:rsid w:val="003E5372"/>
    <w:rsid w:val="003E59BA"/>
    <w:rsid w:val="003E5F8E"/>
    <w:rsid w:val="003E65EA"/>
    <w:rsid w:val="003E7FB0"/>
    <w:rsid w:val="003F074A"/>
    <w:rsid w:val="003F1407"/>
    <w:rsid w:val="003F165A"/>
    <w:rsid w:val="003F3610"/>
    <w:rsid w:val="003F4092"/>
    <w:rsid w:val="003F416E"/>
    <w:rsid w:val="003F43AA"/>
    <w:rsid w:val="003F54DA"/>
    <w:rsid w:val="003F60DD"/>
    <w:rsid w:val="004021C0"/>
    <w:rsid w:val="0040285A"/>
    <w:rsid w:val="004029FE"/>
    <w:rsid w:val="00403745"/>
    <w:rsid w:val="00405637"/>
    <w:rsid w:val="004059C7"/>
    <w:rsid w:val="00406942"/>
    <w:rsid w:val="00406B51"/>
    <w:rsid w:val="00406CB4"/>
    <w:rsid w:val="00407D6D"/>
    <w:rsid w:val="00410EF0"/>
    <w:rsid w:val="004112C3"/>
    <w:rsid w:val="004112CB"/>
    <w:rsid w:val="00411CD9"/>
    <w:rsid w:val="00414A4E"/>
    <w:rsid w:val="00415ADB"/>
    <w:rsid w:val="004163F0"/>
    <w:rsid w:val="00421A3F"/>
    <w:rsid w:val="00421B24"/>
    <w:rsid w:val="00424818"/>
    <w:rsid w:val="00425430"/>
    <w:rsid w:val="0042761D"/>
    <w:rsid w:val="0043055A"/>
    <w:rsid w:val="004315A4"/>
    <w:rsid w:val="004328F7"/>
    <w:rsid w:val="0043330C"/>
    <w:rsid w:val="004342DE"/>
    <w:rsid w:val="00435111"/>
    <w:rsid w:val="004357B5"/>
    <w:rsid w:val="00437319"/>
    <w:rsid w:val="00437480"/>
    <w:rsid w:val="004375D8"/>
    <w:rsid w:val="00441631"/>
    <w:rsid w:val="004417FD"/>
    <w:rsid w:val="004451C0"/>
    <w:rsid w:val="00445ACE"/>
    <w:rsid w:val="004461AE"/>
    <w:rsid w:val="004471A0"/>
    <w:rsid w:val="004473A7"/>
    <w:rsid w:val="00450C7F"/>
    <w:rsid w:val="00451020"/>
    <w:rsid w:val="004519AF"/>
    <w:rsid w:val="0045288E"/>
    <w:rsid w:val="00453290"/>
    <w:rsid w:val="00454895"/>
    <w:rsid w:val="00454952"/>
    <w:rsid w:val="00455C9E"/>
    <w:rsid w:val="00457520"/>
    <w:rsid w:val="00457939"/>
    <w:rsid w:val="0046036F"/>
    <w:rsid w:val="00460A05"/>
    <w:rsid w:val="00460E96"/>
    <w:rsid w:val="00461C0E"/>
    <w:rsid w:val="00462442"/>
    <w:rsid w:val="00462B27"/>
    <w:rsid w:val="00462DC2"/>
    <w:rsid w:val="00463937"/>
    <w:rsid w:val="00465ADE"/>
    <w:rsid w:val="004669AB"/>
    <w:rsid w:val="00467023"/>
    <w:rsid w:val="00467814"/>
    <w:rsid w:val="00467815"/>
    <w:rsid w:val="0047130A"/>
    <w:rsid w:val="0047181E"/>
    <w:rsid w:val="00471872"/>
    <w:rsid w:val="0047223C"/>
    <w:rsid w:val="00472A56"/>
    <w:rsid w:val="00474057"/>
    <w:rsid w:val="004743A0"/>
    <w:rsid w:val="00474DB7"/>
    <w:rsid w:val="00475614"/>
    <w:rsid w:val="0047612D"/>
    <w:rsid w:val="00476CA8"/>
    <w:rsid w:val="00477350"/>
    <w:rsid w:val="00477568"/>
    <w:rsid w:val="00477CF3"/>
    <w:rsid w:val="0048039A"/>
    <w:rsid w:val="004825BD"/>
    <w:rsid w:val="00482C0E"/>
    <w:rsid w:val="00483C25"/>
    <w:rsid w:val="0048467F"/>
    <w:rsid w:val="004848AB"/>
    <w:rsid w:val="00484F14"/>
    <w:rsid w:val="004864FD"/>
    <w:rsid w:val="0048695F"/>
    <w:rsid w:val="004875B0"/>
    <w:rsid w:val="004875E9"/>
    <w:rsid w:val="00487A7A"/>
    <w:rsid w:val="0049095B"/>
    <w:rsid w:val="0049115E"/>
    <w:rsid w:val="00491DCC"/>
    <w:rsid w:val="004921CB"/>
    <w:rsid w:val="0049283A"/>
    <w:rsid w:val="0049348A"/>
    <w:rsid w:val="00494C44"/>
    <w:rsid w:val="00495DBA"/>
    <w:rsid w:val="00496F52"/>
    <w:rsid w:val="00497574"/>
    <w:rsid w:val="004A046B"/>
    <w:rsid w:val="004A0D18"/>
    <w:rsid w:val="004A1A28"/>
    <w:rsid w:val="004A27BD"/>
    <w:rsid w:val="004A28C9"/>
    <w:rsid w:val="004A3ACB"/>
    <w:rsid w:val="004A40E3"/>
    <w:rsid w:val="004A5C5A"/>
    <w:rsid w:val="004A5D24"/>
    <w:rsid w:val="004B14E7"/>
    <w:rsid w:val="004B1E44"/>
    <w:rsid w:val="004B2444"/>
    <w:rsid w:val="004B3A0F"/>
    <w:rsid w:val="004B3C36"/>
    <w:rsid w:val="004B5083"/>
    <w:rsid w:val="004B5BBD"/>
    <w:rsid w:val="004C02AB"/>
    <w:rsid w:val="004C0D23"/>
    <w:rsid w:val="004C1723"/>
    <w:rsid w:val="004C1945"/>
    <w:rsid w:val="004C1DD2"/>
    <w:rsid w:val="004C3CF6"/>
    <w:rsid w:val="004C3FC7"/>
    <w:rsid w:val="004C4326"/>
    <w:rsid w:val="004C56E7"/>
    <w:rsid w:val="004C734F"/>
    <w:rsid w:val="004D134C"/>
    <w:rsid w:val="004D1D40"/>
    <w:rsid w:val="004D3944"/>
    <w:rsid w:val="004D4674"/>
    <w:rsid w:val="004D469A"/>
    <w:rsid w:val="004D47E3"/>
    <w:rsid w:val="004D6069"/>
    <w:rsid w:val="004D6361"/>
    <w:rsid w:val="004D6ED1"/>
    <w:rsid w:val="004E23C6"/>
    <w:rsid w:val="004E38A4"/>
    <w:rsid w:val="004E53BA"/>
    <w:rsid w:val="004E6EA5"/>
    <w:rsid w:val="004E7E50"/>
    <w:rsid w:val="004F0035"/>
    <w:rsid w:val="004F070B"/>
    <w:rsid w:val="004F16AB"/>
    <w:rsid w:val="004F24D0"/>
    <w:rsid w:val="004F2579"/>
    <w:rsid w:val="004F42BC"/>
    <w:rsid w:val="004F4778"/>
    <w:rsid w:val="004F6656"/>
    <w:rsid w:val="004F6B50"/>
    <w:rsid w:val="004F6E4C"/>
    <w:rsid w:val="004F7669"/>
    <w:rsid w:val="00500062"/>
    <w:rsid w:val="0050020C"/>
    <w:rsid w:val="005025F7"/>
    <w:rsid w:val="00502729"/>
    <w:rsid w:val="00502B9E"/>
    <w:rsid w:val="00503D5E"/>
    <w:rsid w:val="00505DC3"/>
    <w:rsid w:val="00506047"/>
    <w:rsid w:val="00506126"/>
    <w:rsid w:val="005068DF"/>
    <w:rsid w:val="005078CB"/>
    <w:rsid w:val="00507B5F"/>
    <w:rsid w:val="005108D0"/>
    <w:rsid w:val="00510968"/>
    <w:rsid w:val="005120FA"/>
    <w:rsid w:val="005128ED"/>
    <w:rsid w:val="00512A57"/>
    <w:rsid w:val="00513538"/>
    <w:rsid w:val="00515924"/>
    <w:rsid w:val="00516225"/>
    <w:rsid w:val="00516526"/>
    <w:rsid w:val="00516CE3"/>
    <w:rsid w:val="00517187"/>
    <w:rsid w:val="00520557"/>
    <w:rsid w:val="00520898"/>
    <w:rsid w:val="00521EEA"/>
    <w:rsid w:val="00522A6F"/>
    <w:rsid w:val="00523636"/>
    <w:rsid w:val="00523707"/>
    <w:rsid w:val="005237DA"/>
    <w:rsid w:val="00524125"/>
    <w:rsid w:val="0052509B"/>
    <w:rsid w:val="00525AF8"/>
    <w:rsid w:val="00525E91"/>
    <w:rsid w:val="005268A4"/>
    <w:rsid w:val="00526D9C"/>
    <w:rsid w:val="00526E74"/>
    <w:rsid w:val="005272A4"/>
    <w:rsid w:val="00531203"/>
    <w:rsid w:val="00532D0A"/>
    <w:rsid w:val="00534721"/>
    <w:rsid w:val="0053587D"/>
    <w:rsid w:val="005369BD"/>
    <w:rsid w:val="00536EF0"/>
    <w:rsid w:val="0054020B"/>
    <w:rsid w:val="00542BFF"/>
    <w:rsid w:val="0054342B"/>
    <w:rsid w:val="00545BE2"/>
    <w:rsid w:val="00546893"/>
    <w:rsid w:val="005519AA"/>
    <w:rsid w:val="00551F9D"/>
    <w:rsid w:val="00552C69"/>
    <w:rsid w:val="00552D2F"/>
    <w:rsid w:val="0055413D"/>
    <w:rsid w:val="00556D2A"/>
    <w:rsid w:val="00557CB5"/>
    <w:rsid w:val="00560B6E"/>
    <w:rsid w:val="00562BE4"/>
    <w:rsid w:val="0056303E"/>
    <w:rsid w:val="0056409D"/>
    <w:rsid w:val="00565F4D"/>
    <w:rsid w:val="00567825"/>
    <w:rsid w:val="005706F7"/>
    <w:rsid w:val="00570B55"/>
    <w:rsid w:val="00571844"/>
    <w:rsid w:val="00572566"/>
    <w:rsid w:val="00572576"/>
    <w:rsid w:val="00572D57"/>
    <w:rsid w:val="005737DF"/>
    <w:rsid w:val="005738B4"/>
    <w:rsid w:val="0057421B"/>
    <w:rsid w:val="00575C5C"/>
    <w:rsid w:val="00576139"/>
    <w:rsid w:val="00576D52"/>
    <w:rsid w:val="00577477"/>
    <w:rsid w:val="00577628"/>
    <w:rsid w:val="005777E6"/>
    <w:rsid w:val="0058007B"/>
    <w:rsid w:val="00580C08"/>
    <w:rsid w:val="00581AE4"/>
    <w:rsid w:val="00581D07"/>
    <w:rsid w:val="0058273E"/>
    <w:rsid w:val="00582BD4"/>
    <w:rsid w:val="0058369E"/>
    <w:rsid w:val="005838C8"/>
    <w:rsid w:val="0058483B"/>
    <w:rsid w:val="0058579A"/>
    <w:rsid w:val="005866C9"/>
    <w:rsid w:val="00586EC1"/>
    <w:rsid w:val="005879BC"/>
    <w:rsid w:val="0059018C"/>
    <w:rsid w:val="00593C69"/>
    <w:rsid w:val="005944D2"/>
    <w:rsid w:val="005A0D5D"/>
    <w:rsid w:val="005A100B"/>
    <w:rsid w:val="005A1FAB"/>
    <w:rsid w:val="005A4613"/>
    <w:rsid w:val="005A4678"/>
    <w:rsid w:val="005A5655"/>
    <w:rsid w:val="005A5B8E"/>
    <w:rsid w:val="005A6193"/>
    <w:rsid w:val="005A70B2"/>
    <w:rsid w:val="005A7D81"/>
    <w:rsid w:val="005B09FD"/>
    <w:rsid w:val="005B2C8B"/>
    <w:rsid w:val="005B3E00"/>
    <w:rsid w:val="005B489B"/>
    <w:rsid w:val="005B5850"/>
    <w:rsid w:val="005B64C4"/>
    <w:rsid w:val="005B7550"/>
    <w:rsid w:val="005C0A0C"/>
    <w:rsid w:val="005C0B7B"/>
    <w:rsid w:val="005C40EA"/>
    <w:rsid w:val="005C438B"/>
    <w:rsid w:val="005C43E0"/>
    <w:rsid w:val="005C5BF7"/>
    <w:rsid w:val="005C601A"/>
    <w:rsid w:val="005D01EB"/>
    <w:rsid w:val="005D0D14"/>
    <w:rsid w:val="005D0D9C"/>
    <w:rsid w:val="005D36EE"/>
    <w:rsid w:val="005D3A3B"/>
    <w:rsid w:val="005D3B13"/>
    <w:rsid w:val="005D45B5"/>
    <w:rsid w:val="005D55EC"/>
    <w:rsid w:val="005D666A"/>
    <w:rsid w:val="005E2E37"/>
    <w:rsid w:val="005E34FE"/>
    <w:rsid w:val="005E5D95"/>
    <w:rsid w:val="005E6B85"/>
    <w:rsid w:val="005F389D"/>
    <w:rsid w:val="005F449A"/>
    <w:rsid w:val="005F4697"/>
    <w:rsid w:val="005F52C1"/>
    <w:rsid w:val="005F606C"/>
    <w:rsid w:val="005F6B3B"/>
    <w:rsid w:val="005F7ABB"/>
    <w:rsid w:val="006000B3"/>
    <w:rsid w:val="006001FE"/>
    <w:rsid w:val="00600D85"/>
    <w:rsid w:val="006015D3"/>
    <w:rsid w:val="00601DA3"/>
    <w:rsid w:val="006031C4"/>
    <w:rsid w:val="0060374E"/>
    <w:rsid w:val="00603E48"/>
    <w:rsid w:val="00604408"/>
    <w:rsid w:val="0060449D"/>
    <w:rsid w:val="00604CF4"/>
    <w:rsid w:val="0060528B"/>
    <w:rsid w:val="00606795"/>
    <w:rsid w:val="006068F8"/>
    <w:rsid w:val="00606DD5"/>
    <w:rsid w:val="0061293F"/>
    <w:rsid w:val="00612EFE"/>
    <w:rsid w:val="00613213"/>
    <w:rsid w:val="006147E1"/>
    <w:rsid w:val="00617312"/>
    <w:rsid w:val="00617B6A"/>
    <w:rsid w:val="006220E7"/>
    <w:rsid w:val="0062239D"/>
    <w:rsid w:val="00622A55"/>
    <w:rsid w:val="00624323"/>
    <w:rsid w:val="006244DD"/>
    <w:rsid w:val="00624F0D"/>
    <w:rsid w:val="00626A0A"/>
    <w:rsid w:val="00627FD4"/>
    <w:rsid w:val="006315B5"/>
    <w:rsid w:val="00632A41"/>
    <w:rsid w:val="00633F51"/>
    <w:rsid w:val="006341A8"/>
    <w:rsid w:val="0063466B"/>
    <w:rsid w:val="00635DB6"/>
    <w:rsid w:val="00636756"/>
    <w:rsid w:val="00640918"/>
    <w:rsid w:val="00640DEA"/>
    <w:rsid w:val="00641A76"/>
    <w:rsid w:val="00642774"/>
    <w:rsid w:val="00643D37"/>
    <w:rsid w:val="00644176"/>
    <w:rsid w:val="006452F0"/>
    <w:rsid w:val="00645663"/>
    <w:rsid w:val="0064677F"/>
    <w:rsid w:val="00646AB7"/>
    <w:rsid w:val="006477E1"/>
    <w:rsid w:val="00651180"/>
    <w:rsid w:val="00651CAB"/>
    <w:rsid w:val="0065289B"/>
    <w:rsid w:val="006530E8"/>
    <w:rsid w:val="00655D37"/>
    <w:rsid w:val="00655E5B"/>
    <w:rsid w:val="00656797"/>
    <w:rsid w:val="00656C95"/>
    <w:rsid w:val="00657F28"/>
    <w:rsid w:val="0066096F"/>
    <w:rsid w:val="006625AD"/>
    <w:rsid w:val="00662A82"/>
    <w:rsid w:val="00662B78"/>
    <w:rsid w:val="00662E63"/>
    <w:rsid w:val="00662F05"/>
    <w:rsid w:val="00664D6C"/>
    <w:rsid w:val="006650FB"/>
    <w:rsid w:val="00670459"/>
    <w:rsid w:val="006707DA"/>
    <w:rsid w:val="00670F12"/>
    <w:rsid w:val="006721B8"/>
    <w:rsid w:val="006728F0"/>
    <w:rsid w:val="00672CCC"/>
    <w:rsid w:val="00674A74"/>
    <w:rsid w:val="00675F06"/>
    <w:rsid w:val="00676159"/>
    <w:rsid w:val="006769D3"/>
    <w:rsid w:val="00677E74"/>
    <w:rsid w:val="0067FA63"/>
    <w:rsid w:val="00680450"/>
    <w:rsid w:val="0068118C"/>
    <w:rsid w:val="00681A8A"/>
    <w:rsid w:val="00682495"/>
    <w:rsid w:val="00682CF4"/>
    <w:rsid w:val="006837BB"/>
    <w:rsid w:val="006840E1"/>
    <w:rsid w:val="006856F6"/>
    <w:rsid w:val="00686291"/>
    <w:rsid w:val="0068695A"/>
    <w:rsid w:val="00691472"/>
    <w:rsid w:val="00691AFF"/>
    <w:rsid w:val="00691F35"/>
    <w:rsid w:val="006925F2"/>
    <w:rsid w:val="006937F2"/>
    <w:rsid w:val="0069565E"/>
    <w:rsid w:val="0069CF7C"/>
    <w:rsid w:val="006A01F8"/>
    <w:rsid w:val="006A02BD"/>
    <w:rsid w:val="006A1342"/>
    <w:rsid w:val="006A2EE5"/>
    <w:rsid w:val="006A30B8"/>
    <w:rsid w:val="006A432C"/>
    <w:rsid w:val="006A43A7"/>
    <w:rsid w:val="006A472B"/>
    <w:rsid w:val="006A6092"/>
    <w:rsid w:val="006A6878"/>
    <w:rsid w:val="006A6B88"/>
    <w:rsid w:val="006AF62B"/>
    <w:rsid w:val="006B0646"/>
    <w:rsid w:val="006B2768"/>
    <w:rsid w:val="006B339F"/>
    <w:rsid w:val="006B3B13"/>
    <w:rsid w:val="006B4098"/>
    <w:rsid w:val="006B48A7"/>
    <w:rsid w:val="006B4A07"/>
    <w:rsid w:val="006B4AA3"/>
    <w:rsid w:val="006B785F"/>
    <w:rsid w:val="006C00B2"/>
    <w:rsid w:val="006C0935"/>
    <w:rsid w:val="006C1F14"/>
    <w:rsid w:val="006C249C"/>
    <w:rsid w:val="006C2A6E"/>
    <w:rsid w:val="006C2F9C"/>
    <w:rsid w:val="006C3391"/>
    <w:rsid w:val="006C3C52"/>
    <w:rsid w:val="006C4E5E"/>
    <w:rsid w:val="006C586F"/>
    <w:rsid w:val="006C7082"/>
    <w:rsid w:val="006C7921"/>
    <w:rsid w:val="006D01AB"/>
    <w:rsid w:val="006D0344"/>
    <w:rsid w:val="006D0A34"/>
    <w:rsid w:val="006D1E28"/>
    <w:rsid w:val="006D25C3"/>
    <w:rsid w:val="006D29AF"/>
    <w:rsid w:val="006D2D30"/>
    <w:rsid w:val="006D3192"/>
    <w:rsid w:val="006D31D1"/>
    <w:rsid w:val="006D36D8"/>
    <w:rsid w:val="006D3AA3"/>
    <w:rsid w:val="006D401B"/>
    <w:rsid w:val="006D4681"/>
    <w:rsid w:val="006D4914"/>
    <w:rsid w:val="006D51C3"/>
    <w:rsid w:val="006D59C5"/>
    <w:rsid w:val="006E1996"/>
    <w:rsid w:val="006E21AE"/>
    <w:rsid w:val="006E30E3"/>
    <w:rsid w:val="006E31B5"/>
    <w:rsid w:val="006E3343"/>
    <w:rsid w:val="006E34A8"/>
    <w:rsid w:val="006E3607"/>
    <w:rsid w:val="006E3B39"/>
    <w:rsid w:val="006E3F8E"/>
    <w:rsid w:val="006E42EB"/>
    <w:rsid w:val="006E6402"/>
    <w:rsid w:val="006E76E8"/>
    <w:rsid w:val="006F0BE2"/>
    <w:rsid w:val="006F0D6A"/>
    <w:rsid w:val="006F1282"/>
    <w:rsid w:val="006F21D0"/>
    <w:rsid w:val="006F2D37"/>
    <w:rsid w:val="006F2E8E"/>
    <w:rsid w:val="006F47DE"/>
    <w:rsid w:val="006F504C"/>
    <w:rsid w:val="006F616B"/>
    <w:rsid w:val="006F7FD5"/>
    <w:rsid w:val="00700043"/>
    <w:rsid w:val="00700698"/>
    <w:rsid w:val="00701C48"/>
    <w:rsid w:val="007025ED"/>
    <w:rsid w:val="0070361B"/>
    <w:rsid w:val="00703B0E"/>
    <w:rsid w:val="007060C1"/>
    <w:rsid w:val="007065B6"/>
    <w:rsid w:val="00706BD7"/>
    <w:rsid w:val="00706BFA"/>
    <w:rsid w:val="00707AC3"/>
    <w:rsid w:val="007100E4"/>
    <w:rsid w:val="00710F3C"/>
    <w:rsid w:val="00711E1C"/>
    <w:rsid w:val="00711ED2"/>
    <w:rsid w:val="00711FBF"/>
    <w:rsid w:val="00712E6B"/>
    <w:rsid w:val="007140AF"/>
    <w:rsid w:val="00715080"/>
    <w:rsid w:val="0071597C"/>
    <w:rsid w:val="00715A12"/>
    <w:rsid w:val="0071644C"/>
    <w:rsid w:val="00721B75"/>
    <w:rsid w:val="00722317"/>
    <w:rsid w:val="00722B40"/>
    <w:rsid w:val="00723584"/>
    <w:rsid w:val="00727479"/>
    <w:rsid w:val="00727621"/>
    <w:rsid w:val="00727C3B"/>
    <w:rsid w:val="007300B2"/>
    <w:rsid w:val="007330F5"/>
    <w:rsid w:val="007334BA"/>
    <w:rsid w:val="00733CC3"/>
    <w:rsid w:val="00734948"/>
    <w:rsid w:val="00734BBC"/>
    <w:rsid w:val="0073592F"/>
    <w:rsid w:val="00735D7A"/>
    <w:rsid w:val="00736C06"/>
    <w:rsid w:val="0073721C"/>
    <w:rsid w:val="00737C6F"/>
    <w:rsid w:val="00740811"/>
    <w:rsid w:val="0074225C"/>
    <w:rsid w:val="00742287"/>
    <w:rsid w:val="007428CD"/>
    <w:rsid w:val="00742DB6"/>
    <w:rsid w:val="00743C8E"/>
    <w:rsid w:val="00747965"/>
    <w:rsid w:val="007507A9"/>
    <w:rsid w:val="00750838"/>
    <w:rsid w:val="00755716"/>
    <w:rsid w:val="0075581F"/>
    <w:rsid w:val="00755B31"/>
    <w:rsid w:val="0075691E"/>
    <w:rsid w:val="0076024A"/>
    <w:rsid w:val="0076148C"/>
    <w:rsid w:val="00762184"/>
    <w:rsid w:val="00762730"/>
    <w:rsid w:val="0076333F"/>
    <w:rsid w:val="00763731"/>
    <w:rsid w:val="00763E4F"/>
    <w:rsid w:val="0076696B"/>
    <w:rsid w:val="0076769F"/>
    <w:rsid w:val="0077000F"/>
    <w:rsid w:val="0077123F"/>
    <w:rsid w:val="00773446"/>
    <w:rsid w:val="00775A8F"/>
    <w:rsid w:val="00775F0E"/>
    <w:rsid w:val="00776431"/>
    <w:rsid w:val="007766BF"/>
    <w:rsid w:val="00776D83"/>
    <w:rsid w:val="007773AA"/>
    <w:rsid w:val="0077760D"/>
    <w:rsid w:val="00780461"/>
    <w:rsid w:val="0078377C"/>
    <w:rsid w:val="0078423E"/>
    <w:rsid w:val="0078589A"/>
    <w:rsid w:val="00786AD5"/>
    <w:rsid w:val="00790289"/>
    <w:rsid w:val="00790F13"/>
    <w:rsid w:val="00792426"/>
    <w:rsid w:val="00793E4C"/>
    <w:rsid w:val="007941C3"/>
    <w:rsid w:val="00795043"/>
    <w:rsid w:val="007A1B34"/>
    <w:rsid w:val="007A4425"/>
    <w:rsid w:val="007A4AED"/>
    <w:rsid w:val="007A52A1"/>
    <w:rsid w:val="007A5363"/>
    <w:rsid w:val="007A7317"/>
    <w:rsid w:val="007A784F"/>
    <w:rsid w:val="007B01A7"/>
    <w:rsid w:val="007B03BB"/>
    <w:rsid w:val="007B0B69"/>
    <w:rsid w:val="007B1F9E"/>
    <w:rsid w:val="007B583A"/>
    <w:rsid w:val="007B590A"/>
    <w:rsid w:val="007B79EF"/>
    <w:rsid w:val="007B7A7C"/>
    <w:rsid w:val="007C00BB"/>
    <w:rsid w:val="007C0C01"/>
    <w:rsid w:val="007C1C8D"/>
    <w:rsid w:val="007C3289"/>
    <w:rsid w:val="007C3528"/>
    <w:rsid w:val="007C3790"/>
    <w:rsid w:val="007C40CB"/>
    <w:rsid w:val="007C456B"/>
    <w:rsid w:val="007C65DF"/>
    <w:rsid w:val="007D0AEA"/>
    <w:rsid w:val="007D1978"/>
    <w:rsid w:val="007D1B4F"/>
    <w:rsid w:val="007D23CF"/>
    <w:rsid w:val="007D3565"/>
    <w:rsid w:val="007D537F"/>
    <w:rsid w:val="007D53C7"/>
    <w:rsid w:val="007D6303"/>
    <w:rsid w:val="007D79A5"/>
    <w:rsid w:val="007D7DDE"/>
    <w:rsid w:val="007E0EF9"/>
    <w:rsid w:val="007E1F64"/>
    <w:rsid w:val="007E2734"/>
    <w:rsid w:val="007E2CD9"/>
    <w:rsid w:val="007E4730"/>
    <w:rsid w:val="007E48BA"/>
    <w:rsid w:val="007E4909"/>
    <w:rsid w:val="007E4A80"/>
    <w:rsid w:val="007E4AA0"/>
    <w:rsid w:val="007E5F0D"/>
    <w:rsid w:val="007E64A5"/>
    <w:rsid w:val="007E6504"/>
    <w:rsid w:val="007E6546"/>
    <w:rsid w:val="007E68A9"/>
    <w:rsid w:val="007E6AD5"/>
    <w:rsid w:val="007F159F"/>
    <w:rsid w:val="007F18AC"/>
    <w:rsid w:val="007F236F"/>
    <w:rsid w:val="007F3CAD"/>
    <w:rsid w:val="007F3D3C"/>
    <w:rsid w:val="007F4EBE"/>
    <w:rsid w:val="007F5508"/>
    <w:rsid w:val="007F7392"/>
    <w:rsid w:val="007F74BF"/>
    <w:rsid w:val="0080050A"/>
    <w:rsid w:val="00803C43"/>
    <w:rsid w:val="00803D4B"/>
    <w:rsid w:val="008043C7"/>
    <w:rsid w:val="00806111"/>
    <w:rsid w:val="00806F6F"/>
    <w:rsid w:val="008114B1"/>
    <w:rsid w:val="0081302B"/>
    <w:rsid w:val="00813CA8"/>
    <w:rsid w:val="00815CD7"/>
    <w:rsid w:val="00816A33"/>
    <w:rsid w:val="00816E96"/>
    <w:rsid w:val="00822A05"/>
    <w:rsid w:val="00822FC5"/>
    <w:rsid w:val="00823012"/>
    <w:rsid w:val="008238AC"/>
    <w:rsid w:val="00823E88"/>
    <w:rsid w:val="00823F91"/>
    <w:rsid w:val="00824230"/>
    <w:rsid w:val="00825610"/>
    <w:rsid w:val="008277CC"/>
    <w:rsid w:val="0083010A"/>
    <w:rsid w:val="008305C5"/>
    <w:rsid w:val="00831FDF"/>
    <w:rsid w:val="00833E77"/>
    <w:rsid w:val="008371DA"/>
    <w:rsid w:val="0083728C"/>
    <w:rsid w:val="00837BB5"/>
    <w:rsid w:val="008403D3"/>
    <w:rsid w:val="008407E2"/>
    <w:rsid w:val="00840B4A"/>
    <w:rsid w:val="00840C88"/>
    <w:rsid w:val="0084118C"/>
    <w:rsid w:val="008412F1"/>
    <w:rsid w:val="0084172B"/>
    <w:rsid w:val="008419B8"/>
    <w:rsid w:val="00843FAE"/>
    <w:rsid w:val="00844553"/>
    <w:rsid w:val="00846C07"/>
    <w:rsid w:val="008472C9"/>
    <w:rsid w:val="008473E0"/>
    <w:rsid w:val="00851324"/>
    <w:rsid w:val="00852392"/>
    <w:rsid w:val="00852F7A"/>
    <w:rsid w:val="00853E6D"/>
    <w:rsid w:val="00853F14"/>
    <w:rsid w:val="00856CDB"/>
    <w:rsid w:val="008577E2"/>
    <w:rsid w:val="00857C66"/>
    <w:rsid w:val="0086385F"/>
    <w:rsid w:val="00863A8C"/>
    <w:rsid w:val="00864937"/>
    <w:rsid w:val="00866092"/>
    <w:rsid w:val="00870139"/>
    <w:rsid w:val="00870148"/>
    <w:rsid w:val="00870F58"/>
    <w:rsid w:val="00873291"/>
    <w:rsid w:val="00873452"/>
    <w:rsid w:val="00873BD4"/>
    <w:rsid w:val="00874652"/>
    <w:rsid w:val="008747AB"/>
    <w:rsid w:val="0087698C"/>
    <w:rsid w:val="00877F5D"/>
    <w:rsid w:val="008806F9"/>
    <w:rsid w:val="0088114C"/>
    <w:rsid w:val="008817BE"/>
    <w:rsid w:val="00881DAC"/>
    <w:rsid w:val="0088222D"/>
    <w:rsid w:val="00882501"/>
    <w:rsid w:val="00883849"/>
    <w:rsid w:val="0088511D"/>
    <w:rsid w:val="00885603"/>
    <w:rsid w:val="00886260"/>
    <w:rsid w:val="0089030A"/>
    <w:rsid w:val="00892B60"/>
    <w:rsid w:val="008948CC"/>
    <w:rsid w:val="00895519"/>
    <w:rsid w:val="008A09AB"/>
    <w:rsid w:val="008A4740"/>
    <w:rsid w:val="008A5FAD"/>
    <w:rsid w:val="008A64DA"/>
    <w:rsid w:val="008A6A76"/>
    <w:rsid w:val="008A78F4"/>
    <w:rsid w:val="008A7E22"/>
    <w:rsid w:val="008B02A6"/>
    <w:rsid w:val="008B269C"/>
    <w:rsid w:val="008B4508"/>
    <w:rsid w:val="008B642C"/>
    <w:rsid w:val="008C0804"/>
    <w:rsid w:val="008C11EC"/>
    <w:rsid w:val="008C13A6"/>
    <w:rsid w:val="008C2BB9"/>
    <w:rsid w:val="008C3A3E"/>
    <w:rsid w:val="008C53D6"/>
    <w:rsid w:val="008C60A9"/>
    <w:rsid w:val="008C62FF"/>
    <w:rsid w:val="008C67B2"/>
    <w:rsid w:val="008C71BA"/>
    <w:rsid w:val="008C76F4"/>
    <w:rsid w:val="008C795D"/>
    <w:rsid w:val="008C7D65"/>
    <w:rsid w:val="008D16C8"/>
    <w:rsid w:val="008D301F"/>
    <w:rsid w:val="008D3E15"/>
    <w:rsid w:val="008D4240"/>
    <w:rsid w:val="008D4C00"/>
    <w:rsid w:val="008D5072"/>
    <w:rsid w:val="008D54AA"/>
    <w:rsid w:val="008D560C"/>
    <w:rsid w:val="008D589B"/>
    <w:rsid w:val="008D5FA5"/>
    <w:rsid w:val="008D66FB"/>
    <w:rsid w:val="008E0160"/>
    <w:rsid w:val="008E0645"/>
    <w:rsid w:val="008E08F9"/>
    <w:rsid w:val="008E27C4"/>
    <w:rsid w:val="008E2854"/>
    <w:rsid w:val="008E31FF"/>
    <w:rsid w:val="008E33AC"/>
    <w:rsid w:val="008E44A0"/>
    <w:rsid w:val="008E5865"/>
    <w:rsid w:val="008E61AB"/>
    <w:rsid w:val="008E6B91"/>
    <w:rsid w:val="008F0707"/>
    <w:rsid w:val="008F12FC"/>
    <w:rsid w:val="008F1B3D"/>
    <w:rsid w:val="008F2237"/>
    <w:rsid w:val="008F26E4"/>
    <w:rsid w:val="008F4995"/>
    <w:rsid w:val="008F4C8A"/>
    <w:rsid w:val="008F6E51"/>
    <w:rsid w:val="008F7F12"/>
    <w:rsid w:val="00901E4A"/>
    <w:rsid w:val="00901F94"/>
    <w:rsid w:val="00903BCD"/>
    <w:rsid w:val="00904F2A"/>
    <w:rsid w:val="009062F7"/>
    <w:rsid w:val="0090655C"/>
    <w:rsid w:val="00906A66"/>
    <w:rsid w:val="0090766B"/>
    <w:rsid w:val="00910BDB"/>
    <w:rsid w:val="00912279"/>
    <w:rsid w:val="00912CDE"/>
    <w:rsid w:val="009132E3"/>
    <w:rsid w:val="00913839"/>
    <w:rsid w:val="00913EC9"/>
    <w:rsid w:val="00914E6D"/>
    <w:rsid w:val="009152D6"/>
    <w:rsid w:val="009154C6"/>
    <w:rsid w:val="00917076"/>
    <w:rsid w:val="009243F5"/>
    <w:rsid w:val="009254C2"/>
    <w:rsid w:val="009257E6"/>
    <w:rsid w:val="0092595F"/>
    <w:rsid w:val="00925A08"/>
    <w:rsid w:val="009265D3"/>
    <w:rsid w:val="00926C50"/>
    <w:rsid w:val="009276C6"/>
    <w:rsid w:val="00927AC5"/>
    <w:rsid w:val="00927DC0"/>
    <w:rsid w:val="0093099A"/>
    <w:rsid w:val="00930F8C"/>
    <w:rsid w:val="00931237"/>
    <w:rsid w:val="009325BA"/>
    <w:rsid w:val="00935394"/>
    <w:rsid w:val="009359EE"/>
    <w:rsid w:val="00940507"/>
    <w:rsid w:val="0094092A"/>
    <w:rsid w:val="009409A1"/>
    <w:rsid w:val="00941E9F"/>
    <w:rsid w:val="00942153"/>
    <w:rsid w:val="00942413"/>
    <w:rsid w:val="009434D0"/>
    <w:rsid w:val="00943574"/>
    <w:rsid w:val="00943F94"/>
    <w:rsid w:val="0094558C"/>
    <w:rsid w:val="009461C9"/>
    <w:rsid w:val="009470DA"/>
    <w:rsid w:val="0095087E"/>
    <w:rsid w:val="00950B85"/>
    <w:rsid w:val="00952373"/>
    <w:rsid w:val="009529A4"/>
    <w:rsid w:val="00952DEB"/>
    <w:rsid w:val="009530FE"/>
    <w:rsid w:val="00953355"/>
    <w:rsid w:val="009550FA"/>
    <w:rsid w:val="0095551C"/>
    <w:rsid w:val="0095746A"/>
    <w:rsid w:val="00957A37"/>
    <w:rsid w:val="00960D92"/>
    <w:rsid w:val="00960F13"/>
    <w:rsid w:val="0096181D"/>
    <w:rsid w:val="009632E8"/>
    <w:rsid w:val="0096439C"/>
    <w:rsid w:val="00964420"/>
    <w:rsid w:val="0096473B"/>
    <w:rsid w:val="0096870E"/>
    <w:rsid w:val="009707A8"/>
    <w:rsid w:val="009764F3"/>
    <w:rsid w:val="009764FB"/>
    <w:rsid w:val="009801AD"/>
    <w:rsid w:val="00981176"/>
    <w:rsid w:val="00981DF0"/>
    <w:rsid w:val="009836E6"/>
    <w:rsid w:val="009856D7"/>
    <w:rsid w:val="0098779D"/>
    <w:rsid w:val="00990EA6"/>
    <w:rsid w:val="00991374"/>
    <w:rsid w:val="009927B2"/>
    <w:rsid w:val="0099301F"/>
    <w:rsid w:val="00993058"/>
    <w:rsid w:val="0099419B"/>
    <w:rsid w:val="009950C3"/>
    <w:rsid w:val="00996515"/>
    <w:rsid w:val="00996A7C"/>
    <w:rsid w:val="00996B65"/>
    <w:rsid w:val="00997562"/>
    <w:rsid w:val="00997CD7"/>
    <w:rsid w:val="009A0266"/>
    <w:rsid w:val="009A069B"/>
    <w:rsid w:val="009A0D26"/>
    <w:rsid w:val="009A19CF"/>
    <w:rsid w:val="009A1AED"/>
    <w:rsid w:val="009A1F48"/>
    <w:rsid w:val="009A21AA"/>
    <w:rsid w:val="009A2457"/>
    <w:rsid w:val="009A29EF"/>
    <w:rsid w:val="009A2BBB"/>
    <w:rsid w:val="009A3987"/>
    <w:rsid w:val="009A3DC5"/>
    <w:rsid w:val="009A4AE6"/>
    <w:rsid w:val="009A4E96"/>
    <w:rsid w:val="009A548D"/>
    <w:rsid w:val="009A5AD9"/>
    <w:rsid w:val="009A65C8"/>
    <w:rsid w:val="009A6D1A"/>
    <w:rsid w:val="009A7669"/>
    <w:rsid w:val="009A7740"/>
    <w:rsid w:val="009A7EE1"/>
    <w:rsid w:val="009B036B"/>
    <w:rsid w:val="009B1646"/>
    <w:rsid w:val="009B36DC"/>
    <w:rsid w:val="009B3F21"/>
    <w:rsid w:val="009B441E"/>
    <w:rsid w:val="009B5205"/>
    <w:rsid w:val="009B55CE"/>
    <w:rsid w:val="009B6DAE"/>
    <w:rsid w:val="009C113F"/>
    <w:rsid w:val="009C352C"/>
    <w:rsid w:val="009C448E"/>
    <w:rsid w:val="009C4EA7"/>
    <w:rsid w:val="009C5534"/>
    <w:rsid w:val="009C6A8F"/>
    <w:rsid w:val="009C6C21"/>
    <w:rsid w:val="009C6EF2"/>
    <w:rsid w:val="009D04A0"/>
    <w:rsid w:val="009D0D18"/>
    <w:rsid w:val="009D2281"/>
    <w:rsid w:val="009D2948"/>
    <w:rsid w:val="009D374A"/>
    <w:rsid w:val="009D4888"/>
    <w:rsid w:val="009D6757"/>
    <w:rsid w:val="009D7A79"/>
    <w:rsid w:val="009E0203"/>
    <w:rsid w:val="009E041D"/>
    <w:rsid w:val="009E104C"/>
    <w:rsid w:val="009E1EE4"/>
    <w:rsid w:val="009E1F29"/>
    <w:rsid w:val="009E2074"/>
    <w:rsid w:val="009E2240"/>
    <w:rsid w:val="009E249A"/>
    <w:rsid w:val="009E3D7B"/>
    <w:rsid w:val="009E5412"/>
    <w:rsid w:val="009E59AB"/>
    <w:rsid w:val="009E8C2E"/>
    <w:rsid w:val="009F062D"/>
    <w:rsid w:val="009F0E9A"/>
    <w:rsid w:val="009F1129"/>
    <w:rsid w:val="009F11DE"/>
    <w:rsid w:val="009F258F"/>
    <w:rsid w:val="009F2BA7"/>
    <w:rsid w:val="009F2E12"/>
    <w:rsid w:val="009F3789"/>
    <w:rsid w:val="009F3BAE"/>
    <w:rsid w:val="009F3DA2"/>
    <w:rsid w:val="009F41DD"/>
    <w:rsid w:val="009F44EB"/>
    <w:rsid w:val="009F587C"/>
    <w:rsid w:val="009F5FDF"/>
    <w:rsid w:val="009F75F5"/>
    <w:rsid w:val="009F7E2C"/>
    <w:rsid w:val="00A01B24"/>
    <w:rsid w:val="00A02DE6"/>
    <w:rsid w:val="00A02E5F"/>
    <w:rsid w:val="00A04339"/>
    <w:rsid w:val="00A06D7A"/>
    <w:rsid w:val="00A070F8"/>
    <w:rsid w:val="00A0796E"/>
    <w:rsid w:val="00A07FCF"/>
    <w:rsid w:val="00A10515"/>
    <w:rsid w:val="00A11412"/>
    <w:rsid w:val="00A13294"/>
    <w:rsid w:val="00A14C0C"/>
    <w:rsid w:val="00A14EC9"/>
    <w:rsid w:val="00A15B34"/>
    <w:rsid w:val="00A1638D"/>
    <w:rsid w:val="00A1674F"/>
    <w:rsid w:val="00A16DB6"/>
    <w:rsid w:val="00A17743"/>
    <w:rsid w:val="00A17A37"/>
    <w:rsid w:val="00A20446"/>
    <w:rsid w:val="00A20598"/>
    <w:rsid w:val="00A21988"/>
    <w:rsid w:val="00A2203C"/>
    <w:rsid w:val="00A22D5E"/>
    <w:rsid w:val="00A253DE"/>
    <w:rsid w:val="00A256B8"/>
    <w:rsid w:val="00A2663C"/>
    <w:rsid w:val="00A29527"/>
    <w:rsid w:val="00A30896"/>
    <w:rsid w:val="00A31301"/>
    <w:rsid w:val="00A31B67"/>
    <w:rsid w:val="00A31C51"/>
    <w:rsid w:val="00A320A1"/>
    <w:rsid w:val="00A32D5A"/>
    <w:rsid w:val="00A34AF5"/>
    <w:rsid w:val="00A371E3"/>
    <w:rsid w:val="00A375F9"/>
    <w:rsid w:val="00A400DE"/>
    <w:rsid w:val="00A4103E"/>
    <w:rsid w:val="00A43A70"/>
    <w:rsid w:val="00A446B8"/>
    <w:rsid w:val="00A45579"/>
    <w:rsid w:val="00A4579C"/>
    <w:rsid w:val="00A457C5"/>
    <w:rsid w:val="00A46418"/>
    <w:rsid w:val="00A47549"/>
    <w:rsid w:val="00A47726"/>
    <w:rsid w:val="00A50473"/>
    <w:rsid w:val="00A5210B"/>
    <w:rsid w:val="00A53785"/>
    <w:rsid w:val="00A551C6"/>
    <w:rsid w:val="00A55A47"/>
    <w:rsid w:val="00A56D48"/>
    <w:rsid w:val="00A57513"/>
    <w:rsid w:val="00A57ED7"/>
    <w:rsid w:val="00A602A5"/>
    <w:rsid w:val="00A60D28"/>
    <w:rsid w:val="00A61934"/>
    <w:rsid w:val="00A61F6E"/>
    <w:rsid w:val="00A6263D"/>
    <w:rsid w:val="00A6409C"/>
    <w:rsid w:val="00A64B17"/>
    <w:rsid w:val="00A65165"/>
    <w:rsid w:val="00A65665"/>
    <w:rsid w:val="00A65A17"/>
    <w:rsid w:val="00A65FA6"/>
    <w:rsid w:val="00A66055"/>
    <w:rsid w:val="00A662AB"/>
    <w:rsid w:val="00A6669D"/>
    <w:rsid w:val="00A67137"/>
    <w:rsid w:val="00A703B1"/>
    <w:rsid w:val="00A706B7"/>
    <w:rsid w:val="00A71C38"/>
    <w:rsid w:val="00A724F6"/>
    <w:rsid w:val="00A74781"/>
    <w:rsid w:val="00A7525A"/>
    <w:rsid w:val="00A77496"/>
    <w:rsid w:val="00A77A17"/>
    <w:rsid w:val="00A77FFA"/>
    <w:rsid w:val="00A80083"/>
    <w:rsid w:val="00A81C1D"/>
    <w:rsid w:val="00A823C3"/>
    <w:rsid w:val="00A84B18"/>
    <w:rsid w:val="00A85D67"/>
    <w:rsid w:val="00A86241"/>
    <w:rsid w:val="00A86ADF"/>
    <w:rsid w:val="00A87544"/>
    <w:rsid w:val="00A9015E"/>
    <w:rsid w:val="00A90487"/>
    <w:rsid w:val="00A90893"/>
    <w:rsid w:val="00A90E4A"/>
    <w:rsid w:val="00A9260E"/>
    <w:rsid w:val="00A92703"/>
    <w:rsid w:val="00A92740"/>
    <w:rsid w:val="00A93D9D"/>
    <w:rsid w:val="00A9415C"/>
    <w:rsid w:val="00A94204"/>
    <w:rsid w:val="00A94A90"/>
    <w:rsid w:val="00A95A2A"/>
    <w:rsid w:val="00A95A6D"/>
    <w:rsid w:val="00A96B9A"/>
    <w:rsid w:val="00A96FAF"/>
    <w:rsid w:val="00AA04D1"/>
    <w:rsid w:val="00AA2C85"/>
    <w:rsid w:val="00AA304D"/>
    <w:rsid w:val="00AA31F4"/>
    <w:rsid w:val="00AA3B23"/>
    <w:rsid w:val="00AA3EC4"/>
    <w:rsid w:val="00AA7282"/>
    <w:rsid w:val="00AB0A6E"/>
    <w:rsid w:val="00AB2A16"/>
    <w:rsid w:val="00AB49F7"/>
    <w:rsid w:val="00AB79B9"/>
    <w:rsid w:val="00AC0B98"/>
    <w:rsid w:val="00AC28B5"/>
    <w:rsid w:val="00AC2FE2"/>
    <w:rsid w:val="00AC3B10"/>
    <w:rsid w:val="00AC4155"/>
    <w:rsid w:val="00AC4406"/>
    <w:rsid w:val="00AC6EDB"/>
    <w:rsid w:val="00AC6EE1"/>
    <w:rsid w:val="00AC7AF8"/>
    <w:rsid w:val="00AC7EFA"/>
    <w:rsid w:val="00AD1B32"/>
    <w:rsid w:val="00AD3EB9"/>
    <w:rsid w:val="00AD41C6"/>
    <w:rsid w:val="00AD4D54"/>
    <w:rsid w:val="00AD559B"/>
    <w:rsid w:val="00AD68EF"/>
    <w:rsid w:val="00AD6E42"/>
    <w:rsid w:val="00AD7DE0"/>
    <w:rsid w:val="00AD7E18"/>
    <w:rsid w:val="00AD8A4E"/>
    <w:rsid w:val="00AE0502"/>
    <w:rsid w:val="00AE0752"/>
    <w:rsid w:val="00AE1091"/>
    <w:rsid w:val="00AE326D"/>
    <w:rsid w:val="00AE41E7"/>
    <w:rsid w:val="00AE42FB"/>
    <w:rsid w:val="00AE5DD8"/>
    <w:rsid w:val="00AE7AB6"/>
    <w:rsid w:val="00AF0251"/>
    <w:rsid w:val="00AF0835"/>
    <w:rsid w:val="00AF0AF9"/>
    <w:rsid w:val="00AF14B8"/>
    <w:rsid w:val="00AF1869"/>
    <w:rsid w:val="00AF22DE"/>
    <w:rsid w:val="00AF342B"/>
    <w:rsid w:val="00AF41A4"/>
    <w:rsid w:val="00AF504D"/>
    <w:rsid w:val="00AF56A9"/>
    <w:rsid w:val="00AF5781"/>
    <w:rsid w:val="00AF7C6F"/>
    <w:rsid w:val="00B0057E"/>
    <w:rsid w:val="00B03486"/>
    <w:rsid w:val="00B03C62"/>
    <w:rsid w:val="00B0546F"/>
    <w:rsid w:val="00B07D91"/>
    <w:rsid w:val="00B0C7A7"/>
    <w:rsid w:val="00B10AC9"/>
    <w:rsid w:val="00B11BFC"/>
    <w:rsid w:val="00B11C75"/>
    <w:rsid w:val="00B1478A"/>
    <w:rsid w:val="00B1540E"/>
    <w:rsid w:val="00B15B16"/>
    <w:rsid w:val="00B15EA9"/>
    <w:rsid w:val="00B16015"/>
    <w:rsid w:val="00B162CE"/>
    <w:rsid w:val="00B172B6"/>
    <w:rsid w:val="00B1778B"/>
    <w:rsid w:val="00B20D3E"/>
    <w:rsid w:val="00B22B2E"/>
    <w:rsid w:val="00B22CBE"/>
    <w:rsid w:val="00B22DF6"/>
    <w:rsid w:val="00B234D3"/>
    <w:rsid w:val="00B24448"/>
    <w:rsid w:val="00B25D73"/>
    <w:rsid w:val="00B26166"/>
    <w:rsid w:val="00B279D0"/>
    <w:rsid w:val="00B30715"/>
    <w:rsid w:val="00B3072B"/>
    <w:rsid w:val="00B30D3E"/>
    <w:rsid w:val="00B31094"/>
    <w:rsid w:val="00B315D0"/>
    <w:rsid w:val="00B33911"/>
    <w:rsid w:val="00B339E0"/>
    <w:rsid w:val="00B33A68"/>
    <w:rsid w:val="00B33BF7"/>
    <w:rsid w:val="00B3497E"/>
    <w:rsid w:val="00B358C0"/>
    <w:rsid w:val="00B360FC"/>
    <w:rsid w:val="00B373A9"/>
    <w:rsid w:val="00B37731"/>
    <w:rsid w:val="00B37F3A"/>
    <w:rsid w:val="00B40594"/>
    <w:rsid w:val="00B42376"/>
    <w:rsid w:val="00B43F69"/>
    <w:rsid w:val="00B44791"/>
    <w:rsid w:val="00B44AA2"/>
    <w:rsid w:val="00B44E92"/>
    <w:rsid w:val="00B45791"/>
    <w:rsid w:val="00B459D1"/>
    <w:rsid w:val="00B467BC"/>
    <w:rsid w:val="00B46C57"/>
    <w:rsid w:val="00B474A8"/>
    <w:rsid w:val="00B47F24"/>
    <w:rsid w:val="00B4C35B"/>
    <w:rsid w:val="00B51A4E"/>
    <w:rsid w:val="00B52111"/>
    <w:rsid w:val="00B53467"/>
    <w:rsid w:val="00B53D7B"/>
    <w:rsid w:val="00B55292"/>
    <w:rsid w:val="00B5551E"/>
    <w:rsid w:val="00B55A6E"/>
    <w:rsid w:val="00B55FA2"/>
    <w:rsid w:val="00B56D91"/>
    <w:rsid w:val="00B57C00"/>
    <w:rsid w:val="00B60029"/>
    <w:rsid w:val="00B62708"/>
    <w:rsid w:val="00B62797"/>
    <w:rsid w:val="00B656EB"/>
    <w:rsid w:val="00B65870"/>
    <w:rsid w:val="00B70F72"/>
    <w:rsid w:val="00B7126D"/>
    <w:rsid w:val="00B71610"/>
    <w:rsid w:val="00B71A16"/>
    <w:rsid w:val="00B71FD9"/>
    <w:rsid w:val="00B7449C"/>
    <w:rsid w:val="00B7475B"/>
    <w:rsid w:val="00B74BEF"/>
    <w:rsid w:val="00B7554F"/>
    <w:rsid w:val="00B7603C"/>
    <w:rsid w:val="00B80605"/>
    <w:rsid w:val="00B80CB8"/>
    <w:rsid w:val="00B80DB9"/>
    <w:rsid w:val="00B81E0A"/>
    <w:rsid w:val="00B846F1"/>
    <w:rsid w:val="00B84DBB"/>
    <w:rsid w:val="00B84E44"/>
    <w:rsid w:val="00B84FC4"/>
    <w:rsid w:val="00B852ED"/>
    <w:rsid w:val="00B85D33"/>
    <w:rsid w:val="00B86300"/>
    <w:rsid w:val="00B8771C"/>
    <w:rsid w:val="00B879D7"/>
    <w:rsid w:val="00B87C98"/>
    <w:rsid w:val="00B91AF4"/>
    <w:rsid w:val="00B92FE8"/>
    <w:rsid w:val="00B930B1"/>
    <w:rsid w:val="00B94B23"/>
    <w:rsid w:val="00B964DD"/>
    <w:rsid w:val="00B97828"/>
    <w:rsid w:val="00B9794F"/>
    <w:rsid w:val="00BA0596"/>
    <w:rsid w:val="00BA0E0E"/>
    <w:rsid w:val="00BA15DC"/>
    <w:rsid w:val="00BA1B20"/>
    <w:rsid w:val="00BA3CDC"/>
    <w:rsid w:val="00BA3E7A"/>
    <w:rsid w:val="00BA53CD"/>
    <w:rsid w:val="00BA638E"/>
    <w:rsid w:val="00BA6A0F"/>
    <w:rsid w:val="00BA6F3D"/>
    <w:rsid w:val="00BA7972"/>
    <w:rsid w:val="00BB005F"/>
    <w:rsid w:val="00BB26D2"/>
    <w:rsid w:val="00BB2E1B"/>
    <w:rsid w:val="00BB4538"/>
    <w:rsid w:val="00BB4B19"/>
    <w:rsid w:val="00BB5B33"/>
    <w:rsid w:val="00BB65F4"/>
    <w:rsid w:val="00BB6D56"/>
    <w:rsid w:val="00BB7567"/>
    <w:rsid w:val="00BC076F"/>
    <w:rsid w:val="00BC0EAD"/>
    <w:rsid w:val="00BC1E05"/>
    <w:rsid w:val="00BC1F68"/>
    <w:rsid w:val="00BC218C"/>
    <w:rsid w:val="00BC2818"/>
    <w:rsid w:val="00BC40AC"/>
    <w:rsid w:val="00BC4987"/>
    <w:rsid w:val="00BC5415"/>
    <w:rsid w:val="00BC58F1"/>
    <w:rsid w:val="00BC62FB"/>
    <w:rsid w:val="00BC7328"/>
    <w:rsid w:val="00BC7924"/>
    <w:rsid w:val="00BCBDD9"/>
    <w:rsid w:val="00BD04C6"/>
    <w:rsid w:val="00BD0779"/>
    <w:rsid w:val="00BD0A87"/>
    <w:rsid w:val="00BD0ED2"/>
    <w:rsid w:val="00BD1CA4"/>
    <w:rsid w:val="00BD481D"/>
    <w:rsid w:val="00BD5378"/>
    <w:rsid w:val="00BD59D6"/>
    <w:rsid w:val="00BD612B"/>
    <w:rsid w:val="00BD6524"/>
    <w:rsid w:val="00BD6BB2"/>
    <w:rsid w:val="00BD796A"/>
    <w:rsid w:val="00BE184F"/>
    <w:rsid w:val="00BE28C7"/>
    <w:rsid w:val="00BE2AB2"/>
    <w:rsid w:val="00BE2F72"/>
    <w:rsid w:val="00BE3396"/>
    <w:rsid w:val="00BE492E"/>
    <w:rsid w:val="00BE66AD"/>
    <w:rsid w:val="00BE732B"/>
    <w:rsid w:val="00BF30D4"/>
    <w:rsid w:val="00BF591A"/>
    <w:rsid w:val="00BF5E81"/>
    <w:rsid w:val="00BF7274"/>
    <w:rsid w:val="00BF72C2"/>
    <w:rsid w:val="00BF7CA9"/>
    <w:rsid w:val="00C006B3"/>
    <w:rsid w:val="00C00F8E"/>
    <w:rsid w:val="00C01BD1"/>
    <w:rsid w:val="00C0255B"/>
    <w:rsid w:val="00C0330F"/>
    <w:rsid w:val="00C0404F"/>
    <w:rsid w:val="00C04E76"/>
    <w:rsid w:val="00C05B66"/>
    <w:rsid w:val="00C06234"/>
    <w:rsid w:val="00C0637A"/>
    <w:rsid w:val="00C06610"/>
    <w:rsid w:val="00C0668F"/>
    <w:rsid w:val="00C06FE3"/>
    <w:rsid w:val="00C12A31"/>
    <w:rsid w:val="00C133A0"/>
    <w:rsid w:val="00C1550E"/>
    <w:rsid w:val="00C15A48"/>
    <w:rsid w:val="00C15DD9"/>
    <w:rsid w:val="00C169D7"/>
    <w:rsid w:val="00C20342"/>
    <w:rsid w:val="00C203E9"/>
    <w:rsid w:val="00C2118B"/>
    <w:rsid w:val="00C21260"/>
    <w:rsid w:val="00C22307"/>
    <w:rsid w:val="00C252BE"/>
    <w:rsid w:val="00C25C44"/>
    <w:rsid w:val="00C266A9"/>
    <w:rsid w:val="00C26A24"/>
    <w:rsid w:val="00C26EE7"/>
    <w:rsid w:val="00C27AB0"/>
    <w:rsid w:val="00C27B3B"/>
    <w:rsid w:val="00C30175"/>
    <w:rsid w:val="00C3080A"/>
    <w:rsid w:val="00C3087C"/>
    <w:rsid w:val="00C30985"/>
    <w:rsid w:val="00C30CF1"/>
    <w:rsid w:val="00C31CF0"/>
    <w:rsid w:val="00C31D90"/>
    <w:rsid w:val="00C31E4E"/>
    <w:rsid w:val="00C3221A"/>
    <w:rsid w:val="00C3311E"/>
    <w:rsid w:val="00C333A5"/>
    <w:rsid w:val="00C33AFE"/>
    <w:rsid w:val="00C33B23"/>
    <w:rsid w:val="00C3479E"/>
    <w:rsid w:val="00C35548"/>
    <w:rsid w:val="00C36763"/>
    <w:rsid w:val="00C36F92"/>
    <w:rsid w:val="00C40309"/>
    <w:rsid w:val="00C40A58"/>
    <w:rsid w:val="00C40AB0"/>
    <w:rsid w:val="00C412A1"/>
    <w:rsid w:val="00C429B4"/>
    <w:rsid w:val="00C42E5D"/>
    <w:rsid w:val="00C44B6A"/>
    <w:rsid w:val="00C44B6D"/>
    <w:rsid w:val="00C4509A"/>
    <w:rsid w:val="00C454EA"/>
    <w:rsid w:val="00C4564E"/>
    <w:rsid w:val="00C47B1A"/>
    <w:rsid w:val="00C47D21"/>
    <w:rsid w:val="00C4FDD0"/>
    <w:rsid w:val="00C51182"/>
    <w:rsid w:val="00C516D5"/>
    <w:rsid w:val="00C51909"/>
    <w:rsid w:val="00C52B60"/>
    <w:rsid w:val="00C53A9B"/>
    <w:rsid w:val="00C54B94"/>
    <w:rsid w:val="00C5559E"/>
    <w:rsid w:val="00C55BC0"/>
    <w:rsid w:val="00C56E74"/>
    <w:rsid w:val="00C57424"/>
    <w:rsid w:val="00C5790B"/>
    <w:rsid w:val="00C57B8E"/>
    <w:rsid w:val="00C6354F"/>
    <w:rsid w:val="00C6600A"/>
    <w:rsid w:val="00C70188"/>
    <w:rsid w:val="00C709E9"/>
    <w:rsid w:val="00C70A22"/>
    <w:rsid w:val="00C70ABC"/>
    <w:rsid w:val="00C70E12"/>
    <w:rsid w:val="00C741D1"/>
    <w:rsid w:val="00C742F9"/>
    <w:rsid w:val="00C74E56"/>
    <w:rsid w:val="00C75B5D"/>
    <w:rsid w:val="00C76A60"/>
    <w:rsid w:val="00C77751"/>
    <w:rsid w:val="00C77B97"/>
    <w:rsid w:val="00C8172E"/>
    <w:rsid w:val="00C85A91"/>
    <w:rsid w:val="00C86294"/>
    <w:rsid w:val="00C86C9A"/>
    <w:rsid w:val="00C8715E"/>
    <w:rsid w:val="00C911EB"/>
    <w:rsid w:val="00C919F7"/>
    <w:rsid w:val="00C9231B"/>
    <w:rsid w:val="00C93812"/>
    <w:rsid w:val="00C938B0"/>
    <w:rsid w:val="00C93B0A"/>
    <w:rsid w:val="00C95161"/>
    <w:rsid w:val="00C954B2"/>
    <w:rsid w:val="00CA01F2"/>
    <w:rsid w:val="00CA130C"/>
    <w:rsid w:val="00CA138E"/>
    <w:rsid w:val="00CA1533"/>
    <w:rsid w:val="00CA411D"/>
    <w:rsid w:val="00CA45C0"/>
    <w:rsid w:val="00CA6CFB"/>
    <w:rsid w:val="00CA7887"/>
    <w:rsid w:val="00CB1D04"/>
    <w:rsid w:val="00CB23D1"/>
    <w:rsid w:val="00CB2629"/>
    <w:rsid w:val="00CB2B4C"/>
    <w:rsid w:val="00CB2C8C"/>
    <w:rsid w:val="00CB34E6"/>
    <w:rsid w:val="00CB3C4D"/>
    <w:rsid w:val="00CB4D75"/>
    <w:rsid w:val="00CB58AC"/>
    <w:rsid w:val="00CB6645"/>
    <w:rsid w:val="00CC06FB"/>
    <w:rsid w:val="00CC0931"/>
    <w:rsid w:val="00CC173D"/>
    <w:rsid w:val="00CC3735"/>
    <w:rsid w:val="00CC4789"/>
    <w:rsid w:val="00CC51A1"/>
    <w:rsid w:val="00CD0811"/>
    <w:rsid w:val="00CD10E1"/>
    <w:rsid w:val="00CD16C0"/>
    <w:rsid w:val="00CD4DBD"/>
    <w:rsid w:val="00CD70B0"/>
    <w:rsid w:val="00CE00C1"/>
    <w:rsid w:val="00CE1413"/>
    <w:rsid w:val="00CE1846"/>
    <w:rsid w:val="00CE4392"/>
    <w:rsid w:val="00CE7847"/>
    <w:rsid w:val="00CF000F"/>
    <w:rsid w:val="00CF0D30"/>
    <w:rsid w:val="00CF1B28"/>
    <w:rsid w:val="00CF2595"/>
    <w:rsid w:val="00CF5200"/>
    <w:rsid w:val="00CF5CEE"/>
    <w:rsid w:val="00CF7984"/>
    <w:rsid w:val="00CF7DC9"/>
    <w:rsid w:val="00D00037"/>
    <w:rsid w:val="00D00A04"/>
    <w:rsid w:val="00D04AA5"/>
    <w:rsid w:val="00D05DDC"/>
    <w:rsid w:val="00D0693B"/>
    <w:rsid w:val="00D06F8C"/>
    <w:rsid w:val="00D07B64"/>
    <w:rsid w:val="00D1099A"/>
    <w:rsid w:val="00D12F63"/>
    <w:rsid w:val="00D12FE6"/>
    <w:rsid w:val="00D14AC4"/>
    <w:rsid w:val="00D15836"/>
    <w:rsid w:val="00D15A23"/>
    <w:rsid w:val="00D164EF"/>
    <w:rsid w:val="00D17EE9"/>
    <w:rsid w:val="00D224F4"/>
    <w:rsid w:val="00D2421A"/>
    <w:rsid w:val="00D2568A"/>
    <w:rsid w:val="00D25905"/>
    <w:rsid w:val="00D260DE"/>
    <w:rsid w:val="00D27D82"/>
    <w:rsid w:val="00D333EF"/>
    <w:rsid w:val="00D33949"/>
    <w:rsid w:val="00D341E6"/>
    <w:rsid w:val="00D34449"/>
    <w:rsid w:val="00D356F6"/>
    <w:rsid w:val="00D35727"/>
    <w:rsid w:val="00D3625E"/>
    <w:rsid w:val="00D36BA9"/>
    <w:rsid w:val="00D39467"/>
    <w:rsid w:val="00D4068A"/>
    <w:rsid w:val="00D408B0"/>
    <w:rsid w:val="00D425E5"/>
    <w:rsid w:val="00D42846"/>
    <w:rsid w:val="00D42B23"/>
    <w:rsid w:val="00D437FF"/>
    <w:rsid w:val="00D43A83"/>
    <w:rsid w:val="00D43E51"/>
    <w:rsid w:val="00D44378"/>
    <w:rsid w:val="00D445A3"/>
    <w:rsid w:val="00D448EB"/>
    <w:rsid w:val="00D45E68"/>
    <w:rsid w:val="00D45EBA"/>
    <w:rsid w:val="00D46C00"/>
    <w:rsid w:val="00D50B57"/>
    <w:rsid w:val="00D516E1"/>
    <w:rsid w:val="00D53E80"/>
    <w:rsid w:val="00D54359"/>
    <w:rsid w:val="00D56A82"/>
    <w:rsid w:val="00D56E07"/>
    <w:rsid w:val="00D57019"/>
    <w:rsid w:val="00D57122"/>
    <w:rsid w:val="00D605A6"/>
    <w:rsid w:val="00D6060C"/>
    <w:rsid w:val="00D61475"/>
    <w:rsid w:val="00D61FF2"/>
    <w:rsid w:val="00D626A8"/>
    <w:rsid w:val="00D62B93"/>
    <w:rsid w:val="00D62E6B"/>
    <w:rsid w:val="00D6392A"/>
    <w:rsid w:val="00D64374"/>
    <w:rsid w:val="00D64957"/>
    <w:rsid w:val="00D64E87"/>
    <w:rsid w:val="00D65EBA"/>
    <w:rsid w:val="00D66AC1"/>
    <w:rsid w:val="00D66D86"/>
    <w:rsid w:val="00D67028"/>
    <w:rsid w:val="00D67B92"/>
    <w:rsid w:val="00D71C16"/>
    <w:rsid w:val="00D71EB5"/>
    <w:rsid w:val="00D73480"/>
    <w:rsid w:val="00D75045"/>
    <w:rsid w:val="00D75AE0"/>
    <w:rsid w:val="00D77100"/>
    <w:rsid w:val="00D80021"/>
    <w:rsid w:val="00D80836"/>
    <w:rsid w:val="00D82D7B"/>
    <w:rsid w:val="00D838F5"/>
    <w:rsid w:val="00D85241"/>
    <w:rsid w:val="00D85C68"/>
    <w:rsid w:val="00D875D5"/>
    <w:rsid w:val="00D87AA2"/>
    <w:rsid w:val="00D87C2C"/>
    <w:rsid w:val="00D87D43"/>
    <w:rsid w:val="00D900AD"/>
    <w:rsid w:val="00D90E44"/>
    <w:rsid w:val="00D9178E"/>
    <w:rsid w:val="00D91B45"/>
    <w:rsid w:val="00D92BD9"/>
    <w:rsid w:val="00D92D34"/>
    <w:rsid w:val="00D950F0"/>
    <w:rsid w:val="00D96AD2"/>
    <w:rsid w:val="00DA0192"/>
    <w:rsid w:val="00DA08B9"/>
    <w:rsid w:val="00DA0E6A"/>
    <w:rsid w:val="00DA1802"/>
    <w:rsid w:val="00DA1CD9"/>
    <w:rsid w:val="00DA1EAE"/>
    <w:rsid w:val="00DA3059"/>
    <w:rsid w:val="00DA3256"/>
    <w:rsid w:val="00DA336B"/>
    <w:rsid w:val="00DA4BA3"/>
    <w:rsid w:val="00DA6093"/>
    <w:rsid w:val="00DA7314"/>
    <w:rsid w:val="00DA7CB7"/>
    <w:rsid w:val="00DB0403"/>
    <w:rsid w:val="00DB0566"/>
    <w:rsid w:val="00DB3351"/>
    <w:rsid w:val="00DB4E10"/>
    <w:rsid w:val="00DB602B"/>
    <w:rsid w:val="00DB7218"/>
    <w:rsid w:val="00DB72BA"/>
    <w:rsid w:val="00DB7A6B"/>
    <w:rsid w:val="00DB7DA3"/>
    <w:rsid w:val="00DC1A3A"/>
    <w:rsid w:val="00DC2CA6"/>
    <w:rsid w:val="00DC2DF2"/>
    <w:rsid w:val="00DC3775"/>
    <w:rsid w:val="00DC4042"/>
    <w:rsid w:val="00DC644D"/>
    <w:rsid w:val="00DC77CE"/>
    <w:rsid w:val="00DD120C"/>
    <w:rsid w:val="00DD1FA3"/>
    <w:rsid w:val="00DD3EFA"/>
    <w:rsid w:val="00DD4337"/>
    <w:rsid w:val="00DD4FEA"/>
    <w:rsid w:val="00DD6049"/>
    <w:rsid w:val="00DE0E6B"/>
    <w:rsid w:val="00DE16FF"/>
    <w:rsid w:val="00DE1988"/>
    <w:rsid w:val="00DE1BE4"/>
    <w:rsid w:val="00DE223D"/>
    <w:rsid w:val="00DE282D"/>
    <w:rsid w:val="00DE339A"/>
    <w:rsid w:val="00DE59AD"/>
    <w:rsid w:val="00DF0EBB"/>
    <w:rsid w:val="00DF2E88"/>
    <w:rsid w:val="00DF3387"/>
    <w:rsid w:val="00DF4635"/>
    <w:rsid w:val="00DF5988"/>
    <w:rsid w:val="00DF60F2"/>
    <w:rsid w:val="00DF7061"/>
    <w:rsid w:val="00DF7107"/>
    <w:rsid w:val="00DF7A9E"/>
    <w:rsid w:val="00E0011B"/>
    <w:rsid w:val="00E00577"/>
    <w:rsid w:val="00E005C0"/>
    <w:rsid w:val="00E006FE"/>
    <w:rsid w:val="00E00D3D"/>
    <w:rsid w:val="00E02AEE"/>
    <w:rsid w:val="00E034FA"/>
    <w:rsid w:val="00E03774"/>
    <w:rsid w:val="00E04D9C"/>
    <w:rsid w:val="00E04EC6"/>
    <w:rsid w:val="00E04F12"/>
    <w:rsid w:val="00E050A6"/>
    <w:rsid w:val="00E07336"/>
    <w:rsid w:val="00E0792E"/>
    <w:rsid w:val="00E10114"/>
    <w:rsid w:val="00E11579"/>
    <w:rsid w:val="00E1354E"/>
    <w:rsid w:val="00E144AD"/>
    <w:rsid w:val="00E1475F"/>
    <w:rsid w:val="00E14C49"/>
    <w:rsid w:val="00E15FC0"/>
    <w:rsid w:val="00E17AFD"/>
    <w:rsid w:val="00E1A5A8"/>
    <w:rsid w:val="00E2024E"/>
    <w:rsid w:val="00E2165B"/>
    <w:rsid w:val="00E24678"/>
    <w:rsid w:val="00E25610"/>
    <w:rsid w:val="00E25AF1"/>
    <w:rsid w:val="00E26536"/>
    <w:rsid w:val="00E27EA9"/>
    <w:rsid w:val="00E30ABB"/>
    <w:rsid w:val="00E319CC"/>
    <w:rsid w:val="00E330A1"/>
    <w:rsid w:val="00E33FED"/>
    <w:rsid w:val="00E34AC9"/>
    <w:rsid w:val="00E3535A"/>
    <w:rsid w:val="00E36739"/>
    <w:rsid w:val="00E37361"/>
    <w:rsid w:val="00E37C11"/>
    <w:rsid w:val="00E400DF"/>
    <w:rsid w:val="00E40E5C"/>
    <w:rsid w:val="00E40E9E"/>
    <w:rsid w:val="00E420EE"/>
    <w:rsid w:val="00E42111"/>
    <w:rsid w:val="00E42787"/>
    <w:rsid w:val="00E42EFA"/>
    <w:rsid w:val="00E4484B"/>
    <w:rsid w:val="00E46C0E"/>
    <w:rsid w:val="00E46DC0"/>
    <w:rsid w:val="00E475B1"/>
    <w:rsid w:val="00E475BF"/>
    <w:rsid w:val="00E47D80"/>
    <w:rsid w:val="00E50F85"/>
    <w:rsid w:val="00E523BD"/>
    <w:rsid w:val="00E53B33"/>
    <w:rsid w:val="00E5466F"/>
    <w:rsid w:val="00E55A69"/>
    <w:rsid w:val="00E567B2"/>
    <w:rsid w:val="00E57212"/>
    <w:rsid w:val="00E57242"/>
    <w:rsid w:val="00E57723"/>
    <w:rsid w:val="00E57DAF"/>
    <w:rsid w:val="00E603F6"/>
    <w:rsid w:val="00E6040A"/>
    <w:rsid w:val="00E60AF1"/>
    <w:rsid w:val="00E6137C"/>
    <w:rsid w:val="00E61E01"/>
    <w:rsid w:val="00E622B1"/>
    <w:rsid w:val="00E628F5"/>
    <w:rsid w:val="00E63D90"/>
    <w:rsid w:val="00E649BA"/>
    <w:rsid w:val="00E67B23"/>
    <w:rsid w:val="00E70C11"/>
    <w:rsid w:val="00E71B91"/>
    <w:rsid w:val="00E71DB5"/>
    <w:rsid w:val="00E724FE"/>
    <w:rsid w:val="00E72A69"/>
    <w:rsid w:val="00E75446"/>
    <w:rsid w:val="00E75D7B"/>
    <w:rsid w:val="00E7602A"/>
    <w:rsid w:val="00E76881"/>
    <w:rsid w:val="00E80C8C"/>
    <w:rsid w:val="00E83A7B"/>
    <w:rsid w:val="00E83AAA"/>
    <w:rsid w:val="00E845B8"/>
    <w:rsid w:val="00E84CC4"/>
    <w:rsid w:val="00E854BF"/>
    <w:rsid w:val="00E85BEF"/>
    <w:rsid w:val="00E86828"/>
    <w:rsid w:val="00E87308"/>
    <w:rsid w:val="00E8778E"/>
    <w:rsid w:val="00E91574"/>
    <w:rsid w:val="00E93730"/>
    <w:rsid w:val="00E937C0"/>
    <w:rsid w:val="00E93818"/>
    <w:rsid w:val="00E93C04"/>
    <w:rsid w:val="00E93CBF"/>
    <w:rsid w:val="00E93D15"/>
    <w:rsid w:val="00E93DDD"/>
    <w:rsid w:val="00E965D5"/>
    <w:rsid w:val="00E967E6"/>
    <w:rsid w:val="00E9769C"/>
    <w:rsid w:val="00EA0AA7"/>
    <w:rsid w:val="00EA1AB8"/>
    <w:rsid w:val="00EA1F6D"/>
    <w:rsid w:val="00EA277A"/>
    <w:rsid w:val="00EA281A"/>
    <w:rsid w:val="00EA6EEE"/>
    <w:rsid w:val="00EA7334"/>
    <w:rsid w:val="00EA7A84"/>
    <w:rsid w:val="00EB0A25"/>
    <w:rsid w:val="00EB0B0E"/>
    <w:rsid w:val="00EB29FE"/>
    <w:rsid w:val="00EB2F5D"/>
    <w:rsid w:val="00EB30CB"/>
    <w:rsid w:val="00EB3835"/>
    <w:rsid w:val="00EB4182"/>
    <w:rsid w:val="00EB46A0"/>
    <w:rsid w:val="00EB534D"/>
    <w:rsid w:val="00EB6B0A"/>
    <w:rsid w:val="00EC3506"/>
    <w:rsid w:val="00EC3CC4"/>
    <w:rsid w:val="00EC3F4A"/>
    <w:rsid w:val="00EC4243"/>
    <w:rsid w:val="00EC5AF7"/>
    <w:rsid w:val="00EC6F5F"/>
    <w:rsid w:val="00ED2189"/>
    <w:rsid w:val="00ED230B"/>
    <w:rsid w:val="00ED280E"/>
    <w:rsid w:val="00ED351E"/>
    <w:rsid w:val="00ED4960"/>
    <w:rsid w:val="00ED4D97"/>
    <w:rsid w:val="00ED4DB5"/>
    <w:rsid w:val="00ED50F1"/>
    <w:rsid w:val="00ED5309"/>
    <w:rsid w:val="00ED5620"/>
    <w:rsid w:val="00ED5955"/>
    <w:rsid w:val="00ED6498"/>
    <w:rsid w:val="00ED7FD0"/>
    <w:rsid w:val="00EE1352"/>
    <w:rsid w:val="00EE27B4"/>
    <w:rsid w:val="00EE29F4"/>
    <w:rsid w:val="00EE3C62"/>
    <w:rsid w:val="00EE3EAA"/>
    <w:rsid w:val="00EE46E7"/>
    <w:rsid w:val="00EE55BA"/>
    <w:rsid w:val="00EE57CF"/>
    <w:rsid w:val="00EE716C"/>
    <w:rsid w:val="00EE74C8"/>
    <w:rsid w:val="00EF10DD"/>
    <w:rsid w:val="00EF1703"/>
    <w:rsid w:val="00EF1EC8"/>
    <w:rsid w:val="00EF2ABC"/>
    <w:rsid w:val="00EF310C"/>
    <w:rsid w:val="00EF45B9"/>
    <w:rsid w:val="00EF5504"/>
    <w:rsid w:val="00EF5659"/>
    <w:rsid w:val="00EF62A4"/>
    <w:rsid w:val="00F01324"/>
    <w:rsid w:val="00F017E3"/>
    <w:rsid w:val="00F01ABF"/>
    <w:rsid w:val="00F03096"/>
    <w:rsid w:val="00F032F5"/>
    <w:rsid w:val="00F03609"/>
    <w:rsid w:val="00F03C69"/>
    <w:rsid w:val="00F03DAE"/>
    <w:rsid w:val="00F04035"/>
    <w:rsid w:val="00F0491A"/>
    <w:rsid w:val="00F05B74"/>
    <w:rsid w:val="00F05C34"/>
    <w:rsid w:val="00F0672E"/>
    <w:rsid w:val="00F06918"/>
    <w:rsid w:val="00F06EDA"/>
    <w:rsid w:val="00F07AA9"/>
    <w:rsid w:val="00F07DE9"/>
    <w:rsid w:val="00F106B1"/>
    <w:rsid w:val="00F11C19"/>
    <w:rsid w:val="00F12113"/>
    <w:rsid w:val="00F12577"/>
    <w:rsid w:val="00F12579"/>
    <w:rsid w:val="00F125F2"/>
    <w:rsid w:val="00F12617"/>
    <w:rsid w:val="00F12E90"/>
    <w:rsid w:val="00F14545"/>
    <w:rsid w:val="00F149F8"/>
    <w:rsid w:val="00F157D8"/>
    <w:rsid w:val="00F20719"/>
    <w:rsid w:val="00F209ED"/>
    <w:rsid w:val="00F21FEC"/>
    <w:rsid w:val="00F2201A"/>
    <w:rsid w:val="00F22164"/>
    <w:rsid w:val="00F2265C"/>
    <w:rsid w:val="00F24F66"/>
    <w:rsid w:val="00F257A6"/>
    <w:rsid w:val="00F26C09"/>
    <w:rsid w:val="00F26FD4"/>
    <w:rsid w:val="00F27C87"/>
    <w:rsid w:val="00F304DA"/>
    <w:rsid w:val="00F30583"/>
    <w:rsid w:val="00F30CFD"/>
    <w:rsid w:val="00F31263"/>
    <w:rsid w:val="00F31911"/>
    <w:rsid w:val="00F322C4"/>
    <w:rsid w:val="00F32DBE"/>
    <w:rsid w:val="00F3317D"/>
    <w:rsid w:val="00F345C9"/>
    <w:rsid w:val="00F3467D"/>
    <w:rsid w:val="00F34D07"/>
    <w:rsid w:val="00F35466"/>
    <w:rsid w:val="00F35EC0"/>
    <w:rsid w:val="00F3640C"/>
    <w:rsid w:val="00F36C13"/>
    <w:rsid w:val="00F402E6"/>
    <w:rsid w:val="00F4072A"/>
    <w:rsid w:val="00F40869"/>
    <w:rsid w:val="00F40ECE"/>
    <w:rsid w:val="00F412E1"/>
    <w:rsid w:val="00F41ECE"/>
    <w:rsid w:val="00F42238"/>
    <w:rsid w:val="00F43F1F"/>
    <w:rsid w:val="00F44551"/>
    <w:rsid w:val="00F45E8F"/>
    <w:rsid w:val="00F467D7"/>
    <w:rsid w:val="00F51A33"/>
    <w:rsid w:val="00F51A40"/>
    <w:rsid w:val="00F52DC9"/>
    <w:rsid w:val="00F534F3"/>
    <w:rsid w:val="00F53D44"/>
    <w:rsid w:val="00F549F8"/>
    <w:rsid w:val="00F55A5D"/>
    <w:rsid w:val="00F56011"/>
    <w:rsid w:val="00F578FE"/>
    <w:rsid w:val="00F57A39"/>
    <w:rsid w:val="00F6060D"/>
    <w:rsid w:val="00F60C41"/>
    <w:rsid w:val="00F61BB5"/>
    <w:rsid w:val="00F62813"/>
    <w:rsid w:val="00F62DED"/>
    <w:rsid w:val="00F64155"/>
    <w:rsid w:val="00F656C5"/>
    <w:rsid w:val="00F65BAF"/>
    <w:rsid w:val="00F65C38"/>
    <w:rsid w:val="00F66323"/>
    <w:rsid w:val="00F66A5C"/>
    <w:rsid w:val="00F723AD"/>
    <w:rsid w:val="00F72818"/>
    <w:rsid w:val="00F72D3C"/>
    <w:rsid w:val="00F7381A"/>
    <w:rsid w:val="00F73BDF"/>
    <w:rsid w:val="00F74672"/>
    <w:rsid w:val="00F74F7B"/>
    <w:rsid w:val="00F74FCF"/>
    <w:rsid w:val="00F75267"/>
    <w:rsid w:val="00F80F26"/>
    <w:rsid w:val="00F82180"/>
    <w:rsid w:val="00F829E8"/>
    <w:rsid w:val="00F82B9F"/>
    <w:rsid w:val="00F85417"/>
    <w:rsid w:val="00F8568E"/>
    <w:rsid w:val="00F858CD"/>
    <w:rsid w:val="00F865BE"/>
    <w:rsid w:val="00F91B45"/>
    <w:rsid w:val="00F91D5B"/>
    <w:rsid w:val="00F93226"/>
    <w:rsid w:val="00F9421E"/>
    <w:rsid w:val="00F95B4A"/>
    <w:rsid w:val="00F96111"/>
    <w:rsid w:val="00F975E9"/>
    <w:rsid w:val="00F9792F"/>
    <w:rsid w:val="00F97BCB"/>
    <w:rsid w:val="00FA05FC"/>
    <w:rsid w:val="00FA09D8"/>
    <w:rsid w:val="00FA0EBD"/>
    <w:rsid w:val="00FA0ECE"/>
    <w:rsid w:val="00FA1173"/>
    <w:rsid w:val="00FA17A0"/>
    <w:rsid w:val="00FA2E6F"/>
    <w:rsid w:val="00FA3883"/>
    <w:rsid w:val="00FA7093"/>
    <w:rsid w:val="00FA726F"/>
    <w:rsid w:val="00FA73A4"/>
    <w:rsid w:val="00FB1705"/>
    <w:rsid w:val="00FB19C1"/>
    <w:rsid w:val="00FB2CAF"/>
    <w:rsid w:val="00FB4483"/>
    <w:rsid w:val="00FB4622"/>
    <w:rsid w:val="00FB552A"/>
    <w:rsid w:val="00FB5B52"/>
    <w:rsid w:val="00FC03D5"/>
    <w:rsid w:val="00FC0C32"/>
    <w:rsid w:val="00FC1803"/>
    <w:rsid w:val="00FC20AE"/>
    <w:rsid w:val="00FC295F"/>
    <w:rsid w:val="00FC4344"/>
    <w:rsid w:val="00FC43A9"/>
    <w:rsid w:val="00FC4CF1"/>
    <w:rsid w:val="00FC4F73"/>
    <w:rsid w:val="00FC5FB4"/>
    <w:rsid w:val="00FC7819"/>
    <w:rsid w:val="00FD0809"/>
    <w:rsid w:val="00FD17FB"/>
    <w:rsid w:val="00FD2811"/>
    <w:rsid w:val="00FD3AFC"/>
    <w:rsid w:val="00FD5110"/>
    <w:rsid w:val="00FD54BE"/>
    <w:rsid w:val="00FD69B1"/>
    <w:rsid w:val="00FD6D99"/>
    <w:rsid w:val="00FD99F2"/>
    <w:rsid w:val="00FE0206"/>
    <w:rsid w:val="00FE29AE"/>
    <w:rsid w:val="00FE30A4"/>
    <w:rsid w:val="00FE4AAE"/>
    <w:rsid w:val="00FE4CFE"/>
    <w:rsid w:val="00FE67EC"/>
    <w:rsid w:val="00FE6C63"/>
    <w:rsid w:val="00FE74A1"/>
    <w:rsid w:val="00FE7505"/>
    <w:rsid w:val="00FE7A92"/>
    <w:rsid w:val="00FF011D"/>
    <w:rsid w:val="00FF143E"/>
    <w:rsid w:val="00FF1B93"/>
    <w:rsid w:val="00FF2132"/>
    <w:rsid w:val="00FF21BB"/>
    <w:rsid w:val="00FF4357"/>
    <w:rsid w:val="00FF5117"/>
    <w:rsid w:val="00FF520C"/>
    <w:rsid w:val="00FF5573"/>
    <w:rsid w:val="00FF5AB6"/>
    <w:rsid w:val="00FF6963"/>
    <w:rsid w:val="00FF6F65"/>
    <w:rsid w:val="00FF7106"/>
    <w:rsid w:val="01092191"/>
    <w:rsid w:val="0134D6C4"/>
    <w:rsid w:val="013DA33B"/>
    <w:rsid w:val="0146ECDB"/>
    <w:rsid w:val="015B9F69"/>
    <w:rsid w:val="016223D1"/>
    <w:rsid w:val="0166408D"/>
    <w:rsid w:val="0180D2CC"/>
    <w:rsid w:val="01826AD6"/>
    <w:rsid w:val="018280AB"/>
    <w:rsid w:val="01904645"/>
    <w:rsid w:val="019CCB56"/>
    <w:rsid w:val="01A40435"/>
    <w:rsid w:val="01A41BF3"/>
    <w:rsid w:val="01AF2BDF"/>
    <w:rsid w:val="01B365EA"/>
    <w:rsid w:val="01B7FBDD"/>
    <w:rsid w:val="01D093AA"/>
    <w:rsid w:val="01D2A5CD"/>
    <w:rsid w:val="01F61BB7"/>
    <w:rsid w:val="020B0E5C"/>
    <w:rsid w:val="020D316D"/>
    <w:rsid w:val="0214D53C"/>
    <w:rsid w:val="022C842B"/>
    <w:rsid w:val="022DF4E5"/>
    <w:rsid w:val="0230927A"/>
    <w:rsid w:val="0252A295"/>
    <w:rsid w:val="02588BDC"/>
    <w:rsid w:val="025D167E"/>
    <w:rsid w:val="02680370"/>
    <w:rsid w:val="026D4024"/>
    <w:rsid w:val="0281644D"/>
    <w:rsid w:val="02829DC1"/>
    <w:rsid w:val="0293B0CF"/>
    <w:rsid w:val="02B46A54"/>
    <w:rsid w:val="02B82391"/>
    <w:rsid w:val="02CAFB06"/>
    <w:rsid w:val="02D15F96"/>
    <w:rsid w:val="02D96048"/>
    <w:rsid w:val="02E2F569"/>
    <w:rsid w:val="02F98723"/>
    <w:rsid w:val="030F5647"/>
    <w:rsid w:val="03149057"/>
    <w:rsid w:val="031653C2"/>
    <w:rsid w:val="031A2BAD"/>
    <w:rsid w:val="031E668C"/>
    <w:rsid w:val="0322C2C1"/>
    <w:rsid w:val="03322AC8"/>
    <w:rsid w:val="03430ED3"/>
    <w:rsid w:val="0365EC44"/>
    <w:rsid w:val="038D0DC2"/>
    <w:rsid w:val="039297E3"/>
    <w:rsid w:val="03991E63"/>
    <w:rsid w:val="03ADCE3C"/>
    <w:rsid w:val="03B27003"/>
    <w:rsid w:val="03BC0054"/>
    <w:rsid w:val="03C8451F"/>
    <w:rsid w:val="03E0A7ED"/>
    <w:rsid w:val="03FBF71B"/>
    <w:rsid w:val="04000E42"/>
    <w:rsid w:val="040307FC"/>
    <w:rsid w:val="040B27F0"/>
    <w:rsid w:val="040F1AA3"/>
    <w:rsid w:val="0410B365"/>
    <w:rsid w:val="041549FA"/>
    <w:rsid w:val="0436061D"/>
    <w:rsid w:val="0438F734"/>
    <w:rsid w:val="043AB6EF"/>
    <w:rsid w:val="043BC52B"/>
    <w:rsid w:val="044845DE"/>
    <w:rsid w:val="046E161B"/>
    <w:rsid w:val="04775F88"/>
    <w:rsid w:val="047B2FCA"/>
    <w:rsid w:val="047BB887"/>
    <w:rsid w:val="047F088B"/>
    <w:rsid w:val="0481F60E"/>
    <w:rsid w:val="048F5813"/>
    <w:rsid w:val="04986289"/>
    <w:rsid w:val="049EB3A5"/>
    <w:rsid w:val="04A20E65"/>
    <w:rsid w:val="04A69D22"/>
    <w:rsid w:val="04A79DA1"/>
    <w:rsid w:val="04CBA84E"/>
    <w:rsid w:val="04CDE8DA"/>
    <w:rsid w:val="04D567C7"/>
    <w:rsid w:val="04D69786"/>
    <w:rsid w:val="04DBD5DC"/>
    <w:rsid w:val="04DF0B58"/>
    <w:rsid w:val="04EABC4C"/>
    <w:rsid w:val="0500B096"/>
    <w:rsid w:val="0505D3E1"/>
    <w:rsid w:val="0507F43E"/>
    <w:rsid w:val="051B10AF"/>
    <w:rsid w:val="0521FAD6"/>
    <w:rsid w:val="054EA6D4"/>
    <w:rsid w:val="0567BA60"/>
    <w:rsid w:val="057054B3"/>
    <w:rsid w:val="0570BB47"/>
    <w:rsid w:val="0570C0F2"/>
    <w:rsid w:val="0585C161"/>
    <w:rsid w:val="0591A442"/>
    <w:rsid w:val="0592FFDC"/>
    <w:rsid w:val="05A0F57A"/>
    <w:rsid w:val="05A13001"/>
    <w:rsid w:val="05A9221E"/>
    <w:rsid w:val="05AE9E27"/>
    <w:rsid w:val="05BD7349"/>
    <w:rsid w:val="05D934CE"/>
    <w:rsid w:val="05F334E6"/>
    <w:rsid w:val="06005C23"/>
    <w:rsid w:val="0601C7E4"/>
    <w:rsid w:val="0619F325"/>
    <w:rsid w:val="061B0E5F"/>
    <w:rsid w:val="061D3C27"/>
    <w:rsid w:val="06299430"/>
    <w:rsid w:val="062AD6FB"/>
    <w:rsid w:val="062CB7EE"/>
    <w:rsid w:val="06379461"/>
    <w:rsid w:val="0639ABBB"/>
    <w:rsid w:val="063D636B"/>
    <w:rsid w:val="064C2800"/>
    <w:rsid w:val="0657B0EA"/>
    <w:rsid w:val="065AF884"/>
    <w:rsid w:val="06616117"/>
    <w:rsid w:val="06618362"/>
    <w:rsid w:val="06658881"/>
    <w:rsid w:val="066DAF3A"/>
    <w:rsid w:val="0674B317"/>
    <w:rsid w:val="06793F14"/>
    <w:rsid w:val="0679B29A"/>
    <w:rsid w:val="067CB3F1"/>
    <w:rsid w:val="067E28A1"/>
    <w:rsid w:val="0680B1A2"/>
    <w:rsid w:val="068DDC95"/>
    <w:rsid w:val="06A63931"/>
    <w:rsid w:val="06A73174"/>
    <w:rsid w:val="06A73A07"/>
    <w:rsid w:val="06AC57B4"/>
    <w:rsid w:val="06BAC8C0"/>
    <w:rsid w:val="06BE359D"/>
    <w:rsid w:val="06D5CA8E"/>
    <w:rsid w:val="06DB7E85"/>
    <w:rsid w:val="06E92D87"/>
    <w:rsid w:val="06EBE370"/>
    <w:rsid w:val="06F3924C"/>
    <w:rsid w:val="06FA7A39"/>
    <w:rsid w:val="07230EB7"/>
    <w:rsid w:val="0727DCA3"/>
    <w:rsid w:val="072962D6"/>
    <w:rsid w:val="0729AD8E"/>
    <w:rsid w:val="07420332"/>
    <w:rsid w:val="074D4211"/>
    <w:rsid w:val="0750468A"/>
    <w:rsid w:val="0755E29E"/>
    <w:rsid w:val="0755F0D8"/>
    <w:rsid w:val="075BFA58"/>
    <w:rsid w:val="076B725C"/>
    <w:rsid w:val="078A43BB"/>
    <w:rsid w:val="0792390C"/>
    <w:rsid w:val="07935763"/>
    <w:rsid w:val="07AA2333"/>
    <w:rsid w:val="07C420A4"/>
    <w:rsid w:val="07D8A13B"/>
    <w:rsid w:val="07EBD55F"/>
    <w:rsid w:val="08210670"/>
    <w:rsid w:val="08268682"/>
    <w:rsid w:val="08474D3A"/>
    <w:rsid w:val="08480845"/>
    <w:rsid w:val="084A6D85"/>
    <w:rsid w:val="084F6322"/>
    <w:rsid w:val="085A0A0F"/>
    <w:rsid w:val="0861F469"/>
    <w:rsid w:val="08681161"/>
    <w:rsid w:val="0879619A"/>
    <w:rsid w:val="08813305"/>
    <w:rsid w:val="0899BFD9"/>
    <w:rsid w:val="08A6877F"/>
    <w:rsid w:val="08A77E47"/>
    <w:rsid w:val="08AEA40D"/>
    <w:rsid w:val="08D33C2A"/>
    <w:rsid w:val="08E0FD3C"/>
    <w:rsid w:val="08E5565A"/>
    <w:rsid w:val="08E7F149"/>
    <w:rsid w:val="08ECB446"/>
    <w:rsid w:val="08F5140B"/>
    <w:rsid w:val="08F817DA"/>
    <w:rsid w:val="08FFC0DD"/>
    <w:rsid w:val="0910C6AF"/>
    <w:rsid w:val="091860FF"/>
    <w:rsid w:val="0919B0DF"/>
    <w:rsid w:val="091B55DE"/>
    <w:rsid w:val="0927CB25"/>
    <w:rsid w:val="094A3C53"/>
    <w:rsid w:val="094EA0ED"/>
    <w:rsid w:val="09645FAF"/>
    <w:rsid w:val="097F968E"/>
    <w:rsid w:val="09833E53"/>
    <w:rsid w:val="098974AE"/>
    <w:rsid w:val="09A1D9E0"/>
    <w:rsid w:val="09A2989C"/>
    <w:rsid w:val="09B29559"/>
    <w:rsid w:val="09B33317"/>
    <w:rsid w:val="09C681D6"/>
    <w:rsid w:val="09CA55F8"/>
    <w:rsid w:val="09D6D4F3"/>
    <w:rsid w:val="09DE2965"/>
    <w:rsid w:val="09E08C63"/>
    <w:rsid w:val="09E3F876"/>
    <w:rsid w:val="09E8754C"/>
    <w:rsid w:val="09ECA0E9"/>
    <w:rsid w:val="09F4FD01"/>
    <w:rsid w:val="09FA5708"/>
    <w:rsid w:val="09FC4F46"/>
    <w:rsid w:val="09FD9D64"/>
    <w:rsid w:val="0A032705"/>
    <w:rsid w:val="0A157A56"/>
    <w:rsid w:val="0A1A5E8C"/>
    <w:rsid w:val="0A1DAD93"/>
    <w:rsid w:val="0A2FCF88"/>
    <w:rsid w:val="0A35F49B"/>
    <w:rsid w:val="0A3B6E5C"/>
    <w:rsid w:val="0A3BC86B"/>
    <w:rsid w:val="0A3C4E07"/>
    <w:rsid w:val="0A41FFB8"/>
    <w:rsid w:val="0A4800CF"/>
    <w:rsid w:val="0A56072F"/>
    <w:rsid w:val="0A56D832"/>
    <w:rsid w:val="0A671D4C"/>
    <w:rsid w:val="0A74FD18"/>
    <w:rsid w:val="0A751F11"/>
    <w:rsid w:val="0A75EB42"/>
    <w:rsid w:val="0A798EBA"/>
    <w:rsid w:val="0A7CD6C1"/>
    <w:rsid w:val="0A7D16DF"/>
    <w:rsid w:val="0A90E46C"/>
    <w:rsid w:val="0A988D57"/>
    <w:rsid w:val="0AA101CA"/>
    <w:rsid w:val="0AAEB419"/>
    <w:rsid w:val="0AB0DF3E"/>
    <w:rsid w:val="0ABA3F3C"/>
    <w:rsid w:val="0AC2F3C2"/>
    <w:rsid w:val="0AD76FCF"/>
    <w:rsid w:val="0AE84CA3"/>
    <w:rsid w:val="0AECF5A3"/>
    <w:rsid w:val="0AF2432A"/>
    <w:rsid w:val="0AFD99E4"/>
    <w:rsid w:val="0B0BF5A4"/>
    <w:rsid w:val="0B16DF25"/>
    <w:rsid w:val="0B1B755E"/>
    <w:rsid w:val="0B38A061"/>
    <w:rsid w:val="0B393E93"/>
    <w:rsid w:val="0B3D6BC1"/>
    <w:rsid w:val="0B3DAA9A"/>
    <w:rsid w:val="0B418504"/>
    <w:rsid w:val="0B4C84F0"/>
    <w:rsid w:val="0B5F08A8"/>
    <w:rsid w:val="0B79F9C6"/>
    <w:rsid w:val="0B877882"/>
    <w:rsid w:val="0B8FD99E"/>
    <w:rsid w:val="0B943D41"/>
    <w:rsid w:val="0B962769"/>
    <w:rsid w:val="0BACA9CC"/>
    <w:rsid w:val="0BAF1FC0"/>
    <w:rsid w:val="0BB5183F"/>
    <w:rsid w:val="0BBB9AC4"/>
    <w:rsid w:val="0BBD9680"/>
    <w:rsid w:val="0BBDA90D"/>
    <w:rsid w:val="0BC788ED"/>
    <w:rsid w:val="0BCDFC04"/>
    <w:rsid w:val="0BEF0859"/>
    <w:rsid w:val="0C10937B"/>
    <w:rsid w:val="0C1368C6"/>
    <w:rsid w:val="0C1F5242"/>
    <w:rsid w:val="0C3CA916"/>
    <w:rsid w:val="0C470F82"/>
    <w:rsid w:val="0C54BC39"/>
    <w:rsid w:val="0C616171"/>
    <w:rsid w:val="0C68DBB5"/>
    <w:rsid w:val="0C6E43CF"/>
    <w:rsid w:val="0C762713"/>
    <w:rsid w:val="0C85D1D4"/>
    <w:rsid w:val="0C89ED27"/>
    <w:rsid w:val="0C8E5A16"/>
    <w:rsid w:val="0C8F6DC2"/>
    <w:rsid w:val="0C9814A0"/>
    <w:rsid w:val="0CAA4491"/>
    <w:rsid w:val="0CB2AF86"/>
    <w:rsid w:val="0CD0F411"/>
    <w:rsid w:val="0CD7B6BA"/>
    <w:rsid w:val="0CD90AC1"/>
    <w:rsid w:val="0CDE2E63"/>
    <w:rsid w:val="0CE1EDCC"/>
    <w:rsid w:val="0CE9ED8E"/>
    <w:rsid w:val="0CEFE86F"/>
    <w:rsid w:val="0CF52674"/>
    <w:rsid w:val="0CF9AFDB"/>
    <w:rsid w:val="0D0566CA"/>
    <w:rsid w:val="0D0D6D06"/>
    <w:rsid w:val="0D166BDE"/>
    <w:rsid w:val="0D1AC7AB"/>
    <w:rsid w:val="0D1F5365"/>
    <w:rsid w:val="0D33B477"/>
    <w:rsid w:val="0D3646CB"/>
    <w:rsid w:val="0D36FC44"/>
    <w:rsid w:val="0D4EDE42"/>
    <w:rsid w:val="0D508ACD"/>
    <w:rsid w:val="0D53F5EE"/>
    <w:rsid w:val="0D72E4F9"/>
    <w:rsid w:val="0D7BA760"/>
    <w:rsid w:val="0D7FBF60"/>
    <w:rsid w:val="0D8905B5"/>
    <w:rsid w:val="0D8C918A"/>
    <w:rsid w:val="0D94BFB4"/>
    <w:rsid w:val="0D9F3CE0"/>
    <w:rsid w:val="0DA2F2E7"/>
    <w:rsid w:val="0DAC3AA5"/>
    <w:rsid w:val="0DB38B28"/>
    <w:rsid w:val="0DB48E2F"/>
    <w:rsid w:val="0DB6606B"/>
    <w:rsid w:val="0DEE7111"/>
    <w:rsid w:val="0DF49054"/>
    <w:rsid w:val="0DF5254D"/>
    <w:rsid w:val="0DFBD759"/>
    <w:rsid w:val="0E0B6E08"/>
    <w:rsid w:val="0E0F5C2B"/>
    <w:rsid w:val="0E23D095"/>
    <w:rsid w:val="0E25A810"/>
    <w:rsid w:val="0E295B05"/>
    <w:rsid w:val="0E47E58B"/>
    <w:rsid w:val="0E49151E"/>
    <w:rsid w:val="0E525C9B"/>
    <w:rsid w:val="0E543982"/>
    <w:rsid w:val="0E681778"/>
    <w:rsid w:val="0E6B289C"/>
    <w:rsid w:val="0E6E92A5"/>
    <w:rsid w:val="0E715DCA"/>
    <w:rsid w:val="0E71D061"/>
    <w:rsid w:val="0E72189B"/>
    <w:rsid w:val="0E7B4618"/>
    <w:rsid w:val="0E897F06"/>
    <w:rsid w:val="0E8A7F7E"/>
    <w:rsid w:val="0E8D497D"/>
    <w:rsid w:val="0EAC521A"/>
    <w:rsid w:val="0EB4188C"/>
    <w:rsid w:val="0EC5C357"/>
    <w:rsid w:val="0EC8C856"/>
    <w:rsid w:val="0ECF84D8"/>
    <w:rsid w:val="0ECFC069"/>
    <w:rsid w:val="0EE64849"/>
    <w:rsid w:val="0EEAAEA3"/>
    <w:rsid w:val="0EF5DA09"/>
    <w:rsid w:val="0EF88DB2"/>
    <w:rsid w:val="0F00BB6C"/>
    <w:rsid w:val="0F0170A0"/>
    <w:rsid w:val="0F18471D"/>
    <w:rsid w:val="0F1FF292"/>
    <w:rsid w:val="0F26A91B"/>
    <w:rsid w:val="0F297852"/>
    <w:rsid w:val="0F2B4952"/>
    <w:rsid w:val="0F2C9C9B"/>
    <w:rsid w:val="0F30EEE0"/>
    <w:rsid w:val="0F33BA83"/>
    <w:rsid w:val="0F3913D2"/>
    <w:rsid w:val="0F434DEE"/>
    <w:rsid w:val="0F489AB7"/>
    <w:rsid w:val="0F5D21D3"/>
    <w:rsid w:val="0F6CE8B9"/>
    <w:rsid w:val="0F72A3A1"/>
    <w:rsid w:val="0F73C33D"/>
    <w:rsid w:val="0F7DB855"/>
    <w:rsid w:val="0F7EFE77"/>
    <w:rsid w:val="0F81C766"/>
    <w:rsid w:val="0F8651A1"/>
    <w:rsid w:val="0F8C954C"/>
    <w:rsid w:val="0FA02124"/>
    <w:rsid w:val="0FA61315"/>
    <w:rsid w:val="0FBB9C67"/>
    <w:rsid w:val="0FC52C3B"/>
    <w:rsid w:val="0FC8A6A5"/>
    <w:rsid w:val="0FD5CD10"/>
    <w:rsid w:val="0FEF5BCF"/>
    <w:rsid w:val="0FFD459D"/>
    <w:rsid w:val="1020215A"/>
    <w:rsid w:val="1024CDC1"/>
    <w:rsid w:val="102AFFC6"/>
    <w:rsid w:val="10351205"/>
    <w:rsid w:val="10377AF6"/>
    <w:rsid w:val="1048227B"/>
    <w:rsid w:val="104F4A31"/>
    <w:rsid w:val="105C6E2B"/>
    <w:rsid w:val="106CEF4B"/>
    <w:rsid w:val="107A748B"/>
    <w:rsid w:val="107B49E6"/>
    <w:rsid w:val="1086625E"/>
    <w:rsid w:val="108C217E"/>
    <w:rsid w:val="1095928F"/>
    <w:rsid w:val="10A186A6"/>
    <w:rsid w:val="10AB09EF"/>
    <w:rsid w:val="10B0C8A0"/>
    <w:rsid w:val="10BD253A"/>
    <w:rsid w:val="10D2D629"/>
    <w:rsid w:val="10D456E9"/>
    <w:rsid w:val="10F74D55"/>
    <w:rsid w:val="111F7C21"/>
    <w:rsid w:val="113AA48D"/>
    <w:rsid w:val="114A4630"/>
    <w:rsid w:val="114E72DC"/>
    <w:rsid w:val="11508889"/>
    <w:rsid w:val="11697863"/>
    <w:rsid w:val="116D1F1D"/>
    <w:rsid w:val="1187B67A"/>
    <w:rsid w:val="11915885"/>
    <w:rsid w:val="1194C502"/>
    <w:rsid w:val="11A1AA47"/>
    <w:rsid w:val="11A35925"/>
    <w:rsid w:val="11A9BE4E"/>
    <w:rsid w:val="11ACEC1E"/>
    <w:rsid w:val="11B4AE84"/>
    <w:rsid w:val="11C8ADE7"/>
    <w:rsid w:val="11D60EFC"/>
    <w:rsid w:val="11D8ECFB"/>
    <w:rsid w:val="11D91AE1"/>
    <w:rsid w:val="11F18FBA"/>
    <w:rsid w:val="11F72631"/>
    <w:rsid w:val="1200EE4A"/>
    <w:rsid w:val="120FD286"/>
    <w:rsid w:val="121A8C68"/>
    <w:rsid w:val="1221BC82"/>
    <w:rsid w:val="1229E9ED"/>
    <w:rsid w:val="1237FD03"/>
    <w:rsid w:val="123C5DF6"/>
    <w:rsid w:val="12472551"/>
    <w:rsid w:val="1262BDD0"/>
    <w:rsid w:val="1262C664"/>
    <w:rsid w:val="1262EA14"/>
    <w:rsid w:val="126462BA"/>
    <w:rsid w:val="126814C7"/>
    <w:rsid w:val="1269F0C6"/>
    <w:rsid w:val="12702046"/>
    <w:rsid w:val="1273EB5A"/>
    <w:rsid w:val="12771244"/>
    <w:rsid w:val="1282B3A9"/>
    <w:rsid w:val="1284EB6B"/>
    <w:rsid w:val="12889FFF"/>
    <w:rsid w:val="1290D91D"/>
    <w:rsid w:val="1294A8CF"/>
    <w:rsid w:val="129A2D02"/>
    <w:rsid w:val="129B3E3B"/>
    <w:rsid w:val="129BF623"/>
    <w:rsid w:val="129DCF60"/>
    <w:rsid w:val="12B5B52B"/>
    <w:rsid w:val="12B9586C"/>
    <w:rsid w:val="12BF05D0"/>
    <w:rsid w:val="12C48BBD"/>
    <w:rsid w:val="12C4ECDC"/>
    <w:rsid w:val="12CB840F"/>
    <w:rsid w:val="12CD91F2"/>
    <w:rsid w:val="12E1A655"/>
    <w:rsid w:val="12EC5BB3"/>
    <w:rsid w:val="12F8F1F2"/>
    <w:rsid w:val="12FF0E99"/>
    <w:rsid w:val="1303F71B"/>
    <w:rsid w:val="1331A48D"/>
    <w:rsid w:val="13405BF4"/>
    <w:rsid w:val="1344D118"/>
    <w:rsid w:val="1352D6DA"/>
    <w:rsid w:val="1359B9D4"/>
    <w:rsid w:val="138C5FF2"/>
    <w:rsid w:val="138F9264"/>
    <w:rsid w:val="1394DD72"/>
    <w:rsid w:val="139A47EC"/>
    <w:rsid w:val="13A48B57"/>
    <w:rsid w:val="13A90817"/>
    <w:rsid w:val="13AC1BC8"/>
    <w:rsid w:val="13C0CA4A"/>
    <w:rsid w:val="13C63A5E"/>
    <w:rsid w:val="13C9EC72"/>
    <w:rsid w:val="13D9EABE"/>
    <w:rsid w:val="13E2F5B2"/>
    <w:rsid w:val="13E3C118"/>
    <w:rsid w:val="14174DCC"/>
    <w:rsid w:val="141B698F"/>
    <w:rsid w:val="1421487C"/>
    <w:rsid w:val="142BCF36"/>
    <w:rsid w:val="1438DE40"/>
    <w:rsid w:val="143B2D3D"/>
    <w:rsid w:val="143C7F19"/>
    <w:rsid w:val="143F3DDD"/>
    <w:rsid w:val="14651878"/>
    <w:rsid w:val="146DF0EE"/>
    <w:rsid w:val="1473E65E"/>
    <w:rsid w:val="1484DE28"/>
    <w:rsid w:val="1493C48C"/>
    <w:rsid w:val="1494E994"/>
    <w:rsid w:val="14AD9E07"/>
    <w:rsid w:val="14C77146"/>
    <w:rsid w:val="14CB4790"/>
    <w:rsid w:val="14CF6092"/>
    <w:rsid w:val="14D0B6C0"/>
    <w:rsid w:val="14F31795"/>
    <w:rsid w:val="14F58A35"/>
    <w:rsid w:val="151D2781"/>
    <w:rsid w:val="152AFCD0"/>
    <w:rsid w:val="154BAAF5"/>
    <w:rsid w:val="1550F061"/>
    <w:rsid w:val="1556E1DC"/>
    <w:rsid w:val="1558DA5F"/>
    <w:rsid w:val="155E7566"/>
    <w:rsid w:val="155EC339"/>
    <w:rsid w:val="1574336C"/>
    <w:rsid w:val="157F6E37"/>
    <w:rsid w:val="1589B3B3"/>
    <w:rsid w:val="15932089"/>
    <w:rsid w:val="159398F1"/>
    <w:rsid w:val="159869F2"/>
    <w:rsid w:val="1598D3D0"/>
    <w:rsid w:val="15A0CE6A"/>
    <w:rsid w:val="15A1C184"/>
    <w:rsid w:val="15A555AC"/>
    <w:rsid w:val="15A64A1A"/>
    <w:rsid w:val="15B5D83F"/>
    <w:rsid w:val="15BB516F"/>
    <w:rsid w:val="15C7ED5E"/>
    <w:rsid w:val="15CB2521"/>
    <w:rsid w:val="15D97058"/>
    <w:rsid w:val="15E59F7F"/>
    <w:rsid w:val="15E85DCA"/>
    <w:rsid w:val="15EE266E"/>
    <w:rsid w:val="15F090CF"/>
    <w:rsid w:val="161C8E9E"/>
    <w:rsid w:val="162EE27A"/>
    <w:rsid w:val="162F94ED"/>
    <w:rsid w:val="165EBF26"/>
    <w:rsid w:val="1663D501"/>
    <w:rsid w:val="1675938E"/>
    <w:rsid w:val="1686AED8"/>
    <w:rsid w:val="168C1E35"/>
    <w:rsid w:val="16925CED"/>
    <w:rsid w:val="16AC9F8E"/>
    <w:rsid w:val="16B7ACDF"/>
    <w:rsid w:val="16CA10B4"/>
    <w:rsid w:val="16CF69C1"/>
    <w:rsid w:val="16D40AF8"/>
    <w:rsid w:val="16D6DFB4"/>
    <w:rsid w:val="16DE08F1"/>
    <w:rsid w:val="16E027AC"/>
    <w:rsid w:val="16E11D6A"/>
    <w:rsid w:val="17113783"/>
    <w:rsid w:val="1722B0B2"/>
    <w:rsid w:val="17247CE8"/>
    <w:rsid w:val="1726C0A0"/>
    <w:rsid w:val="1729EAC8"/>
    <w:rsid w:val="172FE7FB"/>
    <w:rsid w:val="1732A8D2"/>
    <w:rsid w:val="17350B9D"/>
    <w:rsid w:val="173659DC"/>
    <w:rsid w:val="17371980"/>
    <w:rsid w:val="1738C508"/>
    <w:rsid w:val="173CEF79"/>
    <w:rsid w:val="174AA483"/>
    <w:rsid w:val="17585C8E"/>
    <w:rsid w:val="1760A8EF"/>
    <w:rsid w:val="176274FC"/>
    <w:rsid w:val="17627B36"/>
    <w:rsid w:val="176A98DE"/>
    <w:rsid w:val="1770213E"/>
    <w:rsid w:val="1779C047"/>
    <w:rsid w:val="1790DBA1"/>
    <w:rsid w:val="17954AED"/>
    <w:rsid w:val="17ACF647"/>
    <w:rsid w:val="17B0DA0B"/>
    <w:rsid w:val="17BE7DD4"/>
    <w:rsid w:val="17C171E3"/>
    <w:rsid w:val="17CE5362"/>
    <w:rsid w:val="17D9EE8F"/>
    <w:rsid w:val="17E01684"/>
    <w:rsid w:val="17F79F2E"/>
    <w:rsid w:val="180FBAB7"/>
    <w:rsid w:val="1812B303"/>
    <w:rsid w:val="18165CCD"/>
    <w:rsid w:val="18257DF3"/>
    <w:rsid w:val="182B333F"/>
    <w:rsid w:val="18324F47"/>
    <w:rsid w:val="183C5D93"/>
    <w:rsid w:val="183D5CFF"/>
    <w:rsid w:val="18548F8A"/>
    <w:rsid w:val="185719BA"/>
    <w:rsid w:val="185777BD"/>
    <w:rsid w:val="185BF6AB"/>
    <w:rsid w:val="1865E115"/>
    <w:rsid w:val="1872F12D"/>
    <w:rsid w:val="188622B1"/>
    <w:rsid w:val="1889D4E2"/>
    <w:rsid w:val="188F2A89"/>
    <w:rsid w:val="18C22BC5"/>
    <w:rsid w:val="18CF30D7"/>
    <w:rsid w:val="18D00AB4"/>
    <w:rsid w:val="18E60C12"/>
    <w:rsid w:val="18E824A1"/>
    <w:rsid w:val="18F266DC"/>
    <w:rsid w:val="190B723E"/>
    <w:rsid w:val="191067CF"/>
    <w:rsid w:val="191DF64F"/>
    <w:rsid w:val="1926BAE1"/>
    <w:rsid w:val="192CCCA9"/>
    <w:rsid w:val="19358532"/>
    <w:rsid w:val="1940C514"/>
    <w:rsid w:val="1948E438"/>
    <w:rsid w:val="194C1487"/>
    <w:rsid w:val="194D9A44"/>
    <w:rsid w:val="195832FB"/>
    <w:rsid w:val="195AD0AB"/>
    <w:rsid w:val="1968B453"/>
    <w:rsid w:val="196A65A2"/>
    <w:rsid w:val="197B45E1"/>
    <w:rsid w:val="198A0E18"/>
    <w:rsid w:val="19A596F1"/>
    <w:rsid w:val="19A5F01C"/>
    <w:rsid w:val="19A618DD"/>
    <w:rsid w:val="19A8847C"/>
    <w:rsid w:val="19A9DEC7"/>
    <w:rsid w:val="19AF9D78"/>
    <w:rsid w:val="19B8B73C"/>
    <w:rsid w:val="19C91360"/>
    <w:rsid w:val="19D477DD"/>
    <w:rsid w:val="19D4C7EF"/>
    <w:rsid w:val="19DA16BB"/>
    <w:rsid w:val="19E1CB54"/>
    <w:rsid w:val="19F75275"/>
    <w:rsid w:val="19FAA934"/>
    <w:rsid w:val="19FB2029"/>
    <w:rsid w:val="19FEFAD8"/>
    <w:rsid w:val="1A0875FE"/>
    <w:rsid w:val="1A10518D"/>
    <w:rsid w:val="1A1468F0"/>
    <w:rsid w:val="1A18BE2C"/>
    <w:rsid w:val="1A21F312"/>
    <w:rsid w:val="1A23D621"/>
    <w:rsid w:val="1A2535B9"/>
    <w:rsid w:val="1A332C92"/>
    <w:rsid w:val="1A42BE1B"/>
    <w:rsid w:val="1A4FD182"/>
    <w:rsid w:val="1A52465D"/>
    <w:rsid w:val="1A74FDD7"/>
    <w:rsid w:val="1A7E2228"/>
    <w:rsid w:val="1A82C2A5"/>
    <w:rsid w:val="1A8CB318"/>
    <w:rsid w:val="1A8EA722"/>
    <w:rsid w:val="1A94E534"/>
    <w:rsid w:val="1A97EAD6"/>
    <w:rsid w:val="1AA2D397"/>
    <w:rsid w:val="1AA9500D"/>
    <w:rsid w:val="1AB25824"/>
    <w:rsid w:val="1AB3835C"/>
    <w:rsid w:val="1AC6D524"/>
    <w:rsid w:val="1ACD2378"/>
    <w:rsid w:val="1AD5E0A6"/>
    <w:rsid w:val="1AF79C76"/>
    <w:rsid w:val="1B0B74EA"/>
    <w:rsid w:val="1B140A0F"/>
    <w:rsid w:val="1B19F263"/>
    <w:rsid w:val="1B1F18B8"/>
    <w:rsid w:val="1B200934"/>
    <w:rsid w:val="1B208C34"/>
    <w:rsid w:val="1B208D05"/>
    <w:rsid w:val="1B297A9A"/>
    <w:rsid w:val="1B3B32CE"/>
    <w:rsid w:val="1B47934C"/>
    <w:rsid w:val="1B4F56DC"/>
    <w:rsid w:val="1B62A874"/>
    <w:rsid w:val="1B6970FD"/>
    <w:rsid w:val="1B7895EF"/>
    <w:rsid w:val="1B7B1EB8"/>
    <w:rsid w:val="1B7BF580"/>
    <w:rsid w:val="1B81A2CC"/>
    <w:rsid w:val="1B8F3C02"/>
    <w:rsid w:val="1B983D27"/>
    <w:rsid w:val="1BB6D50A"/>
    <w:rsid w:val="1BCC60BC"/>
    <w:rsid w:val="1BD66393"/>
    <w:rsid w:val="1BDC455E"/>
    <w:rsid w:val="1BDEFC14"/>
    <w:rsid w:val="1BE8EE42"/>
    <w:rsid w:val="1BEEF7DD"/>
    <w:rsid w:val="1BEF57F7"/>
    <w:rsid w:val="1BF1E367"/>
    <w:rsid w:val="1BF802B7"/>
    <w:rsid w:val="1BFB29B6"/>
    <w:rsid w:val="1C00AEC7"/>
    <w:rsid w:val="1C0A13EE"/>
    <w:rsid w:val="1C1B48DD"/>
    <w:rsid w:val="1C2A7783"/>
    <w:rsid w:val="1C2DB8BE"/>
    <w:rsid w:val="1C312A66"/>
    <w:rsid w:val="1C3EEE25"/>
    <w:rsid w:val="1C3F8B81"/>
    <w:rsid w:val="1C426658"/>
    <w:rsid w:val="1C48CD94"/>
    <w:rsid w:val="1C4A7FDF"/>
    <w:rsid w:val="1C6ADD2E"/>
    <w:rsid w:val="1C7631BC"/>
    <w:rsid w:val="1C8C8ED5"/>
    <w:rsid w:val="1C9913FF"/>
    <w:rsid w:val="1CA1C0BC"/>
    <w:rsid w:val="1CB710DE"/>
    <w:rsid w:val="1CB87B48"/>
    <w:rsid w:val="1CDA7277"/>
    <w:rsid w:val="1CDA9D21"/>
    <w:rsid w:val="1CDE197C"/>
    <w:rsid w:val="1CDF0888"/>
    <w:rsid w:val="1CE2439F"/>
    <w:rsid w:val="1CE3F69D"/>
    <w:rsid w:val="1CEDD5BC"/>
    <w:rsid w:val="1CEDDA62"/>
    <w:rsid w:val="1D03C6D9"/>
    <w:rsid w:val="1D0DFBD7"/>
    <w:rsid w:val="1D16EF19"/>
    <w:rsid w:val="1D17C653"/>
    <w:rsid w:val="1D2FBC18"/>
    <w:rsid w:val="1D3B92AB"/>
    <w:rsid w:val="1D4C29EF"/>
    <w:rsid w:val="1D5CAA3D"/>
    <w:rsid w:val="1D62F8B0"/>
    <w:rsid w:val="1D6B7FEC"/>
    <w:rsid w:val="1D738135"/>
    <w:rsid w:val="1D798464"/>
    <w:rsid w:val="1D7D25DA"/>
    <w:rsid w:val="1DA3A71D"/>
    <w:rsid w:val="1DA9C6F1"/>
    <w:rsid w:val="1DB82312"/>
    <w:rsid w:val="1DDA6905"/>
    <w:rsid w:val="1DE81BA4"/>
    <w:rsid w:val="1DF58C81"/>
    <w:rsid w:val="1DFE1134"/>
    <w:rsid w:val="1E24AE68"/>
    <w:rsid w:val="1E278385"/>
    <w:rsid w:val="1E3835DA"/>
    <w:rsid w:val="1E4DB9CE"/>
    <w:rsid w:val="1E568BD3"/>
    <w:rsid w:val="1E66161B"/>
    <w:rsid w:val="1E69F66B"/>
    <w:rsid w:val="1E6C03A4"/>
    <w:rsid w:val="1E790814"/>
    <w:rsid w:val="1E7A092F"/>
    <w:rsid w:val="1E7C44BA"/>
    <w:rsid w:val="1E8C23EB"/>
    <w:rsid w:val="1EA43D15"/>
    <w:rsid w:val="1EA7F814"/>
    <w:rsid w:val="1EB6BD68"/>
    <w:rsid w:val="1EB9F190"/>
    <w:rsid w:val="1EBBFA3C"/>
    <w:rsid w:val="1EC2BEC4"/>
    <w:rsid w:val="1EE13A39"/>
    <w:rsid w:val="1EE619D2"/>
    <w:rsid w:val="1F0686C3"/>
    <w:rsid w:val="1F08BFF3"/>
    <w:rsid w:val="1F1554C5"/>
    <w:rsid w:val="1F1794CD"/>
    <w:rsid w:val="1F26025B"/>
    <w:rsid w:val="1F266144"/>
    <w:rsid w:val="1F26D9F8"/>
    <w:rsid w:val="1F26F8B9"/>
    <w:rsid w:val="1F2B6903"/>
    <w:rsid w:val="1F2FE3FC"/>
    <w:rsid w:val="1F4DD989"/>
    <w:rsid w:val="1F5E558D"/>
    <w:rsid w:val="1F621845"/>
    <w:rsid w:val="1F62DF70"/>
    <w:rsid w:val="1F6498ED"/>
    <w:rsid w:val="1F6FF6BA"/>
    <w:rsid w:val="1F863EE1"/>
    <w:rsid w:val="1F90BFA8"/>
    <w:rsid w:val="1FA020D5"/>
    <w:rsid w:val="1FA22855"/>
    <w:rsid w:val="1FB4B852"/>
    <w:rsid w:val="1FB78BDE"/>
    <w:rsid w:val="1FC93D65"/>
    <w:rsid w:val="1FD59413"/>
    <w:rsid w:val="1FD60005"/>
    <w:rsid w:val="1FDFB9F7"/>
    <w:rsid w:val="1FF75090"/>
    <w:rsid w:val="2015D990"/>
    <w:rsid w:val="201B5CA0"/>
    <w:rsid w:val="20204CF4"/>
    <w:rsid w:val="2023683A"/>
    <w:rsid w:val="202661C3"/>
    <w:rsid w:val="20597E49"/>
    <w:rsid w:val="205A5AB0"/>
    <w:rsid w:val="2064EE41"/>
    <w:rsid w:val="20800DA0"/>
    <w:rsid w:val="20AEA0D1"/>
    <w:rsid w:val="20AFCA09"/>
    <w:rsid w:val="20BC8938"/>
    <w:rsid w:val="20C77C5D"/>
    <w:rsid w:val="20CD0FEA"/>
    <w:rsid w:val="20D9D8FA"/>
    <w:rsid w:val="20E23AED"/>
    <w:rsid w:val="20E3C8A6"/>
    <w:rsid w:val="20E57721"/>
    <w:rsid w:val="20E80B23"/>
    <w:rsid w:val="20F21850"/>
    <w:rsid w:val="210169E3"/>
    <w:rsid w:val="2111FD0C"/>
    <w:rsid w:val="211587CA"/>
    <w:rsid w:val="211A8DCA"/>
    <w:rsid w:val="2126D37D"/>
    <w:rsid w:val="21312CD0"/>
    <w:rsid w:val="21409B81"/>
    <w:rsid w:val="2143A5D5"/>
    <w:rsid w:val="2143F85A"/>
    <w:rsid w:val="21469562"/>
    <w:rsid w:val="21520938"/>
    <w:rsid w:val="21525218"/>
    <w:rsid w:val="215C4F2A"/>
    <w:rsid w:val="215D0792"/>
    <w:rsid w:val="216AA402"/>
    <w:rsid w:val="216CF960"/>
    <w:rsid w:val="217B5A22"/>
    <w:rsid w:val="217E8F7F"/>
    <w:rsid w:val="2180228F"/>
    <w:rsid w:val="218EEAD7"/>
    <w:rsid w:val="2194BB3D"/>
    <w:rsid w:val="21A79AAD"/>
    <w:rsid w:val="21AF59C2"/>
    <w:rsid w:val="21B340EC"/>
    <w:rsid w:val="21B8D8C1"/>
    <w:rsid w:val="21C6F283"/>
    <w:rsid w:val="21C7CAAD"/>
    <w:rsid w:val="21DC37F8"/>
    <w:rsid w:val="21E15722"/>
    <w:rsid w:val="21E36D77"/>
    <w:rsid w:val="21EFCFF9"/>
    <w:rsid w:val="2208435E"/>
    <w:rsid w:val="221E7687"/>
    <w:rsid w:val="22257E22"/>
    <w:rsid w:val="222DD844"/>
    <w:rsid w:val="222F51BE"/>
    <w:rsid w:val="22322906"/>
    <w:rsid w:val="22382683"/>
    <w:rsid w:val="223AA39A"/>
    <w:rsid w:val="2241C3D9"/>
    <w:rsid w:val="22482497"/>
    <w:rsid w:val="2264EBA0"/>
    <w:rsid w:val="226AAA51"/>
    <w:rsid w:val="226B981D"/>
    <w:rsid w:val="22751863"/>
    <w:rsid w:val="228E389A"/>
    <w:rsid w:val="22948417"/>
    <w:rsid w:val="22952394"/>
    <w:rsid w:val="22A21EAF"/>
    <w:rsid w:val="22A9690C"/>
    <w:rsid w:val="22AC0072"/>
    <w:rsid w:val="22AE6079"/>
    <w:rsid w:val="22B644A2"/>
    <w:rsid w:val="22C7479F"/>
    <w:rsid w:val="22D2270B"/>
    <w:rsid w:val="22DE9B5B"/>
    <w:rsid w:val="22DEEDED"/>
    <w:rsid w:val="22EC5914"/>
    <w:rsid w:val="22EE2279"/>
    <w:rsid w:val="22F48059"/>
    <w:rsid w:val="22FE68FE"/>
    <w:rsid w:val="22FFFF39"/>
    <w:rsid w:val="230745A0"/>
    <w:rsid w:val="2312965D"/>
    <w:rsid w:val="2325C5C5"/>
    <w:rsid w:val="2341C1C4"/>
    <w:rsid w:val="234FB5DD"/>
    <w:rsid w:val="2351F7AE"/>
    <w:rsid w:val="2383A996"/>
    <w:rsid w:val="238B6849"/>
    <w:rsid w:val="239227F3"/>
    <w:rsid w:val="239260B7"/>
    <w:rsid w:val="23A02C35"/>
    <w:rsid w:val="23A049E2"/>
    <w:rsid w:val="23A54A40"/>
    <w:rsid w:val="23B72DC0"/>
    <w:rsid w:val="23C17A64"/>
    <w:rsid w:val="23C95DEE"/>
    <w:rsid w:val="23ED0E74"/>
    <w:rsid w:val="2401EE45"/>
    <w:rsid w:val="24067AB2"/>
    <w:rsid w:val="2412122F"/>
    <w:rsid w:val="241B610C"/>
    <w:rsid w:val="241F58D4"/>
    <w:rsid w:val="242ADA05"/>
    <w:rsid w:val="242AF17F"/>
    <w:rsid w:val="242CD94C"/>
    <w:rsid w:val="242E365A"/>
    <w:rsid w:val="2433499C"/>
    <w:rsid w:val="2436AF7F"/>
    <w:rsid w:val="243CFBC2"/>
    <w:rsid w:val="24540948"/>
    <w:rsid w:val="2457A31B"/>
    <w:rsid w:val="245951C6"/>
    <w:rsid w:val="2474B3A3"/>
    <w:rsid w:val="247803E4"/>
    <w:rsid w:val="2478480F"/>
    <w:rsid w:val="24939FDB"/>
    <w:rsid w:val="24940BC0"/>
    <w:rsid w:val="2494C179"/>
    <w:rsid w:val="24999590"/>
    <w:rsid w:val="24A2E32A"/>
    <w:rsid w:val="24ACD2A1"/>
    <w:rsid w:val="24C7DC48"/>
    <w:rsid w:val="24CC5BFF"/>
    <w:rsid w:val="24D2E268"/>
    <w:rsid w:val="24D6A84E"/>
    <w:rsid w:val="24D8B349"/>
    <w:rsid w:val="24DBE996"/>
    <w:rsid w:val="24DCB9D4"/>
    <w:rsid w:val="24DE4B5F"/>
    <w:rsid w:val="24ED0CD4"/>
    <w:rsid w:val="24F13E02"/>
    <w:rsid w:val="24F6FC24"/>
    <w:rsid w:val="24FF8177"/>
    <w:rsid w:val="2529F7CA"/>
    <w:rsid w:val="255F1346"/>
    <w:rsid w:val="2561A1B5"/>
    <w:rsid w:val="2590B911"/>
    <w:rsid w:val="259FBFE7"/>
    <w:rsid w:val="25AD4566"/>
    <w:rsid w:val="25CA4963"/>
    <w:rsid w:val="25CBB847"/>
    <w:rsid w:val="25D427F7"/>
    <w:rsid w:val="25D54B40"/>
    <w:rsid w:val="25D64CFD"/>
    <w:rsid w:val="25D9474F"/>
    <w:rsid w:val="25DD0FA0"/>
    <w:rsid w:val="25E450DD"/>
    <w:rsid w:val="25E94BD9"/>
    <w:rsid w:val="25EA74A7"/>
    <w:rsid w:val="25F1C3A0"/>
    <w:rsid w:val="25F47220"/>
    <w:rsid w:val="25F81CD2"/>
    <w:rsid w:val="2617697D"/>
    <w:rsid w:val="2619654B"/>
    <w:rsid w:val="2623B7B9"/>
    <w:rsid w:val="262BCE97"/>
    <w:rsid w:val="262FC04D"/>
    <w:rsid w:val="264ECB45"/>
    <w:rsid w:val="2654C786"/>
    <w:rsid w:val="265AD983"/>
    <w:rsid w:val="265F30DF"/>
    <w:rsid w:val="26817C1E"/>
    <w:rsid w:val="2686A8FF"/>
    <w:rsid w:val="2687A3A2"/>
    <w:rsid w:val="268B4936"/>
    <w:rsid w:val="269342D0"/>
    <w:rsid w:val="2693C2AD"/>
    <w:rsid w:val="26AB096C"/>
    <w:rsid w:val="26CB224E"/>
    <w:rsid w:val="26E400B1"/>
    <w:rsid w:val="26EDBDE0"/>
    <w:rsid w:val="27207224"/>
    <w:rsid w:val="2720C1E6"/>
    <w:rsid w:val="27294F9F"/>
    <w:rsid w:val="273940CE"/>
    <w:rsid w:val="274746E5"/>
    <w:rsid w:val="274D5848"/>
    <w:rsid w:val="27525CFA"/>
    <w:rsid w:val="275D4581"/>
    <w:rsid w:val="276492B6"/>
    <w:rsid w:val="276630E5"/>
    <w:rsid w:val="27669252"/>
    <w:rsid w:val="27696ADB"/>
    <w:rsid w:val="27711BA1"/>
    <w:rsid w:val="277163C3"/>
    <w:rsid w:val="27722FF0"/>
    <w:rsid w:val="27776716"/>
    <w:rsid w:val="2778DE07"/>
    <w:rsid w:val="278B11AB"/>
    <w:rsid w:val="278C9457"/>
    <w:rsid w:val="2793D0BD"/>
    <w:rsid w:val="27AB476D"/>
    <w:rsid w:val="27B358F1"/>
    <w:rsid w:val="27C14ABC"/>
    <w:rsid w:val="27E0824D"/>
    <w:rsid w:val="27FEC584"/>
    <w:rsid w:val="280CE96D"/>
    <w:rsid w:val="281B0518"/>
    <w:rsid w:val="281D6F4E"/>
    <w:rsid w:val="282F1331"/>
    <w:rsid w:val="28409586"/>
    <w:rsid w:val="2846D224"/>
    <w:rsid w:val="284A1004"/>
    <w:rsid w:val="2860D868"/>
    <w:rsid w:val="2868AB7F"/>
    <w:rsid w:val="286FC52B"/>
    <w:rsid w:val="28744D8C"/>
    <w:rsid w:val="287CDA06"/>
    <w:rsid w:val="289B2F6C"/>
    <w:rsid w:val="28A46D1B"/>
    <w:rsid w:val="28A72275"/>
    <w:rsid w:val="28AE72C0"/>
    <w:rsid w:val="28B05FF7"/>
    <w:rsid w:val="28B5E2BA"/>
    <w:rsid w:val="28BD457B"/>
    <w:rsid w:val="28CD8E3B"/>
    <w:rsid w:val="28E31ADA"/>
    <w:rsid w:val="28E321B1"/>
    <w:rsid w:val="28E72EB7"/>
    <w:rsid w:val="28EB179B"/>
    <w:rsid w:val="28EEE044"/>
    <w:rsid w:val="28FF3C7A"/>
    <w:rsid w:val="2904BC0A"/>
    <w:rsid w:val="290FCE83"/>
    <w:rsid w:val="291DC56D"/>
    <w:rsid w:val="29221569"/>
    <w:rsid w:val="29351BF4"/>
    <w:rsid w:val="2939175C"/>
    <w:rsid w:val="2967B14F"/>
    <w:rsid w:val="296B842E"/>
    <w:rsid w:val="296EF929"/>
    <w:rsid w:val="29877EF7"/>
    <w:rsid w:val="2988314A"/>
    <w:rsid w:val="29A9DCDE"/>
    <w:rsid w:val="29AA0DF8"/>
    <w:rsid w:val="29B03413"/>
    <w:rsid w:val="29B2F28E"/>
    <w:rsid w:val="29C2E9F8"/>
    <w:rsid w:val="29C88F86"/>
    <w:rsid w:val="29CBEC93"/>
    <w:rsid w:val="29D0C537"/>
    <w:rsid w:val="29E8976B"/>
    <w:rsid w:val="29EB72F7"/>
    <w:rsid w:val="29EB99E9"/>
    <w:rsid w:val="29FC1FFC"/>
    <w:rsid w:val="2A094E07"/>
    <w:rsid w:val="2A1646CE"/>
    <w:rsid w:val="2A1CDF46"/>
    <w:rsid w:val="2A3158D0"/>
    <w:rsid w:val="2A32B83E"/>
    <w:rsid w:val="2A46CC95"/>
    <w:rsid w:val="2A4CD9E9"/>
    <w:rsid w:val="2A6BB7F3"/>
    <w:rsid w:val="2A80C8C5"/>
    <w:rsid w:val="2A870D1C"/>
    <w:rsid w:val="2A8A8A4E"/>
    <w:rsid w:val="2A94E643"/>
    <w:rsid w:val="2AB8C676"/>
    <w:rsid w:val="2AB991E0"/>
    <w:rsid w:val="2AC636FC"/>
    <w:rsid w:val="2AD8A4E0"/>
    <w:rsid w:val="2ADDA6A5"/>
    <w:rsid w:val="2AE898B3"/>
    <w:rsid w:val="2AEBBCAA"/>
    <w:rsid w:val="2AEF5D0C"/>
    <w:rsid w:val="2AF2C826"/>
    <w:rsid w:val="2AF8C501"/>
    <w:rsid w:val="2AF9345E"/>
    <w:rsid w:val="2AFCBE94"/>
    <w:rsid w:val="2AFECC34"/>
    <w:rsid w:val="2B1BF0D9"/>
    <w:rsid w:val="2B1D68AA"/>
    <w:rsid w:val="2B1EA668"/>
    <w:rsid w:val="2B2D9921"/>
    <w:rsid w:val="2B2FBB64"/>
    <w:rsid w:val="2B404E76"/>
    <w:rsid w:val="2B52E525"/>
    <w:rsid w:val="2B569AC5"/>
    <w:rsid w:val="2B5E3BBD"/>
    <w:rsid w:val="2B7775B8"/>
    <w:rsid w:val="2B77B854"/>
    <w:rsid w:val="2B801C5A"/>
    <w:rsid w:val="2B8FDED6"/>
    <w:rsid w:val="2B9267A6"/>
    <w:rsid w:val="2B9D729C"/>
    <w:rsid w:val="2BD4E085"/>
    <w:rsid w:val="2BDB2158"/>
    <w:rsid w:val="2BDF6646"/>
    <w:rsid w:val="2BE09B8C"/>
    <w:rsid w:val="2BE29CF6"/>
    <w:rsid w:val="2BE5F6F2"/>
    <w:rsid w:val="2BE8292F"/>
    <w:rsid w:val="2BFFA97B"/>
    <w:rsid w:val="2C2228C1"/>
    <w:rsid w:val="2C30B6A4"/>
    <w:rsid w:val="2C3130C2"/>
    <w:rsid w:val="2C3BB075"/>
    <w:rsid w:val="2C5080E8"/>
    <w:rsid w:val="2C539261"/>
    <w:rsid w:val="2C68175D"/>
    <w:rsid w:val="2C708F43"/>
    <w:rsid w:val="2C86AB01"/>
    <w:rsid w:val="2C87AB69"/>
    <w:rsid w:val="2C8BAF2D"/>
    <w:rsid w:val="2C8EF139"/>
    <w:rsid w:val="2C939BFF"/>
    <w:rsid w:val="2C97179C"/>
    <w:rsid w:val="2C9A3913"/>
    <w:rsid w:val="2CA6CE06"/>
    <w:rsid w:val="2CAE81D3"/>
    <w:rsid w:val="2CB47702"/>
    <w:rsid w:val="2CB9390B"/>
    <w:rsid w:val="2CC3E08B"/>
    <w:rsid w:val="2CCAC0BB"/>
    <w:rsid w:val="2CCC31B2"/>
    <w:rsid w:val="2CD734B1"/>
    <w:rsid w:val="2CE74BA2"/>
    <w:rsid w:val="2CED3A4F"/>
    <w:rsid w:val="2CF09641"/>
    <w:rsid w:val="2CF27BE4"/>
    <w:rsid w:val="2CF60BFD"/>
    <w:rsid w:val="2CFC7ABA"/>
    <w:rsid w:val="2D00D417"/>
    <w:rsid w:val="2D216219"/>
    <w:rsid w:val="2D2C40E9"/>
    <w:rsid w:val="2D347B72"/>
    <w:rsid w:val="2D427606"/>
    <w:rsid w:val="2D4712F4"/>
    <w:rsid w:val="2D57C87A"/>
    <w:rsid w:val="2D64C6AA"/>
    <w:rsid w:val="2D7C0B6D"/>
    <w:rsid w:val="2D84D922"/>
    <w:rsid w:val="2D8557A4"/>
    <w:rsid w:val="2D90CC86"/>
    <w:rsid w:val="2DA4E3B7"/>
    <w:rsid w:val="2DAB2046"/>
    <w:rsid w:val="2DB8581B"/>
    <w:rsid w:val="2DD25523"/>
    <w:rsid w:val="2DE8C4A0"/>
    <w:rsid w:val="2DFEDD83"/>
    <w:rsid w:val="2E053E30"/>
    <w:rsid w:val="2E058DFD"/>
    <w:rsid w:val="2E08EAE0"/>
    <w:rsid w:val="2E1763E3"/>
    <w:rsid w:val="2E1B8AEE"/>
    <w:rsid w:val="2E23864F"/>
    <w:rsid w:val="2E3D1ECD"/>
    <w:rsid w:val="2E416853"/>
    <w:rsid w:val="2E4383EB"/>
    <w:rsid w:val="2E457E35"/>
    <w:rsid w:val="2E5A82B3"/>
    <w:rsid w:val="2E5BA26D"/>
    <w:rsid w:val="2E655100"/>
    <w:rsid w:val="2E6642B1"/>
    <w:rsid w:val="2E8A95B8"/>
    <w:rsid w:val="2E965B1B"/>
    <w:rsid w:val="2EAFD20D"/>
    <w:rsid w:val="2EB1BA9B"/>
    <w:rsid w:val="2EB4F32F"/>
    <w:rsid w:val="2EBDCE4E"/>
    <w:rsid w:val="2EC04096"/>
    <w:rsid w:val="2EC63B2F"/>
    <w:rsid w:val="2ECC6621"/>
    <w:rsid w:val="2EDC863C"/>
    <w:rsid w:val="2EE81FF4"/>
    <w:rsid w:val="2EE99B3C"/>
    <w:rsid w:val="2EED5563"/>
    <w:rsid w:val="2EEF1179"/>
    <w:rsid w:val="2F0CE3FB"/>
    <w:rsid w:val="2F12FA9F"/>
    <w:rsid w:val="2F5ABD06"/>
    <w:rsid w:val="2F70C76F"/>
    <w:rsid w:val="2F729A8D"/>
    <w:rsid w:val="2F73A69C"/>
    <w:rsid w:val="2F74BADC"/>
    <w:rsid w:val="2F77704A"/>
    <w:rsid w:val="2F7C2D86"/>
    <w:rsid w:val="2F853EAD"/>
    <w:rsid w:val="2F88C5C5"/>
    <w:rsid w:val="2F8ECDEE"/>
    <w:rsid w:val="2F98A898"/>
    <w:rsid w:val="2FA6EDB0"/>
    <w:rsid w:val="2FACB459"/>
    <w:rsid w:val="2FB47E7D"/>
    <w:rsid w:val="2FC807A8"/>
    <w:rsid w:val="2FC92AB0"/>
    <w:rsid w:val="2FDF98EE"/>
    <w:rsid w:val="2FE06CEE"/>
    <w:rsid w:val="2FEBF662"/>
    <w:rsid w:val="2FEE1247"/>
    <w:rsid w:val="2FEFC78B"/>
    <w:rsid w:val="2FF8C1EE"/>
    <w:rsid w:val="2FFF49F7"/>
    <w:rsid w:val="300A0148"/>
    <w:rsid w:val="300AEF98"/>
    <w:rsid w:val="301231D4"/>
    <w:rsid w:val="3017B998"/>
    <w:rsid w:val="3019D746"/>
    <w:rsid w:val="301BA917"/>
    <w:rsid w:val="301F6A47"/>
    <w:rsid w:val="30241986"/>
    <w:rsid w:val="3024E923"/>
    <w:rsid w:val="303D8DE7"/>
    <w:rsid w:val="303F85DD"/>
    <w:rsid w:val="3048B1D2"/>
    <w:rsid w:val="30528BF6"/>
    <w:rsid w:val="30733CDB"/>
    <w:rsid w:val="308872FD"/>
    <w:rsid w:val="308F0EE2"/>
    <w:rsid w:val="30A7E89C"/>
    <w:rsid w:val="30B60E19"/>
    <w:rsid w:val="30BC79E4"/>
    <w:rsid w:val="30C1DC68"/>
    <w:rsid w:val="30EB35C1"/>
    <w:rsid w:val="30EF5CA2"/>
    <w:rsid w:val="30F24C9F"/>
    <w:rsid w:val="30F335D0"/>
    <w:rsid w:val="30FA662E"/>
    <w:rsid w:val="30FE1B4D"/>
    <w:rsid w:val="31067987"/>
    <w:rsid w:val="310D3434"/>
    <w:rsid w:val="31309B1A"/>
    <w:rsid w:val="3131AB33"/>
    <w:rsid w:val="313D2EBF"/>
    <w:rsid w:val="3143D283"/>
    <w:rsid w:val="31493729"/>
    <w:rsid w:val="315A1C24"/>
    <w:rsid w:val="315F1371"/>
    <w:rsid w:val="3161206B"/>
    <w:rsid w:val="316209AA"/>
    <w:rsid w:val="3162FE43"/>
    <w:rsid w:val="3169DE43"/>
    <w:rsid w:val="316DD4BC"/>
    <w:rsid w:val="31960883"/>
    <w:rsid w:val="319ACAE8"/>
    <w:rsid w:val="319E5EF5"/>
    <w:rsid w:val="31A9400F"/>
    <w:rsid w:val="31DB36E7"/>
    <w:rsid w:val="31EB0161"/>
    <w:rsid w:val="31ED6C28"/>
    <w:rsid w:val="31FE6444"/>
    <w:rsid w:val="31FEB289"/>
    <w:rsid w:val="31FFEDB2"/>
    <w:rsid w:val="320A0A7A"/>
    <w:rsid w:val="320B9C4E"/>
    <w:rsid w:val="3215E729"/>
    <w:rsid w:val="321953B5"/>
    <w:rsid w:val="3223CC69"/>
    <w:rsid w:val="3241E161"/>
    <w:rsid w:val="3247742E"/>
    <w:rsid w:val="32536343"/>
    <w:rsid w:val="32870622"/>
    <w:rsid w:val="328B3407"/>
    <w:rsid w:val="329A522F"/>
    <w:rsid w:val="32B4F49C"/>
    <w:rsid w:val="32C3667A"/>
    <w:rsid w:val="32C980A6"/>
    <w:rsid w:val="32CB2496"/>
    <w:rsid w:val="32CE0BB3"/>
    <w:rsid w:val="32D204BA"/>
    <w:rsid w:val="32DF42CB"/>
    <w:rsid w:val="32FA557D"/>
    <w:rsid w:val="32FD946E"/>
    <w:rsid w:val="330C4B17"/>
    <w:rsid w:val="33131C6C"/>
    <w:rsid w:val="3318B541"/>
    <w:rsid w:val="332368D8"/>
    <w:rsid w:val="332FE8FE"/>
    <w:rsid w:val="33361D35"/>
    <w:rsid w:val="3339B654"/>
    <w:rsid w:val="333C46C2"/>
    <w:rsid w:val="333DB3E7"/>
    <w:rsid w:val="334C9600"/>
    <w:rsid w:val="33574AE9"/>
    <w:rsid w:val="335A154E"/>
    <w:rsid w:val="335A8343"/>
    <w:rsid w:val="3367AB5A"/>
    <w:rsid w:val="339110D8"/>
    <w:rsid w:val="3395F34D"/>
    <w:rsid w:val="3399988A"/>
    <w:rsid w:val="33A73296"/>
    <w:rsid w:val="33A79434"/>
    <w:rsid w:val="33B81E26"/>
    <w:rsid w:val="33BF9CCA"/>
    <w:rsid w:val="33D3EC3C"/>
    <w:rsid w:val="33DDB1C2"/>
    <w:rsid w:val="33E126FF"/>
    <w:rsid w:val="33E6E878"/>
    <w:rsid w:val="34043FDD"/>
    <w:rsid w:val="34111A88"/>
    <w:rsid w:val="34147B29"/>
    <w:rsid w:val="341E3147"/>
    <w:rsid w:val="3422D683"/>
    <w:rsid w:val="34270468"/>
    <w:rsid w:val="34283A83"/>
    <w:rsid w:val="342905C2"/>
    <w:rsid w:val="342D0D03"/>
    <w:rsid w:val="342DCA29"/>
    <w:rsid w:val="343458BC"/>
    <w:rsid w:val="343935F6"/>
    <w:rsid w:val="343BA3AC"/>
    <w:rsid w:val="343FF00C"/>
    <w:rsid w:val="345B0B87"/>
    <w:rsid w:val="34676837"/>
    <w:rsid w:val="348F7AF9"/>
    <w:rsid w:val="3490AFC8"/>
    <w:rsid w:val="3491F5EA"/>
    <w:rsid w:val="34BA1D4B"/>
    <w:rsid w:val="34CAE3F1"/>
    <w:rsid w:val="34CB50C4"/>
    <w:rsid w:val="34D7637D"/>
    <w:rsid w:val="34E3115D"/>
    <w:rsid w:val="34E5A272"/>
    <w:rsid w:val="34F545B0"/>
    <w:rsid w:val="34F5E5AF"/>
    <w:rsid w:val="34F73912"/>
    <w:rsid w:val="34FEDC34"/>
    <w:rsid w:val="35037BBB"/>
    <w:rsid w:val="35100C30"/>
    <w:rsid w:val="3515E05D"/>
    <w:rsid w:val="35203227"/>
    <w:rsid w:val="35333AAB"/>
    <w:rsid w:val="354DB324"/>
    <w:rsid w:val="3551EAD2"/>
    <w:rsid w:val="3558F082"/>
    <w:rsid w:val="35648096"/>
    <w:rsid w:val="3571D30D"/>
    <w:rsid w:val="3586CBC7"/>
    <w:rsid w:val="358AE1D0"/>
    <w:rsid w:val="3591894F"/>
    <w:rsid w:val="35945B50"/>
    <w:rsid w:val="359835BE"/>
    <w:rsid w:val="35AE0514"/>
    <w:rsid w:val="35B6E041"/>
    <w:rsid w:val="35BBBC99"/>
    <w:rsid w:val="35D5A199"/>
    <w:rsid w:val="35E5FEE7"/>
    <w:rsid w:val="35F385C7"/>
    <w:rsid w:val="35FE5392"/>
    <w:rsid w:val="3602622D"/>
    <w:rsid w:val="36194372"/>
    <w:rsid w:val="362B4B5A"/>
    <w:rsid w:val="36305D20"/>
    <w:rsid w:val="364919A8"/>
    <w:rsid w:val="3666F135"/>
    <w:rsid w:val="367897D9"/>
    <w:rsid w:val="3681D167"/>
    <w:rsid w:val="3683C94A"/>
    <w:rsid w:val="36941E02"/>
    <w:rsid w:val="369A4ED6"/>
    <w:rsid w:val="36A240EB"/>
    <w:rsid w:val="36ADDE9B"/>
    <w:rsid w:val="36C18718"/>
    <w:rsid w:val="36C73430"/>
    <w:rsid w:val="36C948B3"/>
    <w:rsid w:val="36CD633D"/>
    <w:rsid w:val="36D0FC68"/>
    <w:rsid w:val="36DDB5F7"/>
    <w:rsid w:val="36EA1894"/>
    <w:rsid w:val="36EAAC7C"/>
    <w:rsid w:val="36ED9EEB"/>
    <w:rsid w:val="37047E66"/>
    <w:rsid w:val="370F0A1D"/>
    <w:rsid w:val="370F1A7A"/>
    <w:rsid w:val="371DFF2D"/>
    <w:rsid w:val="371FB120"/>
    <w:rsid w:val="372FA9F8"/>
    <w:rsid w:val="3738FDE0"/>
    <w:rsid w:val="373B6467"/>
    <w:rsid w:val="373D4767"/>
    <w:rsid w:val="3757DDFE"/>
    <w:rsid w:val="37618E23"/>
    <w:rsid w:val="37619DC9"/>
    <w:rsid w:val="3761E53C"/>
    <w:rsid w:val="376B6825"/>
    <w:rsid w:val="37786CC5"/>
    <w:rsid w:val="3787C0C8"/>
    <w:rsid w:val="378EBCB7"/>
    <w:rsid w:val="379AC631"/>
    <w:rsid w:val="37A21364"/>
    <w:rsid w:val="37A4E1BA"/>
    <w:rsid w:val="37BFB194"/>
    <w:rsid w:val="37C693DD"/>
    <w:rsid w:val="37CD4D9E"/>
    <w:rsid w:val="37D079A1"/>
    <w:rsid w:val="37DA0A5F"/>
    <w:rsid w:val="37DE7DB0"/>
    <w:rsid w:val="37E40113"/>
    <w:rsid w:val="380284B3"/>
    <w:rsid w:val="38049C43"/>
    <w:rsid w:val="3811815B"/>
    <w:rsid w:val="3811925D"/>
    <w:rsid w:val="3813C99C"/>
    <w:rsid w:val="3815EB0C"/>
    <w:rsid w:val="381A5919"/>
    <w:rsid w:val="3820FCFD"/>
    <w:rsid w:val="3827C0D8"/>
    <w:rsid w:val="38287A1F"/>
    <w:rsid w:val="382BD448"/>
    <w:rsid w:val="382D8671"/>
    <w:rsid w:val="383F17D9"/>
    <w:rsid w:val="383F39EE"/>
    <w:rsid w:val="384AE578"/>
    <w:rsid w:val="3852681D"/>
    <w:rsid w:val="385A4028"/>
    <w:rsid w:val="38630491"/>
    <w:rsid w:val="38696470"/>
    <w:rsid w:val="3879CAC1"/>
    <w:rsid w:val="3879E1C9"/>
    <w:rsid w:val="3886DBE7"/>
    <w:rsid w:val="3892C585"/>
    <w:rsid w:val="38992074"/>
    <w:rsid w:val="38A775BE"/>
    <w:rsid w:val="38A9491F"/>
    <w:rsid w:val="38BCB575"/>
    <w:rsid w:val="38E397C9"/>
    <w:rsid w:val="3900E893"/>
    <w:rsid w:val="39133510"/>
    <w:rsid w:val="391F973B"/>
    <w:rsid w:val="392A64F9"/>
    <w:rsid w:val="393183FF"/>
    <w:rsid w:val="393A02EF"/>
    <w:rsid w:val="3948EDC1"/>
    <w:rsid w:val="394D2525"/>
    <w:rsid w:val="394DB26E"/>
    <w:rsid w:val="3951C6ED"/>
    <w:rsid w:val="396D065A"/>
    <w:rsid w:val="397387C7"/>
    <w:rsid w:val="39764FC0"/>
    <w:rsid w:val="397848AE"/>
    <w:rsid w:val="3980F8C2"/>
    <w:rsid w:val="398A829F"/>
    <w:rsid w:val="398E3E46"/>
    <w:rsid w:val="399938AA"/>
    <w:rsid w:val="399CF852"/>
    <w:rsid w:val="39A036CD"/>
    <w:rsid w:val="39A985CC"/>
    <w:rsid w:val="39A9E508"/>
    <w:rsid w:val="39BA5A0E"/>
    <w:rsid w:val="39BE23AB"/>
    <w:rsid w:val="39C5339E"/>
    <w:rsid w:val="39D3B3D3"/>
    <w:rsid w:val="39D5B4E3"/>
    <w:rsid w:val="39D6ECDE"/>
    <w:rsid w:val="39E508D5"/>
    <w:rsid w:val="39E6B5D9"/>
    <w:rsid w:val="39EE387E"/>
    <w:rsid w:val="39FBEED7"/>
    <w:rsid w:val="39FDAA09"/>
    <w:rsid w:val="3A12D3C9"/>
    <w:rsid w:val="3A279173"/>
    <w:rsid w:val="3A562731"/>
    <w:rsid w:val="3A5F4376"/>
    <w:rsid w:val="3A710C3B"/>
    <w:rsid w:val="3A744702"/>
    <w:rsid w:val="3A7A61CF"/>
    <w:rsid w:val="3A8533FE"/>
    <w:rsid w:val="3A87FA46"/>
    <w:rsid w:val="3A904E0C"/>
    <w:rsid w:val="3AAC6ADF"/>
    <w:rsid w:val="3AB6F7BF"/>
    <w:rsid w:val="3ACC5FDA"/>
    <w:rsid w:val="3ACF4C80"/>
    <w:rsid w:val="3AEC2989"/>
    <w:rsid w:val="3AEE2A66"/>
    <w:rsid w:val="3AFE349F"/>
    <w:rsid w:val="3B0E287B"/>
    <w:rsid w:val="3B0FACDF"/>
    <w:rsid w:val="3B1712F1"/>
    <w:rsid w:val="3B198AD9"/>
    <w:rsid w:val="3B397FF7"/>
    <w:rsid w:val="3B3E7F97"/>
    <w:rsid w:val="3B493471"/>
    <w:rsid w:val="3B540207"/>
    <w:rsid w:val="3B56B37F"/>
    <w:rsid w:val="3B5C7ECD"/>
    <w:rsid w:val="3B63FAFD"/>
    <w:rsid w:val="3B94FFF2"/>
    <w:rsid w:val="3BA5E2F9"/>
    <w:rsid w:val="3BA60DA8"/>
    <w:rsid w:val="3BD6707D"/>
    <w:rsid w:val="3BD847F3"/>
    <w:rsid w:val="3BE8C3A7"/>
    <w:rsid w:val="3BEA848A"/>
    <w:rsid w:val="3BF0211C"/>
    <w:rsid w:val="3BF7E847"/>
    <w:rsid w:val="3C0CAA7E"/>
    <w:rsid w:val="3C11E91D"/>
    <w:rsid w:val="3C21A9C3"/>
    <w:rsid w:val="3C24E25A"/>
    <w:rsid w:val="3C2A662C"/>
    <w:rsid w:val="3C2C1AF7"/>
    <w:rsid w:val="3C3204D3"/>
    <w:rsid w:val="3C36FCC5"/>
    <w:rsid w:val="3C3BD29F"/>
    <w:rsid w:val="3C4F31ED"/>
    <w:rsid w:val="3C51569B"/>
    <w:rsid w:val="3C525003"/>
    <w:rsid w:val="3C6301AE"/>
    <w:rsid w:val="3C71A3B1"/>
    <w:rsid w:val="3C7C577C"/>
    <w:rsid w:val="3C7D5BFC"/>
    <w:rsid w:val="3C8BB516"/>
    <w:rsid w:val="3C8C919B"/>
    <w:rsid w:val="3C8D2C4B"/>
    <w:rsid w:val="3C9782EE"/>
    <w:rsid w:val="3C978A88"/>
    <w:rsid w:val="3C9A1A46"/>
    <w:rsid w:val="3C9A44FA"/>
    <w:rsid w:val="3C9F9EA4"/>
    <w:rsid w:val="3CCEFF19"/>
    <w:rsid w:val="3CD5F5D6"/>
    <w:rsid w:val="3CDDC15B"/>
    <w:rsid w:val="3CEE17FD"/>
    <w:rsid w:val="3CEF79A3"/>
    <w:rsid w:val="3CFC8C46"/>
    <w:rsid w:val="3D2BDEE1"/>
    <w:rsid w:val="3D314C2E"/>
    <w:rsid w:val="3D3858A9"/>
    <w:rsid w:val="3D3C60D2"/>
    <w:rsid w:val="3D4D981B"/>
    <w:rsid w:val="3D4DD46F"/>
    <w:rsid w:val="3D511B31"/>
    <w:rsid w:val="3D5A673E"/>
    <w:rsid w:val="3D804120"/>
    <w:rsid w:val="3D849408"/>
    <w:rsid w:val="3D8B7498"/>
    <w:rsid w:val="3D982313"/>
    <w:rsid w:val="3DA54349"/>
    <w:rsid w:val="3DAB3529"/>
    <w:rsid w:val="3DB7AD80"/>
    <w:rsid w:val="3DB989E8"/>
    <w:rsid w:val="3DC2E1BB"/>
    <w:rsid w:val="3DC995C6"/>
    <w:rsid w:val="3DDB1359"/>
    <w:rsid w:val="3DE17AC1"/>
    <w:rsid w:val="3DE257E5"/>
    <w:rsid w:val="3DEECC9D"/>
    <w:rsid w:val="3DF3085E"/>
    <w:rsid w:val="3E0BFA74"/>
    <w:rsid w:val="3E140697"/>
    <w:rsid w:val="3E1B0424"/>
    <w:rsid w:val="3E2D2B13"/>
    <w:rsid w:val="3E3026E2"/>
    <w:rsid w:val="3E30CF4A"/>
    <w:rsid w:val="3E71C637"/>
    <w:rsid w:val="3E940035"/>
    <w:rsid w:val="3EA50BFF"/>
    <w:rsid w:val="3EAFD4ED"/>
    <w:rsid w:val="3EC630C9"/>
    <w:rsid w:val="3ECD1C8F"/>
    <w:rsid w:val="3ED4F5EF"/>
    <w:rsid w:val="3ED95A33"/>
    <w:rsid w:val="3EE9DA2D"/>
    <w:rsid w:val="3EEBBBE2"/>
    <w:rsid w:val="3EFBC6BA"/>
    <w:rsid w:val="3F057FC1"/>
    <w:rsid w:val="3F05D0D8"/>
    <w:rsid w:val="3F15B865"/>
    <w:rsid w:val="3F16E673"/>
    <w:rsid w:val="3F243E4D"/>
    <w:rsid w:val="3F310AD6"/>
    <w:rsid w:val="3F38D8E6"/>
    <w:rsid w:val="3F401B9C"/>
    <w:rsid w:val="3F4F230E"/>
    <w:rsid w:val="3F765771"/>
    <w:rsid w:val="3F7EF3C4"/>
    <w:rsid w:val="3F893742"/>
    <w:rsid w:val="3F9F1299"/>
    <w:rsid w:val="3FAC4A6A"/>
    <w:rsid w:val="3FD64C03"/>
    <w:rsid w:val="3FD6AE62"/>
    <w:rsid w:val="3FDC76FB"/>
    <w:rsid w:val="3FE91E0F"/>
    <w:rsid w:val="3FF2B82A"/>
    <w:rsid w:val="3FF6D818"/>
    <w:rsid w:val="3FFC5616"/>
    <w:rsid w:val="404F1E26"/>
    <w:rsid w:val="40551389"/>
    <w:rsid w:val="405D9DE8"/>
    <w:rsid w:val="406CC785"/>
    <w:rsid w:val="4070412F"/>
    <w:rsid w:val="4070C650"/>
    <w:rsid w:val="4080FF32"/>
    <w:rsid w:val="4082154D"/>
    <w:rsid w:val="408D0092"/>
    <w:rsid w:val="40941481"/>
    <w:rsid w:val="4097971B"/>
    <w:rsid w:val="40A41F52"/>
    <w:rsid w:val="40C5537F"/>
    <w:rsid w:val="40C83280"/>
    <w:rsid w:val="40D526B4"/>
    <w:rsid w:val="40DCD624"/>
    <w:rsid w:val="40E55A40"/>
    <w:rsid w:val="40E66BEB"/>
    <w:rsid w:val="40F51AE6"/>
    <w:rsid w:val="40F95D09"/>
    <w:rsid w:val="40FF2318"/>
    <w:rsid w:val="4100FC33"/>
    <w:rsid w:val="4109DCC2"/>
    <w:rsid w:val="411134DE"/>
    <w:rsid w:val="413B9FA1"/>
    <w:rsid w:val="416F16DF"/>
    <w:rsid w:val="417143BD"/>
    <w:rsid w:val="41769AEA"/>
    <w:rsid w:val="4184541D"/>
    <w:rsid w:val="4195C03B"/>
    <w:rsid w:val="419C9151"/>
    <w:rsid w:val="41A13595"/>
    <w:rsid w:val="41A1771C"/>
    <w:rsid w:val="41A6CC79"/>
    <w:rsid w:val="41ABA577"/>
    <w:rsid w:val="41BA986B"/>
    <w:rsid w:val="41CCD1C2"/>
    <w:rsid w:val="41CF28B2"/>
    <w:rsid w:val="41CFFD69"/>
    <w:rsid w:val="41DA2EDE"/>
    <w:rsid w:val="41F343DB"/>
    <w:rsid w:val="41F5186F"/>
    <w:rsid w:val="41F9708E"/>
    <w:rsid w:val="4207469C"/>
    <w:rsid w:val="420E5F70"/>
    <w:rsid w:val="42166BB0"/>
    <w:rsid w:val="42178C34"/>
    <w:rsid w:val="421EFE5F"/>
    <w:rsid w:val="422528D4"/>
    <w:rsid w:val="422F7902"/>
    <w:rsid w:val="42661309"/>
    <w:rsid w:val="42794E6A"/>
    <w:rsid w:val="4282A4CD"/>
    <w:rsid w:val="428FCCDC"/>
    <w:rsid w:val="429E06EE"/>
    <w:rsid w:val="42AD9774"/>
    <w:rsid w:val="42AE5A8C"/>
    <w:rsid w:val="42B01D30"/>
    <w:rsid w:val="42BCE93D"/>
    <w:rsid w:val="42DAEFD1"/>
    <w:rsid w:val="42E44472"/>
    <w:rsid w:val="43030DEE"/>
    <w:rsid w:val="430F2F63"/>
    <w:rsid w:val="431316AB"/>
    <w:rsid w:val="431F45A2"/>
    <w:rsid w:val="43201FC8"/>
    <w:rsid w:val="4321A237"/>
    <w:rsid w:val="432502FC"/>
    <w:rsid w:val="43361AB0"/>
    <w:rsid w:val="433C0DC1"/>
    <w:rsid w:val="433C2604"/>
    <w:rsid w:val="433FBD41"/>
    <w:rsid w:val="4340BCDA"/>
    <w:rsid w:val="435840A6"/>
    <w:rsid w:val="435BFF4C"/>
    <w:rsid w:val="436BCDCA"/>
    <w:rsid w:val="436EB531"/>
    <w:rsid w:val="437E82AE"/>
    <w:rsid w:val="4383F089"/>
    <w:rsid w:val="438DA9A4"/>
    <w:rsid w:val="43955F71"/>
    <w:rsid w:val="43A3A1B5"/>
    <w:rsid w:val="43A76F29"/>
    <w:rsid w:val="43AF2C7B"/>
    <w:rsid w:val="43B08493"/>
    <w:rsid w:val="43B2734F"/>
    <w:rsid w:val="43B9B60F"/>
    <w:rsid w:val="43BD779B"/>
    <w:rsid w:val="43C8F4BD"/>
    <w:rsid w:val="43D9C80D"/>
    <w:rsid w:val="43DA16D9"/>
    <w:rsid w:val="43E6AAE5"/>
    <w:rsid w:val="43ECA3D8"/>
    <w:rsid w:val="43F33B3E"/>
    <w:rsid w:val="43F4619E"/>
    <w:rsid w:val="43FD9FEF"/>
    <w:rsid w:val="440E2D00"/>
    <w:rsid w:val="44100564"/>
    <w:rsid w:val="441D0C58"/>
    <w:rsid w:val="44229BFE"/>
    <w:rsid w:val="442707D2"/>
    <w:rsid w:val="442D48F5"/>
    <w:rsid w:val="44403B2C"/>
    <w:rsid w:val="4441A9BD"/>
    <w:rsid w:val="445388C6"/>
    <w:rsid w:val="4454A1F1"/>
    <w:rsid w:val="4459D9D9"/>
    <w:rsid w:val="446F5AE7"/>
    <w:rsid w:val="447CE29A"/>
    <w:rsid w:val="448161FD"/>
    <w:rsid w:val="4488AA63"/>
    <w:rsid w:val="44A7AA64"/>
    <w:rsid w:val="44B5EAD7"/>
    <w:rsid w:val="44D1A2F8"/>
    <w:rsid w:val="44D5E370"/>
    <w:rsid w:val="44D689F9"/>
    <w:rsid w:val="44D6A1ED"/>
    <w:rsid w:val="44D797C9"/>
    <w:rsid w:val="44D85790"/>
    <w:rsid w:val="44E55788"/>
    <w:rsid w:val="44E648E0"/>
    <w:rsid w:val="44FD21D1"/>
    <w:rsid w:val="4503977A"/>
    <w:rsid w:val="45071DED"/>
    <w:rsid w:val="45217875"/>
    <w:rsid w:val="45228F49"/>
    <w:rsid w:val="45319747"/>
    <w:rsid w:val="4537D61F"/>
    <w:rsid w:val="453FA0D6"/>
    <w:rsid w:val="4543D75D"/>
    <w:rsid w:val="45507091"/>
    <w:rsid w:val="45572700"/>
    <w:rsid w:val="45658BA4"/>
    <w:rsid w:val="4575FBBE"/>
    <w:rsid w:val="457EA496"/>
    <w:rsid w:val="45802437"/>
    <w:rsid w:val="4586E032"/>
    <w:rsid w:val="458E768D"/>
    <w:rsid w:val="459FA306"/>
    <w:rsid w:val="45AD1CC5"/>
    <w:rsid w:val="45B239F7"/>
    <w:rsid w:val="45B7B2B2"/>
    <w:rsid w:val="45B8B806"/>
    <w:rsid w:val="45C011A8"/>
    <w:rsid w:val="45C4CA55"/>
    <w:rsid w:val="45CCE468"/>
    <w:rsid w:val="45D0434F"/>
    <w:rsid w:val="45D1F9E4"/>
    <w:rsid w:val="45DD4DE5"/>
    <w:rsid w:val="45DEEE05"/>
    <w:rsid w:val="45EF5768"/>
    <w:rsid w:val="45F4A424"/>
    <w:rsid w:val="45F5CF97"/>
    <w:rsid w:val="460FD1F1"/>
    <w:rsid w:val="4626F9FB"/>
    <w:rsid w:val="462943A3"/>
    <w:rsid w:val="463E192E"/>
    <w:rsid w:val="46408718"/>
    <w:rsid w:val="4648D4CC"/>
    <w:rsid w:val="46495CAA"/>
    <w:rsid w:val="464DD0DC"/>
    <w:rsid w:val="46533E65"/>
    <w:rsid w:val="46546D56"/>
    <w:rsid w:val="465537CD"/>
    <w:rsid w:val="465CFA31"/>
    <w:rsid w:val="465D5B30"/>
    <w:rsid w:val="465EAE27"/>
    <w:rsid w:val="46657950"/>
    <w:rsid w:val="466A4083"/>
    <w:rsid w:val="466E6753"/>
    <w:rsid w:val="468D3AF4"/>
    <w:rsid w:val="469AB153"/>
    <w:rsid w:val="46A399DC"/>
    <w:rsid w:val="46A484F3"/>
    <w:rsid w:val="46A7C248"/>
    <w:rsid w:val="46AB4E49"/>
    <w:rsid w:val="46AC1084"/>
    <w:rsid w:val="46C9EDE1"/>
    <w:rsid w:val="46CFA47F"/>
    <w:rsid w:val="46D0C753"/>
    <w:rsid w:val="46EB3307"/>
    <w:rsid w:val="471D2D7C"/>
    <w:rsid w:val="4728D610"/>
    <w:rsid w:val="472BB3F7"/>
    <w:rsid w:val="474105DB"/>
    <w:rsid w:val="4752176F"/>
    <w:rsid w:val="4758C2F5"/>
    <w:rsid w:val="4759EC16"/>
    <w:rsid w:val="4760525D"/>
    <w:rsid w:val="4769CA07"/>
    <w:rsid w:val="477505D7"/>
    <w:rsid w:val="4780D096"/>
    <w:rsid w:val="47939B7E"/>
    <w:rsid w:val="47A2FA65"/>
    <w:rsid w:val="47C0E915"/>
    <w:rsid w:val="47CC04AE"/>
    <w:rsid w:val="47F30A4A"/>
    <w:rsid w:val="47FA66CB"/>
    <w:rsid w:val="47FD67CA"/>
    <w:rsid w:val="480253DC"/>
    <w:rsid w:val="48037A76"/>
    <w:rsid w:val="480FEACA"/>
    <w:rsid w:val="4812719B"/>
    <w:rsid w:val="48188C73"/>
    <w:rsid w:val="481C79C8"/>
    <w:rsid w:val="481E6F4F"/>
    <w:rsid w:val="482F706F"/>
    <w:rsid w:val="4832D644"/>
    <w:rsid w:val="483395EF"/>
    <w:rsid w:val="483E27BB"/>
    <w:rsid w:val="483FD1AB"/>
    <w:rsid w:val="48416946"/>
    <w:rsid w:val="484BE908"/>
    <w:rsid w:val="48550F0A"/>
    <w:rsid w:val="486F0922"/>
    <w:rsid w:val="487435C6"/>
    <w:rsid w:val="48743F28"/>
    <w:rsid w:val="48755904"/>
    <w:rsid w:val="4885DD83"/>
    <w:rsid w:val="4888728F"/>
    <w:rsid w:val="48A043A7"/>
    <w:rsid w:val="48A179B6"/>
    <w:rsid w:val="48BFDA2A"/>
    <w:rsid w:val="48C5E27C"/>
    <w:rsid w:val="48CEE14A"/>
    <w:rsid w:val="48DE02A5"/>
    <w:rsid w:val="49086DE0"/>
    <w:rsid w:val="490F8509"/>
    <w:rsid w:val="4912E240"/>
    <w:rsid w:val="4924C5FE"/>
    <w:rsid w:val="49269DC1"/>
    <w:rsid w:val="4971AC32"/>
    <w:rsid w:val="497751A2"/>
    <w:rsid w:val="4979CC79"/>
    <w:rsid w:val="498429D3"/>
    <w:rsid w:val="4989E8FA"/>
    <w:rsid w:val="49933FE4"/>
    <w:rsid w:val="499C2AC8"/>
    <w:rsid w:val="499EA09F"/>
    <w:rsid w:val="49BB7543"/>
    <w:rsid w:val="49C6EE33"/>
    <w:rsid w:val="49D3E666"/>
    <w:rsid w:val="49DEB4FE"/>
    <w:rsid w:val="49DF5563"/>
    <w:rsid w:val="49E21F80"/>
    <w:rsid w:val="49EE937B"/>
    <w:rsid w:val="49EFA617"/>
    <w:rsid w:val="49F3D200"/>
    <w:rsid w:val="49F6006C"/>
    <w:rsid w:val="4A0CA626"/>
    <w:rsid w:val="4A265E1A"/>
    <w:rsid w:val="4A296357"/>
    <w:rsid w:val="4A305501"/>
    <w:rsid w:val="4A3065B8"/>
    <w:rsid w:val="4A3BDBE7"/>
    <w:rsid w:val="4A3EF99D"/>
    <w:rsid w:val="4A417EEA"/>
    <w:rsid w:val="4A4690B0"/>
    <w:rsid w:val="4A4985EC"/>
    <w:rsid w:val="4A61495E"/>
    <w:rsid w:val="4A63A4C6"/>
    <w:rsid w:val="4A6FC074"/>
    <w:rsid w:val="4A99E055"/>
    <w:rsid w:val="4AA540B1"/>
    <w:rsid w:val="4AA84021"/>
    <w:rsid w:val="4AB74ACD"/>
    <w:rsid w:val="4AC24BA2"/>
    <w:rsid w:val="4AC50D40"/>
    <w:rsid w:val="4AD0DB38"/>
    <w:rsid w:val="4AD51602"/>
    <w:rsid w:val="4AE3BC2F"/>
    <w:rsid w:val="4AEE56C4"/>
    <w:rsid w:val="4AEF5C08"/>
    <w:rsid w:val="4AF07AC6"/>
    <w:rsid w:val="4B0CE5E3"/>
    <w:rsid w:val="4B2A13A5"/>
    <w:rsid w:val="4B2F054C"/>
    <w:rsid w:val="4B583DD7"/>
    <w:rsid w:val="4B5913C7"/>
    <w:rsid w:val="4B5C7432"/>
    <w:rsid w:val="4B7620E6"/>
    <w:rsid w:val="4B91D0CD"/>
    <w:rsid w:val="4B9983B5"/>
    <w:rsid w:val="4B9BAAF2"/>
    <w:rsid w:val="4BABA6FF"/>
    <w:rsid w:val="4BBBDE4F"/>
    <w:rsid w:val="4BC677FD"/>
    <w:rsid w:val="4BC8510B"/>
    <w:rsid w:val="4BD4F86A"/>
    <w:rsid w:val="4BD91DB7"/>
    <w:rsid w:val="4BF14732"/>
    <w:rsid w:val="4BFC4758"/>
    <w:rsid w:val="4BFD833E"/>
    <w:rsid w:val="4C1DF818"/>
    <w:rsid w:val="4C2AE3D5"/>
    <w:rsid w:val="4C3960D7"/>
    <w:rsid w:val="4C3A979E"/>
    <w:rsid w:val="4C3B5032"/>
    <w:rsid w:val="4C40E0B5"/>
    <w:rsid w:val="4C421522"/>
    <w:rsid w:val="4C47D044"/>
    <w:rsid w:val="4C4A6D33"/>
    <w:rsid w:val="4C4F4028"/>
    <w:rsid w:val="4C514AA8"/>
    <w:rsid w:val="4C5AB067"/>
    <w:rsid w:val="4C639590"/>
    <w:rsid w:val="4C6BA070"/>
    <w:rsid w:val="4C71AAE0"/>
    <w:rsid w:val="4C9C6BAD"/>
    <w:rsid w:val="4CA40EA5"/>
    <w:rsid w:val="4CDA683E"/>
    <w:rsid w:val="4CE3545F"/>
    <w:rsid w:val="4CF535CB"/>
    <w:rsid w:val="4D0367C8"/>
    <w:rsid w:val="4D03A66A"/>
    <w:rsid w:val="4D12E75C"/>
    <w:rsid w:val="4D17CD63"/>
    <w:rsid w:val="4D181FAE"/>
    <w:rsid w:val="4D1E0977"/>
    <w:rsid w:val="4D20A867"/>
    <w:rsid w:val="4D22CDA9"/>
    <w:rsid w:val="4D2B7635"/>
    <w:rsid w:val="4D3798CE"/>
    <w:rsid w:val="4D3C8FCC"/>
    <w:rsid w:val="4D5736DE"/>
    <w:rsid w:val="4D5A748B"/>
    <w:rsid w:val="4D670840"/>
    <w:rsid w:val="4D671C9B"/>
    <w:rsid w:val="4D7E4E50"/>
    <w:rsid w:val="4D911BF7"/>
    <w:rsid w:val="4D96309C"/>
    <w:rsid w:val="4DA3D46F"/>
    <w:rsid w:val="4DAB7878"/>
    <w:rsid w:val="4DBCFA42"/>
    <w:rsid w:val="4DF8C5DF"/>
    <w:rsid w:val="4E067303"/>
    <w:rsid w:val="4E09A688"/>
    <w:rsid w:val="4E0F1BE6"/>
    <w:rsid w:val="4E165F32"/>
    <w:rsid w:val="4E1B8204"/>
    <w:rsid w:val="4E23B3A3"/>
    <w:rsid w:val="4E317FFB"/>
    <w:rsid w:val="4E473063"/>
    <w:rsid w:val="4E4A1446"/>
    <w:rsid w:val="4E53E6B1"/>
    <w:rsid w:val="4E655EF1"/>
    <w:rsid w:val="4E689F87"/>
    <w:rsid w:val="4E701629"/>
    <w:rsid w:val="4E77FF71"/>
    <w:rsid w:val="4E99DE5A"/>
    <w:rsid w:val="4E9E77DE"/>
    <w:rsid w:val="4EA7C8B5"/>
    <w:rsid w:val="4EB0460D"/>
    <w:rsid w:val="4EEDBC06"/>
    <w:rsid w:val="4EEE92E0"/>
    <w:rsid w:val="4F3A4C8F"/>
    <w:rsid w:val="4F42DB48"/>
    <w:rsid w:val="4F44D2CA"/>
    <w:rsid w:val="4F56F227"/>
    <w:rsid w:val="4F5FD1A7"/>
    <w:rsid w:val="4F7E6BDB"/>
    <w:rsid w:val="4F86F304"/>
    <w:rsid w:val="4F8D5498"/>
    <w:rsid w:val="4F9C68D6"/>
    <w:rsid w:val="4F9C8C80"/>
    <w:rsid w:val="4FA8B630"/>
    <w:rsid w:val="4FAEA0EC"/>
    <w:rsid w:val="4FB26801"/>
    <w:rsid w:val="4FCDF642"/>
    <w:rsid w:val="4FCDF8D3"/>
    <w:rsid w:val="4FD20A59"/>
    <w:rsid w:val="4FE3653C"/>
    <w:rsid w:val="4FE5AD3E"/>
    <w:rsid w:val="4FFD918A"/>
    <w:rsid w:val="5005AD77"/>
    <w:rsid w:val="500D7B8D"/>
    <w:rsid w:val="501D207F"/>
    <w:rsid w:val="501D9B51"/>
    <w:rsid w:val="502B8963"/>
    <w:rsid w:val="50317CEE"/>
    <w:rsid w:val="503A22FD"/>
    <w:rsid w:val="506A6525"/>
    <w:rsid w:val="507B2742"/>
    <w:rsid w:val="508D96B2"/>
    <w:rsid w:val="5096AF6B"/>
    <w:rsid w:val="5099C2A4"/>
    <w:rsid w:val="509B1D72"/>
    <w:rsid w:val="50B3F316"/>
    <w:rsid w:val="50BE50C5"/>
    <w:rsid w:val="50C61430"/>
    <w:rsid w:val="50DCE234"/>
    <w:rsid w:val="510CFF93"/>
    <w:rsid w:val="51278430"/>
    <w:rsid w:val="51282A80"/>
    <w:rsid w:val="5131A81F"/>
    <w:rsid w:val="5136ECC2"/>
    <w:rsid w:val="51373822"/>
    <w:rsid w:val="51385CE1"/>
    <w:rsid w:val="513A58EE"/>
    <w:rsid w:val="5141474A"/>
    <w:rsid w:val="51557603"/>
    <w:rsid w:val="515A9F75"/>
    <w:rsid w:val="515EBBAA"/>
    <w:rsid w:val="51693513"/>
    <w:rsid w:val="516E2CCE"/>
    <w:rsid w:val="5181B93A"/>
    <w:rsid w:val="518B7715"/>
    <w:rsid w:val="51B9053F"/>
    <w:rsid w:val="51BB4C1F"/>
    <w:rsid w:val="51D09E86"/>
    <w:rsid w:val="51D73FC3"/>
    <w:rsid w:val="51F204BD"/>
    <w:rsid w:val="51F775AA"/>
    <w:rsid w:val="52001013"/>
    <w:rsid w:val="520D414B"/>
    <w:rsid w:val="520D6DF3"/>
    <w:rsid w:val="5214A8EA"/>
    <w:rsid w:val="5216F7A3"/>
    <w:rsid w:val="5225AA4E"/>
    <w:rsid w:val="522CB90B"/>
    <w:rsid w:val="523478FD"/>
    <w:rsid w:val="523D33EA"/>
    <w:rsid w:val="5240D9B5"/>
    <w:rsid w:val="5243D812"/>
    <w:rsid w:val="5274C587"/>
    <w:rsid w:val="527C1810"/>
    <w:rsid w:val="528003E5"/>
    <w:rsid w:val="52810713"/>
    <w:rsid w:val="528322FC"/>
    <w:rsid w:val="52871281"/>
    <w:rsid w:val="528EF656"/>
    <w:rsid w:val="5291B3A1"/>
    <w:rsid w:val="529EEA4B"/>
    <w:rsid w:val="52B0B184"/>
    <w:rsid w:val="52C0EFA9"/>
    <w:rsid w:val="52DB2AF6"/>
    <w:rsid w:val="52E012F5"/>
    <w:rsid w:val="52E4C527"/>
    <w:rsid w:val="52F3526F"/>
    <w:rsid w:val="52F595D2"/>
    <w:rsid w:val="52FCAF6D"/>
    <w:rsid w:val="531E8BB7"/>
    <w:rsid w:val="5329A2B8"/>
    <w:rsid w:val="532C38FC"/>
    <w:rsid w:val="5348C38B"/>
    <w:rsid w:val="53517034"/>
    <w:rsid w:val="5352E34B"/>
    <w:rsid w:val="535F3E0B"/>
    <w:rsid w:val="536F12DC"/>
    <w:rsid w:val="538318C1"/>
    <w:rsid w:val="538DAE67"/>
    <w:rsid w:val="538E962D"/>
    <w:rsid w:val="53A8D0EA"/>
    <w:rsid w:val="53B583BD"/>
    <w:rsid w:val="53BF3E15"/>
    <w:rsid w:val="53BFD298"/>
    <w:rsid w:val="53C4644A"/>
    <w:rsid w:val="53C9D848"/>
    <w:rsid w:val="53CCFD65"/>
    <w:rsid w:val="53CD22E5"/>
    <w:rsid w:val="53D9F710"/>
    <w:rsid w:val="53EB93D8"/>
    <w:rsid w:val="53F71A85"/>
    <w:rsid w:val="53FDD54D"/>
    <w:rsid w:val="54016B28"/>
    <w:rsid w:val="540847BC"/>
    <w:rsid w:val="54145B9D"/>
    <w:rsid w:val="5414733A"/>
    <w:rsid w:val="541F5FA0"/>
    <w:rsid w:val="5421F82B"/>
    <w:rsid w:val="542C6181"/>
    <w:rsid w:val="5431A8B3"/>
    <w:rsid w:val="543DAFA3"/>
    <w:rsid w:val="544ACCF8"/>
    <w:rsid w:val="54553A52"/>
    <w:rsid w:val="545736D4"/>
    <w:rsid w:val="54594EEA"/>
    <w:rsid w:val="54691165"/>
    <w:rsid w:val="54698F18"/>
    <w:rsid w:val="5469D1BB"/>
    <w:rsid w:val="5476EB28"/>
    <w:rsid w:val="548445FB"/>
    <w:rsid w:val="5498588D"/>
    <w:rsid w:val="5498C0CB"/>
    <w:rsid w:val="54BB2361"/>
    <w:rsid w:val="54C34D33"/>
    <w:rsid w:val="54C4BA95"/>
    <w:rsid w:val="54D1126A"/>
    <w:rsid w:val="54D6BFCF"/>
    <w:rsid w:val="54DCAD10"/>
    <w:rsid w:val="54E6893D"/>
    <w:rsid w:val="54F87805"/>
    <w:rsid w:val="54FE14ED"/>
    <w:rsid w:val="54FE618F"/>
    <w:rsid w:val="54FEEB60"/>
    <w:rsid w:val="551EE34D"/>
    <w:rsid w:val="55225957"/>
    <w:rsid w:val="552B1D4F"/>
    <w:rsid w:val="5535D418"/>
    <w:rsid w:val="5549420B"/>
    <w:rsid w:val="554E9865"/>
    <w:rsid w:val="5550E3D1"/>
    <w:rsid w:val="5554DB60"/>
    <w:rsid w:val="5559E1AE"/>
    <w:rsid w:val="555BA2F9"/>
    <w:rsid w:val="557AF60E"/>
    <w:rsid w:val="558B3D27"/>
    <w:rsid w:val="558D0CD1"/>
    <w:rsid w:val="5590E966"/>
    <w:rsid w:val="559C77A7"/>
    <w:rsid w:val="55A28BEC"/>
    <w:rsid w:val="55A74347"/>
    <w:rsid w:val="55B12B7F"/>
    <w:rsid w:val="55BE5DAA"/>
    <w:rsid w:val="55BEB343"/>
    <w:rsid w:val="55C18F71"/>
    <w:rsid w:val="55DBD822"/>
    <w:rsid w:val="55F05EDE"/>
    <w:rsid w:val="55FB15B0"/>
    <w:rsid w:val="55FB9BA3"/>
    <w:rsid w:val="560760D3"/>
    <w:rsid w:val="560BA885"/>
    <w:rsid w:val="560E2CA8"/>
    <w:rsid w:val="561786D0"/>
    <w:rsid w:val="56185A70"/>
    <w:rsid w:val="56205812"/>
    <w:rsid w:val="562123C2"/>
    <w:rsid w:val="5624927E"/>
    <w:rsid w:val="56327A89"/>
    <w:rsid w:val="563F74AF"/>
    <w:rsid w:val="565198ED"/>
    <w:rsid w:val="567767C9"/>
    <w:rsid w:val="568000D9"/>
    <w:rsid w:val="568FAA11"/>
    <w:rsid w:val="56A6D492"/>
    <w:rsid w:val="56A8A511"/>
    <w:rsid w:val="56A8C3F3"/>
    <w:rsid w:val="56ACC2CD"/>
    <w:rsid w:val="56B3CE5F"/>
    <w:rsid w:val="56BA03A4"/>
    <w:rsid w:val="56C02DCB"/>
    <w:rsid w:val="56C7617F"/>
    <w:rsid w:val="56CE9F22"/>
    <w:rsid w:val="56D37345"/>
    <w:rsid w:val="56D4637A"/>
    <w:rsid w:val="56D74FF9"/>
    <w:rsid w:val="56DCBA07"/>
    <w:rsid w:val="56DE7B14"/>
    <w:rsid w:val="56E7C5B2"/>
    <w:rsid w:val="56EEBE02"/>
    <w:rsid w:val="56F0ABC1"/>
    <w:rsid w:val="56FB5309"/>
    <w:rsid w:val="570A465C"/>
    <w:rsid w:val="570A5AE8"/>
    <w:rsid w:val="571024BC"/>
    <w:rsid w:val="57149655"/>
    <w:rsid w:val="574EE644"/>
    <w:rsid w:val="57555A7A"/>
    <w:rsid w:val="57570A8A"/>
    <w:rsid w:val="575B1608"/>
    <w:rsid w:val="57600312"/>
    <w:rsid w:val="576FA201"/>
    <w:rsid w:val="57715CE1"/>
    <w:rsid w:val="5774081D"/>
    <w:rsid w:val="57750C14"/>
    <w:rsid w:val="57826DBA"/>
    <w:rsid w:val="5796E611"/>
    <w:rsid w:val="57A5831A"/>
    <w:rsid w:val="57AB9C79"/>
    <w:rsid w:val="57B49199"/>
    <w:rsid w:val="57C51452"/>
    <w:rsid w:val="57C5F73E"/>
    <w:rsid w:val="57CFF3F3"/>
    <w:rsid w:val="57D10349"/>
    <w:rsid w:val="57D468FF"/>
    <w:rsid w:val="57D87996"/>
    <w:rsid w:val="57DAEA57"/>
    <w:rsid w:val="57EB4F9A"/>
    <w:rsid w:val="57F346A1"/>
    <w:rsid w:val="57F8ECA7"/>
    <w:rsid w:val="5815C885"/>
    <w:rsid w:val="581AE48E"/>
    <w:rsid w:val="58212DFB"/>
    <w:rsid w:val="582A5F78"/>
    <w:rsid w:val="5836CF6D"/>
    <w:rsid w:val="583FE7A9"/>
    <w:rsid w:val="58408B82"/>
    <w:rsid w:val="58455A24"/>
    <w:rsid w:val="58468147"/>
    <w:rsid w:val="5851166C"/>
    <w:rsid w:val="585469A6"/>
    <w:rsid w:val="58550068"/>
    <w:rsid w:val="586A4A7C"/>
    <w:rsid w:val="587D464F"/>
    <w:rsid w:val="58854039"/>
    <w:rsid w:val="588FDAA4"/>
    <w:rsid w:val="589022CF"/>
    <w:rsid w:val="58A514B8"/>
    <w:rsid w:val="58B17628"/>
    <w:rsid w:val="58C48927"/>
    <w:rsid w:val="58C91CA6"/>
    <w:rsid w:val="58D2FD3A"/>
    <w:rsid w:val="58D49897"/>
    <w:rsid w:val="58F2D0C3"/>
    <w:rsid w:val="59003D44"/>
    <w:rsid w:val="59228999"/>
    <w:rsid w:val="59277872"/>
    <w:rsid w:val="5929DE77"/>
    <w:rsid w:val="593A2EC2"/>
    <w:rsid w:val="595C76CC"/>
    <w:rsid w:val="59635295"/>
    <w:rsid w:val="59830A9F"/>
    <w:rsid w:val="599F2DEA"/>
    <w:rsid w:val="59B581A0"/>
    <w:rsid w:val="59BB6D56"/>
    <w:rsid w:val="59C6D8A8"/>
    <w:rsid w:val="59CBF04B"/>
    <w:rsid w:val="59D2388D"/>
    <w:rsid w:val="59E9465A"/>
    <w:rsid w:val="59ECED72"/>
    <w:rsid w:val="59EFD576"/>
    <w:rsid w:val="59F9AE35"/>
    <w:rsid w:val="5A09A95C"/>
    <w:rsid w:val="5A106174"/>
    <w:rsid w:val="5A16D928"/>
    <w:rsid w:val="5A2E9D21"/>
    <w:rsid w:val="5A3FDC1D"/>
    <w:rsid w:val="5A6115A5"/>
    <w:rsid w:val="5A6FA73D"/>
    <w:rsid w:val="5A793A94"/>
    <w:rsid w:val="5AA3A4EB"/>
    <w:rsid w:val="5AAECE2A"/>
    <w:rsid w:val="5ABD11E4"/>
    <w:rsid w:val="5AC460A9"/>
    <w:rsid w:val="5ACCD89E"/>
    <w:rsid w:val="5AD5E360"/>
    <w:rsid w:val="5AEE71B4"/>
    <w:rsid w:val="5AF06BA0"/>
    <w:rsid w:val="5B1981D5"/>
    <w:rsid w:val="5B2D1E7C"/>
    <w:rsid w:val="5B4A10EC"/>
    <w:rsid w:val="5B4AC67D"/>
    <w:rsid w:val="5B4DF999"/>
    <w:rsid w:val="5B63D289"/>
    <w:rsid w:val="5B95CAF0"/>
    <w:rsid w:val="5BA20552"/>
    <w:rsid w:val="5BB4F6AA"/>
    <w:rsid w:val="5BB63BF3"/>
    <w:rsid w:val="5BB6CB9B"/>
    <w:rsid w:val="5BBDA465"/>
    <w:rsid w:val="5BCA4E63"/>
    <w:rsid w:val="5C0D8C2D"/>
    <w:rsid w:val="5C2478AA"/>
    <w:rsid w:val="5C394189"/>
    <w:rsid w:val="5C3B9BD3"/>
    <w:rsid w:val="5C433C7A"/>
    <w:rsid w:val="5C5972F5"/>
    <w:rsid w:val="5C5D21B5"/>
    <w:rsid w:val="5C73FB97"/>
    <w:rsid w:val="5C7764A7"/>
    <w:rsid w:val="5C8E1D64"/>
    <w:rsid w:val="5C915CD5"/>
    <w:rsid w:val="5CA63840"/>
    <w:rsid w:val="5CB56402"/>
    <w:rsid w:val="5CC0AE98"/>
    <w:rsid w:val="5CC0B230"/>
    <w:rsid w:val="5CCA577F"/>
    <w:rsid w:val="5CED8E0A"/>
    <w:rsid w:val="5CEFBA55"/>
    <w:rsid w:val="5CF5EEA8"/>
    <w:rsid w:val="5D06E2EA"/>
    <w:rsid w:val="5D0D1CA9"/>
    <w:rsid w:val="5D1CE240"/>
    <w:rsid w:val="5D25B4A3"/>
    <w:rsid w:val="5D313F3B"/>
    <w:rsid w:val="5D319FF7"/>
    <w:rsid w:val="5D3415F4"/>
    <w:rsid w:val="5D3AF81F"/>
    <w:rsid w:val="5D4C666A"/>
    <w:rsid w:val="5D5ED6C1"/>
    <w:rsid w:val="5D6A7E62"/>
    <w:rsid w:val="5D84D46E"/>
    <w:rsid w:val="5D8A5ADC"/>
    <w:rsid w:val="5D9F0677"/>
    <w:rsid w:val="5DA086FC"/>
    <w:rsid w:val="5DAB0815"/>
    <w:rsid w:val="5DAC1B0C"/>
    <w:rsid w:val="5DAF1B85"/>
    <w:rsid w:val="5DD4C5C7"/>
    <w:rsid w:val="5DD9CBA7"/>
    <w:rsid w:val="5DE02116"/>
    <w:rsid w:val="5DF2E752"/>
    <w:rsid w:val="5DFFE29B"/>
    <w:rsid w:val="5E0655D7"/>
    <w:rsid w:val="5E123DE0"/>
    <w:rsid w:val="5E1CF0F8"/>
    <w:rsid w:val="5E21E6AD"/>
    <w:rsid w:val="5E248A92"/>
    <w:rsid w:val="5E25292F"/>
    <w:rsid w:val="5E29EDC5"/>
    <w:rsid w:val="5E2D7BCB"/>
    <w:rsid w:val="5E3C2D4E"/>
    <w:rsid w:val="5E3F0FCF"/>
    <w:rsid w:val="5E47F53E"/>
    <w:rsid w:val="5E4BA543"/>
    <w:rsid w:val="5E71B77F"/>
    <w:rsid w:val="5E8D2494"/>
    <w:rsid w:val="5E91C4DB"/>
    <w:rsid w:val="5E9A4580"/>
    <w:rsid w:val="5EA02A6C"/>
    <w:rsid w:val="5EBCAB49"/>
    <w:rsid w:val="5EC53225"/>
    <w:rsid w:val="5ECC752D"/>
    <w:rsid w:val="5ED760B4"/>
    <w:rsid w:val="5EEBB1A6"/>
    <w:rsid w:val="5EF17A7F"/>
    <w:rsid w:val="5EFBBDA6"/>
    <w:rsid w:val="5EFD63FB"/>
    <w:rsid w:val="5F06BC16"/>
    <w:rsid w:val="5F2A925A"/>
    <w:rsid w:val="5F4E45A2"/>
    <w:rsid w:val="5F621247"/>
    <w:rsid w:val="5F63D0CC"/>
    <w:rsid w:val="5F6C0D45"/>
    <w:rsid w:val="5F7557C1"/>
    <w:rsid w:val="5F7866BF"/>
    <w:rsid w:val="5F7BF177"/>
    <w:rsid w:val="5F7FE22A"/>
    <w:rsid w:val="5F87FA3D"/>
    <w:rsid w:val="5F88E018"/>
    <w:rsid w:val="5F8AFCF6"/>
    <w:rsid w:val="5FB50EEE"/>
    <w:rsid w:val="5FCF76C5"/>
    <w:rsid w:val="5FDFAE16"/>
    <w:rsid w:val="60013A9F"/>
    <w:rsid w:val="6006D344"/>
    <w:rsid w:val="60079A27"/>
    <w:rsid w:val="600CCE16"/>
    <w:rsid w:val="6016FAFE"/>
    <w:rsid w:val="6022829C"/>
    <w:rsid w:val="6024C173"/>
    <w:rsid w:val="602AAEDA"/>
    <w:rsid w:val="60386ACF"/>
    <w:rsid w:val="60482758"/>
    <w:rsid w:val="606F308C"/>
    <w:rsid w:val="60858D8A"/>
    <w:rsid w:val="608FC484"/>
    <w:rsid w:val="60A1B473"/>
    <w:rsid w:val="60A7AC01"/>
    <w:rsid w:val="60AD4E66"/>
    <w:rsid w:val="60BE2F3D"/>
    <w:rsid w:val="60C03B2F"/>
    <w:rsid w:val="60C2CB56"/>
    <w:rsid w:val="60C33B91"/>
    <w:rsid w:val="60C7C1AC"/>
    <w:rsid w:val="60D19710"/>
    <w:rsid w:val="60E4C473"/>
    <w:rsid w:val="60E58FC3"/>
    <w:rsid w:val="60F552C6"/>
    <w:rsid w:val="60FCA4EA"/>
    <w:rsid w:val="60FDE2A8"/>
    <w:rsid w:val="60FFA12D"/>
    <w:rsid w:val="610A6E75"/>
    <w:rsid w:val="611850F7"/>
    <w:rsid w:val="61267D09"/>
    <w:rsid w:val="61288D3E"/>
    <w:rsid w:val="6128EE16"/>
    <w:rsid w:val="612E54D5"/>
    <w:rsid w:val="61309929"/>
    <w:rsid w:val="613A55D7"/>
    <w:rsid w:val="6142949D"/>
    <w:rsid w:val="6149B30F"/>
    <w:rsid w:val="61556280"/>
    <w:rsid w:val="61618E87"/>
    <w:rsid w:val="6176B091"/>
    <w:rsid w:val="617D738D"/>
    <w:rsid w:val="6186FB33"/>
    <w:rsid w:val="618F1C0B"/>
    <w:rsid w:val="6196AE14"/>
    <w:rsid w:val="619F0A42"/>
    <w:rsid w:val="61A36A88"/>
    <w:rsid w:val="61A89E77"/>
    <w:rsid w:val="61ABDB25"/>
    <w:rsid w:val="61BF7AB5"/>
    <w:rsid w:val="61C1859F"/>
    <w:rsid w:val="61C38EF7"/>
    <w:rsid w:val="61CC40A9"/>
    <w:rsid w:val="61CF4E8B"/>
    <w:rsid w:val="61D3140D"/>
    <w:rsid w:val="61E4003B"/>
    <w:rsid w:val="61E8D9EE"/>
    <w:rsid w:val="61F24F32"/>
    <w:rsid w:val="6213D39D"/>
    <w:rsid w:val="6222DE11"/>
    <w:rsid w:val="6227C513"/>
    <w:rsid w:val="622F50A7"/>
    <w:rsid w:val="623F8ACD"/>
    <w:rsid w:val="62422FDD"/>
    <w:rsid w:val="6243E104"/>
    <w:rsid w:val="62548EA6"/>
    <w:rsid w:val="6257D398"/>
    <w:rsid w:val="625DF440"/>
    <w:rsid w:val="627D5725"/>
    <w:rsid w:val="62A1D85A"/>
    <w:rsid w:val="62A34457"/>
    <w:rsid w:val="62BC40E1"/>
    <w:rsid w:val="62C1AFE9"/>
    <w:rsid w:val="62CD1BA4"/>
    <w:rsid w:val="62CD1F4E"/>
    <w:rsid w:val="62E3F3D3"/>
    <w:rsid w:val="62F17E34"/>
    <w:rsid w:val="62FEEC01"/>
    <w:rsid w:val="630F7B0D"/>
    <w:rsid w:val="632969ED"/>
    <w:rsid w:val="63370B57"/>
    <w:rsid w:val="633A3BA0"/>
    <w:rsid w:val="634BA75B"/>
    <w:rsid w:val="63564C9F"/>
    <w:rsid w:val="635D868F"/>
    <w:rsid w:val="635F4F23"/>
    <w:rsid w:val="635F6E00"/>
    <w:rsid w:val="636320B4"/>
    <w:rsid w:val="636E439F"/>
    <w:rsid w:val="6376D1F4"/>
    <w:rsid w:val="638C733E"/>
    <w:rsid w:val="63A31CE3"/>
    <w:rsid w:val="63A97E8D"/>
    <w:rsid w:val="63B63348"/>
    <w:rsid w:val="63C6B5B6"/>
    <w:rsid w:val="63DB2631"/>
    <w:rsid w:val="63DF6117"/>
    <w:rsid w:val="63EDB6B8"/>
    <w:rsid w:val="63F1525F"/>
    <w:rsid w:val="64181634"/>
    <w:rsid w:val="6419D2E1"/>
    <w:rsid w:val="641CF027"/>
    <w:rsid w:val="64216D13"/>
    <w:rsid w:val="642EAFD1"/>
    <w:rsid w:val="642EE37C"/>
    <w:rsid w:val="645361C0"/>
    <w:rsid w:val="645C8A41"/>
    <w:rsid w:val="6462726B"/>
    <w:rsid w:val="646A8D72"/>
    <w:rsid w:val="646A9F87"/>
    <w:rsid w:val="6482ECBF"/>
    <w:rsid w:val="6487927A"/>
    <w:rsid w:val="648AF62B"/>
    <w:rsid w:val="64900AB2"/>
    <w:rsid w:val="649AD077"/>
    <w:rsid w:val="64E02CD1"/>
    <w:rsid w:val="64E2C18E"/>
    <w:rsid w:val="64FAF698"/>
    <w:rsid w:val="6501C8D1"/>
    <w:rsid w:val="6512A255"/>
    <w:rsid w:val="65131D0D"/>
    <w:rsid w:val="65135A53"/>
    <w:rsid w:val="652519E0"/>
    <w:rsid w:val="65291FF9"/>
    <w:rsid w:val="6536EA7F"/>
    <w:rsid w:val="6545CE39"/>
    <w:rsid w:val="654B9AA9"/>
    <w:rsid w:val="655003AF"/>
    <w:rsid w:val="65563527"/>
    <w:rsid w:val="6575A9CF"/>
    <w:rsid w:val="6586F937"/>
    <w:rsid w:val="659ABB41"/>
    <w:rsid w:val="659B4616"/>
    <w:rsid w:val="65A7C360"/>
    <w:rsid w:val="65B4A3DF"/>
    <w:rsid w:val="65B8C088"/>
    <w:rsid w:val="65BDBA8E"/>
    <w:rsid w:val="65C3F12C"/>
    <w:rsid w:val="65D31250"/>
    <w:rsid w:val="65D521B0"/>
    <w:rsid w:val="65D5BAC6"/>
    <w:rsid w:val="65E6BB61"/>
    <w:rsid w:val="65E93731"/>
    <w:rsid w:val="65EDD8C0"/>
    <w:rsid w:val="65F0B46D"/>
    <w:rsid w:val="65F6765E"/>
    <w:rsid w:val="65F95F40"/>
    <w:rsid w:val="660B816E"/>
    <w:rsid w:val="660F1220"/>
    <w:rsid w:val="6612A7F1"/>
    <w:rsid w:val="6613DE0C"/>
    <w:rsid w:val="662DB4D6"/>
    <w:rsid w:val="66305EA4"/>
    <w:rsid w:val="6631245B"/>
    <w:rsid w:val="66322E55"/>
    <w:rsid w:val="663BFB24"/>
    <w:rsid w:val="665BA327"/>
    <w:rsid w:val="6667E066"/>
    <w:rsid w:val="66730965"/>
    <w:rsid w:val="6681E839"/>
    <w:rsid w:val="668B717D"/>
    <w:rsid w:val="66E5C9FB"/>
    <w:rsid w:val="66ED69C5"/>
    <w:rsid w:val="66FA7C34"/>
    <w:rsid w:val="66FB5E43"/>
    <w:rsid w:val="6709A368"/>
    <w:rsid w:val="670BAF89"/>
    <w:rsid w:val="670BE8A9"/>
    <w:rsid w:val="6718A7EC"/>
    <w:rsid w:val="671C37FE"/>
    <w:rsid w:val="673463BE"/>
    <w:rsid w:val="673E36EC"/>
    <w:rsid w:val="675B26D0"/>
    <w:rsid w:val="6766CD3A"/>
    <w:rsid w:val="67690B52"/>
    <w:rsid w:val="676B0D30"/>
    <w:rsid w:val="67706C81"/>
    <w:rsid w:val="6776B57A"/>
    <w:rsid w:val="677BA773"/>
    <w:rsid w:val="677DFF99"/>
    <w:rsid w:val="6788F1A5"/>
    <w:rsid w:val="678E1807"/>
    <w:rsid w:val="679719AE"/>
    <w:rsid w:val="67A9703A"/>
    <w:rsid w:val="67B30D7D"/>
    <w:rsid w:val="67B57D54"/>
    <w:rsid w:val="67CA0CCF"/>
    <w:rsid w:val="67CE364D"/>
    <w:rsid w:val="67E88833"/>
    <w:rsid w:val="67EED784"/>
    <w:rsid w:val="67F1282D"/>
    <w:rsid w:val="6800BB6C"/>
    <w:rsid w:val="680A1B83"/>
    <w:rsid w:val="6817CD93"/>
    <w:rsid w:val="682DE80A"/>
    <w:rsid w:val="68396993"/>
    <w:rsid w:val="683AAD92"/>
    <w:rsid w:val="684C2CCE"/>
    <w:rsid w:val="685DF15A"/>
    <w:rsid w:val="685E002C"/>
    <w:rsid w:val="686F321A"/>
    <w:rsid w:val="68707E99"/>
    <w:rsid w:val="68732C1A"/>
    <w:rsid w:val="688E452B"/>
    <w:rsid w:val="6890F442"/>
    <w:rsid w:val="68AFE3F6"/>
    <w:rsid w:val="68B994B3"/>
    <w:rsid w:val="68BE6890"/>
    <w:rsid w:val="68CB41F7"/>
    <w:rsid w:val="68CCFEF3"/>
    <w:rsid w:val="68D070BD"/>
    <w:rsid w:val="68DE6865"/>
    <w:rsid w:val="68FEB09D"/>
    <w:rsid w:val="690CF30E"/>
    <w:rsid w:val="69155975"/>
    <w:rsid w:val="692655FE"/>
    <w:rsid w:val="692E4EB7"/>
    <w:rsid w:val="694C9919"/>
    <w:rsid w:val="694D0A3D"/>
    <w:rsid w:val="695ADE3A"/>
    <w:rsid w:val="695C517B"/>
    <w:rsid w:val="69600FF7"/>
    <w:rsid w:val="697F33A2"/>
    <w:rsid w:val="69999B20"/>
    <w:rsid w:val="699BF6E2"/>
    <w:rsid w:val="69A80D38"/>
    <w:rsid w:val="69AFEA6F"/>
    <w:rsid w:val="69B63725"/>
    <w:rsid w:val="69BE9E9E"/>
    <w:rsid w:val="69BF616C"/>
    <w:rsid w:val="69CDEB87"/>
    <w:rsid w:val="69DFBEE1"/>
    <w:rsid w:val="69E16E69"/>
    <w:rsid w:val="69E3994B"/>
    <w:rsid w:val="69E533DA"/>
    <w:rsid w:val="69E71265"/>
    <w:rsid w:val="6A0FE149"/>
    <w:rsid w:val="6A2951F4"/>
    <w:rsid w:val="6A40193E"/>
    <w:rsid w:val="6A52F99C"/>
    <w:rsid w:val="6A5595B6"/>
    <w:rsid w:val="6A6850A7"/>
    <w:rsid w:val="6A774A66"/>
    <w:rsid w:val="6A7E1757"/>
    <w:rsid w:val="6A8757B8"/>
    <w:rsid w:val="6A8CB3E8"/>
    <w:rsid w:val="6A8E31FF"/>
    <w:rsid w:val="6AA40770"/>
    <w:rsid w:val="6AB129D6"/>
    <w:rsid w:val="6AB17018"/>
    <w:rsid w:val="6AB5803A"/>
    <w:rsid w:val="6AB59606"/>
    <w:rsid w:val="6ABA1EF5"/>
    <w:rsid w:val="6ACC52E9"/>
    <w:rsid w:val="6AD6D790"/>
    <w:rsid w:val="6ADD9330"/>
    <w:rsid w:val="6AF505E8"/>
    <w:rsid w:val="6AFBFED3"/>
    <w:rsid w:val="6AFCC0A3"/>
    <w:rsid w:val="6B1561C6"/>
    <w:rsid w:val="6B1A16F2"/>
    <w:rsid w:val="6B1E6C5B"/>
    <w:rsid w:val="6B245438"/>
    <w:rsid w:val="6B43DA02"/>
    <w:rsid w:val="6B49719F"/>
    <w:rsid w:val="6B59A889"/>
    <w:rsid w:val="6B5B7FEC"/>
    <w:rsid w:val="6B5F7198"/>
    <w:rsid w:val="6B63E3A8"/>
    <w:rsid w:val="6B6AB876"/>
    <w:rsid w:val="6B717DCA"/>
    <w:rsid w:val="6B7BA289"/>
    <w:rsid w:val="6B7DD376"/>
    <w:rsid w:val="6B7F5992"/>
    <w:rsid w:val="6B80EF85"/>
    <w:rsid w:val="6B8943A9"/>
    <w:rsid w:val="6B8FD503"/>
    <w:rsid w:val="6B9501D1"/>
    <w:rsid w:val="6B9AACAB"/>
    <w:rsid w:val="6B9C1DE1"/>
    <w:rsid w:val="6BA5F462"/>
    <w:rsid w:val="6BA70B4B"/>
    <w:rsid w:val="6BB7AE26"/>
    <w:rsid w:val="6BBDF75C"/>
    <w:rsid w:val="6BCEA759"/>
    <w:rsid w:val="6BD19AED"/>
    <w:rsid w:val="6BD537D2"/>
    <w:rsid w:val="6BD73010"/>
    <w:rsid w:val="6BEEDA27"/>
    <w:rsid w:val="6C0FA997"/>
    <w:rsid w:val="6C1376B1"/>
    <w:rsid w:val="6C1B345E"/>
    <w:rsid w:val="6C1F82F2"/>
    <w:rsid w:val="6C27E2DE"/>
    <w:rsid w:val="6C31930C"/>
    <w:rsid w:val="6C3A24AB"/>
    <w:rsid w:val="6C4F6D69"/>
    <w:rsid w:val="6C523535"/>
    <w:rsid w:val="6C5FB0F7"/>
    <w:rsid w:val="6C67C309"/>
    <w:rsid w:val="6C7B6F3D"/>
    <w:rsid w:val="6C7D216D"/>
    <w:rsid w:val="6C7ECCC6"/>
    <w:rsid w:val="6C8B7AED"/>
    <w:rsid w:val="6C920592"/>
    <w:rsid w:val="6C92A1BF"/>
    <w:rsid w:val="6C9A417D"/>
    <w:rsid w:val="6CA2D5FC"/>
    <w:rsid w:val="6CAD4748"/>
    <w:rsid w:val="6CAE87E0"/>
    <w:rsid w:val="6CB94C44"/>
    <w:rsid w:val="6CBB1EEF"/>
    <w:rsid w:val="6CBFBAC5"/>
    <w:rsid w:val="6CC18962"/>
    <w:rsid w:val="6CC66B51"/>
    <w:rsid w:val="6CD30378"/>
    <w:rsid w:val="6CE0F39B"/>
    <w:rsid w:val="6CEDDF05"/>
    <w:rsid w:val="6D03A19D"/>
    <w:rsid w:val="6D1BCD81"/>
    <w:rsid w:val="6D3B6F0A"/>
    <w:rsid w:val="6D4181DF"/>
    <w:rsid w:val="6D634D17"/>
    <w:rsid w:val="6D75CA01"/>
    <w:rsid w:val="6D81D11C"/>
    <w:rsid w:val="6D8A5DF5"/>
    <w:rsid w:val="6D8AAA88"/>
    <w:rsid w:val="6D927A6D"/>
    <w:rsid w:val="6D9A3B0B"/>
    <w:rsid w:val="6DB4605C"/>
    <w:rsid w:val="6DB5D7FA"/>
    <w:rsid w:val="6DC1FF95"/>
    <w:rsid w:val="6DC96223"/>
    <w:rsid w:val="6DD070BA"/>
    <w:rsid w:val="6DD9793F"/>
    <w:rsid w:val="6DE2AD4E"/>
    <w:rsid w:val="6DE452A5"/>
    <w:rsid w:val="6DEF2AC1"/>
    <w:rsid w:val="6E0024FB"/>
    <w:rsid w:val="6E007F3A"/>
    <w:rsid w:val="6E0C4FA5"/>
    <w:rsid w:val="6E10C352"/>
    <w:rsid w:val="6E230EDE"/>
    <w:rsid w:val="6E2E0FD6"/>
    <w:rsid w:val="6E2ED8CC"/>
    <w:rsid w:val="6E3AFB4C"/>
    <w:rsid w:val="6E4240D1"/>
    <w:rsid w:val="6E424E77"/>
    <w:rsid w:val="6E46370F"/>
    <w:rsid w:val="6E474977"/>
    <w:rsid w:val="6E51A9A2"/>
    <w:rsid w:val="6E5953AB"/>
    <w:rsid w:val="6E6A88FD"/>
    <w:rsid w:val="6E763268"/>
    <w:rsid w:val="6E7F68DE"/>
    <w:rsid w:val="6E8042B3"/>
    <w:rsid w:val="6E8F6229"/>
    <w:rsid w:val="6E966496"/>
    <w:rsid w:val="6E9DCEB5"/>
    <w:rsid w:val="6EA64F1B"/>
    <w:rsid w:val="6EBEB49A"/>
    <w:rsid w:val="6ED583E6"/>
    <w:rsid w:val="6EE29AD0"/>
    <w:rsid w:val="6EE36E1D"/>
    <w:rsid w:val="6EE507EC"/>
    <w:rsid w:val="6EEC2D68"/>
    <w:rsid w:val="6EF34B58"/>
    <w:rsid w:val="6EFB73D8"/>
    <w:rsid w:val="6F06481B"/>
    <w:rsid w:val="6F066965"/>
    <w:rsid w:val="6F0CCE5B"/>
    <w:rsid w:val="6F19B2B5"/>
    <w:rsid w:val="6F243060"/>
    <w:rsid w:val="6F278ABC"/>
    <w:rsid w:val="6F32996A"/>
    <w:rsid w:val="6F3ADA6F"/>
    <w:rsid w:val="6F6411B2"/>
    <w:rsid w:val="6F73D760"/>
    <w:rsid w:val="6F7B9705"/>
    <w:rsid w:val="6F7CF31C"/>
    <w:rsid w:val="6F82BDE5"/>
    <w:rsid w:val="6F8D47AB"/>
    <w:rsid w:val="6F96373C"/>
    <w:rsid w:val="6F996896"/>
    <w:rsid w:val="6F9C415B"/>
    <w:rsid w:val="6F9FDFEE"/>
    <w:rsid w:val="6FB5890D"/>
    <w:rsid w:val="6FB92897"/>
    <w:rsid w:val="6FBD737A"/>
    <w:rsid w:val="6FBEA8D6"/>
    <w:rsid w:val="6FC30ED2"/>
    <w:rsid w:val="6FD35F2A"/>
    <w:rsid w:val="6FD4EFC8"/>
    <w:rsid w:val="6FED8815"/>
    <w:rsid w:val="6FF5981A"/>
    <w:rsid w:val="6FFB5130"/>
    <w:rsid w:val="6FFE27CB"/>
    <w:rsid w:val="7001DAB1"/>
    <w:rsid w:val="7006595E"/>
    <w:rsid w:val="701702B5"/>
    <w:rsid w:val="701AE227"/>
    <w:rsid w:val="701E463A"/>
    <w:rsid w:val="7020D264"/>
    <w:rsid w:val="70223DC2"/>
    <w:rsid w:val="70271F28"/>
    <w:rsid w:val="7031C253"/>
    <w:rsid w:val="7038B187"/>
    <w:rsid w:val="7056FA86"/>
    <w:rsid w:val="7060CB92"/>
    <w:rsid w:val="706E8D5A"/>
    <w:rsid w:val="707A5E6B"/>
    <w:rsid w:val="707A7896"/>
    <w:rsid w:val="707AAD75"/>
    <w:rsid w:val="7083B7BD"/>
    <w:rsid w:val="70869DCC"/>
    <w:rsid w:val="7099AC71"/>
    <w:rsid w:val="70A3B6A9"/>
    <w:rsid w:val="70A46BE9"/>
    <w:rsid w:val="70B80321"/>
    <w:rsid w:val="70BC1E1A"/>
    <w:rsid w:val="70BC797F"/>
    <w:rsid w:val="70E4FA3A"/>
    <w:rsid w:val="70EAC538"/>
    <w:rsid w:val="70EE9468"/>
    <w:rsid w:val="70F0910D"/>
    <w:rsid w:val="70F15C61"/>
    <w:rsid w:val="7111B20D"/>
    <w:rsid w:val="71160C64"/>
    <w:rsid w:val="711804F3"/>
    <w:rsid w:val="7122E376"/>
    <w:rsid w:val="71325C67"/>
    <w:rsid w:val="71341BE5"/>
    <w:rsid w:val="71355F74"/>
    <w:rsid w:val="7136D9DF"/>
    <w:rsid w:val="7138A64D"/>
    <w:rsid w:val="713BB04F"/>
    <w:rsid w:val="714F8E7A"/>
    <w:rsid w:val="71614EAC"/>
    <w:rsid w:val="716A75EF"/>
    <w:rsid w:val="71731030"/>
    <w:rsid w:val="7179DD44"/>
    <w:rsid w:val="71B31A86"/>
    <w:rsid w:val="71BA9B40"/>
    <w:rsid w:val="71C505A2"/>
    <w:rsid w:val="71C8E61E"/>
    <w:rsid w:val="71C9C891"/>
    <w:rsid w:val="71EE29E3"/>
    <w:rsid w:val="71F23708"/>
    <w:rsid w:val="71F86412"/>
    <w:rsid w:val="71FFF714"/>
    <w:rsid w:val="7204CE8B"/>
    <w:rsid w:val="720BCB04"/>
    <w:rsid w:val="720D24A8"/>
    <w:rsid w:val="721722AA"/>
    <w:rsid w:val="722616AE"/>
    <w:rsid w:val="722A042A"/>
    <w:rsid w:val="722C423F"/>
    <w:rsid w:val="722D1965"/>
    <w:rsid w:val="722F4985"/>
    <w:rsid w:val="72326233"/>
    <w:rsid w:val="7236EF98"/>
    <w:rsid w:val="7238B486"/>
    <w:rsid w:val="72412585"/>
    <w:rsid w:val="724876BE"/>
    <w:rsid w:val="72492CD1"/>
    <w:rsid w:val="72734338"/>
    <w:rsid w:val="7283F891"/>
    <w:rsid w:val="72849AC5"/>
    <w:rsid w:val="72858723"/>
    <w:rsid w:val="72A3E1DD"/>
    <w:rsid w:val="72A6DDDE"/>
    <w:rsid w:val="72B23D26"/>
    <w:rsid w:val="72BA5EA7"/>
    <w:rsid w:val="72C6EF03"/>
    <w:rsid w:val="72E85114"/>
    <w:rsid w:val="72F6074A"/>
    <w:rsid w:val="731AAB28"/>
    <w:rsid w:val="73435AA8"/>
    <w:rsid w:val="734995B2"/>
    <w:rsid w:val="734E5E70"/>
    <w:rsid w:val="737ADC8C"/>
    <w:rsid w:val="73802021"/>
    <w:rsid w:val="738A7169"/>
    <w:rsid w:val="73912464"/>
    <w:rsid w:val="739A3FE2"/>
    <w:rsid w:val="73A22094"/>
    <w:rsid w:val="73A55D87"/>
    <w:rsid w:val="73A619D5"/>
    <w:rsid w:val="73B5DEC1"/>
    <w:rsid w:val="73E18CD3"/>
    <w:rsid w:val="73E3ADB7"/>
    <w:rsid w:val="7408D2BE"/>
    <w:rsid w:val="741845C6"/>
    <w:rsid w:val="74273171"/>
    <w:rsid w:val="742DBB19"/>
    <w:rsid w:val="743DDDF8"/>
    <w:rsid w:val="74528389"/>
    <w:rsid w:val="7474F557"/>
    <w:rsid w:val="747646D6"/>
    <w:rsid w:val="7478CB2B"/>
    <w:rsid w:val="747A520C"/>
    <w:rsid w:val="747BE7C1"/>
    <w:rsid w:val="748D6904"/>
    <w:rsid w:val="74A76B26"/>
    <w:rsid w:val="74AB1236"/>
    <w:rsid w:val="74ADF98A"/>
    <w:rsid w:val="74B4322F"/>
    <w:rsid w:val="74BEB66F"/>
    <w:rsid w:val="74BFED29"/>
    <w:rsid w:val="74C818AD"/>
    <w:rsid w:val="74C855E6"/>
    <w:rsid w:val="74CC62A3"/>
    <w:rsid w:val="74CD7C31"/>
    <w:rsid w:val="74D25670"/>
    <w:rsid w:val="74D52ABF"/>
    <w:rsid w:val="74E7AF9F"/>
    <w:rsid w:val="74F2B6FB"/>
    <w:rsid w:val="75005534"/>
    <w:rsid w:val="75041D95"/>
    <w:rsid w:val="75048964"/>
    <w:rsid w:val="750806A0"/>
    <w:rsid w:val="75155A44"/>
    <w:rsid w:val="75164112"/>
    <w:rsid w:val="75195088"/>
    <w:rsid w:val="7525CAD2"/>
    <w:rsid w:val="755FE27F"/>
    <w:rsid w:val="75677CC8"/>
    <w:rsid w:val="75688575"/>
    <w:rsid w:val="756D9FC9"/>
    <w:rsid w:val="756E14FF"/>
    <w:rsid w:val="757E2E7E"/>
    <w:rsid w:val="758AD848"/>
    <w:rsid w:val="758D7BAF"/>
    <w:rsid w:val="75A2835D"/>
    <w:rsid w:val="75A97DD9"/>
    <w:rsid w:val="75BB9953"/>
    <w:rsid w:val="75C380C9"/>
    <w:rsid w:val="75C5C695"/>
    <w:rsid w:val="75C76964"/>
    <w:rsid w:val="75C91F7A"/>
    <w:rsid w:val="75D51425"/>
    <w:rsid w:val="75E4D7AC"/>
    <w:rsid w:val="75F94200"/>
    <w:rsid w:val="760360B5"/>
    <w:rsid w:val="76077679"/>
    <w:rsid w:val="760F2172"/>
    <w:rsid w:val="762C91A5"/>
    <w:rsid w:val="76306F44"/>
    <w:rsid w:val="7642952D"/>
    <w:rsid w:val="764782C3"/>
    <w:rsid w:val="764BACD4"/>
    <w:rsid w:val="7670878E"/>
    <w:rsid w:val="769A949F"/>
    <w:rsid w:val="769C2595"/>
    <w:rsid w:val="76AEC82C"/>
    <w:rsid w:val="76B5C87E"/>
    <w:rsid w:val="76C70B31"/>
    <w:rsid w:val="76CC0B94"/>
    <w:rsid w:val="76D16B89"/>
    <w:rsid w:val="76DB2229"/>
    <w:rsid w:val="76DB84BF"/>
    <w:rsid w:val="76E095CB"/>
    <w:rsid w:val="76E15B10"/>
    <w:rsid w:val="76E5D5D0"/>
    <w:rsid w:val="76E70E77"/>
    <w:rsid w:val="76E8DFFC"/>
    <w:rsid w:val="76E8F4D2"/>
    <w:rsid w:val="76F49502"/>
    <w:rsid w:val="76F51F21"/>
    <w:rsid w:val="76FE3385"/>
    <w:rsid w:val="76FF3EB5"/>
    <w:rsid w:val="770B28B7"/>
    <w:rsid w:val="77192D95"/>
    <w:rsid w:val="771D0DDD"/>
    <w:rsid w:val="772511F3"/>
    <w:rsid w:val="773C1512"/>
    <w:rsid w:val="775903BE"/>
    <w:rsid w:val="775E94E8"/>
    <w:rsid w:val="776195E0"/>
    <w:rsid w:val="777727B3"/>
    <w:rsid w:val="7784C747"/>
    <w:rsid w:val="778E8D8E"/>
    <w:rsid w:val="77A1E33C"/>
    <w:rsid w:val="77A2FFF9"/>
    <w:rsid w:val="77A81F01"/>
    <w:rsid w:val="77A91D7F"/>
    <w:rsid w:val="77C13B03"/>
    <w:rsid w:val="77CD3DA3"/>
    <w:rsid w:val="77D1DDAF"/>
    <w:rsid w:val="77DCF938"/>
    <w:rsid w:val="77EFC468"/>
    <w:rsid w:val="77FFF6A8"/>
    <w:rsid w:val="782400E8"/>
    <w:rsid w:val="7836994F"/>
    <w:rsid w:val="7836A71D"/>
    <w:rsid w:val="7844160C"/>
    <w:rsid w:val="784CFB06"/>
    <w:rsid w:val="7870A7AF"/>
    <w:rsid w:val="788B4098"/>
    <w:rsid w:val="789532B3"/>
    <w:rsid w:val="789BEF8A"/>
    <w:rsid w:val="78A95393"/>
    <w:rsid w:val="78C1F543"/>
    <w:rsid w:val="78C4CDDC"/>
    <w:rsid w:val="78C92DE6"/>
    <w:rsid w:val="78CC2FC1"/>
    <w:rsid w:val="78D99140"/>
    <w:rsid w:val="78DF8865"/>
    <w:rsid w:val="78E345E9"/>
    <w:rsid w:val="78E45F8D"/>
    <w:rsid w:val="7910D99F"/>
    <w:rsid w:val="7917D7E3"/>
    <w:rsid w:val="79337D08"/>
    <w:rsid w:val="79378938"/>
    <w:rsid w:val="793B0177"/>
    <w:rsid w:val="793F8C60"/>
    <w:rsid w:val="79416D42"/>
    <w:rsid w:val="7955EE8F"/>
    <w:rsid w:val="795A43F4"/>
    <w:rsid w:val="795F038F"/>
    <w:rsid w:val="79653653"/>
    <w:rsid w:val="796DAE10"/>
    <w:rsid w:val="7970BED0"/>
    <w:rsid w:val="79810BE9"/>
    <w:rsid w:val="7984B100"/>
    <w:rsid w:val="7992DB9F"/>
    <w:rsid w:val="79935E4C"/>
    <w:rsid w:val="79AFC9C5"/>
    <w:rsid w:val="79B42CF6"/>
    <w:rsid w:val="79C4F1BB"/>
    <w:rsid w:val="79D2777E"/>
    <w:rsid w:val="79DCCD95"/>
    <w:rsid w:val="79F54420"/>
    <w:rsid w:val="7A05E3CC"/>
    <w:rsid w:val="7A0C609B"/>
    <w:rsid w:val="7A1498D4"/>
    <w:rsid w:val="7A2532C0"/>
    <w:rsid w:val="7A5559E7"/>
    <w:rsid w:val="7A609E3D"/>
    <w:rsid w:val="7A6DB333"/>
    <w:rsid w:val="7A7DCCFE"/>
    <w:rsid w:val="7A924A2C"/>
    <w:rsid w:val="7A9A897C"/>
    <w:rsid w:val="7AA2F0D6"/>
    <w:rsid w:val="7AAA3BC8"/>
    <w:rsid w:val="7AAA4087"/>
    <w:rsid w:val="7ACF40CD"/>
    <w:rsid w:val="7ADEBF79"/>
    <w:rsid w:val="7AF2C46D"/>
    <w:rsid w:val="7AF57BF1"/>
    <w:rsid w:val="7AFC826E"/>
    <w:rsid w:val="7B01CB89"/>
    <w:rsid w:val="7B1043CC"/>
    <w:rsid w:val="7B150A39"/>
    <w:rsid w:val="7B1AD434"/>
    <w:rsid w:val="7B1EC0EA"/>
    <w:rsid w:val="7B4150E2"/>
    <w:rsid w:val="7B5709A5"/>
    <w:rsid w:val="7B5E1880"/>
    <w:rsid w:val="7B6537BE"/>
    <w:rsid w:val="7B6B1DDB"/>
    <w:rsid w:val="7B6E47DF"/>
    <w:rsid w:val="7B71B273"/>
    <w:rsid w:val="7B74205C"/>
    <w:rsid w:val="7B90FDB5"/>
    <w:rsid w:val="7B9528F5"/>
    <w:rsid w:val="7B967502"/>
    <w:rsid w:val="7B9741D3"/>
    <w:rsid w:val="7B978507"/>
    <w:rsid w:val="7B9CA117"/>
    <w:rsid w:val="7B9D6B36"/>
    <w:rsid w:val="7BA757A2"/>
    <w:rsid w:val="7BB0A18B"/>
    <w:rsid w:val="7BBC378B"/>
    <w:rsid w:val="7BC2950A"/>
    <w:rsid w:val="7BC90455"/>
    <w:rsid w:val="7BCA03CE"/>
    <w:rsid w:val="7BCA2EC1"/>
    <w:rsid w:val="7BCAEEDA"/>
    <w:rsid w:val="7BDB30D8"/>
    <w:rsid w:val="7BDD5094"/>
    <w:rsid w:val="7BEE10E1"/>
    <w:rsid w:val="7BF64B63"/>
    <w:rsid w:val="7BFB1655"/>
    <w:rsid w:val="7C1367FD"/>
    <w:rsid w:val="7C1736A6"/>
    <w:rsid w:val="7C278847"/>
    <w:rsid w:val="7C29CDB9"/>
    <w:rsid w:val="7C2ADAD7"/>
    <w:rsid w:val="7C33EB61"/>
    <w:rsid w:val="7C3F840F"/>
    <w:rsid w:val="7C43EBB3"/>
    <w:rsid w:val="7C449028"/>
    <w:rsid w:val="7C565DE3"/>
    <w:rsid w:val="7C5FE5A7"/>
    <w:rsid w:val="7C721395"/>
    <w:rsid w:val="7C82211C"/>
    <w:rsid w:val="7C88B703"/>
    <w:rsid w:val="7C8A6E0E"/>
    <w:rsid w:val="7C987AE9"/>
    <w:rsid w:val="7C9D9BEA"/>
    <w:rsid w:val="7CA8130A"/>
    <w:rsid w:val="7CA962D0"/>
    <w:rsid w:val="7CABF7C6"/>
    <w:rsid w:val="7CB990E7"/>
    <w:rsid w:val="7CC0BBE7"/>
    <w:rsid w:val="7CCCA999"/>
    <w:rsid w:val="7CD88FFB"/>
    <w:rsid w:val="7CFFC0D1"/>
    <w:rsid w:val="7D255847"/>
    <w:rsid w:val="7D29CAE9"/>
    <w:rsid w:val="7D3C44F2"/>
    <w:rsid w:val="7D5498F0"/>
    <w:rsid w:val="7D59FAA6"/>
    <w:rsid w:val="7D67BDCB"/>
    <w:rsid w:val="7D766DBF"/>
    <w:rsid w:val="7D79B026"/>
    <w:rsid w:val="7D7C2C70"/>
    <w:rsid w:val="7D939298"/>
    <w:rsid w:val="7DB5F69E"/>
    <w:rsid w:val="7DC398B2"/>
    <w:rsid w:val="7DC8306E"/>
    <w:rsid w:val="7DD41586"/>
    <w:rsid w:val="7E01BB39"/>
    <w:rsid w:val="7E0FFB6A"/>
    <w:rsid w:val="7E1A4980"/>
    <w:rsid w:val="7E26A957"/>
    <w:rsid w:val="7E2EBEC3"/>
    <w:rsid w:val="7E344B4A"/>
    <w:rsid w:val="7E393EF7"/>
    <w:rsid w:val="7E4DA02C"/>
    <w:rsid w:val="7E5292BA"/>
    <w:rsid w:val="7E5F6EC9"/>
    <w:rsid w:val="7E658244"/>
    <w:rsid w:val="7E6A33A6"/>
    <w:rsid w:val="7E6C6372"/>
    <w:rsid w:val="7E7EB615"/>
    <w:rsid w:val="7E8AF9E5"/>
    <w:rsid w:val="7E946A49"/>
    <w:rsid w:val="7EA21CAB"/>
    <w:rsid w:val="7EA96952"/>
    <w:rsid w:val="7EADC508"/>
    <w:rsid w:val="7EB5507E"/>
    <w:rsid w:val="7ED27F53"/>
    <w:rsid w:val="7EDA5777"/>
    <w:rsid w:val="7EEB697B"/>
    <w:rsid w:val="7EFCC28A"/>
    <w:rsid w:val="7F138FCE"/>
    <w:rsid w:val="7F17FCD1"/>
    <w:rsid w:val="7F33B735"/>
    <w:rsid w:val="7F44358F"/>
    <w:rsid w:val="7F5B2CA8"/>
    <w:rsid w:val="7F64CC1F"/>
    <w:rsid w:val="7F718F3E"/>
    <w:rsid w:val="7F8969E7"/>
    <w:rsid w:val="7F9900D3"/>
    <w:rsid w:val="7F994656"/>
    <w:rsid w:val="7F9A45E2"/>
    <w:rsid w:val="7F9C1561"/>
    <w:rsid w:val="7FAA42FB"/>
    <w:rsid w:val="7FD7F536"/>
    <w:rsid w:val="7FE8FBD6"/>
    <w:rsid w:val="7FF3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AA94B3F"/>
  <w15:docId w15:val="{9F6667CE-F6EE-459C-9DBC-4954E1E8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457"/>
    <w:pPr>
      <w:spacing w:after="0"/>
      <w:ind w:firstLine="680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link w:val="Heading1Char"/>
    <w:autoRedefine/>
    <w:uiPriority w:val="9"/>
    <w:qFormat/>
    <w:rsid w:val="00F72D3C"/>
    <w:pPr>
      <w:keepNext/>
      <w:keepLines/>
      <w:spacing w:after="120" w:line="240" w:lineRule="auto"/>
      <w:ind w:firstLine="0"/>
      <w:jc w:val="left"/>
      <w:outlineLvl w:val="0"/>
    </w:pPr>
    <w:rPr>
      <w:rFonts w:eastAsia="Times New Roman" w:cs="Arial"/>
      <w:b/>
      <w:bCs/>
      <w:caps/>
      <w:color w:val="4472C4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6739"/>
    <w:pPr>
      <w:keepNext/>
      <w:keepLines/>
      <w:spacing w:before="240" w:after="120" w:line="240" w:lineRule="auto"/>
      <w:ind w:firstLine="0"/>
      <w:outlineLvl w:val="1"/>
    </w:pPr>
    <w:rPr>
      <w:rFonts w:eastAsiaTheme="majorEastAsia" w:cstheme="majorBidi"/>
      <w:caps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439C"/>
    <w:pPr>
      <w:keepNext/>
      <w:keepLines/>
      <w:spacing w:before="240" w:after="240"/>
      <w:outlineLvl w:val="2"/>
    </w:pPr>
    <w:rPr>
      <w:rFonts w:eastAsiaTheme="majorEastAsia" w:cstheme="majorBidi"/>
      <w:i/>
      <w:color w:val="2F5496" w:themeColor="accent1" w:themeShade="BF"/>
      <w:szCs w:val="24"/>
    </w:rPr>
  </w:style>
  <w:style w:type="paragraph" w:styleId="Heading4">
    <w:name w:val="heading 4"/>
    <w:aliases w:val="lentelės"/>
    <w:basedOn w:val="Normal"/>
    <w:next w:val="Normal"/>
    <w:link w:val="Heading4Char"/>
    <w:uiPriority w:val="9"/>
    <w:unhideWhenUsed/>
    <w:qFormat/>
    <w:rsid w:val="00795043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528"/>
    <w:pPr>
      <w:keepNext/>
      <w:keepLines/>
      <w:spacing w:before="120" w:after="12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E0206"/>
    <w:pPr>
      <w:keepNext/>
      <w:keepLines/>
      <w:spacing w:before="40"/>
      <w:ind w:firstLine="0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D3C"/>
    <w:rPr>
      <w:rFonts w:ascii="Arial" w:eastAsia="Times New Roman" w:hAnsi="Arial" w:cs="Arial"/>
      <w:b/>
      <w:bCs/>
      <w:cap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6739"/>
    <w:rPr>
      <w:rFonts w:ascii="Arial" w:eastAsiaTheme="majorEastAsia" w:hAnsi="Arial" w:cstheme="majorBidi"/>
      <w:caps/>
      <w:color w:val="2F5496" w:themeColor="accent1" w:themeShade="BF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6439C"/>
    <w:rPr>
      <w:rFonts w:ascii="Arial" w:eastAsiaTheme="majorEastAsia" w:hAnsi="Arial" w:cstheme="majorBidi"/>
      <w:i/>
      <w:color w:val="2F5496" w:themeColor="accent1" w:themeShade="BF"/>
      <w:sz w:val="20"/>
      <w:szCs w:val="24"/>
    </w:rPr>
  </w:style>
  <w:style w:type="character" w:customStyle="1" w:styleId="Heading4Char">
    <w:name w:val="Heading 4 Char"/>
    <w:aliases w:val="lentelės Char"/>
    <w:basedOn w:val="DefaultParagraphFont"/>
    <w:link w:val="Heading4"/>
    <w:uiPriority w:val="9"/>
    <w:rsid w:val="00795043"/>
    <w:rPr>
      <w:rFonts w:ascii="Arial" w:eastAsiaTheme="majorEastAsia" w:hAnsi="Arial" w:cstheme="majorBidi"/>
      <w:b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C3528"/>
    <w:rPr>
      <w:rFonts w:ascii="Arial" w:eastAsiaTheme="majorEastAsia" w:hAnsi="Arial" w:cstheme="majorBidi"/>
      <w:b/>
      <w:color w:val="2F5496" w:themeColor="accent1" w:themeShade="BF"/>
      <w:sz w:val="20"/>
    </w:rPr>
  </w:style>
  <w:style w:type="paragraph" w:styleId="ListParagraph">
    <w:name w:val="List Paragraph"/>
    <w:aliases w:val="LP,List Paragraph1"/>
    <w:basedOn w:val="Normal"/>
    <w:link w:val="ListParagraphChar"/>
    <w:uiPriority w:val="34"/>
    <w:qFormat/>
    <w:rsid w:val="00D437FF"/>
    <w:pPr>
      <w:spacing w:line="360" w:lineRule="auto"/>
      <w:ind w:left="720"/>
      <w:contextualSpacing/>
    </w:pPr>
  </w:style>
  <w:style w:type="character" w:customStyle="1" w:styleId="ListParagraphChar">
    <w:name w:val="List Paragraph Char"/>
    <w:aliases w:val="LP Char,List Paragraph1 Char"/>
    <w:basedOn w:val="DefaultParagraphFont"/>
    <w:link w:val="ListParagraph"/>
    <w:uiPriority w:val="34"/>
    <w:rsid w:val="00D87C2C"/>
    <w:rPr>
      <w:rFonts w:ascii="Arial" w:hAnsi="Arial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D66AC1"/>
    <w:pPr>
      <w:outlineLvl w:val="9"/>
    </w:pPr>
    <w:rPr>
      <w:rFonts w:asciiTheme="majorHAnsi" w:hAnsiTheme="majorHAnsi"/>
      <w:caps w:val="0"/>
    </w:rPr>
  </w:style>
  <w:style w:type="paragraph" w:styleId="TOC1">
    <w:name w:val="toc 1"/>
    <w:basedOn w:val="Heading1"/>
    <w:next w:val="Normal"/>
    <w:link w:val="TOC1Char"/>
    <w:autoRedefine/>
    <w:uiPriority w:val="39"/>
    <w:unhideWhenUsed/>
    <w:rsid w:val="0050020C"/>
    <w:pPr>
      <w:keepNext w:val="0"/>
      <w:keepLines w:val="0"/>
      <w:tabs>
        <w:tab w:val="left" w:pos="0"/>
        <w:tab w:val="left" w:pos="1200"/>
        <w:tab w:val="right" w:leader="dot" w:pos="9344"/>
      </w:tabs>
      <w:spacing w:after="0" w:line="259" w:lineRule="auto"/>
      <w:outlineLvl w:val="9"/>
    </w:pPr>
    <w:rPr>
      <w:rFonts w:asciiTheme="minorHAnsi" w:hAnsiTheme="minorHAnsi"/>
      <w:noProof/>
      <w:sz w:val="20"/>
      <w:szCs w:val="20"/>
    </w:rPr>
  </w:style>
  <w:style w:type="character" w:customStyle="1" w:styleId="TOC1Char">
    <w:name w:val="TOC 1 Char"/>
    <w:basedOn w:val="Heading1Char"/>
    <w:link w:val="TOC1"/>
    <w:uiPriority w:val="39"/>
    <w:rsid w:val="0050020C"/>
    <w:rPr>
      <w:rFonts w:ascii="Arial" w:eastAsia="Times New Roman" w:hAnsi="Arial" w:cs="Arial"/>
      <w:b/>
      <w:bCs/>
      <w:caps/>
      <w:noProof/>
      <w:color w:val="4472C4" w:themeColor="accent1"/>
      <w:sz w:val="20"/>
      <w:szCs w:val="20"/>
      <w:lang w:val="en-US"/>
    </w:rPr>
  </w:style>
  <w:style w:type="paragraph" w:styleId="TOC2">
    <w:name w:val="toc 2"/>
    <w:basedOn w:val="Heading2"/>
    <w:next w:val="Normal"/>
    <w:autoRedefine/>
    <w:uiPriority w:val="39"/>
    <w:unhideWhenUsed/>
    <w:rsid w:val="0050020C"/>
    <w:pPr>
      <w:keepNext w:val="0"/>
      <w:keepLines w:val="0"/>
      <w:tabs>
        <w:tab w:val="right" w:leader="dot" w:pos="9344"/>
      </w:tabs>
      <w:spacing w:before="0" w:after="0"/>
      <w:ind w:left="1078" w:hanging="794"/>
      <w:jc w:val="left"/>
      <w:outlineLvl w:val="9"/>
    </w:pPr>
    <w:rPr>
      <w:rFonts w:asciiTheme="minorHAnsi" w:eastAsiaTheme="minorHAnsi" w:hAnsiTheme="minorHAnsi" w:cstheme="minorHAnsi"/>
      <w:caps w:val="0"/>
      <w:smallCaps/>
      <w:color w:val="auto"/>
      <w:szCs w:val="20"/>
    </w:rPr>
  </w:style>
  <w:style w:type="paragraph" w:styleId="TOC3">
    <w:name w:val="toc 3"/>
    <w:basedOn w:val="Heading3"/>
    <w:next w:val="Normal"/>
    <w:autoRedefine/>
    <w:uiPriority w:val="39"/>
    <w:unhideWhenUsed/>
    <w:rsid w:val="00734948"/>
    <w:pPr>
      <w:keepNext w:val="0"/>
      <w:keepLines w:val="0"/>
      <w:tabs>
        <w:tab w:val="left" w:pos="1756"/>
        <w:tab w:val="right" w:leader="dot" w:pos="9344"/>
      </w:tabs>
      <w:spacing w:before="0" w:after="0"/>
      <w:ind w:left="1645" w:hanging="794"/>
      <w:outlineLvl w:val="9"/>
    </w:pPr>
    <w:rPr>
      <w:rFonts w:asciiTheme="minorHAnsi" w:eastAsiaTheme="minorHAnsi" w:hAnsiTheme="minorHAnsi" w:cstheme="minorHAnsi"/>
      <w:iCs/>
      <w:color w:val="auto"/>
      <w:szCs w:val="20"/>
    </w:rPr>
  </w:style>
  <w:style w:type="character" w:styleId="Hyperlink">
    <w:name w:val="Hyperlink"/>
    <w:basedOn w:val="DefaultParagraphFont"/>
    <w:uiPriority w:val="99"/>
    <w:unhideWhenUsed/>
    <w:rsid w:val="00D66AC1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53785"/>
    <w:pPr>
      <w:ind w:left="60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06610"/>
    <w:pPr>
      <w:ind w:left="80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66AC1"/>
    <w:pPr>
      <w:ind w:left="10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66AC1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66AC1"/>
    <w:pPr>
      <w:ind w:left="140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66AC1"/>
    <w:pPr>
      <w:ind w:left="1600"/>
      <w:jc w:val="left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29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29F4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9F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EE29F4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9F4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20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20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A5BD2"/>
    <w:pPr>
      <w:spacing w:before="240" w:after="200" w:line="240" w:lineRule="auto"/>
      <w:ind w:firstLine="0"/>
      <w:jc w:val="center"/>
    </w:pPr>
    <w:rPr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3A5BD2"/>
  </w:style>
  <w:style w:type="paragraph" w:styleId="FootnoteText">
    <w:name w:val="footnote text"/>
    <w:basedOn w:val="Normal"/>
    <w:link w:val="FootnoteTextChar"/>
    <w:uiPriority w:val="99"/>
    <w:unhideWhenUsed/>
    <w:rsid w:val="00E46DC0"/>
    <w:pPr>
      <w:spacing w:line="240" w:lineRule="auto"/>
      <w:ind w:firstLine="0"/>
      <w:jc w:val="left"/>
    </w:pPr>
    <w:rPr>
      <w:rFonts w:asciiTheme="minorHAnsi" w:hAnsiTheme="minorHAns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46D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DC0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E46DC0"/>
  </w:style>
  <w:style w:type="character" w:customStyle="1" w:styleId="Style1Char">
    <w:name w:val="Style1 Char"/>
    <w:basedOn w:val="DefaultParagraphFont"/>
    <w:link w:val="Style1"/>
    <w:rsid w:val="007D537F"/>
    <w:rPr>
      <w:rFonts w:ascii="Arial" w:hAnsi="Arial"/>
      <w:sz w:val="20"/>
    </w:rPr>
  </w:style>
  <w:style w:type="paragraph" w:customStyle="1" w:styleId="PCSG-BodyText">
    <w:name w:val="PCSG - Body Text"/>
    <w:uiPriority w:val="2"/>
    <w:qFormat/>
    <w:rsid w:val="00E46DC0"/>
    <w:pPr>
      <w:spacing w:before="120" w:after="120" w:line="280" w:lineRule="atLeast"/>
    </w:pPr>
    <w:rPr>
      <w:rFonts w:ascii="Calibri" w:hAnsi="Calibri"/>
      <w:color w:val="000000" w:themeColor="text1"/>
      <w:lang w:val="en-GB"/>
    </w:rPr>
  </w:style>
  <w:style w:type="paragraph" w:customStyle="1" w:styleId="Lenteles">
    <w:name w:val="Lenteles"/>
    <w:basedOn w:val="Normal"/>
    <w:link w:val="LentelesChar"/>
    <w:autoRedefine/>
    <w:qFormat/>
    <w:rsid w:val="00E24678"/>
    <w:pPr>
      <w:tabs>
        <w:tab w:val="left" w:pos="1560"/>
      </w:tabs>
      <w:spacing w:before="240" w:line="240" w:lineRule="auto"/>
      <w:ind w:firstLine="0"/>
    </w:pPr>
    <w:rPr>
      <w:sz w:val="18"/>
      <w:szCs w:val="20"/>
    </w:rPr>
  </w:style>
  <w:style w:type="character" w:customStyle="1" w:styleId="LentelesChar">
    <w:name w:val="Lenteles Char"/>
    <w:basedOn w:val="DefaultParagraphFont"/>
    <w:link w:val="Lenteles"/>
    <w:rsid w:val="00E24678"/>
    <w:rPr>
      <w:rFonts w:ascii="Arial" w:hAnsi="Arial"/>
      <w:sz w:val="18"/>
      <w:szCs w:val="20"/>
    </w:rPr>
  </w:style>
  <w:style w:type="paragraph" w:styleId="NoSpacing">
    <w:name w:val="No Spacing"/>
    <w:autoRedefine/>
    <w:uiPriority w:val="1"/>
    <w:qFormat/>
    <w:rsid w:val="00C86294"/>
    <w:pPr>
      <w:spacing w:after="0" w:line="240" w:lineRule="auto"/>
      <w:jc w:val="both"/>
    </w:pPr>
    <w:rPr>
      <w:rFonts w:ascii="Arial" w:eastAsia="Calibri" w:hAnsi="Arial" w:cs="Arial"/>
      <w:sz w:val="20"/>
      <w:szCs w:val="20"/>
    </w:rPr>
  </w:style>
  <w:style w:type="character" w:styleId="Strong">
    <w:name w:val="Strong"/>
    <w:basedOn w:val="DefaultParagraphFont"/>
    <w:uiPriority w:val="22"/>
    <w:qFormat/>
    <w:rsid w:val="00870F58"/>
    <w:rPr>
      <w:b/>
      <w:bCs/>
    </w:rPr>
  </w:style>
  <w:style w:type="character" w:styleId="Emphasis">
    <w:name w:val="Emphasis"/>
    <w:basedOn w:val="DefaultParagraphFont"/>
    <w:uiPriority w:val="20"/>
    <w:qFormat/>
    <w:rsid w:val="00870F58"/>
    <w:rPr>
      <w:i/>
      <w:iCs/>
    </w:rPr>
  </w:style>
  <w:style w:type="paragraph" w:customStyle="1" w:styleId="1pav">
    <w:name w:val="1 pav."/>
    <w:basedOn w:val="ListBullet"/>
    <w:autoRedefine/>
    <w:uiPriority w:val="3"/>
    <w:qFormat/>
    <w:rsid w:val="004921CB"/>
    <w:pPr>
      <w:tabs>
        <w:tab w:val="left" w:pos="993"/>
      </w:tabs>
      <w:spacing w:before="120" w:after="240" w:line="240" w:lineRule="auto"/>
      <w:ind w:left="0" w:firstLine="0"/>
      <w:contextualSpacing w:val="0"/>
      <w:jc w:val="center"/>
    </w:pPr>
    <w:rPr>
      <w:rFonts w:eastAsia="Calibri" w:cs="Arial"/>
      <w:sz w:val="18"/>
      <w:szCs w:val="18"/>
    </w:rPr>
  </w:style>
  <w:style w:type="paragraph" w:styleId="ListBullet">
    <w:name w:val="List Bullet"/>
    <w:basedOn w:val="Normal"/>
    <w:uiPriority w:val="99"/>
    <w:semiHidden/>
    <w:unhideWhenUsed/>
    <w:rsid w:val="00870F58"/>
    <w:pPr>
      <w:ind w:left="720" w:hanging="360"/>
      <w:contextualSpacing/>
    </w:pPr>
  </w:style>
  <w:style w:type="paragraph" w:customStyle="1" w:styleId="Paveikslai">
    <w:name w:val="Paveikslai"/>
    <w:autoRedefine/>
    <w:uiPriority w:val="2"/>
    <w:qFormat/>
    <w:rsid w:val="00870F58"/>
    <w:pPr>
      <w:spacing w:before="120" w:after="120" w:line="240" w:lineRule="auto"/>
      <w:jc w:val="center"/>
    </w:pPr>
    <w:rPr>
      <w:rFonts w:ascii="Times New Roman" w:hAnsi="Times New Roman"/>
      <w:color w:val="000000" w:themeColor="text1"/>
      <w:sz w:val="24"/>
      <w:lang w:val="en-GB"/>
    </w:rPr>
  </w:style>
  <w:style w:type="table" w:styleId="TableGrid">
    <w:name w:val="Table Grid"/>
    <w:aliases w:val="PCS Table 1"/>
    <w:basedOn w:val="TableNormal"/>
    <w:uiPriority w:val="59"/>
    <w:qFormat/>
    <w:rsid w:val="007D5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Caption"/>
    <w:uiPriority w:val="99"/>
    <w:qFormat/>
    <w:rsid w:val="00786AD5"/>
  </w:style>
  <w:style w:type="paragraph" w:customStyle="1" w:styleId="Paveikslovieta">
    <w:name w:val="Paveikslo vieta"/>
    <w:basedOn w:val="Normal"/>
    <w:uiPriority w:val="99"/>
    <w:qFormat/>
    <w:rsid w:val="00D87C2C"/>
    <w:pPr>
      <w:spacing w:before="240" w:line="360" w:lineRule="auto"/>
      <w:ind w:firstLine="0"/>
      <w:jc w:val="center"/>
    </w:pPr>
    <w:rPr>
      <w:rFonts w:ascii="Times New Roman" w:eastAsia="Calibri" w:hAnsi="Times New Roman" w:cs="Times New Roman"/>
      <w:spacing w:val="-4"/>
      <w:sz w:val="24"/>
      <w:szCs w:val="24"/>
    </w:rPr>
  </w:style>
  <w:style w:type="paragraph" w:customStyle="1" w:styleId="Lentelsvidus">
    <w:name w:val="Lentelės vidus"/>
    <w:basedOn w:val="Normal"/>
    <w:uiPriority w:val="99"/>
    <w:qFormat/>
    <w:rsid w:val="00D87C2C"/>
    <w:pPr>
      <w:tabs>
        <w:tab w:val="left" w:pos="993"/>
      </w:tabs>
      <w:spacing w:before="40" w:after="40" w:line="240" w:lineRule="auto"/>
      <w:ind w:firstLine="0"/>
      <w:jc w:val="left"/>
    </w:pPr>
    <w:rPr>
      <w:rFonts w:ascii="Times New Roman" w:eastAsia="Times New Roman" w:hAnsi="Times New Roman" w:cs="Times New Roman"/>
      <w:sz w:val="22"/>
      <w:szCs w:val="24"/>
      <w:lang w:val="en-GB"/>
    </w:rPr>
  </w:style>
  <w:style w:type="paragraph" w:customStyle="1" w:styleId="1skyriukas">
    <w:name w:val="1 skyriukas"/>
    <w:basedOn w:val="Normal"/>
    <w:uiPriority w:val="99"/>
    <w:qFormat/>
    <w:rsid w:val="00FF4357"/>
    <w:pPr>
      <w:spacing w:before="240" w:after="120" w:line="360" w:lineRule="auto"/>
      <w:ind w:firstLine="0"/>
      <w:jc w:val="center"/>
    </w:pPr>
    <w:rPr>
      <w:rFonts w:ascii="Times New Roman" w:eastAsia="Calibri" w:hAnsi="Times New Roman" w:cs="Times New Roman"/>
      <w:b/>
      <w:spacing w:val="-4"/>
      <w:sz w:val="24"/>
      <w:szCs w:val="24"/>
    </w:rPr>
  </w:style>
  <w:style w:type="character" w:customStyle="1" w:styleId="LLCTekstas">
    <w:name w:val="LLCTekstas"/>
    <w:basedOn w:val="DefaultParagraphFont"/>
    <w:rsid w:val="004825BD"/>
  </w:style>
  <w:style w:type="character" w:customStyle="1" w:styleId="SkirsnisDiagrama">
    <w:name w:val="Skirsnis Diagrama"/>
    <w:link w:val="Skirsnis"/>
    <w:locked/>
    <w:rsid w:val="004825BD"/>
    <w:rPr>
      <w:rFonts w:ascii="Times New Roman" w:hAnsi="Times New Roman" w:cs="Arial"/>
      <w:b/>
      <w:bCs/>
      <w:kern w:val="32"/>
      <w:sz w:val="24"/>
      <w:szCs w:val="32"/>
    </w:rPr>
  </w:style>
  <w:style w:type="paragraph" w:customStyle="1" w:styleId="Skirsnis">
    <w:name w:val="Skirsnis"/>
    <w:basedOn w:val="Normal"/>
    <w:next w:val="Normal"/>
    <w:link w:val="SkirsnisDiagrama"/>
    <w:autoRedefine/>
    <w:qFormat/>
    <w:rsid w:val="004825BD"/>
    <w:pPr>
      <w:keepNext/>
      <w:keepLines/>
      <w:spacing w:before="240" w:after="120" w:line="360" w:lineRule="auto"/>
      <w:ind w:firstLine="0"/>
      <w:jc w:val="center"/>
      <w:outlineLvl w:val="0"/>
    </w:pPr>
    <w:rPr>
      <w:rFonts w:ascii="Times New Roman" w:hAnsi="Times New Roman" w:cs="Arial"/>
      <w:b/>
      <w:bCs/>
      <w:kern w:val="32"/>
      <w:sz w:val="24"/>
      <w:szCs w:val="32"/>
    </w:rPr>
  </w:style>
  <w:style w:type="paragraph" w:customStyle="1" w:styleId="11skyriukas">
    <w:name w:val="1.1 skyriukas"/>
    <w:basedOn w:val="Normal"/>
    <w:uiPriority w:val="99"/>
    <w:qFormat/>
    <w:rsid w:val="009A7669"/>
    <w:pPr>
      <w:spacing w:before="120" w:after="120" w:line="360" w:lineRule="auto"/>
      <w:ind w:firstLine="0"/>
      <w:jc w:val="center"/>
    </w:pPr>
    <w:rPr>
      <w:rFonts w:ascii="Times New Roman" w:eastAsia="Calibri" w:hAnsi="Times New Roman" w:cs="Times New Roman"/>
      <w:i/>
      <w:spacing w:val="-4"/>
      <w:sz w:val="24"/>
      <w:szCs w:val="24"/>
    </w:rPr>
  </w:style>
  <w:style w:type="character" w:styleId="SubtleEmphasis">
    <w:name w:val="Subtle Emphasis"/>
    <w:aliases w:val="Paveikslams,Poskyris"/>
    <w:uiPriority w:val="19"/>
    <w:qFormat/>
    <w:rsid w:val="009A7669"/>
    <w:rPr>
      <w:rFonts w:ascii="Times New Roman" w:hAnsi="Times New Roman" w:cs="Times New Roman" w:hint="default"/>
      <w:b/>
      <w:bCs w:val="0"/>
      <w:i w:val="0"/>
      <w:iCs/>
      <w:color w:val="auto"/>
      <w:sz w:val="24"/>
    </w:rPr>
  </w:style>
  <w:style w:type="paragraph" w:customStyle="1" w:styleId="Style10">
    <w:name w:val="Style10"/>
    <w:basedOn w:val="Normal"/>
    <w:link w:val="Style10Char"/>
    <w:autoRedefine/>
    <w:qFormat/>
    <w:rsid w:val="009A7669"/>
    <w:pPr>
      <w:numPr>
        <w:numId w:val="2"/>
      </w:numPr>
      <w:tabs>
        <w:tab w:val="left" w:pos="851"/>
      </w:tabs>
      <w:spacing w:line="360" w:lineRule="auto"/>
      <w:ind w:left="0" w:firstLine="567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0Char">
    <w:name w:val="Style10 Char"/>
    <w:basedOn w:val="DefaultParagraphFont"/>
    <w:link w:val="Style10"/>
    <w:rsid w:val="009A7669"/>
    <w:rPr>
      <w:rFonts w:ascii="Times New Roman" w:eastAsia="Times New Roman" w:hAnsi="Times New Roman" w:cs="Times New Roman"/>
      <w:sz w:val="24"/>
      <w:szCs w:val="24"/>
    </w:rPr>
  </w:style>
  <w:style w:type="paragraph" w:customStyle="1" w:styleId="skyrelisposkyris">
    <w:name w:val="skyrelis (poskyris)"/>
    <w:basedOn w:val="Normal"/>
    <w:link w:val="skyrelisposkyrisChar"/>
    <w:autoRedefine/>
    <w:qFormat/>
    <w:rsid w:val="00E649BA"/>
    <w:pPr>
      <w:spacing w:before="240" w:after="240" w:line="360" w:lineRule="auto"/>
      <w:ind w:left="1560" w:firstLine="0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kyrelisposkyrisChar">
    <w:name w:val="skyrelis (poskyris) Char"/>
    <w:basedOn w:val="DefaultParagraphFont"/>
    <w:link w:val="skyrelisposkyris"/>
    <w:rsid w:val="00E649BA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Lentelspav">
    <w:name w:val="Lentelės pav"/>
    <w:basedOn w:val="Normal"/>
    <w:uiPriority w:val="99"/>
    <w:qFormat/>
    <w:rsid w:val="00153A6A"/>
    <w:pPr>
      <w:numPr>
        <w:numId w:val="3"/>
      </w:numPr>
      <w:tabs>
        <w:tab w:val="left" w:pos="1531"/>
      </w:tabs>
      <w:spacing w:before="240" w:line="360" w:lineRule="auto"/>
      <w:ind w:left="0" w:firstLine="0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Default">
    <w:name w:val="Default"/>
    <w:rsid w:val="000C065D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D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0D18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622A55"/>
    <w:pPr>
      <w:spacing w:after="0" w:line="240" w:lineRule="auto"/>
    </w:pPr>
    <w:rPr>
      <w:rFonts w:eastAsia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E4DF9"/>
    <w:pPr>
      <w:widowControl w:val="0"/>
      <w:autoSpaceDE w:val="0"/>
      <w:autoSpaceDN w:val="0"/>
      <w:spacing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E4DF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23C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51F8C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4255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C7163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eop">
    <w:name w:val="eop"/>
    <w:basedOn w:val="DefaultParagraphFont"/>
    <w:rsid w:val="000C7163"/>
  </w:style>
  <w:style w:type="character" w:customStyle="1" w:styleId="normaltextrun">
    <w:name w:val="normaltextrun"/>
    <w:basedOn w:val="DefaultParagraphFont"/>
    <w:rsid w:val="000C7163"/>
  </w:style>
  <w:style w:type="character" w:customStyle="1" w:styleId="spellingerror">
    <w:name w:val="spellingerror"/>
    <w:basedOn w:val="DefaultParagraphFont"/>
    <w:rsid w:val="000C7163"/>
  </w:style>
  <w:style w:type="character" w:customStyle="1" w:styleId="tlid-translation">
    <w:name w:val="tlid-translation"/>
    <w:basedOn w:val="DefaultParagraphFont"/>
    <w:rsid w:val="00323B44"/>
  </w:style>
  <w:style w:type="paragraph" w:styleId="NormalWeb">
    <w:name w:val="Normal (Web)"/>
    <w:basedOn w:val="Normal"/>
    <w:uiPriority w:val="99"/>
    <w:unhideWhenUsed/>
    <w:rsid w:val="00BC076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66FB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66FB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D66FB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52D2F"/>
    <w:rPr>
      <w:color w:val="605E5C"/>
      <w:shd w:val="clear" w:color="auto" w:fill="E1DFDD"/>
    </w:rPr>
  </w:style>
  <w:style w:type="character" w:customStyle="1" w:styleId="Hyperlink1">
    <w:name w:val="Hyperlink1"/>
    <w:basedOn w:val="DefaultParagraphFont"/>
    <w:uiPriority w:val="99"/>
    <w:unhideWhenUsed/>
    <w:rsid w:val="00055FC1"/>
    <w:rPr>
      <w:color w:val="0563C1"/>
      <w:u w:val="single"/>
    </w:rPr>
  </w:style>
  <w:style w:type="character" w:customStyle="1" w:styleId="Bodytext9">
    <w:name w:val="Body text (9)_"/>
    <w:basedOn w:val="DefaultParagraphFont"/>
    <w:link w:val="Bodytext91"/>
    <w:uiPriority w:val="99"/>
    <w:locked/>
    <w:rsid w:val="00055FC1"/>
    <w:rPr>
      <w:rFonts w:ascii="MS Reference Sans Serif" w:hAnsi="MS Reference Sans Serif" w:cs="MS Reference Sans Serif"/>
      <w:sz w:val="21"/>
      <w:szCs w:val="21"/>
      <w:shd w:val="clear" w:color="auto" w:fill="FFFFFF"/>
    </w:rPr>
  </w:style>
  <w:style w:type="paragraph" w:customStyle="1" w:styleId="Bodytext91">
    <w:name w:val="Body text (9)1"/>
    <w:basedOn w:val="Normal"/>
    <w:link w:val="Bodytext9"/>
    <w:uiPriority w:val="99"/>
    <w:rsid w:val="00055FC1"/>
    <w:pPr>
      <w:widowControl w:val="0"/>
      <w:shd w:val="clear" w:color="auto" w:fill="FFFFFF"/>
      <w:spacing w:line="240" w:lineRule="atLeast"/>
      <w:ind w:hanging="360"/>
      <w:jc w:val="left"/>
    </w:pPr>
    <w:rPr>
      <w:rFonts w:ascii="MS Reference Sans Serif" w:hAnsi="MS Reference Sans Serif" w:cs="MS Reference Sans Serif"/>
      <w:sz w:val="21"/>
      <w:szCs w:val="21"/>
    </w:rPr>
  </w:style>
  <w:style w:type="character" w:customStyle="1" w:styleId="Tablecaption8">
    <w:name w:val="Table caption (8)_"/>
    <w:basedOn w:val="DefaultParagraphFont"/>
    <w:link w:val="Tablecaption80"/>
    <w:uiPriority w:val="99"/>
    <w:locked/>
    <w:rsid w:val="00055FC1"/>
    <w:rPr>
      <w:rFonts w:ascii="MS Reference Sans Serif" w:hAnsi="MS Reference Sans Serif" w:cs="MS Reference Sans Serif"/>
      <w:sz w:val="18"/>
      <w:szCs w:val="18"/>
      <w:shd w:val="clear" w:color="auto" w:fill="FFFFFF"/>
    </w:rPr>
  </w:style>
  <w:style w:type="paragraph" w:customStyle="1" w:styleId="Tablecaption80">
    <w:name w:val="Table caption (8)"/>
    <w:basedOn w:val="Normal"/>
    <w:link w:val="Tablecaption8"/>
    <w:uiPriority w:val="99"/>
    <w:rsid w:val="00055FC1"/>
    <w:pPr>
      <w:widowControl w:val="0"/>
      <w:shd w:val="clear" w:color="auto" w:fill="FFFFFF"/>
      <w:spacing w:line="274" w:lineRule="exact"/>
      <w:ind w:firstLine="0"/>
    </w:pPr>
    <w:rPr>
      <w:rFonts w:ascii="MS Reference Sans Serif" w:hAnsi="MS Reference Sans Serif" w:cs="MS Reference Sans Serif"/>
      <w:sz w:val="18"/>
      <w:szCs w:val="18"/>
    </w:rPr>
  </w:style>
  <w:style w:type="character" w:customStyle="1" w:styleId="Bodytext9Calibri2">
    <w:name w:val="Body text (9) + Calibri2"/>
    <w:aliases w:val="Bold3"/>
    <w:basedOn w:val="Bodytext9"/>
    <w:uiPriority w:val="99"/>
    <w:rsid w:val="00055FC1"/>
    <w:rPr>
      <w:rFonts w:ascii="Calibri" w:hAnsi="Calibri" w:cs="Calibri"/>
      <w:b/>
      <w:bCs/>
      <w:sz w:val="21"/>
      <w:szCs w:val="21"/>
      <w:shd w:val="clear" w:color="auto" w:fill="FFFFFF"/>
    </w:rPr>
  </w:style>
  <w:style w:type="character" w:customStyle="1" w:styleId="Bodytext10">
    <w:name w:val="Body text (10)_"/>
    <w:basedOn w:val="DefaultParagraphFont"/>
    <w:link w:val="Bodytext101"/>
    <w:uiPriority w:val="99"/>
    <w:locked/>
    <w:rsid w:val="00055FC1"/>
    <w:rPr>
      <w:rFonts w:ascii="MS Reference Sans Serif" w:hAnsi="MS Reference Sans Serif" w:cs="MS Reference Sans Serif"/>
      <w:sz w:val="18"/>
      <w:szCs w:val="18"/>
      <w:shd w:val="clear" w:color="auto" w:fill="FFFFFF"/>
    </w:rPr>
  </w:style>
  <w:style w:type="paragraph" w:customStyle="1" w:styleId="Bodytext101">
    <w:name w:val="Body text (10)1"/>
    <w:basedOn w:val="Normal"/>
    <w:link w:val="Bodytext10"/>
    <w:uiPriority w:val="99"/>
    <w:rsid w:val="00055FC1"/>
    <w:pPr>
      <w:widowControl w:val="0"/>
      <w:shd w:val="clear" w:color="auto" w:fill="FFFFFF"/>
      <w:spacing w:line="307" w:lineRule="exact"/>
      <w:ind w:hanging="5600"/>
    </w:pPr>
    <w:rPr>
      <w:rFonts w:ascii="MS Reference Sans Serif" w:hAnsi="MS Reference Sans Serif" w:cs="MS Reference Sans Serif"/>
      <w:sz w:val="18"/>
      <w:szCs w:val="18"/>
    </w:rPr>
  </w:style>
  <w:style w:type="paragraph" w:customStyle="1" w:styleId="-">
    <w:name w:val="-"/>
    <w:basedOn w:val="ListParagraph"/>
    <w:autoRedefine/>
    <w:qFormat/>
    <w:rsid w:val="00084F5D"/>
    <w:pPr>
      <w:numPr>
        <w:numId w:val="4"/>
      </w:numPr>
      <w:spacing w:line="240" w:lineRule="auto"/>
      <w:ind w:left="19" w:hanging="142"/>
      <w:jc w:val="left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46A0"/>
    <w:rPr>
      <w:color w:val="605E5C"/>
      <w:shd w:val="clear" w:color="auto" w:fill="E1DFDD"/>
    </w:rPr>
  </w:style>
  <w:style w:type="paragraph" w:customStyle="1" w:styleId="a">
    <w:name w:val="*"/>
    <w:basedOn w:val="ListParagraph"/>
    <w:autoRedefine/>
    <w:qFormat/>
    <w:rsid w:val="009530FE"/>
    <w:pPr>
      <w:spacing w:line="240" w:lineRule="auto"/>
      <w:ind w:left="1039" w:firstLine="0"/>
    </w:pPr>
  </w:style>
  <w:style w:type="paragraph" w:customStyle="1" w:styleId="TableParagraph">
    <w:name w:val="Table Paragraph"/>
    <w:basedOn w:val="Normal"/>
    <w:uiPriority w:val="1"/>
    <w:qFormat/>
    <w:rsid w:val="002F7598"/>
    <w:pPr>
      <w:widowControl w:val="0"/>
      <w:autoSpaceDE w:val="0"/>
      <w:autoSpaceDN w:val="0"/>
      <w:spacing w:line="240" w:lineRule="auto"/>
      <w:ind w:firstLine="0"/>
      <w:jc w:val="left"/>
    </w:pPr>
    <w:rPr>
      <w:rFonts w:ascii="Calibri" w:eastAsia="Calibri" w:hAnsi="Calibri" w:cs="Calibri"/>
      <w:sz w:val="22"/>
      <w:lang w:eastAsia="lt-LT" w:bidi="lt-LT"/>
    </w:rPr>
  </w:style>
  <w:style w:type="character" w:customStyle="1" w:styleId="PaveikslopavadinimasChar">
    <w:name w:val="Paveikslo pavadinimas Char"/>
    <w:link w:val="Paveikslopavadinimas"/>
    <w:semiHidden/>
    <w:locked/>
    <w:rsid w:val="00EA277A"/>
    <w:rPr>
      <w:rFonts w:ascii="Times New Roman" w:eastAsia="Times New Roman" w:hAnsi="Times New Roman" w:cs="Times New Roman"/>
      <w:sz w:val="20"/>
      <w:lang w:val="en-US" w:eastAsia="lt-LT"/>
    </w:rPr>
  </w:style>
  <w:style w:type="paragraph" w:customStyle="1" w:styleId="Paveikslopavadinimas">
    <w:name w:val="Paveikslo pavadinimas"/>
    <w:link w:val="PaveikslopavadinimasChar"/>
    <w:semiHidden/>
    <w:rsid w:val="00EA277A"/>
    <w:pPr>
      <w:keepLines/>
      <w:spacing w:before="120" w:after="240" w:line="240" w:lineRule="auto"/>
      <w:jc w:val="center"/>
    </w:pPr>
    <w:rPr>
      <w:rFonts w:ascii="Times New Roman" w:eastAsia="Times New Roman" w:hAnsi="Times New Roman" w:cs="Times New Roman"/>
      <w:sz w:val="20"/>
      <w:lang w:val="en-US" w:eastAsia="lt-LT"/>
    </w:rPr>
  </w:style>
  <w:style w:type="character" w:customStyle="1" w:styleId="Heading1Spacing0pt">
    <w:name w:val="Heading #1 + Spacing 0 pt"/>
    <w:basedOn w:val="DefaultParagraphFont"/>
    <w:rsid w:val="003A5630"/>
    <w:rPr>
      <w:rFonts w:ascii="Calibri" w:eastAsia="Calibri" w:hAnsi="Calibri" w:cs="Calibri"/>
      <w:b/>
      <w:bCs/>
      <w:color w:val="000000"/>
      <w:spacing w:val="-1"/>
      <w:w w:val="100"/>
      <w:position w:val="0"/>
      <w:sz w:val="44"/>
      <w:szCs w:val="44"/>
      <w:shd w:val="clear" w:color="auto" w:fill="FFFFFF"/>
      <w:lang w:val="en-US" w:eastAsia="en-US" w:bidi="en-US"/>
    </w:rPr>
  </w:style>
  <w:style w:type="character" w:customStyle="1" w:styleId="Bodytext0">
    <w:name w:val="Body text_"/>
    <w:basedOn w:val="DefaultParagraphFont"/>
    <w:link w:val="BodyText8"/>
    <w:rsid w:val="008D589B"/>
    <w:rPr>
      <w:rFonts w:ascii="Calibri" w:eastAsia="Calibri" w:hAnsi="Calibri" w:cs="Calibri"/>
      <w:spacing w:val="3"/>
      <w:sz w:val="18"/>
      <w:szCs w:val="18"/>
      <w:shd w:val="clear" w:color="auto" w:fill="FFFFFF"/>
    </w:rPr>
  </w:style>
  <w:style w:type="paragraph" w:customStyle="1" w:styleId="BodyText8">
    <w:name w:val="Body Text8"/>
    <w:basedOn w:val="Normal"/>
    <w:link w:val="Bodytext0"/>
    <w:rsid w:val="008D589B"/>
    <w:pPr>
      <w:widowControl w:val="0"/>
      <w:shd w:val="clear" w:color="auto" w:fill="FFFFFF"/>
      <w:spacing w:before="240" w:after="240" w:line="0" w:lineRule="atLeast"/>
      <w:ind w:hanging="360"/>
      <w:jc w:val="left"/>
    </w:pPr>
    <w:rPr>
      <w:rFonts w:ascii="Calibri" w:eastAsia="Calibri" w:hAnsi="Calibri" w:cs="Calibri"/>
      <w:spacing w:val="3"/>
      <w:sz w:val="18"/>
      <w:szCs w:val="18"/>
    </w:rPr>
  </w:style>
  <w:style w:type="character" w:customStyle="1" w:styleId="Bodytext3">
    <w:name w:val="Body text (3)"/>
    <w:basedOn w:val="DefaultParagraphFont"/>
    <w:rsid w:val="00522A6F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10"/>
      <w:w w:val="100"/>
      <w:position w:val="0"/>
      <w:sz w:val="26"/>
      <w:szCs w:val="26"/>
      <w:u w:val="none"/>
      <w:lang w:val="en-US" w:eastAsia="en-US" w:bidi="en-US"/>
    </w:rPr>
  </w:style>
  <w:style w:type="character" w:customStyle="1" w:styleId="BodyText30">
    <w:name w:val="Body Text3"/>
    <w:basedOn w:val="Bodytext0"/>
    <w:rsid w:val="00873BD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character" w:customStyle="1" w:styleId="Bodytext6">
    <w:name w:val="Body text (6)_"/>
    <w:basedOn w:val="DefaultParagraphFont"/>
    <w:link w:val="Bodytext60"/>
    <w:rsid w:val="00DA0E6A"/>
    <w:rPr>
      <w:rFonts w:ascii="Calibri" w:eastAsia="Calibri" w:hAnsi="Calibri" w:cs="Calibri"/>
      <w:spacing w:val="4"/>
      <w:sz w:val="21"/>
      <w:szCs w:val="21"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DA0E6A"/>
    <w:pPr>
      <w:widowControl w:val="0"/>
      <w:shd w:val="clear" w:color="auto" w:fill="FFFFFF"/>
      <w:spacing w:line="288" w:lineRule="exact"/>
      <w:ind w:firstLine="0"/>
    </w:pPr>
    <w:rPr>
      <w:rFonts w:ascii="Calibri" w:eastAsia="Calibri" w:hAnsi="Calibri" w:cs="Calibri"/>
      <w:spacing w:val="4"/>
      <w:sz w:val="21"/>
      <w:szCs w:val="21"/>
    </w:rPr>
  </w:style>
  <w:style w:type="character" w:customStyle="1" w:styleId="Heading10">
    <w:name w:val="Heading #1_"/>
    <w:basedOn w:val="DefaultParagraphFont"/>
    <w:link w:val="Heading11"/>
    <w:rsid w:val="00DA0E6A"/>
    <w:rPr>
      <w:rFonts w:ascii="Calibri" w:eastAsia="Calibri" w:hAnsi="Calibri" w:cs="Calibri"/>
      <w:b/>
      <w:bCs/>
      <w:spacing w:val="-2"/>
      <w:sz w:val="44"/>
      <w:szCs w:val="44"/>
      <w:shd w:val="clear" w:color="auto" w:fill="FFFFFF"/>
    </w:rPr>
  </w:style>
  <w:style w:type="paragraph" w:customStyle="1" w:styleId="Heading11">
    <w:name w:val="Heading #1"/>
    <w:basedOn w:val="Normal"/>
    <w:link w:val="Heading10"/>
    <w:rsid w:val="00DA0E6A"/>
    <w:pPr>
      <w:widowControl w:val="0"/>
      <w:shd w:val="clear" w:color="auto" w:fill="FFFFFF"/>
      <w:spacing w:after="360" w:line="0" w:lineRule="atLeast"/>
      <w:ind w:firstLine="0"/>
      <w:jc w:val="left"/>
      <w:outlineLvl w:val="0"/>
    </w:pPr>
    <w:rPr>
      <w:rFonts w:ascii="Calibri" w:eastAsia="Calibri" w:hAnsi="Calibri" w:cs="Calibri"/>
      <w:b/>
      <w:bCs/>
      <w:spacing w:val="-2"/>
      <w:sz w:val="44"/>
      <w:szCs w:val="44"/>
    </w:rPr>
  </w:style>
  <w:style w:type="character" w:customStyle="1" w:styleId="Bodytext31">
    <w:name w:val="Body text (3)_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10"/>
      <w:sz w:val="26"/>
      <w:szCs w:val="26"/>
      <w:u w:val="none"/>
    </w:rPr>
  </w:style>
  <w:style w:type="character" w:customStyle="1" w:styleId="BodytextItalic">
    <w:name w:val="Body text + Italic"/>
    <w:aliases w:val="Spacing 0 pt,Body text + 7.5 pt,Bold,Body text + 11 pt,Italic,Body text + 10.5 pt,Body text + 9.5 pt"/>
    <w:basedOn w:val="Bodytext0"/>
    <w:rsid w:val="00DA0E6A"/>
    <w:rPr>
      <w:rFonts w:ascii="Calibri" w:eastAsia="Calibri" w:hAnsi="Calibri" w:cs="Calibri"/>
      <w:i/>
      <w:iCs/>
      <w:color w:val="000000"/>
      <w:spacing w:val="-1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2">
    <w:name w:val="Body Text2"/>
    <w:basedOn w:val="Bodytext0"/>
    <w:rsid w:val="00DA0E6A"/>
    <w:rPr>
      <w:rFonts w:ascii="Calibri" w:eastAsia="Calibri" w:hAnsi="Calibri" w:cs="Calibri"/>
      <w:color w:val="000000"/>
      <w:spacing w:val="3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4">
    <w:name w:val="Body text (4)_"/>
    <w:basedOn w:val="DefaultParagraphFont"/>
    <w:link w:val="Bodytext40"/>
    <w:rsid w:val="00DA0E6A"/>
    <w:rPr>
      <w:rFonts w:ascii="Calibri" w:eastAsia="Calibri" w:hAnsi="Calibri" w:cs="Calibri"/>
      <w:i/>
      <w:iCs/>
      <w:spacing w:val="-1"/>
      <w:sz w:val="18"/>
      <w:szCs w:val="18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A0E6A"/>
    <w:pPr>
      <w:widowControl w:val="0"/>
      <w:shd w:val="clear" w:color="auto" w:fill="FFFFFF"/>
      <w:spacing w:line="298" w:lineRule="exact"/>
      <w:ind w:firstLine="0"/>
    </w:pPr>
    <w:rPr>
      <w:rFonts w:ascii="Calibri" w:eastAsia="Calibri" w:hAnsi="Calibri" w:cs="Calibri"/>
      <w:i/>
      <w:iCs/>
      <w:spacing w:val="-1"/>
      <w:sz w:val="18"/>
      <w:szCs w:val="18"/>
    </w:rPr>
  </w:style>
  <w:style w:type="character" w:customStyle="1" w:styleId="Heading30">
    <w:name w:val="Heading #3_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-4"/>
      <w:sz w:val="28"/>
      <w:szCs w:val="28"/>
      <w:u w:val="none"/>
    </w:rPr>
  </w:style>
  <w:style w:type="character" w:customStyle="1" w:styleId="Heading31">
    <w:name w:val="Heading #3"/>
    <w:basedOn w:val="Heading30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-4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Bodytext6Spacing0pt">
    <w:name w:val="Body text (6) + Spacing 0 pt"/>
    <w:basedOn w:val="Bodytext6"/>
    <w:rsid w:val="00DA0E6A"/>
    <w:rPr>
      <w:rFonts w:ascii="Calibri" w:eastAsia="Calibri" w:hAnsi="Calibri" w:cs="Calibri"/>
      <w:color w:val="000000"/>
      <w:spacing w:val="3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table" w:styleId="GridTable4-Accent1">
    <w:name w:val="Grid Table 4 Accent 1"/>
    <w:basedOn w:val="TableNormal"/>
    <w:uiPriority w:val="49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A0E6A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A0E6A"/>
    <w:rPr>
      <w:color w:val="808080"/>
    </w:rPr>
  </w:style>
  <w:style w:type="character" w:customStyle="1" w:styleId="Heading22">
    <w:name w:val="Heading #2 (2)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-4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EC3CC4"/>
    <w:rPr>
      <w:color w:val="605E5C"/>
      <w:shd w:val="clear" w:color="auto" w:fill="E1DFDD"/>
    </w:rPr>
  </w:style>
  <w:style w:type="paragraph" w:customStyle="1" w:styleId="INSTRUCTIONTEXT">
    <w:name w:val="INSTRUCTION TEXT"/>
    <w:basedOn w:val="Normal"/>
    <w:link w:val="INSTRUCTIONTEXTChar"/>
    <w:qFormat/>
    <w:rsid w:val="004357B5"/>
    <w:pPr>
      <w:spacing w:line="240" w:lineRule="auto"/>
      <w:ind w:firstLine="0"/>
      <w:contextualSpacing/>
    </w:pPr>
    <w:rPr>
      <w:rFonts w:eastAsia="Calibri" w:cs="Times New Roman"/>
      <w:i/>
      <w:sz w:val="18"/>
      <w:szCs w:val="18"/>
    </w:rPr>
  </w:style>
  <w:style w:type="character" w:customStyle="1" w:styleId="INSTRUCTIONTEXTChar">
    <w:name w:val="INSTRUCTION TEXT Char"/>
    <w:link w:val="INSTRUCTIONTEXT"/>
    <w:rsid w:val="004357B5"/>
    <w:rPr>
      <w:rFonts w:ascii="Arial" w:eastAsia="Calibri" w:hAnsi="Arial" w:cs="Times New Roman"/>
      <w:i/>
      <w:sz w:val="18"/>
      <w:szCs w:val="18"/>
    </w:rPr>
  </w:style>
  <w:style w:type="paragraph" w:customStyle="1" w:styleId="ExampleTEXT">
    <w:name w:val="Example TEXT"/>
    <w:basedOn w:val="ListParagraph"/>
    <w:link w:val="ExampleTEXTChar1"/>
    <w:autoRedefine/>
    <w:qFormat/>
    <w:rsid w:val="00F30CFD"/>
    <w:pPr>
      <w:spacing w:before="120" w:line="240" w:lineRule="auto"/>
      <w:ind w:left="0" w:firstLine="0"/>
    </w:pPr>
    <w:rPr>
      <w:rFonts w:eastAsia="Calibri" w:cs="Times New Roman"/>
      <w:i/>
      <w:iCs/>
      <w:sz w:val="18"/>
      <w:szCs w:val="18"/>
    </w:rPr>
  </w:style>
  <w:style w:type="character" w:customStyle="1" w:styleId="ExampleTEXTChar1">
    <w:name w:val="Example TEXT Char1"/>
    <w:link w:val="ExampleTEXT"/>
    <w:rsid w:val="00F30CFD"/>
    <w:rPr>
      <w:rFonts w:ascii="Arial" w:eastAsia="Calibri" w:hAnsi="Arial" w:cs="Times New Roman"/>
      <w:i/>
      <w:iCs/>
      <w:sz w:val="18"/>
      <w:szCs w:val="18"/>
    </w:rPr>
  </w:style>
  <w:style w:type="character" w:customStyle="1" w:styleId="A511">
    <w:name w:val="A5+11"/>
    <w:uiPriority w:val="99"/>
    <w:rsid w:val="00953355"/>
    <w:rPr>
      <w:rFonts w:cs="Museo Sans 300"/>
      <w:color w:val="000000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CF1B28"/>
    <w:pPr>
      <w:spacing w:line="201" w:lineRule="atLeast"/>
    </w:pPr>
    <w:rPr>
      <w:rFonts w:ascii="Bliss" w:hAnsi="Bliss" w:cstheme="minorBidi"/>
      <w:color w:val="auto"/>
    </w:rPr>
  </w:style>
  <w:style w:type="character" w:customStyle="1" w:styleId="A6">
    <w:name w:val="A6"/>
    <w:uiPriority w:val="99"/>
    <w:rsid w:val="00CF1B28"/>
    <w:rPr>
      <w:rFonts w:cs="Bliss"/>
      <w:color w:val="000000"/>
      <w:sz w:val="20"/>
      <w:szCs w:val="20"/>
    </w:rPr>
  </w:style>
  <w:style w:type="character" w:customStyle="1" w:styleId="inline-topicinner">
    <w:name w:val="inline-topic_inner"/>
    <w:basedOn w:val="DefaultParagraphFont"/>
    <w:rsid w:val="001D553F"/>
  </w:style>
  <w:style w:type="character" w:customStyle="1" w:styleId="inline-topicembedded">
    <w:name w:val="inline-topic_embedded"/>
    <w:basedOn w:val="DefaultParagraphFont"/>
    <w:rsid w:val="001D553F"/>
  </w:style>
  <w:style w:type="paragraph" w:customStyle="1" w:styleId="msonormal0">
    <w:name w:val="msonormal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font0">
    <w:name w:val="font0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0000"/>
      <w:sz w:val="22"/>
      <w:lang w:eastAsia="lt-LT"/>
    </w:rPr>
  </w:style>
  <w:style w:type="paragraph" w:customStyle="1" w:styleId="font1">
    <w:name w:val="font1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0000"/>
      <w:sz w:val="22"/>
      <w:lang w:eastAsia="lt-LT"/>
    </w:rPr>
  </w:style>
  <w:style w:type="paragraph" w:customStyle="1" w:styleId="font5">
    <w:name w:val="font5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FF0000"/>
      <w:sz w:val="22"/>
      <w:lang w:eastAsia="lt-LT"/>
    </w:rPr>
  </w:style>
  <w:style w:type="paragraph" w:customStyle="1" w:styleId="font6">
    <w:name w:val="font6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b/>
      <w:bCs/>
      <w:color w:val="000000"/>
      <w:sz w:val="22"/>
      <w:lang w:eastAsia="lt-LT"/>
    </w:rPr>
  </w:style>
  <w:style w:type="paragraph" w:customStyle="1" w:styleId="font7">
    <w:name w:val="font7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FF0000"/>
      <w:sz w:val="22"/>
      <w:lang w:eastAsia="lt-LT"/>
    </w:rPr>
  </w:style>
  <w:style w:type="paragraph" w:customStyle="1" w:styleId="font8">
    <w:name w:val="font8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b/>
      <w:bCs/>
      <w:sz w:val="22"/>
      <w:lang w:eastAsia="lt-LT"/>
    </w:rPr>
  </w:style>
  <w:style w:type="paragraph" w:customStyle="1" w:styleId="font9">
    <w:name w:val="font9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sz w:val="22"/>
      <w:lang w:eastAsia="lt-LT"/>
    </w:rPr>
  </w:style>
  <w:style w:type="paragraph" w:customStyle="1" w:styleId="font10">
    <w:name w:val="font10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sz w:val="22"/>
      <w:lang w:eastAsia="lt-LT"/>
    </w:rPr>
  </w:style>
  <w:style w:type="paragraph" w:customStyle="1" w:styleId="font11">
    <w:name w:val="font11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B050"/>
      <w:sz w:val="22"/>
      <w:lang w:eastAsia="lt-LT"/>
    </w:rPr>
  </w:style>
  <w:style w:type="paragraph" w:customStyle="1" w:styleId="xl66">
    <w:name w:val="xl66"/>
    <w:basedOn w:val="Normal"/>
    <w:rsid w:val="00E85BEF"/>
    <w:pP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67">
    <w:name w:val="xl67"/>
    <w:basedOn w:val="Normal"/>
    <w:rsid w:val="00E85BEF"/>
    <w:pPr>
      <w:pBdr>
        <w:lef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68">
    <w:name w:val="xl68"/>
    <w:basedOn w:val="Normal"/>
    <w:rsid w:val="00E85BEF"/>
    <w:pPr>
      <w:pBdr>
        <w:lef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69">
    <w:name w:val="xl69"/>
    <w:basedOn w:val="Normal"/>
    <w:rsid w:val="00E85BEF"/>
    <w:pP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70">
    <w:name w:val="xl70"/>
    <w:basedOn w:val="Normal"/>
    <w:rsid w:val="00E85BEF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71">
    <w:name w:val="xl71"/>
    <w:basedOn w:val="Normal"/>
    <w:rsid w:val="00E85BEF"/>
    <w:pPr>
      <w:pBdr>
        <w:lef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72">
    <w:name w:val="xl72"/>
    <w:basedOn w:val="Normal"/>
    <w:rsid w:val="00E85BEF"/>
    <w:pPr>
      <w:pBdr>
        <w:lef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73">
    <w:name w:val="xl73"/>
    <w:basedOn w:val="Normal"/>
    <w:rsid w:val="00E85BEF"/>
    <w:pPr>
      <w:shd w:val="clear" w:color="000000" w:fill="9BC2E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74">
    <w:name w:val="xl7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75">
    <w:name w:val="xl75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76">
    <w:name w:val="xl76"/>
    <w:basedOn w:val="Normal"/>
    <w:rsid w:val="00E85BEF"/>
    <w:pPr>
      <w:shd w:val="clear" w:color="000000" w:fill="DDEBF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77">
    <w:name w:val="xl77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78">
    <w:name w:val="xl78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79">
    <w:name w:val="xl79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0">
    <w:name w:val="xl80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1">
    <w:name w:val="xl8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2">
    <w:name w:val="xl82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3">
    <w:name w:val="xl83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4">
    <w:name w:val="xl8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5">
    <w:name w:val="xl85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6">
    <w:name w:val="xl86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87">
    <w:name w:val="xl87"/>
    <w:basedOn w:val="Normal"/>
    <w:rsid w:val="00E85BEF"/>
    <w:pPr>
      <w:shd w:val="clear" w:color="000000" w:fill="BDD7EE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88">
    <w:name w:val="xl88"/>
    <w:basedOn w:val="Normal"/>
    <w:rsid w:val="00E85BEF"/>
    <w:pPr>
      <w:pBdr>
        <w:lef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89">
    <w:name w:val="xl89"/>
    <w:basedOn w:val="Normal"/>
    <w:rsid w:val="00E85BEF"/>
    <w:pPr>
      <w:pBdr>
        <w:lef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90">
    <w:name w:val="xl9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91">
    <w:name w:val="xl91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92">
    <w:name w:val="xl92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93">
    <w:name w:val="xl9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94">
    <w:name w:val="xl94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95">
    <w:name w:val="xl95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96">
    <w:name w:val="xl96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97">
    <w:name w:val="xl97"/>
    <w:basedOn w:val="Normal"/>
    <w:rsid w:val="00E85BEF"/>
    <w:pPr>
      <w:shd w:val="clear" w:color="000000" w:fill="8EA9DB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98">
    <w:name w:val="xl9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99">
    <w:name w:val="xl99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0">
    <w:name w:val="xl100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1">
    <w:name w:val="xl10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02">
    <w:name w:val="xl102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3">
    <w:name w:val="xl103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04">
    <w:name w:val="xl10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CC00FF"/>
      <w:sz w:val="24"/>
      <w:szCs w:val="24"/>
      <w:u w:val="single"/>
      <w:lang w:eastAsia="lt-LT"/>
    </w:rPr>
  </w:style>
  <w:style w:type="paragraph" w:customStyle="1" w:styleId="xl105">
    <w:name w:val="xl105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06">
    <w:name w:val="xl106"/>
    <w:basedOn w:val="Normal"/>
    <w:rsid w:val="00E85BEF"/>
    <w:pPr>
      <w:shd w:val="clear" w:color="000000" w:fill="B4C6E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7">
    <w:name w:val="xl107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08">
    <w:name w:val="xl108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9">
    <w:name w:val="xl109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10">
    <w:name w:val="xl110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11">
    <w:name w:val="xl111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12">
    <w:name w:val="xl112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13">
    <w:name w:val="xl113"/>
    <w:basedOn w:val="Normal"/>
    <w:rsid w:val="00E85BEF"/>
    <w:pPr>
      <w:shd w:val="clear" w:color="000000" w:fill="A9D08E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4">
    <w:name w:val="xl114"/>
    <w:basedOn w:val="Normal"/>
    <w:rsid w:val="00E85BEF"/>
    <w:pPr>
      <w:pBdr>
        <w:lef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5">
    <w:name w:val="xl115"/>
    <w:basedOn w:val="Normal"/>
    <w:rsid w:val="00E85BEF"/>
    <w:pPr>
      <w:pBdr>
        <w:lef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16">
    <w:name w:val="xl11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17">
    <w:name w:val="xl117"/>
    <w:basedOn w:val="Normal"/>
    <w:rsid w:val="00E85BEF"/>
    <w:pPr>
      <w:shd w:val="clear" w:color="000000" w:fill="C6E0B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8">
    <w:name w:val="xl118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9">
    <w:name w:val="xl119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20">
    <w:name w:val="xl12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21">
    <w:name w:val="xl121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2">
    <w:name w:val="xl122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3">
    <w:name w:val="xl123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24">
    <w:name w:val="xl124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5">
    <w:name w:val="xl125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26">
    <w:name w:val="xl126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27">
    <w:name w:val="xl127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28">
    <w:name w:val="xl128"/>
    <w:basedOn w:val="Normal"/>
    <w:rsid w:val="00E85BEF"/>
    <w:pPr>
      <w:pBdr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9">
    <w:name w:val="xl129"/>
    <w:basedOn w:val="Normal"/>
    <w:rsid w:val="00E85BEF"/>
    <w:pP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0">
    <w:name w:val="xl13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31">
    <w:name w:val="xl131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2">
    <w:name w:val="xl132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3">
    <w:name w:val="xl133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4">
    <w:name w:val="xl134"/>
    <w:basedOn w:val="Normal"/>
    <w:rsid w:val="00E85BEF"/>
    <w:pPr>
      <w:shd w:val="clear" w:color="000000" w:fill="FFD96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5">
    <w:name w:val="xl135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6">
    <w:name w:val="xl136"/>
    <w:basedOn w:val="Normal"/>
    <w:rsid w:val="00E85BEF"/>
    <w:pPr>
      <w:pBdr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37">
    <w:name w:val="xl13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38">
    <w:name w:val="xl13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39">
    <w:name w:val="xl139"/>
    <w:basedOn w:val="Normal"/>
    <w:rsid w:val="00E85BEF"/>
    <w:pPr>
      <w:shd w:val="clear" w:color="000000" w:fill="FFE699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40">
    <w:name w:val="xl14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41">
    <w:name w:val="xl14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2">
    <w:name w:val="xl142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3">
    <w:name w:val="xl14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44">
    <w:name w:val="xl14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5">
    <w:name w:val="xl145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6">
    <w:name w:val="xl146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7030A0"/>
      <w:sz w:val="24"/>
      <w:szCs w:val="24"/>
      <w:lang w:eastAsia="lt-LT"/>
    </w:rPr>
  </w:style>
  <w:style w:type="paragraph" w:customStyle="1" w:styleId="xl147">
    <w:name w:val="xl14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48">
    <w:name w:val="xl14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7030A0"/>
      <w:sz w:val="24"/>
      <w:szCs w:val="24"/>
      <w:lang w:eastAsia="lt-LT"/>
    </w:rPr>
  </w:style>
  <w:style w:type="paragraph" w:customStyle="1" w:styleId="xl149">
    <w:name w:val="xl14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0">
    <w:name w:val="xl15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1">
    <w:name w:val="xl151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2">
    <w:name w:val="xl15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3">
    <w:name w:val="xl15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4">
    <w:name w:val="xl154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55">
    <w:name w:val="xl155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6">
    <w:name w:val="xl156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7">
    <w:name w:val="xl15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7030A0"/>
      <w:sz w:val="24"/>
      <w:szCs w:val="24"/>
      <w:lang w:eastAsia="lt-LT"/>
    </w:rPr>
  </w:style>
  <w:style w:type="paragraph" w:customStyle="1" w:styleId="xl158">
    <w:name w:val="xl158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9">
    <w:name w:val="xl159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0">
    <w:name w:val="xl160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61">
    <w:name w:val="xl161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2">
    <w:name w:val="xl162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B050"/>
      <w:sz w:val="24"/>
      <w:szCs w:val="24"/>
      <w:lang w:eastAsia="lt-LT"/>
    </w:rPr>
  </w:style>
  <w:style w:type="paragraph" w:customStyle="1" w:styleId="xl163">
    <w:name w:val="xl163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4">
    <w:name w:val="xl164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5">
    <w:name w:val="xl165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66">
    <w:name w:val="xl166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7">
    <w:name w:val="xl16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8">
    <w:name w:val="xl168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69">
    <w:name w:val="xl16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70">
    <w:name w:val="xl17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71">
    <w:name w:val="xl171"/>
    <w:basedOn w:val="Normal"/>
    <w:rsid w:val="00E85BEF"/>
    <w:pPr>
      <w:pBdr>
        <w:lef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2">
    <w:name w:val="xl172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73">
    <w:name w:val="xl173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74">
    <w:name w:val="xl17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70C0"/>
      <w:sz w:val="24"/>
      <w:szCs w:val="24"/>
      <w:lang w:eastAsia="lt-LT"/>
    </w:rPr>
  </w:style>
  <w:style w:type="paragraph" w:customStyle="1" w:styleId="xl175">
    <w:name w:val="xl175"/>
    <w:basedOn w:val="Normal"/>
    <w:rsid w:val="00E85BEF"/>
    <w:pPr>
      <w:pBdr>
        <w:lef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6">
    <w:name w:val="xl17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7">
    <w:name w:val="xl17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78">
    <w:name w:val="xl178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79">
    <w:name w:val="xl17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80">
    <w:name w:val="xl18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color w:val="FF0000"/>
      <w:sz w:val="24"/>
      <w:szCs w:val="24"/>
      <w:lang w:eastAsia="lt-LT"/>
    </w:rPr>
  </w:style>
  <w:style w:type="paragraph" w:customStyle="1" w:styleId="xl181">
    <w:name w:val="xl18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82">
    <w:name w:val="xl18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B050"/>
      <w:sz w:val="24"/>
      <w:szCs w:val="24"/>
      <w:lang w:eastAsia="lt-LT"/>
    </w:rPr>
  </w:style>
  <w:style w:type="paragraph" w:customStyle="1" w:styleId="xl183">
    <w:name w:val="xl183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84">
    <w:name w:val="xl184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85">
    <w:name w:val="xl185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86">
    <w:name w:val="xl186"/>
    <w:basedOn w:val="Normal"/>
    <w:rsid w:val="00E85BEF"/>
    <w:pP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87">
    <w:name w:val="xl187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88">
    <w:name w:val="xl188"/>
    <w:basedOn w:val="Normal"/>
    <w:rsid w:val="00E85BEF"/>
    <w:pPr>
      <w:pBdr>
        <w:lef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89">
    <w:name w:val="xl189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0">
    <w:name w:val="xl190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1">
    <w:name w:val="xl191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2">
    <w:name w:val="xl192"/>
    <w:basedOn w:val="Normal"/>
    <w:rsid w:val="00E85BEF"/>
    <w:pPr>
      <w:pBdr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3">
    <w:name w:val="xl193"/>
    <w:basedOn w:val="Normal"/>
    <w:rsid w:val="00E85BEF"/>
    <w:pPr>
      <w:shd w:val="clear" w:color="000000" w:fill="D9E1F2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4">
    <w:name w:val="xl194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95">
    <w:name w:val="xl195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96">
    <w:name w:val="xl19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7">
    <w:name w:val="xl197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8">
    <w:name w:val="xl198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9">
    <w:name w:val="xl19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0">
    <w:name w:val="xl200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1">
    <w:name w:val="xl20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2">
    <w:name w:val="xl202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3">
    <w:name w:val="xl203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4">
    <w:name w:val="xl20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5">
    <w:name w:val="xl205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6">
    <w:name w:val="xl206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7">
    <w:name w:val="xl207"/>
    <w:basedOn w:val="Normal"/>
    <w:rsid w:val="00E85BE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8">
    <w:name w:val="xl208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9">
    <w:name w:val="xl209"/>
    <w:basedOn w:val="Normal"/>
    <w:rsid w:val="00E85BEF"/>
    <w:pPr>
      <w:shd w:val="clear" w:color="000000" w:fill="FFF2CC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0">
    <w:name w:val="xl21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1">
    <w:name w:val="xl21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2">
    <w:name w:val="xl212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3">
    <w:name w:val="xl21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214">
    <w:name w:val="xl214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5">
    <w:name w:val="xl215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6">
    <w:name w:val="xl21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217">
    <w:name w:val="xl217"/>
    <w:basedOn w:val="Normal"/>
    <w:rsid w:val="00E85BEF"/>
    <w:pP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8">
    <w:name w:val="xl21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9">
    <w:name w:val="xl21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0">
    <w:name w:val="xl22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1">
    <w:name w:val="xl22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2">
    <w:name w:val="xl22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3">
    <w:name w:val="xl22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4">
    <w:name w:val="xl224"/>
    <w:basedOn w:val="Normal"/>
    <w:rsid w:val="00E85BEF"/>
    <w:pPr>
      <w:pBdr>
        <w:lef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5">
    <w:name w:val="xl225"/>
    <w:basedOn w:val="Normal"/>
    <w:rsid w:val="00E85BEF"/>
    <w:pPr>
      <w:pBdr>
        <w:bottom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6">
    <w:name w:val="xl226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27">
    <w:name w:val="xl227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8">
    <w:name w:val="xl228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229">
    <w:name w:val="xl22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230">
    <w:name w:val="xl230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character" w:customStyle="1" w:styleId="Heading6Char">
    <w:name w:val="Heading 6 Char"/>
    <w:basedOn w:val="DefaultParagraphFont"/>
    <w:link w:val="Heading6"/>
    <w:uiPriority w:val="9"/>
    <w:rsid w:val="00FE0206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FE0206"/>
  </w:style>
  <w:style w:type="character" w:customStyle="1" w:styleId="apple-converted-space">
    <w:name w:val="apple-converted-space"/>
    <w:basedOn w:val="DefaultParagraphFont"/>
    <w:rsid w:val="00FE0206"/>
  </w:style>
  <w:style w:type="character" w:customStyle="1" w:styleId="invisible">
    <w:name w:val="invisible"/>
    <w:basedOn w:val="DefaultParagraphFont"/>
    <w:rsid w:val="00FE0206"/>
  </w:style>
  <w:style w:type="character" w:customStyle="1" w:styleId="js-display-url">
    <w:name w:val="js-display-url"/>
    <w:basedOn w:val="DefaultParagraphFont"/>
    <w:rsid w:val="00FE0206"/>
  </w:style>
  <w:style w:type="paragraph" w:customStyle="1" w:styleId="xl65">
    <w:name w:val="xl65"/>
    <w:basedOn w:val="Normal"/>
    <w:rsid w:val="00FE0206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numbering" w:customStyle="1" w:styleId="NoList2">
    <w:name w:val="No List2"/>
    <w:next w:val="NoList"/>
    <w:uiPriority w:val="99"/>
    <w:semiHidden/>
    <w:unhideWhenUsed/>
    <w:rsid w:val="00FE0206"/>
  </w:style>
  <w:style w:type="character" w:customStyle="1" w:styleId="BalloonTextChar1">
    <w:name w:val="Balloon Text Char1"/>
    <w:basedOn w:val="DefaultParagraphFont"/>
    <w:uiPriority w:val="99"/>
    <w:semiHidden/>
    <w:rsid w:val="00FE0206"/>
    <w:rPr>
      <w:rFonts w:ascii="Segoe UI" w:hAnsi="Segoe UI" w:cs="Segoe UI"/>
      <w:sz w:val="18"/>
      <w:szCs w:val="18"/>
    </w:rPr>
  </w:style>
  <w:style w:type="paragraph" w:customStyle="1" w:styleId="CentrBold">
    <w:name w:val="CentrBold"/>
    <w:basedOn w:val="Normal"/>
    <w:rsid w:val="00FE0206"/>
    <w:pPr>
      <w:keepLines/>
      <w:suppressAutoHyphens/>
      <w:autoSpaceDE w:val="0"/>
      <w:autoSpaceDN w:val="0"/>
      <w:adjustRightInd w:val="0"/>
      <w:spacing w:line="288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caps/>
      <w:color w:val="000000"/>
      <w:szCs w:val="20"/>
    </w:rPr>
  </w:style>
  <w:style w:type="paragraph" w:customStyle="1" w:styleId="Informal1">
    <w:name w:val="Informal1"/>
    <w:basedOn w:val="Normal"/>
    <w:uiPriority w:val="1"/>
    <w:rsid w:val="14F58A35"/>
    <w:pPr>
      <w:spacing w:before="60" w:after="60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565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501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550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4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13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0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3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6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449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3200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0583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76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151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184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28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767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74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9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07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3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97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046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37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307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202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259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0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2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2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1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6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37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4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5353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9852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7699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4464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683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1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1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31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8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6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1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7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3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2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1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5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58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5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7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0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3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619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0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46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20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1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5913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4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5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174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6899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4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085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2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79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25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68311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20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92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4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44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8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0171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3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599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1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5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9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238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8436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1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7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6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57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78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19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787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641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530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6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1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6243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340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291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80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7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34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87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31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69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504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209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380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090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9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9671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443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31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49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071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968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85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85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7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22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9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560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85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79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8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8140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9020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7856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9172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366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0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0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39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030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3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6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14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8535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8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19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79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48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9135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97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45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4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656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72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357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7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9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4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4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2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2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3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13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549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Description xmlns="e738be3c-e59a-4677-8c6c-8efa0be9d054" xsi:nil="true"/>
    <Data xmlns="d88f98ae-5f3f-420c-a7fe-5129dd0ca3b3" xsi:nil="true"/>
    <TaxCatchAll xmlns="e738be3c-e59a-4677-8c6c-8efa0be9d054" xsi:nil="true"/>
    <_Flow_SignoffStatus xmlns="d88f98ae-5f3f-420c-a7fe-5129dd0ca3b3" xsi:nil="true"/>
    <lcf76f155ced4ddcb4097134ff3c332f xmlns="d88f98ae-5f3f-420c-a7fe-5129dd0ca3b3">
      <Terms xmlns="http://schemas.microsoft.com/office/infopath/2007/PartnerControls"/>
    </lcf76f155ced4ddcb4097134ff3c332f>
    <TK xmlns="e738be3c-e59a-4677-8c6c-8efa0be9d054" xsi:nil="true"/>
    <NSIK_x0020_kodas xmlns="e738be3c-e59a-4677-8c6c-8efa0be9d0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9ABFB35AE42459E54BB685BAE4545" ma:contentTypeVersion="22" ma:contentTypeDescription="Create a new document." ma:contentTypeScope="" ma:versionID="41b464c0674448c7f21bd3bd1bdc0d97">
  <xsd:schema xmlns:xsd="http://www.w3.org/2001/XMLSchema" xmlns:xs="http://www.w3.org/2001/XMLSchema" xmlns:p="http://schemas.microsoft.com/office/2006/metadata/properties" xmlns:ns2="d88f98ae-5f3f-420c-a7fe-5129dd0ca3b3" xmlns:ns3="e738be3c-e59a-4677-8c6c-8efa0be9d054" targetNamespace="http://schemas.microsoft.com/office/2006/metadata/properties" ma:root="true" ma:fieldsID="3707b4a296548c53b390d0546256c998" ns2:_="" ns3:_="">
    <xsd:import namespace="d88f98ae-5f3f-420c-a7fe-5129dd0ca3b3"/>
    <xsd:import namespace="e738be3c-e59a-4677-8c6c-8efa0be9d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K" minOccurs="0"/>
                <xsd:element ref="ns3:NSIK_x0020_kodas" minOccurs="0"/>
                <xsd:element ref="ns3:File_x0020_Descrip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2:MediaServiceSearchProperties" minOccurs="0"/>
                <xsd:element ref="ns2: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f98ae-5f3f-420c-a7fe-5129dd0ca3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d22dc1-5741-4fdb-857f-5a7c8a8c5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" ma:index="24" nillable="true" ma:displayName="Data" ma:format="DateTime" ma:internalName="Data">
      <xsd:simpleType>
        <xsd:restriction base="dms:DateTim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be3c-e59a-4677-8c6c-8efa0be9d054" elementFormDefault="qualified">
    <xsd:import namespace="http://schemas.microsoft.com/office/2006/documentManagement/types"/>
    <xsd:import namespace="http://schemas.microsoft.com/office/infopath/2007/PartnerControls"/>
    <xsd:element name="TK" ma:index="10" nillable="true" ma:displayName="Suitability Code" ma:format="Dropdown" ma:internalName="TK">
      <xsd:simpleType>
        <xsd:restriction base="dms:Choice">
          <xsd:enumeration value="T0"/>
          <xsd:enumeration value="T1"/>
          <xsd:enumeration value="T2"/>
          <xsd:enumeration value="T3"/>
          <xsd:enumeration value="T4"/>
          <xsd:enumeration value="T5"/>
          <xsd:enumeration value="A1"/>
          <xsd:enumeration value="A2"/>
          <xsd:enumeration value="A3"/>
          <xsd:enumeration value="A4"/>
          <xsd:enumeration value="A5"/>
          <xsd:enumeration value="A6"/>
        </xsd:restriction>
      </xsd:simpleType>
    </xsd:element>
    <xsd:element name="NSIK_x0020_kodas" ma:index="11" nillable="true" ma:displayName="NSIK Code" ma:internalName="NSIK_x0020_kodas">
      <xsd:simpleType>
        <xsd:restriction base="dms:Text">
          <xsd:maxLength value="255"/>
        </xsd:restriction>
      </xsd:simpleType>
    </xsd:element>
    <xsd:element name="File_x0020_Description" ma:index="12" nillable="true" ma:displayName="File Description" ma:internalName="File_x0020_Description">
      <xsd:simpleType>
        <xsd:restriction base="dms:Note">
          <xsd:maxLength value="255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1bbbae8-286b-487e-a5e4-beb4d1c21e80}" ma:internalName="TaxCatchAll" ma:showField="CatchAllData" ma:web="e738be3c-e59a-4677-8c6c-8efa0be9d0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7F59A-BFA8-4DC3-8299-9C03F3CC6147}">
  <ds:schemaRefs>
    <ds:schemaRef ds:uri="http://schemas.microsoft.com/office/2006/metadata/properties"/>
    <ds:schemaRef ds:uri="http://schemas.microsoft.com/office/infopath/2007/PartnerControls"/>
    <ds:schemaRef ds:uri="e738be3c-e59a-4677-8c6c-8efa0be9d054"/>
    <ds:schemaRef ds:uri="d88f98ae-5f3f-420c-a7fe-5129dd0ca3b3"/>
  </ds:schemaRefs>
</ds:datastoreItem>
</file>

<file path=customXml/itemProps2.xml><?xml version="1.0" encoding="utf-8"?>
<ds:datastoreItem xmlns:ds="http://schemas.openxmlformats.org/officeDocument/2006/customXml" ds:itemID="{50DA4584-E678-40E2-A88A-3A23557853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9DFAD-265F-4FCC-851F-F84C8FABF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f98ae-5f3f-420c-a7fe-5129dd0ca3b3"/>
    <ds:schemaRef ds:uri="e738be3c-e59a-4677-8c6c-8efa0be9d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FB1D61-5F1B-460A-80D4-E72E061E9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54</Words>
  <Characters>1284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Boldorevas</dc:creator>
  <cp:keywords/>
  <dc:description/>
  <cp:lastModifiedBy>Tatjana Vilutienė</cp:lastModifiedBy>
  <cp:revision>3</cp:revision>
  <cp:lastPrinted>2023-08-16T05:16:00Z</cp:lastPrinted>
  <dcterms:created xsi:type="dcterms:W3CDTF">2023-09-29T14:01:00Z</dcterms:created>
  <dcterms:modified xsi:type="dcterms:W3CDTF">2023-09-2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9ABFB35AE42459E54BB685BAE4545</vt:lpwstr>
  </property>
  <property fmtid="{D5CDD505-2E9C-101B-9397-08002B2CF9AE}" pid="3" name="MediaServiceImageTags">
    <vt:lpwstr/>
  </property>
  <property fmtid="{D5CDD505-2E9C-101B-9397-08002B2CF9AE}" pid="4" name="GrammarlyDocumentId">
    <vt:lpwstr>390ba572176d1c65849163786bbb35901d7ed4b37eb1cc9e9affce3fb15d9a5e</vt:lpwstr>
  </property>
  <property fmtid="{D5CDD505-2E9C-101B-9397-08002B2CF9AE}" pid="5" name="MSIP_Label_cfcb905c-755b-4fd4-bd20-0d682d4f1d27_Enabled">
    <vt:lpwstr>true</vt:lpwstr>
  </property>
  <property fmtid="{D5CDD505-2E9C-101B-9397-08002B2CF9AE}" pid="6" name="MSIP_Label_cfcb905c-755b-4fd4-bd20-0d682d4f1d27_SetDate">
    <vt:lpwstr>2023-04-11T19:03:45Z</vt:lpwstr>
  </property>
  <property fmtid="{D5CDD505-2E9C-101B-9397-08002B2CF9AE}" pid="7" name="MSIP_Label_cfcb905c-755b-4fd4-bd20-0d682d4f1d27_Method">
    <vt:lpwstr>Standard</vt:lpwstr>
  </property>
  <property fmtid="{D5CDD505-2E9C-101B-9397-08002B2CF9AE}" pid="8" name="MSIP_Label_cfcb905c-755b-4fd4-bd20-0d682d4f1d27_Name">
    <vt:lpwstr>Internal</vt:lpwstr>
  </property>
  <property fmtid="{D5CDD505-2E9C-101B-9397-08002B2CF9AE}" pid="9" name="MSIP_Label_cfcb905c-755b-4fd4-bd20-0d682d4f1d27_SiteId">
    <vt:lpwstr>d91d5b65-9d38-4908-9bd1-ebc28a01cade</vt:lpwstr>
  </property>
  <property fmtid="{D5CDD505-2E9C-101B-9397-08002B2CF9AE}" pid="10" name="MSIP_Label_cfcb905c-755b-4fd4-bd20-0d682d4f1d27_ActionId">
    <vt:lpwstr>f6154101-ced4-49ee-ac1e-e502908da456</vt:lpwstr>
  </property>
  <property fmtid="{D5CDD505-2E9C-101B-9397-08002B2CF9AE}" pid="11" name="MSIP_Label_cfcb905c-755b-4fd4-bd20-0d682d4f1d27_ContentBits">
    <vt:lpwstr>0</vt:lpwstr>
  </property>
</Properties>
</file>